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B73ED" w:rsidRDefault="00DB73ED" w:rsidP="008759FC">
      <w:pPr>
        <w:jc w:val="center"/>
        <w:rPr>
          <w:rFonts w:cs="Times New Roman"/>
          <w:b/>
          <w:sz w:val="28"/>
          <w:szCs w:val="28"/>
        </w:rPr>
      </w:pPr>
    </w:p>
    <w:p w:rsidR="008759FC" w:rsidRPr="005E3386" w:rsidRDefault="006C18DD" w:rsidP="008759FC">
      <w:pPr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З</w:t>
      </w:r>
      <w:r w:rsidR="008759FC" w:rsidRPr="005E3386">
        <w:rPr>
          <w:rFonts w:cs="Times New Roman"/>
          <w:b/>
          <w:sz w:val="28"/>
          <w:szCs w:val="28"/>
        </w:rPr>
        <w:t>аседание на Националния съвет за насърчаване на заетостта,</w:t>
      </w:r>
    </w:p>
    <w:p w:rsidR="008759FC" w:rsidRDefault="008759FC" w:rsidP="008759FC">
      <w:pPr>
        <w:jc w:val="center"/>
        <w:rPr>
          <w:rFonts w:cs="Times New Roman"/>
          <w:b/>
          <w:sz w:val="28"/>
          <w:szCs w:val="28"/>
        </w:rPr>
      </w:pPr>
      <w:r w:rsidRPr="005E3386">
        <w:rPr>
          <w:rFonts w:cs="Times New Roman"/>
          <w:b/>
          <w:sz w:val="28"/>
          <w:szCs w:val="28"/>
        </w:rPr>
        <w:t xml:space="preserve">проведено на </w:t>
      </w:r>
      <w:r w:rsidR="002A1F62">
        <w:rPr>
          <w:rFonts w:cs="Times New Roman"/>
          <w:b/>
          <w:sz w:val="28"/>
          <w:szCs w:val="28"/>
        </w:rPr>
        <w:t>2</w:t>
      </w:r>
      <w:r w:rsidR="00493BAC">
        <w:rPr>
          <w:rFonts w:cs="Times New Roman"/>
          <w:b/>
          <w:sz w:val="28"/>
          <w:szCs w:val="28"/>
          <w:lang w:val="en-US"/>
        </w:rPr>
        <w:t>0</w:t>
      </w:r>
      <w:r w:rsidRPr="005E3386">
        <w:rPr>
          <w:rFonts w:cs="Times New Roman"/>
          <w:b/>
          <w:sz w:val="28"/>
          <w:szCs w:val="28"/>
        </w:rPr>
        <w:t>.</w:t>
      </w:r>
      <w:r w:rsidR="002A1F62">
        <w:rPr>
          <w:rFonts w:cs="Times New Roman"/>
          <w:b/>
          <w:sz w:val="28"/>
          <w:szCs w:val="28"/>
        </w:rPr>
        <w:t>1</w:t>
      </w:r>
      <w:r w:rsidR="00493BAC">
        <w:rPr>
          <w:rFonts w:cs="Times New Roman"/>
          <w:b/>
          <w:sz w:val="28"/>
          <w:szCs w:val="28"/>
          <w:lang w:val="en-US"/>
        </w:rPr>
        <w:t>2</w:t>
      </w:r>
      <w:r w:rsidR="00BD5ABA" w:rsidRPr="005E3386">
        <w:rPr>
          <w:rFonts w:cs="Times New Roman"/>
          <w:b/>
          <w:sz w:val="28"/>
          <w:szCs w:val="28"/>
        </w:rPr>
        <w:t>.2</w:t>
      </w:r>
      <w:r w:rsidRPr="005E3386">
        <w:rPr>
          <w:rFonts w:cs="Times New Roman"/>
          <w:b/>
          <w:sz w:val="28"/>
          <w:szCs w:val="28"/>
        </w:rPr>
        <w:t>01</w:t>
      </w:r>
      <w:r w:rsidR="00C07DBD" w:rsidRPr="005E3386">
        <w:rPr>
          <w:rFonts w:cs="Times New Roman"/>
          <w:b/>
          <w:sz w:val="28"/>
          <w:szCs w:val="28"/>
        </w:rPr>
        <w:t>8</w:t>
      </w:r>
      <w:r w:rsidR="00D24DB7" w:rsidRPr="005E3386">
        <w:rPr>
          <w:rFonts w:cs="Times New Roman"/>
          <w:b/>
          <w:sz w:val="28"/>
          <w:szCs w:val="28"/>
        </w:rPr>
        <w:t> г. (</w:t>
      </w:r>
      <w:r w:rsidR="002A1F62">
        <w:rPr>
          <w:rFonts w:cs="Times New Roman"/>
          <w:b/>
          <w:sz w:val="28"/>
          <w:szCs w:val="28"/>
        </w:rPr>
        <w:t>четвъртъ</w:t>
      </w:r>
      <w:r w:rsidR="00C07DBD" w:rsidRPr="005E3386">
        <w:rPr>
          <w:rFonts w:cs="Times New Roman"/>
          <w:b/>
          <w:sz w:val="28"/>
          <w:szCs w:val="28"/>
        </w:rPr>
        <w:t>к</w:t>
      </w:r>
      <w:r w:rsidRPr="005E3386">
        <w:rPr>
          <w:rFonts w:cs="Times New Roman"/>
          <w:b/>
          <w:sz w:val="28"/>
          <w:szCs w:val="28"/>
        </w:rPr>
        <w:t>) от 1</w:t>
      </w:r>
      <w:r w:rsidR="00493BAC">
        <w:rPr>
          <w:rFonts w:cs="Times New Roman"/>
          <w:b/>
          <w:sz w:val="28"/>
          <w:szCs w:val="28"/>
          <w:lang w:val="en-US"/>
        </w:rPr>
        <w:t>0</w:t>
      </w:r>
      <w:r w:rsidR="00247D3C">
        <w:rPr>
          <w:rFonts w:cs="Times New Roman"/>
          <w:b/>
          <w:sz w:val="28"/>
          <w:szCs w:val="28"/>
        </w:rPr>
        <w:t>:00 часа, з</w:t>
      </w:r>
      <w:r w:rsidRPr="005E3386">
        <w:rPr>
          <w:rFonts w:cs="Times New Roman"/>
          <w:b/>
          <w:sz w:val="28"/>
          <w:szCs w:val="28"/>
        </w:rPr>
        <w:t xml:space="preserve">ала </w:t>
      </w:r>
      <w:r w:rsidR="00247D3C">
        <w:rPr>
          <w:rFonts w:cs="Times New Roman"/>
          <w:b/>
          <w:sz w:val="28"/>
          <w:szCs w:val="28"/>
        </w:rPr>
        <w:t>5</w:t>
      </w:r>
      <w:r w:rsidR="00C9195E">
        <w:rPr>
          <w:rFonts w:cs="Times New Roman"/>
          <w:b/>
          <w:sz w:val="28"/>
          <w:szCs w:val="28"/>
          <w:lang w:val="en-US"/>
        </w:rPr>
        <w:t xml:space="preserve">, </w:t>
      </w:r>
      <w:r w:rsidRPr="005E3386">
        <w:rPr>
          <w:rFonts w:cs="Times New Roman"/>
          <w:b/>
          <w:sz w:val="28"/>
          <w:szCs w:val="28"/>
        </w:rPr>
        <w:t>МТСП</w:t>
      </w:r>
    </w:p>
    <w:p w:rsidR="006C18DD" w:rsidRPr="005E3386" w:rsidRDefault="006C18DD" w:rsidP="008759FC">
      <w:pPr>
        <w:jc w:val="center"/>
        <w:rPr>
          <w:rFonts w:cs="Times New Roman"/>
          <w:b/>
          <w:sz w:val="28"/>
          <w:szCs w:val="28"/>
        </w:rPr>
      </w:pPr>
      <w:bookmarkStart w:id="0" w:name="_GoBack"/>
      <w:bookmarkEnd w:id="0"/>
    </w:p>
    <w:p w:rsidR="00DB73ED" w:rsidRDefault="00DB73ED" w:rsidP="007417B7">
      <w:pPr>
        <w:jc w:val="both"/>
        <w:rPr>
          <w:rFonts w:cs="Times New Roman"/>
          <w:b/>
        </w:rPr>
      </w:pPr>
    </w:p>
    <w:p w:rsidR="00162F29" w:rsidRPr="005E3386" w:rsidRDefault="003E59E7" w:rsidP="00AC48D6">
      <w:pPr>
        <w:shd w:val="clear" w:color="auto" w:fill="FFFFFF" w:themeFill="background1"/>
        <w:ind w:left="1701" w:hanging="1701"/>
        <w:jc w:val="both"/>
        <w:rPr>
          <w:rFonts w:cs="Times New Roman"/>
        </w:rPr>
      </w:pPr>
      <w:r w:rsidRPr="005E3386">
        <w:rPr>
          <w:rFonts w:cs="Times New Roman"/>
          <w:b/>
        </w:rPr>
        <w:t>Присъствали</w:t>
      </w:r>
      <w:r w:rsidRPr="005E3386">
        <w:rPr>
          <w:rFonts w:cs="Times New Roman"/>
        </w:rPr>
        <w:t>:</w:t>
      </w:r>
      <w:r w:rsidR="001E2350" w:rsidRPr="005E3386">
        <w:rPr>
          <w:rFonts w:cs="Times New Roman"/>
        </w:rPr>
        <w:tab/>
      </w:r>
      <w:r w:rsidR="00B00A82" w:rsidRPr="005E3386">
        <w:rPr>
          <w:rFonts w:cs="Times New Roman"/>
        </w:rPr>
        <w:t xml:space="preserve">г-н Лазар Лазаров – МТСП; </w:t>
      </w:r>
      <w:r w:rsidR="00C70A4E" w:rsidRPr="005E3386">
        <w:rPr>
          <w:rFonts w:cs="Times New Roman"/>
        </w:rPr>
        <w:t>г-</w:t>
      </w:r>
      <w:r w:rsidR="00493BAC">
        <w:rPr>
          <w:rFonts w:cs="Times New Roman"/>
        </w:rPr>
        <w:t>жа Елка Димитрова</w:t>
      </w:r>
      <w:r w:rsidR="00C70A4E" w:rsidRPr="005E3386">
        <w:rPr>
          <w:rFonts w:cs="Times New Roman"/>
        </w:rPr>
        <w:t xml:space="preserve"> – МТСП;</w:t>
      </w:r>
      <w:r w:rsidR="00BF0432" w:rsidRPr="005E3386">
        <w:rPr>
          <w:rFonts w:cs="Times New Roman"/>
        </w:rPr>
        <w:t xml:space="preserve"> </w:t>
      </w:r>
      <w:r w:rsidR="009571D8" w:rsidRPr="005E3386">
        <w:rPr>
          <w:rFonts w:cs="Times New Roman"/>
        </w:rPr>
        <w:t xml:space="preserve">г-жа </w:t>
      </w:r>
      <w:r w:rsidR="00493BAC">
        <w:rPr>
          <w:rFonts w:cs="Times New Roman"/>
        </w:rPr>
        <w:t xml:space="preserve">Мира </w:t>
      </w:r>
      <w:proofErr w:type="spellStart"/>
      <w:r w:rsidR="00493BAC">
        <w:rPr>
          <w:rFonts w:cs="Times New Roman"/>
        </w:rPr>
        <w:t>Чиприянова</w:t>
      </w:r>
      <w:proofErr w:type="spellEnd"/>
      <w:r w:rsidR="009571D8" w:rsidRPr="005E3386">
        <w:rPr>
          <w:rFonts w:cs="Times New Roman"/>
        </w:rPr>
        <w:t xml:space="preserve"> – </w:t>
      </w:r>
      <w:r w:rsidR="00247D3C">
        <w:rPr>
          <w:rFonts w:cs="Times New Roman"/>
        </w:rPr>
        <w:t>М</w:t>
      </w:r>
      <w:r w:rsidR="00493BAC">
        <w:rPr>
          <w:rFonts w:cs="Times New Roman"/>
        </w:rPr>
        <w:t>И</w:t>
      </w:r>
      <w:r w:rsidR="009571D8" w:rsidRPr="005E3386">
        <w:rPr>
          <w:rFonts w:cs="Times New Roman"/>
        </w:rPr>
        <w:t xml:space="preserve">; </w:t>
      </w:r>
      <w:r w:rsidR="00493BAC">
        <w:rPr>
          <w:rFonts w:cs="Times New Roman"/>
        </w:rPr>
        <w:t xml:space="preserve">г-жа Марияна Павлова – НАПОО; </w:t>
      </w:r>
      <w:r w:rsidR="00303B24" w:rsidRPr="005E3386">
        <w:rPr>
          <w:rFonts w:cs="Times New Roman"/>
        </w:rPr>
        <w:t>г-</w:t>
      </w:r>
      <w:r w:rsidR="00493BAC">
        <w:rPr>
          <w:rFonts w:cs="Times New Roman"/>
        </w:rPr>
        <w:t>н Драгомир Николов</w:t>
      </w:r>
      <w:r w:rsidR="002B1F3E" w:rsidRPr="005E3386">
        <w:rPr>
          <w:rFonts w:cs="Times New Roman"/>
        </w:rPr>
        <w:t xml:space="preserve"> </w:t>
      </w:r>
      <w:r w:rsidR="00303B24" w:rsidRPr="005E3386">
        <w:rPr>
          <w:rFonts w:cs="Times New Roman"/>
        </w:rPr>
        <w:t xml:space="preserve">– </w:t>
      </w:r>
      <w:r w:rsidR="00C43243" w:rsidRPr="005E3386">
        <w:rPr>
          <w:rFonts w:cs="Times New Roman"/>
        </w:rPr>
        <w:t>А</w:t>
      </w:r>
      <w:r w:rsidR="00303B24" w:rsidRPr="005E3386">
        <w:rPr>
          <w:rFonts w:cs="Times New Roman"/>
        </w:rPr>
        <w:t>З;</w:t>
      </w:r>
      <w:r w:rsidR="00DF5BBB" w:rsidRPr="005E3386">
        <w:rPr>
          <w:rFonts w:cs="Times New Roman"/>
        </w:rPr>
        <w:t xml:space="preserve"> </w:t>
      </w:r>
      <w:r w:rsidR="009F3A49" w:rsidRPr="005E3386">
        <w:rPr>
          <w:rFonts w:cs="Times New Roman"/>
        </w:rPr>
        <w:t>г-</w:t>
      </w:r>
      <w:r w:rsidR="005A6C19" w:rsidRPr="005E3386">
        <w:rPr>
          <w:rFonts w:cs="Times New Roman"/>
        </w:rPr>
        <w:t>н</w:t>
      </w:r>
      <w:r w:rsidR="00B16661" w:rsidRPr="005E3386">
        <w:rPr>
          <w:rFonts w:cs="Times New Roman"/>
        </w:rPr>
        <w:t xml:space="preserve"> </w:t>
      </w:r>
      <w:r w:rsidR="0020081F" w:rsidRPr="005E3386">
        <w:rPr>
          <w:rFonts w:cs="Times New Roman"/>
        </w:rPr>
        <w:t xml:space="preserve">Георги </w:t>
      </w:r>
      <w:proofErr w:type="spellStart"/>
      <w:r w:rsidR="0020081F" w:rsidRPr="005E3386">
        <w:rPr>
          <w:rFonts w:cs="Times New Roman"/>
        </w:rPr>
        <w:t>Милчин</w:t>
      </w:r>
      <w:proofErr w:type="spellEnd"/>
      <w:r w:rsidR="00944728" w:rsidRPr="005E3386">
        <w:rPr>
          <w:rFonts w:cs="Times New Roman"/>
        </w:rPr>
        <w:t xml:space="preserve"> </w:t>
      </w:r>
      <w:r w:rsidR="00ED5932" w:rsidRPr="005E3386">
        <w:rPr>
          <w:rFonts w:cs="Times New Roman"/>
        </w:rPr>
        <w:t xml:space="preserve">– ИА </w:t>
      </w:r>
      <w:r w:rsidR="009F3A49" w:rsidRPr="005E3386">
        <w:rPr>
          <w:rFonts w:cs="Times New Roman"/>
        </w:rPr>
        <w:t>ГИТ</w:t>
      </w:r>
      <w:r w:rsidR="00FD766B" w:rsidRPr="005E3386">
        <w:rPr>
          <w:rFonts w:cs="Times New Roman"/>
        </w:rPr>
        <w:t>;</w:t>
      </w:r>
      <w:r w:rsidR="00493BAC">
        <w:rPr>
          <w:rFonts w:cs="Times New Roman"/>
        </w:rPr>
        <w:t xml:space="preserve"> г-н Минчо </w:t>
      </w:r>
      <w:proofErr w:type="spellStart"/>
      <w:r w:rsidR="00493BAC">
        <w:rPr>
          <w:rFonts w:cs="Times New Roman"/>
        </w:rPr>
        <w:t>Коралски</w:t>
      </w:r>
      <w:proofErr w:type="spellEnd"/>
      <w:r w:rsidR="00493BAC">
        <w:rPr>
          <w:rFonts w:cs="Times New Roman"/>
        </w:rPr>
        <w:t xml:space="preserve"> – АХУ; </w:t>
      </w:r>
      <w:r w:rsidR="00FC7102" w:rsidRPr="005E3386">
        <w:rPr>
          <w:rFonts w:cs="Times New Roman"/>
        </w:rPr>
        <w:t xml:space="preserve"> </w:t>
      </w:r>
      <w:r w:rsidR="0020081F" w:rsidRPr="005E3386">
        <w:rPr>
          <w:rFonts w:cs="Times New Roman"/>
        </w:rPr>
        <w:t>г-</w:t>
      </w:r>
      <w:r w:rsidR="002B1F3E" w:rsidRPr="005E3386">
        <w:rPr>
          <w:rFonts w:cs="Times New Roman"/>
        </w:rPr>
        <w:t xml:space="preserve">жа </w:t>
      </w:r>
      <w:r w:rsidR="00606EA9">
        <w:rPr>
          <w:rFonts w:cs="Times New Roman"/>
        </w:rPr>
        <w:t xml:space="preserve">Виктория </w:t>
      </w:r>
      <w:proofErr w:type="spellStart"/>
      <w:r w:rsidR="00606EA9">
        <w:rPr>
          <w:rFonts w:cs="Times New Roman"/>
        </w:rPr>
        <w:t>Тахова</w:t>
      </w:r>
      <w:proofErr w:type="spellEnd"/>
      <w:r w:rsidR="0020081F" w:rsidRPr="005E3386">
        <w:rPr>
          <w:rFonts w:cs="Times New Roman"/>
        </w:rPr>
        <w:t xml:space="preserve"> </w:t>
      </w:r>
      <w:r w:rsidR="00DE0EAD" w:rsidRPr="005E3386">
        <w:rPr>
          <w:rFonts w:cs="Times New Roman"/>
        </w:rPr>
        <w:t>–</w:t>
      </w:r>
      <w:r w:rsidR="0020081F" w:rsidRPr="005E3386">
        <w:rPr>
          <w:rFonts w:cs="Times New Roman"/>
        </w:rPr>
        <w:t xml:space="preserve"> АСП;</w:t>
      </w:r>
      <w:r w:rsidR="00DE78CE" w:rsidRPr="005E3386">
        <w:rPr>
          <w:rFonts w:cs="Times New Roman"/>
        </w:rPr>
        <w:t xml:space="preserve"> г-жа Диана Найденова – КНСБ</w:t>
      </w:r>
      <w:r w:rsidR="00D80CCA" w:rsidRPr="005E3386">
        <w:rPr>
          <w:rFonts w:cs="Times New Roman"/>
        </w:rPr>
        <w:t>;</w:t>
      </w:r>
      <w:r w:rsidR="00493BAC">
        <w:rPr>
          <w:rFonts w:cs="Times New Roman"/>
        </w:rPr>
        <w:t xml:space="preserve"> г-жа Юлия Симеонова – КНСБ; г-жа Даниела Алексиева – КНСБ; г-жа Атанаска Тодорова – КНСБ; г-жа Величка Микова – КНСБ;</w:t>
      </w:r>
      <w:r w:rsidR="00B916F5">
        <w:rPr>
          <w:rFonts w:cs="Times New Roman"/>
        </w:rPr>
        <w:t xml:space="preserve"> </w:t>
      </w:r>
      <w:r w:rsidR="00247D3C" w:rsidRPr="005E3386">
        <w:rPr>
          <w:rFonts w:cs="Times New Roman"/>
        </w:rPr>
        <w:t xml:space="preserve">г-жа </w:t>
      </w:r>
      <w:r w:rsidR="00247D3C">
        <w:rPr>
          <w:rFonts w:cs="Times New Roman"/>
        </w:rPr>
        <w:t>Мария</w:t>
      </w:r>
      <w:r w:rsidR="00247D3C" w:rsidRPr="005E3386">
        <w:rPr>
          <w:rFonts w:cs="Times New Roman"/>
        </w:rPr>
        <w:t xml:space="preserve"> </w:t>
      </w:r>
      <w:r w:rsidR="00247D3C">
        <w:rPr>
          <w:rFonts w:cs="Times New Roman"/>
        </w:rPr>
        <w:t>Петр</w:t>
      </w:r>
      <w:r w:rsidR="00247D3C" w:rsidRPr="005E3386">
        <w:rPr>
          <w:rFonts w:cs="Times New Roman"/>
        </w:rPr>
        <w:t>ова – КТ „Подкрепа”;</w:t>
      </w:r>
      <w:r w:rsidR="00247D3C">
        <w:rPr>
          <w:rFonts w:cs="Times New Roman"/>
        </w:rPr>
        <w:t xml:space="preserve"> </w:t>
      </w:r>
      <w:r w:rsidR="00292D81">
        <w:rPr>
          <w:rFonts w:cs="Times New Roman"/>
        </w:rPr>
        <w:t xml:space="preserve">г-жа </w:t>
      </w:r>
      <w:proofErr w:type="spellStart"/>
      <w:r w:rsidR="00292D81">
        <w:rPr>
          <w:rFonts w:cs="Times New Roman"/>
        </w:rPr>
        <w:t>Паунита</w:t>
      </w:r>
      <w:proofErr w:type="spellEnd"/>
      <w:r w:rsidR="00292D81">
        <w:rPr>
          <w:rFonts w:cs="Times New Roman"/>
        </w:rPr>
        <w:t xml:space="preserve"> Петрова – КТ „Подкрепа“; </w:t>
      </w:r>
      <w:r w:rsidR="00247D3C" w:rsidRPr="005E3386">
        <w:rPr>
          <w:rFonts w:cs="Times New Roman"/>
        </w:rPr>
        <w:t>г-</w:t>
      </w:r>
      <w:r w:rsidR="00493BAC">
        <w:rPr>
          <w:rFonts w:cs="Times New Roman"/>
        </w:rPr>
        <w:t xml:space="preserve">жа Росица </w:t>
      </w:r>
      <w:proofErr w:type="spellStart"/>
      <w:r w:rsidR="00493BAC">
        <w:rPr>
          <w:rFonts w:cs="Times New Roman"/>
        </w:rPr>
        <w:t>Стелиянова</w:t>
      </w:r>
      <w:proofErr w:type="spellEnd"/>
      <w:r w:rsidR="00493BAC">
        <w:rPr>
          <w:rFonts w:cs="Times New Roman"/>
        </w:rPr>
        <w:t xml:space="preserve"> – АИКБ;</w:t>
      </w:r>
      <w:r w:rsidR="00606EA9" w:rsidRPr="005E3386">
        <w:rPr>
          <w:rFonts w:cs="Times New Roman"/>
        </w:rPr>
        <w:t xml:space="preserve"> г</w:t>
      </w:r>
      <w:r w:rsidR="00606EA9" w:rsidRPr="005E3386">
        <w:rPr>
          <w:rFonts w:cs="Times New Roman"/>
          <w:b/>
        </w:rPr>
        <w:t>-</w:t>
      </w:r>
      <w:r w:rsidR="00606EA9" w:rsidRPr="005E3386">
        <w:rPr>
          <w:rFonts w:cs="Times New Roman"/>
        </w:rPr>
        <w:t xml:space="preserve">жа Антоанета Кацарова – БСК; </w:t>
      </w:r>
      <w:r w:rsidR="00B675C6" w:rsidRPr="005E3386">
        <w:rPr>
          <w:rFonts w:cs="Times New Roman"/>
        </w:rPr>
        <w:t xml:space="preserve">г-жа </w:t>
      </w:r>
      <w:r w:rsidR="00435EEB">
        <w:rPr>
          <w:rFonts w:cs="Times New Roman"/>
        </w:rPr>
        <w:t>Виолина Накова</w:t>
      </w:r>
      <w:r w:rsidR="00B675C6" w:rsidRPr="005E3386">
        <w:rPr>
          <w:rFonts w:cs="Times New Roman"/>
        </w:rPr>
        <w:t xml:space="preserve"> </w:t>
      </w:r>
      <w:r w:rsidR="00CF5181" w:rsidRPr="005E3386">
        <w:rPr>
          <w:rFonts w:cs="Times New Roman"/>
        </w:rPr>
        <w:t>–</w:t>
      </w:r>
      <w:r w:rsidR="00B675C6" w:rsidRPr="005E3386">
        <w:rPr>
          <w:rFonts w:cs="Times New Roman"/>
        </w:rPr>
        <w:t xml:space="preserve"> ССИ</w:t>
      </w:r>
      <w:r w:rsidR="00247D3C" w:rsidRPr="005E3386">
        <w:rPr>
          <w:rFonts w:cs="Times New Roman"/>
        </w:rPr>
        <w:t xml:space="preserve">; г-жа </w:t>
      </w:r>
      <w:r w:rsidR="00606EA9">
        <w:rPr>
          <w:rFonts w:cs="Times New Roman"/>
        </w:rPr>
        <w:t>Стояна Сотир</w:t>
      </w:r>
      <w:r w:rsidR="00247D3C">
        <w:rPr>
          <w:rFonts w:cs="Times New Roman"/>
        </w:rPr>
        <w:t>о</w:t>
      </w:r>
      <w:r w:rsidR="00247D3C" w:rsidRPr="005E3386">
        <w:rPr>
          <w:rFonts w:cs="Times New Roman"/>
        </w:rPr>
        <w:t>ва – ССИ</w:t>
      </w:r>
      <w:r w:rsidR="00B916F5">
        <w:rPr>
          <w:rFonts w:cs="Times New Roman"/>
        </w:rPr>
        <w:t xml:space="preserve">; г-жа Здравка Георгиева – БТПП; г-жа Маргарита Дамянова </w:t>
      </w:r>
      <w:r w:rsidR="0034071D">
        <w:rPr>
          <w:rFonts w:cs="Times New Roman"/>
        </w:rPr>
        <w:t>–</w:t>
      </w:r>
      <w:r w:rsidR="00B916F5">
        <w:rPr>
          <w:rFonts w:cs="Times New Roman"/>
        </w:rPr>
        <w:t xml:space="preserve"> БТПП</w:t>
      </w:r>
      <w:r w:rsidR="0034071D">
        <w:rPr>
          <w:rFonts w:cs="Times New Roman"/>
        </w:rPr>
        <w:t>;</w:t>
      </w:r>
      <w:r w:rsidR="00B916F5" w:rsidRPr="00B916F5">
        <w:rPr>
          <w:rFonts w:cs="Times New Roman"/>
        </w:rPr>
        <w:t xml:space="preserve"> </w:t>
      </w:r>
      <w:r w:rsidR="00493BAC">
        <w:rPr>
          <w:rFonts w:cs="Times New Roman"/>
        </w:rPr>
        <w:t xml:space="preserve">г-жа Румяна Георгиева – КРИБ; </w:t>
      </w:r>
      <w:r w:rsidR="00B916F5">
        <w:rPr>
          <w:rFonts w:cs="Times New Roman"/>
        </w:rPr>
        <w:t>г-н Иван Захариев –</w:t>
      </w:r>
      <w:r w:rsidR="0034071D">
        <w:rPr>
          <w:rFonts w:cs="Times New Roman"/>
        </w:rPr>
        <w:t xml:space="preserve"> КРИБ</w:t>
      </w:r>
    </w:p>
    <w:p w:rsidR="00DB73ED" w:rsidRPr="005E3386" w:rsidRDefault="00DB73ED" w:rsidP="00AC48D6">
      <w:pPr>
        <w:shd w:val="clear" w:color="auto" w:fill="FFFFFF" w:themeFill="background1"/>
        <w:ind w:left="1701" w:hanging="1701"/>
        <w:jc w:val="both"/>
        <w:rPr>
          <w:rFonts w:cs="Times New Roman"/>
        </w:rPr>
      </w:pPr>
    </w:p>
    <w:p w:rsidR="00CF5181" w:rsidRPr="00292D81" w:rsidRDefault="00CF5181" w:rsidP="00435EEB">
      <w:pPr>
        <w:shd w:val="clear" w:color="auto" w:fill="FFFFFF" w:themeFill="background1"/>
        <w:ind w:left="1701" w:hanging="1341"/>
        <w:jc w:val="both"/>
        <w:rPr>
          <w:rFonts w:cs="Times New Roman"/>
        </w:rPr>
      </w:pPr>
      <w:r w:rsidRPr="005E3386">
        <w:rPr>
          <w:rFonts w:cs="Times New Roman"/>
          <w:b/>
        </w:rPr>
        <w:t>Поканени:</w:t>
      </w:r>
      <w:r w:rsidR="00435EEB">
        <w:rPr>
          <w:rFonts w:cs="Times New Roman"/>
        </w:rPr>
        <w:tab/>
      </w:r>
      <w:r w:rsidR="00D44342">
        <w:rPr>
          <w:rFonts w:cs="Times New Roman"/>
        </w:rPr>
        <w:t xml:space="preserve">г-жа </w:t>
      </w:r>
      <w:r w:rsidR="00292D81">
        <w:rPr>
          <w:rFonts w:cs="Times New Roman"/>
        </w:rPr>
        <w:t>Борислава Петрова – МТСП; г-жа Кремена Калчева – АЗ</w:t>
      </w:r>
      <w:r w:rsidR="00292D81">
        <w:rPr>
          <w:rFonts w:cs="Times New Roman"/>
          <w:lang w:val="en-US"/>
        </w:rPr>
        <w:t xml:space="preserve">; </w:t>
      </w:r>
      <w:r w:rsidR="00292D81">
        <w:rPr>
          <w:rFonts w:cs="Times New Roman"/>
        </w:rPr>
        <w:t>г-жа Галя Петрова - КРИБ</w:t>
      </w:r>
    </w:p>
    <w:p w:rsidR="000D2152" w:rsidRDefault="000D2152" w:rsidP="00AC48D6">
      <w:pPr>
        <w:shd w:val="clear" w:color="auto" w:fill="FFFFFF" w:themeFill="background1"/>
        <w:ind w:left="1701" w:hanging="1701"/>
        <w:jc w:val="both"/>
        <w:rPr>
          <w:rFonts w:cs="Times New Roman"/>
        </w:rPr>
      </w:pPr>
    </w:p>
    <w:p w:rsidR="003E59E7" w:rsidRPr="005E3386" w:rsidRDefault="003E59E7" w:rsidP="007417B7">
      <w:pPr>
        <w:jc w:val="both"/>
        <w:rPr>
          <w:rFonts w:cs="Times New Roman"/>
          <w:b/>
        </w:rPr>
      </w:pPr>
      <w:r w:rsidRPr="005E3386">
        <w:rPr>
          <w:rFonts w:cs="Times New Roman"/>
          <w:b/>
        </w:rPr>
        <w:t>Заседанието има необходимия кворум и се счита за редовно</w:t>
      </w:r>
      <w:r w:rsidR="001C37B0" w:rsidRPr="005E3386">
        <w:rPr>
          <w:rFonts w:cs="Times New Roman"/>
          <w:b/>
        </w:rPr>
        <w:t>.</w:t>
      </w:r>
    </w:p>
    <w:p w:rsidR="00435EEB" w:rsidRPr="005E3386" w:rsidRDefault="00435EEB" w:rsidP="007417B7">
      <w:pPr>
        <w:jc w:val="both"/>
        <w:rPr>
          <w:rFonts w:cs="Times New Roman"/>
          <w:b/>
        </w:rPr>
      </w:pPr>
    </w:p>
    <w:p w:rsidR="004265F4" w:rsidRDefault="00143892" w:rsidP="007417B7">
      <w:pPr>
        <w:outlineLvl w:val="0"/>
        <w:rPr>
          <w:rFonts w:cs="Times New Roman"/>
        </w:rPr>
      </w:pPr>
      <w:r w:rsidRPr="005E3386">
        <w:rPr>
          <w:rFonts w:cs="Times New Roman"/>
        </w:rPr>
        <w:t xml:space="preserve">Заседанието се проведе при следния </w:t>
      </w:r>
      <w:r w:rsidR="00F9646B" w:rsidRPr="005E3386">
        <w:rPr>
          <w:rFonts w:cs="Times New Roman"/>
        </w:rPr>
        <w:t>днев</w:t>
      </w:r>
      <w:r w:rsidRPr="005E3386">
        <w:rPr>
          <w:rFonts w:cs="Times New Roman"/>
        </w:rPr>
        <w:t>ен ред</w:t>
      </w:r>
      <w:r w:rsidR="004265F4" w:rsidRPr="005E3386">
        <w:rPr>
          <w:rFonts w:cs="Times New Roman"/>
        </w:rPr>
        <w:t>:</w:t>
      </w:r>
    </w:p>
    <w:p w:rsidR="0039686C" w:rsidRPr="0039686C" w:rsidRDefault="0039686C" w:rsidP="0039686C">
      <w:pPr>
        <w:outlineLvl w:val="0"/>
        <w:rPr>
          <w:rFonts w:cs="Times New Roman"/>
        </w:rPr>
      </w:pPr>
    </w:p>
    <w:p w:rsidR="0039686C" w:rsidRDefault="0039686C" w:rsidP="00E12EBE">
      <w:pPr>
        <w:pStyle w:val="ListParagraph"/>
        <w:numPr>
          <w:ilvl w:val="0"/>
          <w:numId w:val="1"/>
        </w:numPr>
        <w:jc w:val="both"/>
        <w:outlineLvl w:val="0"/>
      </w:pPr>
      <w:r w:rsidRPr="0039686C">
        <w:t>Обсъждане на проект на Национален план за действие по заетостта през 2019 г.;</w:t>
      </w:r>
    </w:p>
    <w:p w:rsidR="0039686C" w:rsidRDefault="0039686C" w:rsidP="0039686C">
      <w:pPr>
        <w:pStyle w:val="ListParagraph"/>
        <w:ind w:left="420"/>
        <w:jc w:val="both"/>
        <w:outlineLvl w:val="0"/>
      </w:pPr>
    </w:p>
    <w:p w:rsidR="0039686C" w:rsidRDefault="0039686C" w:rsidP="00E12EBE">
      <w:pPr>
        <w:pStyle w:val="ListParagraph"/>
        <w:numPr>
          <w:ilvl w:val="0"/>
          <w:numId w:val="1"/>
        </w:numPr>
        <w:jc w:val="both"/>
        <w:outlineLvl w:val="0"/>
      </w:pPr>
      <w:r w:rsidRPr="0039686C">
        <w:t xml:space="preserve">Представяне на резултатите по </w:t>
      </w:r>
      <w:r w:rsidR="00302599">
        <w:t>схема</w:t>
      </w:r>
      <w:r w:rsidRPr="0039686C">
        <w:t xml:space="preserve"> „Развитие на политики и инструменти за подобряване на условията на труд в малки и средни предприятия /МСП/ в производствената верига на МНК” по Оперативна програма „Развитие на човешките ресурси“ 2014-2020 г.;</w:t>
      </w:r>
    </w:p>
    <w:p w:rsidR="0039686C" w:rsidRPr="0039686C" w:rsidRDefault="0039686C" w:rsidP="0039686C">
      <w:pPr>
        <w:pStyle w:val="ListParagraph"/>
        <w:ind w:left="420"/>
        <w:jc w:val="both"/>
        <w:outlineLvl w:val="0"/>
      </w:pPr>
    </w:p>
    <w:p w:rsidR="0039686C" w:rsidRPr="0039686C" w:rsidRDefault="0039686C" w:rsidP="00E12EBE">
      <w:pPr>
        <w:pStyle w:val="ListParagraph"/>
        <w:numPr>
          <w:ilvl w:val="0"/>
          <w:numId w:val="1"/>
        </w:numPr>
        <w:jc w:val="both"/>
        <w:outlineLvl w:val="0"/>
      </w:pPr>
      <w:r>
        <w:t>Разни</w:t>
      </w:r>
      <w:r w:rsidRPr="0039686C">
        <w:t>.</w:t>
      </w:r>
    </w:p>
    <w:p w:rsidR="00292D81" w:rsidRPr="005E3386" w:rsidRDefault="00292D81" w:rsidP="0039686C">
      <w:pPr>
        <w:jc w:val="both"/>
        <w:outlineLvl w:val="0"/>
        <w:rPr>
          <w:rFonts w:cs="Times New Roman"/>
        </w:rPr>
      </w:pPr>
    </w:p>
    <w:p w:rsidR="00F81AD4" w:rsidRPr="00F81AD4" w:rsidRDefault="00F81AD4" w:rsidP="00D266EA">
      <w:pPr>
        <w:jc w:val="both"/>
        <w:rPr>
          <w:b/>
          <w:shd w:val="clear" w:color="auto" w:fill="FEFEFE"/>
        </w:rPr>
      </w:pPr>
    </w:p>
    <w:p w:rsidR="00996DDE" w:rsidRDefault="00996DDE" w:rsidP="00D227CF">
      <w:pPr>
        <w:tabs>
          <w:tab w:val="left" w:pos="720"/>
        </w:tabs>
        <w:jc w:val="center"/>
        <w:rPr>
          <w:rFonts w:cs="Times New Roman"/>
          <w:b/>
          <w:u w:val="single"/>
        </w:rPr>
      </w:pPr>
    </w:p>
    <w:p w:rsidR="00D227CF" w:rsidRDefault="00D227CF" w:rsidP="00D227CF">
      <w:pPr>
        <w:tabs>
          <w:tab w:val="left" w:pos="720"/>
        </w:tabs>
        <w:jc w:val="center"/>
        <w:rPr>
          <w:rFonts w:cs="Times New Roman"/>
          <w:b/>
          <w:u w:val="single"/>
        </w:rPr>
      </w:pPr>
      <w:r w:rsidRPr="00766DE7">
        <w:rPr>
          <w:rFonts w:cs="Times New Roman"/>
          <w:b/>
          <w:u w:val="single"/>
        </w:rPr>
        <w:t>По време на заседанието бяха взети следните решения:</w:t>
      </w:r>
    </w:p>
    <w:p w:rsidR="006C18DD" w:rsidRPr="00766DE7" w:rsidRDefault="006C18DD" w:rsidP="00D227CF">
      <w:pPr>
        <w:tabs>
          <w:tab w:val="left" w:pos="720"/>
        </w:tabs>
        <w:jc w:val="center"/>
        <w:rPr>
          <w:rFonts w:cs="Times New Roman"/>
          <w:b/>
          <w:u w:val="single"/>
        </w:rPr>
      </w:pPr>
    </w:p>
    <w:p w:rsidR="00DF3B22" w:rsidRPr="00FA40DB" w:rsidRDefault="00DF3B22" w:rsidP="00DF3B22">
      <w:pPr>
        <w:jc w:val="center"/>
        <w:rPr>
          <w:rFonts w:cs="Times New Roman"/>
          <w:b/>
          <w:sz w:val="16"/>
          <w:szCs w:val="16"/>
          <w:u w:val="single"/>
        </w:rPr>
      </w:pPr>
    </w:p>
    <w:p w:rsidR="00DF3B22" w:rsidRDefault="00DF3B22" w:rsidP="00DF3B22">
      <w:pPr>
        <w:jc w:val="center"/>
        <w:rPr>
          <w:rFonts w:cs="Times New Roman"/>
          <w:b/>
          <w:u w:val="single"/>
        </w:rPr>
      </w:pPr>
      <w:r w:rsidRPr="00766DE7">
        <w:rPr>
          <w:rFonts w:cs="Times New Roman"/>
          <w:b/>
          <w:u w:val="single"/>
        </w:rPr>
        <w:t>По първа точка от дневния ред</w:t>
      </w:r>
    </w:p>
    <w:p w:rsidR="00DF3B22" w:rsidRDefault="00DF3B22" w:rsidP="00DF3B22">
      <w:pPr>
        <w:tabs>
          <w:tab w:val="left" w:pos="6936"/>
        </w:tabs>
        <w:jc w:val="both"/>
        <w:rPr>
          <w:rFonts w:cs="Times New Roman"/>
          <w:sz w:val="16"/>
          <w:szCs w:val="16"/>
        </w:rPr>
      </w:pPr>
    </w:p>
    <w:p w:rsidR="00CD2474" w:rsidRPr="00357942" w:rsidRDefault="00357942" w:rsidP="00357942">
      <w:pPr>
        <w:tabs>
          <w:tab w:val="left" w:pos="6936"/>
        </w:tabs>
        <w:jc w:val="both"/>
        <w:rPr>
          <w:rFonts w:cs="Times New Roman"/>
          <w:sz w:val="16"/>
          <w:szCs w:val="16"/>
        </w:rPr>
      </w:pPr>
      <w:r w:rsidRPr="00357942">
        <w:rPr>
          <w:rFonts w:cs="Times New Roman"/>
        </w:rPr>
        <w:t xml:space="preserve">НСНЗ подкрепя </w:t>
      </w:r>
      <w:r w:rsidRPr="00357942">
        <w:t xml:space="preserve">проекта на Националния план за действие по заетостта през 2019 г. </w:t>
      </w:r>
      <w:r w:rsidRPr="00357942">
        <w:rPr>
          <w:rFonts w:cs="Times New Roman"/>
        </w:rPr>
        <w:t>и предлага проекта да бъде приет от НСТС в оперативен порядък</w:t>
      </w:r>
      <w:r>
        <w:rPr>
          <w:rFonts w:cs="Times New Roman"/>
        </w:rPr>
        <w:t>.</w:t>
      </w:r>
    </w:p>
    <w:p w:rsidR="007E77C1" w:rsidRDefault="007E77C1" w:rsidP="00DF3B22">
      <w:pPr>
        <w:tabs>
          <w:tab w:val="left" w:pos="6936"/>
        </w:tabs>
        <w:jc w:val="both"/>
        <w:rPr>
          <w:rFonts w:cs="Times New Roman"/>
          <w:sz w:val="16"/>
          <w:szCs w:val="16"/>
        </w:rPr>
      </w:pPr>
    </w:p>
    <w:p w:rsidR="006C18DD" w:rsidRDefault="006C18DD" w:rsidP="00DF3B22">
      <w:pPr>
        <w:tabs>
          <w:tab w:val="left" w:pos="6936"/>
        </w:tabs>
        <w:jc w:val="both"/>
        <w:rPr>
          <w:rFonts w:cs="Times New Roman"/>
          <w:sz w:val="16"/>
          <w:szCs w:val="16"/>
        </w:rPr>
      </w:pPr>
    </w:p>
    <w:p w:rsidR="006C18DD" w:rsidRDefault="006C18DD" w:rsidP="00DF3B22">
      <w:pPr>
        <w:tabs>
          <w:tab w:val="left" w:pos="6936"/>
        </w:tabs>
        <w:jc w:val="both"/>
        <w:rPr>
          <w:rFonts w:cs="Times New Roman"/>
          <w:sz w:val="16"/>
          <w:szCs w:val="16"/>
        </w:rPr>
      </w:pPr>
    </w:p>
    <w:p w:rsidR="007E77C1" w:rsidRDefault="007E77C1" w:rsidP="00D965CA">
      <w:pPr>
        <w:jc w:val="center"/>
        <w:rPr>
          <w:rFonts w:cs="Times New Roman"/>
          <w:b/>
          <w:u w:val="single"/>
        </w:rPr>
      </w:pPr>
      <w:r w:rsidRPr="00D965CA">
        <w:rPr>
          <w:rFonts w:cs="Times New Roman"/>
          <w:b/>
          <w:u w:val="single"/>
        </w:rPr>
        <w:t>По втора точка от дневния ред</w:t>
      </w:r>
    </w:p>
    <w:p w:rsidR="007E77C1" w:rsidRDefault="007E77C1" w:rsidP="00DF3B22">
      <w:pPr>
        <w:tabs>
          <w:tab w:val="left" w:pos="6936"/>
        </w:tabs>
        <w:jc w:val="both"/>
        <w:rPr>
          <w:rFonts w:cs="Times New Roman"/>
          <w:sz w:val="16"/>
          <w:szCs w:val="16"/>
        </w:rPr>
      </w:pPr>
    </w:p>
    <w:p w:rsidR="008805E5" w:rsidRPr="006E6776" w:rsidRDefault="008805E5" w:rsidP="008805E5">
      <w:pPr>
        <w:jc w:val="both"/>
      </w:pPr>
      <w:r w:rsidRPr="006E6776">
        <w:rPr>
          <w:rFonts w:cs="Times New Roman"/>
        </w:rPr>
        <w:t xml:space="preserve">НСНЗ приема за сведение резултатите по Проекта </w:t>
      </w:r>
      <w:r w:rsidRPr="00D50042">
        <w:rPr>
          <w:shd w:val="clear" w:color="auto" w:fill="FEFEFE"/>
        </w:rPr>
        <w:t>„Достоен труд за доставчиците и подизпълнителите на мултинационалните компании“</w:t>
      </w:r>
      <w:r>
        <w:rPr>
          <w:shd w:val="clear" w:color="auto" w:fill="FEFEFE"/>
        </w:rPr>
        <w:t xml:space="preserve"> </w:t>
      </w:r>
      <w:r w:rsidRPr="006E6776">
        <w:t>по Оперативна програма „Развитие на човешките ресурси“ 2014-2020 г.</w:t>
      </w:r>
    </w:p>
    <w:p w:rsidR="008805E5" w:rsidRPr="006E6776" w:rsidRDefault="008805E5" w:rsidP="008805E5">
      <w:pPr>
        <w:tabs>
          <w:tab w:val="left" w:pos="4125"/>
        </w:tabs>
        <w:jc w:val="both"/>
        <w:rPr>
          <w:rFonts w:cs="Times New Roman"/>
          <w:sz w:val="16"/>
          <w:szCs w:val="16"/>
        </w:rPr>
      </w:pPr>
    </w:p>
    <w:p w:rsidR="00FA40DB" w:rsidRPr="00FA40DB" w:rsidRDefault="00FA40DB" w:rsidP="006C18DD">
      <w:pPr>
        <w:tabs>
          <w:tab w:val="left" w:pos="6936"/>
        </w:tabs>
        <w:jc w:val="both"/>
        <w:rPr>
          <w:rFonts w:cs="Times New Roman"/>
          <w:sz w:val="20"/>
          <w:szCs w:val="20"/>
        </w:rPr>
      </w:pPr>
    </w:p>
    <w:sectPr w:rsidR="00FA40DB" w:rsidRPr="00FA40DB" w:rsidSect="006C18DD">
      <w:footerReference w:type="even" r:id="rId9"/>
      <w:footerReference w:type="default" r:id="rId10"/>
      <w:pgSz w:w="12240" w:h="15840"/>
      <w:pgMar w:top="567" w:right="1043" w:bottom="851" w:left="1276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B3A06" w:rsidRDefault="00EB3A06">
      <w:r>
        <w:separator/>
      </w:r>
    </w:p>
  </w:endnote>
  <w:endnote w:type="continuationSeparator" w:id="0">
    <w:p w:rsidR="00EB3A06" w:rsidRDefault="00EB3A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Hebar">
    <w:altName w:val="Arial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82171" w:rsidRDefault="00082171" w:rsidP="00CF16C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082171" w:rsidRDefault="00082171" w:rsidP="00FE5C29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82171" w:rsidRDefault="00082171" w:rsidP="00CF16C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C18DD">
      <w:rPr>
        <w:rStyle w:val="PageNumber"/>
        <w:noProof/>
      </w:rPr>
      <w:t>2</w:t>
    </w:r>
    <w:r>
      <w:rPr>
        <w:rStyle w:val="PageNumber"/>
      </w:rPr>
      <w:fldChar w:fldCharType="end"/>
    </w:r>
  </w:p>
  <w:p w:rsidR="00082171" w:rsidRDefault="00082171" w:rsidP="00FE5C2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B3A06" w:rsidRDefault="00EB3A06">
      <w:r>
        <w:separator/>
      </w:r>
    </w:p>
  </w:footnote>
  <w:footnote w:type="continuationSeparator" w:id="0">
    <w:p w:rsidR="00EB3A06" w:rsidRDefault="00EB3A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902F08"/>
    <w:multiLevelType w:val="hybridMultilevel"/>
    <w:tmpl w:val="422AD328"/>
    <w:lvl w:ilvl="0" w:tplc="B832D0EC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140" w:hanging="360"/>
      </w:pPr>
    </w:lvl>
    <w:lvl w:ilvl="2" w:tplc="0402001B" w:tentative="1">
      <w:start w:val="1"/>
      <w:numFmt w:val="lowerRoman"/>
      <w:lvlText w:val="%3."/>
      <w:lvlJc w:val="right"/>
      <w:pPr>
        <w:ind w:left="1860" w:hanging="180"/>
      </w:pPr>
    </w:lvl>
    <w:lvl w:ilvl="3" w:tplc="0402000F" w:tentative="1">
      <w:start w:val="1"/>
      <w:numFmt w:val="decimal"/>
      <w:lvlText w:val="%4."/>
      <w:lvlJc w:val="left"/>
      <w:pPr>
        <w:ind w:left="2580" w:hanging="360"/>
      </w:pPr>
    </w:lvl>
    <w:lvl w:ilvl="4" w:tplc="04020019" w:tentative="1">
      <w:start w:val="1"/>
      <w:numFmt w:val="lowerLetter"/>
      <w:lvlText w:val="%5."/>
      <w:lvlJc w:val="left"/>
      <w:pPr>
        <w:ind w:left="3300" w:hanging="360"/>
      </w:pPr>
    </w:lvl>
    <w:lvl w:ilvl="5" w:tplc="0402001B" w:tentative="1">
      <w:start w:val="1"/>
      <w:numFmt w:val="lowerRoman"/>
      <w:lvlText w:val="%6."/>
      <w:lvlJc w:val="right"/>
      <w:pPr>
        <w:ind w:left="4020" w:hanging="180"/>
      </w:pPr>
    </w:lvl>
    <w:lvl w:ilvl="6" w:tplc="0402000F" w:tentative="1">
      <w:start w:val="1"/>
      <w:numFmt w:val="decimal"/>
      <w:lvlText w:val="%7."/>
      <w:lvlJc w:val="left"/>
      <w:pPr>
        <w:ind w:left="4740" w:hanging="360"/>
      </w:pPr>
    </w:lvl>
    <w:lvl w:ilvl="7" w:tplc="04020019" w:tentative="1">
      <w:start w:val="1"/>
      <w:numFmt w:val="lowerLetter"/>
      <w:lvlText w:val="%8."/>
      <w:lvlJc w:val="left"/>
      <w:pPr>
        <w:ind w:left="5460" w:hanging="360"/>
      </w:pPr>
    </w:lvl>
    <w:lvl w:ilvl="8" w:tplc="0402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">
    <w:nsid w:val="06FF14BA"/>
    <w:multiLevelType w:val="hybridMultilevel"/>
    <w:tmpl w:val="A57AEBD8"/>
    <w:lvl w:ilvl="0" w:tplc="04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2">
    <w:nsid w:val="08235B09"/>
    <w:multiLevelType w:val="hybridMultilevel"/>
    <w:tmpl w:val="5586820E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">
    <w:nsid w:val="113958B6"/>
    <w:multiLevelType w:val="hybridMultilevel"/>
    <w:tmpl w:val="28BE5660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>
    <w:nsid w:val="3416790E"/>
    <w:multiLevelType w:val="hybridMultilevel"/>
    <w:tmpl w:val="0E0C561A"/>
    <w:lvl w:ilvl="0" w:tplc="04020001">
      <w:start w:val="1"/>
      <w:numFmt w:val="bullet"/>
      <w:lvlText w:val=""/>
      <w:lvlJc w:val="left"/>
      <w:pPr>
        <w:ind w:left="3133" w:hanging="360"/>
      </w:pPr>
      <w:rPr>
        <w:rFonts w:ascii="Symbol" w:hAnsi="Symbol" w:hint="default"/>
      </w:rPr>
    </w:lvl>
    <w:lvl w:ilvl="1" w:tplc="9DD2EC26">
      <w:numFmt w:val="bullet"/>
      <w:lvlText w:val="-"/>
      <w:lvlJc w:val="left"/>
      <w:pPr>
        <w:ind w:left="3853" w:hanging="360"/>
      </w:pPr>
      <w:rPr>
        <w:rFonts w:ascii="Times New Roman" w:eastAsiaTheme="minorEastAsia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45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93" w:hanging="360"/>
      </w:pPr>
      <w:rPr>
        <w:rFonts w:ascii="Wingdings" w:hAnsi="Wingdings" w:hint="default"/>
      </w:rPr>
    </w:lvl>
  </w:abstractNum>
  <w:abstractNum w:abstractNumId="5">
    <w:nsid w:val="3933293B"/>
    <w:multiLevelType w:val="hybridMultilevel"/>
    <w:tmpl w:val="EB780872"/>
    <w:lvl w:ilvl="0" w:tplc="04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6">
    <w:nsid w:val="42805B12"/>
    <w:multiLevelType w:val="hybridMultilevel"/>
    <w:tmpl w:val="37A08568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>
    <w:nsid w:val="48176A40"/>
    <w:multiLevelType w:val="hybridMultilevel"/>
    <w:tmpl w:val="AEFA3A62"/>
    <w:lvl w:ilvl="0" w:tplc="04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8">
    <w:nsid w:val="4B7B7CD2"/>
    <w:multiLevelType w:val="hybridMultilevel"/>
    <w:tmpl w:val="9544F730"/>
    <w:lvl w:ilvl="0" w:tplc="DBBC5028">
      <w:start w:val="1"/>
      <w:numFmt w:val="decimal"/>
      <w:lvlText w:val="%1."/>
      <w:lvlJc w:val="left"/>
      <w:pPr>
        <w:ind w:left="1444" w:hanging="7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>
    <w:nsid w:val="4ED80A25"/>
    <w:multiLevelType w:val="hybridMultilevel"/>
    <w:tmpl w:val="D5825BDE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0">
    <w:nsid w:val="68E44940"/>
    <w:multiLevelType w:val="hybridMultilevel"/>
    <w:tmpl w:val="C2F6F97A"/>
    <w:lvl w:ilvl="0" w:tplc="5C128B7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789" w:hanging="360"/>
      </w:pPr>
    </w:lvl>
    <w:lvl w:ilvl="2" w:tplc="0402001B" w:tentative="1">
      <w:start w:val="1"/>
      <w:numFmt w:val="lowerRoman"/>
      <w:lvlText w:val="%3."/>
      <w:lvlJc w:val="right"/>
      <w:pPr>
        <w:ind w:left="2509" w:hanging="180"/>
      </w:pPr>
    </w:lvl>
    <w:lvl w:ilvl="3" w:tplc="0402000F" w:tentative="1">
      <w:start w:val="1"/>
      <w:numFmt w:val="decimal"/>
      <w:lvlText w:val="%4."/>
      <w:lvlJc w:val="left"/>
      <w:pPr>
        <w:ind w:left="3229" w:hanging="360"/>
      </w:pPr>
    </w:lvl>
    <w:lvl w:ilvl="4" w:tplc="04020019" w:tentative="1">
      <w:start w:val="1"/>
      <w:numFmt w:val="lowerLetter"/>
      <w:lvlText w:val="%5."/>
      <w:lvlJc w:val="left"/>
      <w:pPr>
        <w:ind w:left="3949" w:hanging="360"/>
      </w:pPr>
    </w:lvl>
    <w:lvl w:ilvl="5" w:tplc="0402001B" w:tentative="1">
      <w:start w:val="1"/>
      <w:numFmt w:val="lowerRoman"/>
      <w:lvlText w:val="%6."/>
      <w:lvlJc w:val="right"/>
      <w:pPr>
        <w:ind w:left="4669" w:hanging="180"/>
      </w:pPr>
    </w:lvl>
    <w:lvl w:ilvl="6" w:tplc="0402000F" w:tentative="1">
      <w:start w:val="1"/>
      <w:numFmt w:val="decimal"/>
      <w:lvlText w:val="%7."/>
      <w:lvlJc w:val="left"/>
      <w:pPr>
        <w:ind w:left="5389" w:hanging="360"/>
      </w:pPr>
    </w:lvl>
    <w:lvl w:ilvl="7" w:tplc="04020019" w:tentative="1">
      <w:start w:val="1"/>
      <w:numFmt w:val="lowerLetter"/>
      <w:lvlText w:val="%8."/>
      <w:lvlJc w:val="left"/>
      <w:pPr>
        <w:ind w:left="6109" w:hanging="360"/>
      </w:pPr>
    </w:lvl>
    <w:lvl w:ilvl="8" w:tplc="040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>
    <w:nsid w:val="6FC80EB4"/>
    <w:multiLevelType w:val="hybridMultilevel"/>
    <w:tmpl w:val="794CE8AC"/>
    <w:lvl w:ilvl="0" w:tplc="046849E6">
      <w:start w:val="3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788" w:hanging="360"/>
      </w:pPr>
    </w:lvl>
    <w:lvl w:ilvl="2" w:tplc="0402001B" w:tentative="1">
      <w:start w:val="1"/>
      <w:numFmt w:val="lowerRoman"/>
      <w:lvlText w:val="%3."/>
      <w:lvlJc w:val="right"/>
      <w:pPr>
        <w:ind w:left="2508" w:hanging="180"/>
      </w:pPr>
    </w:lvl>
    <w:lvl w:ilvl="3" w:tplc="0402000F" w:tentative="1">
      <w:start w:val="1"/>
      <w:numFmt w:val="decimal"/>
      <w:lvlText w:val="%4."/>
      <w:lvlJc w:val="left"/>
      <w:pPr>
        <w:ind w:left="3228" w:hanging="360"/>
      </w:pPr>
    </w:lvl>
    <w:lvl w:ilvl="4" w:tplc="04020019" w:tentative="1">
      <w:start w:val="1"/>
      <w:numFmt w:val="lowerLetter"/>
      <w:lvlText w:val="%5."/>
      <w:lvlJc w:val="left"/>
      <w:pPr>
        <w:ind w:left="3948" w:hanging="360"/>
      </w:pPr>
    </w:lvl>
    <w:lvl w:ilvl="5" w:tplc="0402001B" w:tentative="1">
      <w:start w:val="1"/>
      <w:numFmt w:val="lowerRoman"/>
      <w:lvlText w:val="%6."/>
      <w:lvlJc w:val="right"/>
      <w:pPr>
        <w:ind w:left="4668" w:hanging="180"/>
      </w:pPr>
    </w:lvl>
    <w:lvl w:ilvl="6" w:tplc="0402000F" w:tentative="1">
      <w:start w:val="1"/>
      <w:numFmt w:val="decimal"/>
      <w:lvlText w:val="%7."/>
      <w:lvlJc w:val="left"/>
      <w:pPr>
        <w:ind w:left="5388" w:hanging="360"/>
      </w:pPr>
    </w:lvl>
    <w:lvl w:ilvl="7" w:tplc="04020019" w:tentative="1">
      <w:start w:val="1"/>
      <w:numFmt w:val="lowerLetter"/>
      <w:lvlText w:val="%8."/>
      <w:lvlJc w:val="left"/>
      <w:pPr>
        <w:ind w:left="6108" w:hanging="360"/>
      </w:pPr>
    </w:lvl>
    <w:lvl w:ilvl="8" w:tplc="040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>
    <w:nsid w:val="746F095B"/>
    <w:multiLevelType w:val="hybridMultilevel"/>
    <w:tmpl w:val="4F1C6130"/>
    <w:lvl w:ilvl="0" w:tplc="04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8"/>
  </w:num>
  <w:num w:numId="4">
    <w:abstractNumId w:val="7"/>
  </w:num>
  <w:num w:numId="5">
    <w:abstractNumId w:val="10"/>
  </w:num>
  <w:num w:numId="6">
    <w:abstractNumId w:val="1"/>
  </w:num>
  <w:num w:numId="7">
    <w:abstractNumId w:val="11"/>
  </w:num>
  <w:num w:numId="8">
    <w:abstractNumId w:val="9"/>
  </w:num>
  <w:num w:numId="9">
    <w:abstractNumId w:val="2"/>
  </w:num>
  <w:num w:numId="10">
    <w:abstractNumId w:val="12"/>
  </w:num>
  <w:num w:numId="11">
    <w:abstractNumId w:val="5"/>
  </w:num>
  <w:num w:numId="12">
    <w:abstractNumId w:val="3"/>
  </w:num>
  <w:num w:numId="13">
    <w:abstractNumId w:val="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yNDY2MTMzsDAxMLNU0lEKTi0uzszPAykwrAUASsrMMiwAAAA="/>
  </w:docVars>
  <w:rsids>
    <w:rsidRoot w:val="00B876FE"/>
    <w:rsid w:val="00000418"/>
    <w:rsid w:val="000005ED"/>
    <w:rsid w:val="00000F54"/>
    <w:rsid w:val="000011A5"/>
    <w:rsid w:val="00001231"/>
    <w:rsid w:val="000014E6"/>
    <w:rsid w:val="00001685"/>
    <w:rsid w:val="000017B4"/>
    <w:rsid w:val="000018D5"/>
    <w:rsid w:val="00001955"/>
    <w:rsid w:val="000019C2"/>
    <w:rsid w:val="0000236F"/>
    <w:rsid w:val="00002409"/>
    <w:rsid w:val="000025DB"/>
    <w:rsid w:val="00002A37"/>
    <w:rsid w:val="00002BB9"/>
    <w:rsid w:val="00002D4B"/>
    <w:rsid w:val="00003447"/>
    <w:rsid w:val="0000346B"/>
    <w:rsid w:val="00003585"/>
    <w:rsid w:val="000035D5"/>
    <w:rsid w:val="000038E8"/>
    <w:rsid w:val="00003F80"/>
    <w:rsid w:val="00004236"/>
    <w:rsid w:val="000045E0"/>
    <w:rsid w:val="00004784"/>
    <w:rsid w:val="000047FE"/>
    <w:rsid w:val="000051ED"/>
    <w:rsid w:val="0000528B"/>
    <w:rsid w:val="000054CE"/>
    <w:rsid w:val="000055AE"/>
    <w:rsid w:val="0000568C"/>
    <w:rsid w:val="000057EC"/>
    <w:rsid w:val="0000594D"/>
    <w:rsid w:val="00005F97"/>
    <w:rsid w:val="0000639E"/>
    <w:rsid w:val="0000650F"/>
    <w:rsid w:val="000065F6"/>
    <w:rsid w:val="0000663C"/>
    <w:rsid w:val="00006878"/>
    <w:rsid w:val="00006AF2"/>
    <w:rsid w:val="00006CCE"/>
    <w:rsid w:val="00006E3B"/>
    <w:rsid w:val="0000726F"/>
    <w:rsid w:val="000073FB"/>
    <w:rsid w:val="000076A8"/>
    <w:rsid w:val="00007CE6"/>
    <w:rsid w:val="00007E7B"/>
    <w:rsid w:val="00007F40"/>
    <w:rsid w:val="00007F92"/>
    <w:rsid w:val="00010050"/>
    <w:rsid w:val="000100C1"/>
    <w:rsid w:val="00010393"/>
    <w:rsid w:val="0001051B"/>
    <w:rsid w:val="00010E41"/>
    <w:rsid w:val="00010E46"/>
    <w:rsid w:val="00011248"/>
    <w:rsid w:val="00011529"/>
    <w:rsid w:val="00011BA2"/>
    <w:rsid w:val="00011D7B"/>
    <w:rsid w:val="00011EEB"/>
    <w:rsid w:val="000127E7"/>
    <w:rsid w:val="0001296F"/>
    <w:rsid w:val="00012D9F"/>
    <w:rsid w:val="00012E91"/>
    <w:rsid w:val="00013030"/>
    <w:rsid w:val="0001374A"/>
    <w:rsid w:val="000137EA"/>
    <w:rsid w:val="0001390E"/>
    <w:rsid w:val="00013B94"/>
    <w:rsid w:val="00013E22"/>
    <w:rsid w:val="00014BF2"/>
    <w:rsid w:val="00014FB5"/>
    <w:rsid w:val="000150DE"/>
    <w:rsid w:val="0001512D"/>
    <w:rsid w:val="000153D3"/>
    <w:rsid w:val="0001541E"/>
    <w:rsid w:val="0001544D"/>
    <w:rsid w:val="000154DC"/>
    <w:rsid w:val="000155B8"/>
    <w:rsid w:val="00016025"/>
    <w:rsid w:val="00016029"/>
    <w:rsid w:val="00016155"/>
    <w:rsid w:val="00016416"/>
    <w:rsid w:val="00016EEB"/>
    <w:rsid w:val="00016F92"/>
    <w:rsid w:val="00017146"/>
    <w:rsid w:val="00017353"/>
    <w:rsid w:val="000173ED"/>
    <w:rsid w:val="000174AA"/>
    <w:rsid w:val="00017522"/>
    <w:rsid w:val="0002095D"/>
    <w:rsid w:val="00020D6C"/>
    <w:rsid w:val="00021368"/>
    <w:rsid w:val="000214BF"/>
    <w:rsid w:val="00021BFC"/>
    <w:rsid w:val="00021CD6"/>
    <w:rsid w:val="00021CDC"/>
    <w:rsid w:val="00021D08"/>
    <w:rsid w:val="00021E51"/>
    <w:rsid w:val="00022158"/>
    <w:rsid w:val="000221D8"/>
    <w:rsid w:val="00022487"/>
    <w:rsid w:val="00022909"/>
    <w:rsid w:val="000229ED"/>
    <w:rsid w:val="00022D42"/>
    <w:rsid w:val="00022EAC"/>
    <w:rsid w:val="000230CC"/>
    <w:rsid w:val="000234E7"/>
    <w:rsid w:val="0002389C"/>
    <w:rsid w:val="00023BF4"/>
    <w:rsid w:val="00024722"/>
    <w:rsid w:val="00024BB2"/>
    <w:rsid w:val="00024CEE"/>
    <w:rsid w:val="00024D46"/>
    <w:rsid w:val="00024E51"/>
    <w:rsid w:val="00024E97"/>
    <w:rsid w:val="0002514E"/>
    <w:rsid w:val="000253B5"/>
    <w:rsid w:val="000255FE"/>
    <w:rsid w:val="0002588E"/>
    <w:rsid w:val="00025B37"/>
    <w:rsid w:val="00025B7D"/>
    <w:rsid w:val="00025C7F"/>
    <w:rsid w:val="000261C2"/>
    <w:rsid w:val="0002628A"/>
    <w:rsid w:val="0002636E"/>
    <w:rsid w:val="000264C3"/>
    <w:rsid w:val="00026655"/>
    <w:rsid w:val="00026C6B"/>
    <w:rsid w:val="00027280"/>
    <w:rsid w:val="00027448"/>
    <w:rsid w:val="0002798F"/>
    <w:rsid w:val="00027D16"/>
    <w:rsid w:val="00027D5F"/>
    <w:rsid w:val="00030AB9"/>
    <w:rsid w:val="00030AE6"/>
    <w:rsid w:val="00031008"/>
    <w:rsid w:val="00031034"/>
    <w:rsid w:val="0003151D"/>
    <w:rsid w:val="00031624"/>
    <w:rsid w:val="00031AA5"/>
    <w:rsid w:val="00031F5A"/>
    <w:rsid w:val="000321CD"/>
    <w:rsid w:val="000322BB"/>
    <w:rsid w:val="000325BE"/>
    <w:rsid w:val="00032C03"/>
    <w:rsid w:val="00032D30"/>
    <w:rsid w:val="00032EDD"/>
    <w:rsid w:val="0003309E"/>
    <w:rsid w:val="000333EA"/>
    <w:rsid w:val="00033779"/>
    <w:rsid w:val="00033B1A"/>
    <w:rsid w:val="00033CA2"/>
    <w:rsid w:val="0003424D"/>
    <w:rsid w:val="0003477A"/>
    <w:rsid w:val="000347AA"/>
    <w:rsid w:val="00034CDB"/>
    <w:rsid w:val="00034D78"/>
    <w:rsid w:val="0003510C"/>
    <w:rsid w:val="00035628"/>
    <w:rsid w:val="000356F6"/>
    <w:rsid w:val="0003579B"/>
    <w:rsid w:val="00035CC6"/>
    <w:rsid w:val="00035E40"/>
    <w:rsid w:val="000362E8"/>
    <w:rsid w:val="000363B7"/>
    <w:rsid w:val="00036491"/>
    <w:rsid w:val="00036526"/>
    <w:rsid w:val="00036C77"/>
    <w:rsid w:val="000376A7"/>
    <w:rsid w:val="00037818"/>
    <w:rsid w:val="000378DA"/>
    <w:rsid w:val="00037B50"/>
    <w:rsid w:val="00037C2D"/>
    <w:rsid w:val="00037C4A"/>
    <w:rsid w:val="00037D16"/>
    <w:rsid w:val="00037D34"/>
    <w:rsid w:val="00037D3D"/>
    <w:rsid w:val="00037E45"/>
    <w:rsid w:val="0004000E"/>
    <w:rsid w:val="000400BD"/>
    <w:rsid w:val="0004012B"/>
    <w:rsid w:val="000401A6"/>
    <w:rsid w:val="00040339"/>
    <w:rsid w:val="000405E6"/>
    <w:rsid w:val="000407B6"/>
    <w:rsid w:val="00040C0F"/>
    <w:rsid w:val="00040E8B"/>
    <w:rsid w:val="00040FFD"/>
    <w:rsid w:val="000418C9"/>
    <w:rsid w:val="000420C2"/>
    <w:rsid w:val="00042209"/>
    <w:rsid w:val="00042606"/>
    <w:rsid w:val="00042DF0"/>
    <w:rsid w:val="00043041"/>
    <w:rsid w:val="00043326"/>
    <w:rsid w:val="000435C3"/>
    <w:rsid w:val="00043F41"/>
    <w:rsid w:val="000443CC"/>
    <w:rsid w:val="000445D3"/>
    <w:rsid w:val="00044845"/>
    <w:rsid w:val="00044BA9"/>
    <w:rsid w:val="00044CAB"/>
    <w:rsid w:val="00044CBA"/>
    <w:rsid w:val="00044CD9"/>
    <w:rsid w:val="00044E70"/>
    <w:rsid w:val="00044EF8"/>
    <w:rsid w:val="00044F79"/>
    <w:rsid w:val="0004504C"/>
    <w:rsid w:val="00045884"/>
    <w:rsid w:val="00045908"/>
    <w:rsid w:val="00045EF7"/>
    <w:rsid w:val="00045F0A"/>
    <w:rsid w:val="00046089"/>
    <w:rsid w:val="00046187"/>
    <w:rsid w:val="000462F3"/>
    <w:rsid w:val="000463C8"/>
    <w:rsid w:val="00046470"/>
    <w:rsid w:val="000464B6"/>
    <w:rsid w:val="00046575"/>
    <w:rsid w:val="00046582"/>
    <w:rsid w:val="00046B61"/>
    <w:rsid w:val="00046C9E"/>
    <w:rsid w:val="00046CE3"/>
    <w:rsid w:val="000470A7"/>
    <w:rsid w:val="000472AB"/>
    <w:rsid w:val="000474D2"/>
    <w:rsid w:val="0004775E"/>
    <w:rsid w:val="00047C0A"/>
    <w:rsid w:val="00047C3E"/>
    <w:rsid w:val="00047F96"/>
    <w:rsid w:val="0005023E"/>
    <w:rsid w:val="000502A6"/>
    <w:rsid w:val="0005040A"/>
    <w:rsid w:val="00050A65"/>
    <w:rsid w:val="00050DD0"/>
    <w:rsid w:val="00051018"/>
    <w:rsid w:val="000513B5"/>
    <w:rsid w:val="000515A6"/>
    <w:rsid w:val="0005164D"/>
    <w:rsid w:val="000519BB"/>
    <w:rsid w:val="00051A02"/>
    <w:rsid w:val="00051B70"/>
    <w:rsid w:val="00051C93"/>
    <w:rsid w:val="00052065"/>
    <w:rsid w:val="0005210F"/>
    <w:rsid w:val="00052198"/>
    <w:rsid w:val="000521B4"/>
    <w:rsid w:val="00052419"/>
    <w:rsid w:val="0005251C"/>
    <w:rsid w:val="0005291E"/>
    <w:rsid w:val="00052B80"/>
    <w:rsid w:val="00052BA4"/>
    <w:rsid w:val="00052C65"/>
    <w:rsid w:val="00052CDE"/>
    <w:rsid w:val="0005304F"/>
    <w:rsid w:val="0005307C"/>
    <w:rsid w:val="0005348B"/>
    <w:rsid w:val="00053549"/>
    <w:rsid w:val="00053A9A"/>
    <w:rsid w:val="00053B30"/>
    <w:rsid w:val="0005420B"/>
    <w:rsid w:val="0005433F"/>
    <w:rsid w:val="000544F8"/>
    <w:rsid w:val="000545E1"/>
    <w:rsid w:val="00054671"/>
    <w:rsid w:val="00054877"/>
    <w:rsid w:val="00054CC5"/>
    <w:rsid w:val="00054D65"/>
    <w:rsid w:val="00054D79"/>
    <w:rsid w:val="00054E05"/>
    <w:rsid w:val="00054F66"/>
    <w:rsid w:val="00054F9C"/>
    <w:rsid w:val="000552EC"/>
    <w:rsid w:val="00055660"/>
    <w:rsid w:val="00055723"/>
    <w:rsid w:val="00055CD0"/>
    <w:rsid w:val="00056091"/>
    <w:rsid w:val="00056261"/>
    <w:rsid w:val="00056538"/>
    <w:rsid w:val="0005654D"/>
    <w:rsid w:val="00056A91"/>
    <w:rsid w:val="00056E60"/>
    <w:rsid w:val="00057589"/>
    <w:rsid w:val="00057815"/>
    <w:rsid w:val="00057B30"/>
    <w:rsid w:val="00057C0E"/>
    <w:rsid w:val="00057C51"/>
    <w:rsid w:val="00057E48"/>
    <w:rsid w:val="00060110"/>
    <w:rsid w:val="00060556"/>
    <w:rsid w:val="00060832"/>
    <w:rsid w:val="00060898"/>
    <w:rsid w:val="000609D3"/>
    <w:rsid w:val="00060E0D"/>
    <w:rsid w:val="00060E6D"/>
    <w:rsid w:val="00060EEE"/>
    <w:rsid w:val="0006121C"/>
    <w:rsid w:val="0006127D"/>
    <w:rsid w:val="0006168F"/>
    <w:rsid w:val="00061845"/>
    <w:rsid w:val="00061AF3"/>
    <w:rsid w:val="00061E1E"/>
    <w:rsid w:val="00062075"/>
    <w:rsid w:val="00062669"/>
    <w:rsid w:val="0006273A"/>
    <w:rsid w:val="000627D8"/>
    <w:rsid w:val="000629A1"/>
    <w:rsid w:val="00062A2E"/>
    <w:rsid w:val="00062C57"/>
    <w:rsid w:val="000631DE"/>
    <w:rsid w:val="000633DD"/>
    <w:rsid w:val="00063773"/>
    <w:rsid w:val="000638A7"/>
    <w:rsid w:val="00063969"/>
    <w:rsid w:val="00063A3A"/>
    <w:rsid w:val="0006466D"/>
    <w:rsid w:val="000646ED"/>
    <w:rsid w:val="0006475D"/>
    <w:rsid w:val="000647B5"/>
    <w:rsid w:val="000649F3"/>
    <w:rsid w:val="00064E39"/>
    <w:rsid w:val="00064F6D"/>
    <w:rsid w:val="00065382"/>
    <w:rsid w:val="000653E2"/>
    <w:rsid w:val="0006555D"/>
    <w:rsid w:val="00065581"/>
    <w:rsid w:val="00065933"/>
    <w:rsid w:val="00065A22"/>
    <w:rsid w:val="00065AF9"/>
    <w:rsid w:val="00065B1E"/>
    <w:rsid w:val="00065E51"/>
    <w:rsid w:val="000667EA"/>
    <w:rsid w:val="00066A1D"/>
    <w:rsid w:val="00067297"/>
    <w:rsid w:val="000673F9"/>
    <w:rsid w:val="00067585"/>
    <w:rsid w:val="00067775"/>
    <w:rsid w:val="00067B00"/>
    <w:rsid w:val="0007005E"/>
    <w:rsid w:val="000706A4"/>
    <w:rsid w:val="00070AB1"/>
    <w:rsid w:val="00070B2C"/>
    <w:rsid w:val="00070E4E"/>
    <w:rsid w:val="00070EEE"/>
    <w:rsid w:val="0007155E"/>
    <w:rsid w:val="0007174A"/>
    <w:rsid w:val="00071820"/>
    <w:rsid w:val="000718F3"/>
    <w:rsid w:val="00072738"/>
    <w:rsid w:val="0007292B"/>
    <w:rsid w:val="00072A56"/>
    <w:rsid w:val="00072C36"/>
    <w:rsid w:val="00072CCE"/>
    <w:rsid w:val="00072CE3"/>
    <w:rsid w:val="00072EE3"/>
    <w:rsid w:val="00072EF8"/>
    <w:rsid w:val="000731ED"/>
    <w:rsid w:val="000737B6"/>
    <w:rsid w:val="00074141"/>
    <w:rsid w:val="000742D2"/>
    <w:rsid w:val="000746C6"/>
    <w:rsid w:val="0007493B"/>
    <w:rsid w:val="00074E1B"/>
    <w:rsid w:val="00074FF2"/>
    <w:rsid w:val="00074FFF"/>
    <w:rsid w:val="00075036"/>
    <w:rsid w:val="00075151"/>
    <w:rsid w:val="000753B7"/>
    <w:rsid w:val="000756CA"/>
    <w:rsid w:val="000757C4"/>
    <w:rsid w:val="000757CB"/>
    <w:rsid w:val="0007594C"/>
    <w:rsid w:val="000759F4"/>
    <w:rsid w:val="00075D47"/>
    <w:rsid w:val="00075D70"/>
    <w:rsid w:val="0007646B"/>
    <w:rsid w:val="00076794"/>
    <w:rsid w:val="000769B7"/>
    <w:rsid w:val="00076DE4"/>
    <w:rsid w:val="0007729D"/>
    <w:rsid w:val="000776EB"/>
    <w:rsid w:val="000777B8"/>
    <w:rsid w:val="00077BE0"/>
    <w:rsid w:val="00077C69"/>
    <w:rsid w:val="00077C9A"/>
    <w:rsid w:val="00077CE9"/>
    <w:rsid w:val="00077DFF"/>
    <w:rsid w:val="0008054D"/>
    <w:rsid w:val="000808FF"/>
    <w:rsid w:val="00080944"/>
    <w:rsid w:val="000809AB"/>
    <w:rsid w:val="000809BE"/>
    <w:rsid w:val="00080FCD"/>
    <w:rsid w:val="00081272"/>
    <w:rsid w:val="000812C2"/>
    <w:rsid w:val="0008159C"/>
    <w:rsid w:val="000815F9"/>
    <w:rsid w:val="00081698"/>
    <w:rsid w:val="00081987"/>
    <w:rsid w:val="00081B19"/>
    <w:rsid w:val="00081E44"/>
    <w:rsid w:val="00081ED6"/>
    <w:rsid w:val="00082171"/>
    <w:rsid w:val="00082248"/>
    <w:rsid w:val="00082A55"/>
    <w:rsid w:val="0008372A"/>
    <w:rsid w:val="0008393C"/>
    <w:rsid w:val="00084943"/>
    <w:rsid w:val="00084AA6"/>
    <w:rsid w:val="00084CBE"/>
    <w:rsid w:val="0008501B"/>
    <w:rsid w:val="00086524"/>
    <w:rsid w:val="0008678D"/>
    <w:rsid w:val="00086B65"/>
    <w:rsid w:val="000872C5"/>
    <w:rsid w:val="0008752F"/>
    <w:rsid w:val="00087882"/>
    <w:rsid w:val="00087B6A"/>
    <w:rsid w:val="00087B72"/>
    <w:rsid w:val="0009004F"/>
    <w:rsid w:val="000908F5"/>
    <w:rsid w:val="00090E6C"/>
    <w:rsid w:val="00090E76"/>
    <w:rsid w:val="0009153D"/>
    <w:rsid w:val="000917AA"/>
    <w:rsid w:val="00091A3D"/>
    <w:rsid w:val="00091EE8"/>
    <w:rsid w:val="00091F43"/>
    <w:rsid w:val="00092241"/>
    <w:rsid w:val="000930C3"/>
    <w:rsid w:val="00093461"/>
    <w:rsid w:val="000935B7"/>
    <w:rsid w:val="00093C45"/>
    <w:rsid w:val="00093DB2"/>
    <w:rsid w:val="00093E1B"/>
    <w:rsid w:val="00094661"/>
    <w:rsid w:val="00094812"/>
    <w:rsid w:val="000948A3"/>
    <w:rsid w:val="00094C5E"/>
    <w:rsid w:val="00094FD4"/>
    <w:rsid w:val="00095258"/>
    <w:rsid w:val="00095936"/>
    <w:rsid w:val="000959E1"/>
    <w:rsid w:val="00096099"/>
    <w:rsid w:val="0009610D"/>
    <w:rsid w:val="00096289"/>
    <w:rsid w:val="0009680C"/>
    <w:rsid w:val="000968FF"/>
    <w:rsid w:val="00096931"/>
    <w:rsid w:val="000969EF"/>
    <w:rsid w:val="00096A36"/>
    <w:rsid w:val="00096AFD"/>
    <w:rsid w:val="00096BAC"/>
    <w:rsid w:val="00097277"/>
    <w:rsid w:val="00097413"/>
    <w:rsid w:val="00097619"/>
    <w:rsid w:val="00097EC3"/>
    <w:rsid w:val="000A016C"/>
    <w:rsid w:val="000A0834"/>
    <w:rsid w:val="000A0C33"/>
    <w:rsid w:val="000A0DCB"/>
    <w:rsid w:val="000A11C2"/>
    <w:rsid w:val="000A1422"/>
    <w:rsid w:val="000A1627"/>
    <w:rsid w:val="000A1789"/>
    <w:rsid w:val="000A1ADD"/>
    <w:rsid w:val="000A2346"/>
    <w:rsid w:val="000A24D8"/>
    <w:rsid w:val="000A2A44"/>
    <w:rsid w:val="000A2E93"/>
    <w:rsid w:val="000A3032"/>
    <w:rsid w:val="000A305B"/>
    <w:rsid w:val="000A30F6"/>
    <w:rsid w:val="000A31D9"/>
    <w:rsid w:val="000A36B9"/>
    <w:rsid w:val="000A3754"/>
    <w:rsid w:val="000A3757"/>
    <w:rsid w:val="000A3860"/>
    <w:rsid w:val="000A39E4"/>
    <w:rsid w:val="000A39F9"/>
    <w:rsid w:val="000A3C70"/>
    <w:rsid w:val="000A4173"/>
    <w:rsid w:val="000A4424"/>
    <w:rsid w:val="000A4455"/>
    <w:rsid w:val="000A464D"/>
    <w:rsid w:val="000A49F2"/>
    <w:rsid w:val="000A55EC"/>
    <w:rsid w:val="000A5964"/>
    <w:rsid w:val="000A5972"/>
    <w:rsid w:val="000A5A50"/>
    <w:rsid w:val="000A5A80"/>
    <w:rsid w:val="000A5ABF"/>
    <w:rsid w:val="000A5B7C"/>
    <w:rsid w:val="000A5CF6"/>
    <w:rsid w:val="000A61E5"/>
    <w:rsid w:val="000A626A"/>
    <w:rsid w:val="000A62B6"/>
    <w:rsid w:val="000A6A88"/>
    <w:rsid w:val="000A7280"/>
    <w:rsid w:val="000A7384"/>
    <w:rsid w:val="000A73A8"/>
    <w:rsid w:val="000A764F"/>
    <w:rsid w:val="000A7AFA"/>
    <w:rsid w:val="000A7DF2"/>
    <w:rsid w:val="000A7E2B"/>
    <w:rsid w:val="000A7EBF"/>
    <w:rsid w:val="000B0288"/>
    <w:rsid w:val="000B0417"/>
    <w:rsid w:val="000B07C0"/>
    <w:rsid w:val="000B0C2F"/>
    <w:rsid w:val="000B0CF6"/>
    <w:rsid w:val="000B0DE9"/>
    <w:rsid w:val="000B0E3E"/>
    <w:rsid w:val="000B1057"/>
    <w:rsid w:val="000B16DC"/>
    <w:rsid w:val="000B1C5C"/>
    <w:rsid w:val="000B1E04"/>
    <w:rsid w:val="000B2286"/>
    <w:rsid w:val="000B246E"/>
    <w:rsid w:val="000B2723"/>
    <w:rsid w:val="000B27E8"/>
    <w:rsid w:val="000B2C29"/>
    <w:rsid w:val="000B2CA9"/>
    <w:rsid w:val="000B2CCE"/>
    <w:rsid w:val="000B2F26"/>
    <w:rsid w:val="000B30C4"/>
    <w:rsid w:val="000B33E1"/>
    <w:rsid w:val="000B3422"/>
    <w:rsid w:val="000B350B"/>
    <w:rsid w:val="000B35BD"/>
    <w:rsid w:val="000B3706"/>
    <w:rsid w:val="000B385C"/>
    <w:rsid w:val="000B3B6A"/>
    <w:rsid w:val="000B48E6"/>
    <w:rsid w:val="000B4957"/>
    <w:rsid w:val="000B5113"/>
    <w:rsid w:val="000B5394"/>
    <w:rsid w:val="000B57B4"/>
    <w:rsid w:val="000B5A14"/>
    <w:rsid w:val="000B5EC3"/>
    <w:rsid w:val="000B60A9"/>
    <w:rsid w:val="000B62CC"/>
    <w:rsid w:val="000B6617"/>
    <w:rsid w:val="000B66F2"/>
    <w:rsid w:val="000B6B75"/>
    <w:rsid w:val="000B6BB4"/>
    <w:rsid w:val="000B6BEF"/>
    <w:rsid w:val="000B6C21"/>
    <w:rsid w:val="000B6E30"/>
    <w:rsid w:val="000B6EDF"/>
    <w:rsid w:val="000B745F"/>
    <w:rsid w:val="000B7478"/>
    <w:rsid w:val="000B76AB"/>
    <w:rsid w:val="000B78EC"/>
    <w:rsid w:val="000B7E21"/>
    <w:rsid w:val="000B7E23"/>
    <w:rsid w:val="000B7EE7"/>
    <w:rsid w:val="000C041B"/>
    <w:rsid w:val="000C0488"/>
    <w:rsid w:val="000C0500"/>
    <w:rsid w:val="000C069F"/>
    <w:rsid w:val="000C0770"/>
    <w:rsid w:val="000C0AF9"/>
    <w:rsid w:val="000C0BF4"/>
    <w:rsid w:val="000C0C27"/>
    <w:rsid w:val="000C121F"/>
    <w:rsid w:val="000C14E3"/>
    <w:rsid w:val="000C160C"/>
    <w:rsid w:val="000C19AF"/>
    <w:rsid w:val="000C1A04"/>
    <w:rsid w:val="000C1BBB"/>
    <w:rsid w:val="000C1C09"/>
    <w:rsid w:val="000C1E76"/>
    <w:rsid w:val="000C1EBC"/>
    <w:rsid w:val="000C216A"/>
    <w:rsid w:val="000C21C1"/>
    <w:rsid w:val="000C2412"/>
    <w:rsid w:val="000C26CB"/>
    <w:rsid w:val="000C26D1"/>
    <w:rsid w:val="000C27B8"/>
    <w:rsid w:val="000C2997"/>
    <w:rsid w:val="000C3014"/>
    <w:rsid w:val="000C3C6A"/>
    <w:rsid w:val="000C3F30"/>
    <w:rsid w:val="000C42E8"/>
    <w:rsid w:val="000C43E5"/>
    <w:rsid w:val="000C446B"/>
    <w:rsid w:val="000C4C11"/>
    <w:rsid w:val="000C4CE6"/>
    <w:rsid w:val="000C4DB0"/>
    <w:rsid w:val="000C4F24"/>
    <w:rsid w:val="000C5041"/>
    <w:rsid w:val="000C540A"/>
    <w:rsid w:val="000C5BBA"/>
    <w:rsid w:val="000C64B6"/>
    <w:rsid w:val="000C6CC2"/>
    <w:rsid w:val="000C6E07"/>
    <w:rsid w:val="000C6E92"/>
    <w:rsid w:val="000C6F4D"/>
    <w:rsid w:val="000C7123"/>
    <w:rsid w:val="000C722C"/>
    <w:rsid w:val="000C7902"/>
    <w:rsid w:val="000C7A86"/>
    <w:rsid w:val="000C7B0A"/>
    <w:rsid w:val="000C7DD8"/>
    <w:rsid w:val="000C7E65"/>
    <w:rsid w:val="000C7FEB"/>
    <w:rsid w:val="000D00D1"/>
    <w:rsid w:val="000D0187"/>
    <w:rsid w:val="000D02D3"/>
    <w:rsid w:val="000D0DE2"/>
    <w:rsid w:val="000D0F79"/>
    <w:rsid w:val="000D0FC9"/>
    <w:rsid w:val="000D11FE"/>
    <w:rsid w:val="000D15AD"/>
    <w:rsid w:val="000D1CA9"/>
    <w:rsid w:val="000D2152"/>
    <w:rsid w:val="000D256B"/>
    <w:rsid w:val="000D25CD"/>
    <w:rsid w:val="000D2688"/>
    <w:rsid w:val="000D27D7"/>
    <w:rsid w:val="000D2AEB"/>
    <w:rsid w:val="000D32C6"/>
    <w:rsid w:val="000D341F"/>
    <w:rsid w:val="000D362B"/>
    <w:rsid w:val="000D36E4"/>
    <w:rsid w:val="000D3B1D"/>
    <w:rsid w:val="000D431A"/>
    <w:rsid w:val="000D447E"/>
    <w:rsid w:val="000D4C20"/>
    <w:rsid w:val="000D4EDA"/>
    <w:rsid w:val="000D5372"/>
    <w:rsid w:val="000D5487"/>
    <w:rsid w:val="000D5634"/>
    <w:rsid w:val="000D565A"/>
    <w:rsid w:val="000D5881"/>
    <w:rsid w:val="000D623F"/>
    <w:rsid w:val="000D6613"/>
    <w:rsid w:val="000D662A"/>
    <w:rsid w:val="000D6DA7"/>
    <w:rsid w:val="000D6EFB"/>
    <w:rsid w:val="000D75D1"/>
    <w:rsid w:val="000D75FB"/>
    <w:rsid w:val="000D7852"/>
    <w:rsid w:val="000D78F6"/>
    <w:rsid w:val="000D7E28"/>
    <w:rsid w:val="000D7E91"/>
    <w:rsid w:val="000E011D"/>
    <w:rsid w:val="000E04BB"/>
    <w:rsid w:val="000E055D"/>
    <w:rsid w:val="000E0793"/>
    <w:rsid w:val="000E0944"/>
    <w:rsid w:val="000E0ECC"/>
    <w:rsid w:val="000E11CE"/>
    <w:rsid w:val="000E1EE4"/>
    <w:rsid w:val="000E1FB8"/>
    <w:rsid w:val="000E1FD1"/>
    <w:rsid w:val="000E25E1"/>
    <w:rsid w:val="000E2610"/>
    <w:rsid w:val="000E26A8"/>
    <w:rsid w:val="000E2CCC"/>
    <w:rsid w:val="000E327C"/>
    <w:rsid w:val="000E367C"/>
    <w:rsid w:val="000E37D4"/>
    <w:rsid w:val="000E3949"/>
    <w:rsid w:val="000E3CA7"/>
    <w:rsid w:val="000E4040"/>
    <w:rsid w:val="000E46A9"/>
    <w:rsid w:val="000E47A4"/>
    <w:rsid w:val="000E497A"/>
    <w:rsid w:val="000E4EFA"/>
    <w:rsid w:val="000E4FA5"/>
    <w:rsid w:val="000E5875"/>
    <w:rsid w:val="000E5BE3"/>
    <w:rsid w:val="000E5C0A"/>
    <w:rsid w:val="000E5C63"/>
    <w:rsid w:val="000E5C9D"/>
    <w:rsid w:val="000E6145"/>
    <w:rsid w:val="000E6311"/>
    <w:rsid w:val="000E651A"/>
    <w:rsid w:val="000E69B0"/>
    <w:rsid w:val="000E6A26"/>
    <w:rsid w:val="000E6CEB"/>
    <w:rsid w:val="000E72DB"/>
    <w:rsid w:val="000E792C"/>
    <w:rsid w:val="000E7C0E"/>
    <w:rsid w:val="000F008B"/>
    <w:rsid w:val="000F00D9"/>
    <w:rsid w:val="000F0778"/>
    <w:rsid w:val="000F0D97"/>
    <w:rsid w:val="000F10AD"/>
    <w:rsid w:val="000F13D4"/>
    <w:rsid w:val="000F1C14"/>
    <w:rsid w:val="000F1E12"/>
    <w:rsid w:val="000F23DA"/>
    <w:rsid w:val="000F2514"/>
    <w:rsid w:val="000F2BB1"/>
    <w:rsid w:val="000F2DA6"/>
    <w:rsid w:val="000F2EB2"/>
    <w:rsid w:val="000F2EE9"/>
    <w:rsid w:val="000F3032"/>
    <w:rsid w:val="000F3F14"/>
    <w:rsid w:val="000F4175"/>
    <w:rsid w:val="000F41E6"/>
    <w:rsid w:val="000F4393"/>
    <w:rsid w:val="000F45C6"/>
    <w:rsid w:val="000F474E"/>
    <w:rsid w:val="000F4E21"/>
    <w:rsid w:val="000F50A1"/>
    <w:rsid w:val="000F52FE"/>
    <w:rsid w:val="000F535C"/>
    <w:rsid w:val="000F5529"/>
    <w:rsid w:val="000F562A"/>
    <w:rsid w:val="000F5774"/>
    <w:rsid w:val="000F57F1"/>
    <w:rsid w:val="000F586A"/>
    <w:rsid w:val="000F58E5"/>
    <w:rsid w:val="000F5930"/>
    <w:rsid w:val="000F595D"/>
    <w:rsid w:val="000F5B56"/>
    <w:rsid w:val="000F5F7E"/>
    <w:rsid w:val="000F63B8"/>
    <w:rsid w:val="000F63E7"/>
    <w:rsid w:val="000F65C9"/>
    <w:rsid w:val="000F660F"/>
    <w:rsid w:val="000F698C"/>
    <w:rsid w:val="000F698E"/>
    <w:rsid w:val="000F6A4A"/>
    <w:rsid w:val="000F6BAB"/>
    <w:rsid w:val="000F6EEE"/>
    <w:rsid w:val="000F7318"/>
    <w:rsid w:val="000F74B6"/>
    <w:rsid w:val="000F7585"/>
    <w:rsid w:val="000F788D"/>
    <w:rsid w:val="000F7A32"/>
    <w:rsid w:val="000F7A92"/>
    <w:rsid w:val="000F7C57"/>
    <w:rsid w:val="000F7DE1"/>
    <w:rsid w:val="000F7FEA"/>
    <w:rsid w:val="00100180"/>
    <w:rsid w:val="001001F5"/>
    <w:rsid w:val="001003E1"/>
    <w:rsid w:val="00100592"/>
    <w:rsid w:val="0010076B"/>
    <w:rsid w:val="001008F7"/>
    <w:rsid w:val="00100FEF"/>
    <w:rsid w:val="00101054"/>
    <w:rsid w:val="001013C2"/>
    <w:rsid w:val="0010167B"/>
    <w:rsid w:val="00101AC8"/>
    <w:rsid w:val="00101B84"/>
    <w:rsid w:val="00101C6E"/>
    <w:rsid w:val="00101D4A"/>
    <w:rsid w:val="00102276"/>
    <w:rsid w:val="001022AE"/>
    <w:rsid w:val="001025C4"/>
    <w:rsid w:val="001026EA"/>
    <w:rsid w:val="00102CAD"/>
    <w:rsid w:val="00102D75"/>
    <w:rsid w:val="00102D8D"/>
    <w:rsid w:val="00102FE8"/>
    <w:rsid w:val="00103515"/>
    <w:rsid w:val="00103711"/>
    <w:rsid w:val="00103D5F"/>
    <w:rsid w:val="00104043"/>
    <w:rsid w:val="00104064"/>
    <w:rsid w:val="001041B3"/>
    <w:rsid w:val="00104575"/>
    <w:rsid w:val="001045DD"/>
    <w:rsid w:val="00104BF8"/>
    <w:rsid w:val="00104CC3"/>
    <w:rsid w:val="00104E00"/>
    <w:rsid w:val="00104F8D"/>
    <w:rsid w:val="001051B4"/>
    <w:rsid w:val="00105231"/>
    <w:rsid w:val="001055F8"/>
    <w:rsid w:val="00106490"/>
    <w:rsid w:val="001073B8"/>
    <w:rsid w:val="00107A96"/>
    <w:rsid w:val="00107B45"/>
    <w:rsid w:val="00107C2E"/>
    <w:rsid w:val="00107F2B"/>
    <w:rsid w:val="00107F6D"/>
    <w:rsid w:val="001101DB"/>
    <w:rsid w:val="001103D2"/>
    <w:rsid w:val="0011076E"/>
    <w:rsid w:val="001107F2"/>
    <w:rsid w:val="001109CA"/>
    <w:rsid w:val="00110CB9"/>
    <w:rsid w:val="00110E5C"/>
    <w:rsid w:val="00110F2A"/>
    <w:rsid w:val="001113FF"/>
    <w:rsid w:val="00111571"/>
    <w:rsid w:val="001117B7"/>
    <w:rsid w:val="00111A4D"/>
    <w:rsid w:val="00111C8F"/>
    <w:rsid w:val="00111CA2"/>
    <w:rsid w:val="001120E3"/>
    <w:rsid w:val="00112224"/>
    <w:rsid w:val="00112519"/>
    <w:rsid w:val="001126A2"/>
    <w:rsid w:val="00112793"/>
    <w:rsid w:val="00112A1A"/>
    <w:rsid w:val="0011337F"/>
    <w:rsid w:val="00113660"/>
    <w:rsid w:val="00113834"/>
    <w:rsid w:val="00113A52"/>
    <w:rsid w:val="00113E51"/>
    <w:rsid w:val="001143BC"/>
    <w:rsid w:val="0011469F"/>
    <w:rsid w:val="00114A48"/>
    <w:rsid w:val="00114A49"/>
    <w:rsid w:val="00114C2F"/>
    <w:rsid w:val="00114CFA"/>
    <w:rsid w:val="00114D35"/>
    <w:rsid w:val="00114D92"/>
    <w:rsid w:val="00114E04"/>
    <w:rsid w:val="001156FF"/>
    <w:rsid w:val="0011590D"/>
    <w:rsid w:val="00115CED"/>
    <w:rsid w:val="00115DF4"/>
    <w:rsid w:val="00116072"/>
    <w:rsid w:val="001160B9"/>
    <w:rsid w:val="001162FF"/>
    <w:rsid w:val="00116360"/>
    <w:rsid w:val="001163AE"/>
    <w:rsid w:val="00116558"/>
    <w:rsid w:val="00116BD1"/>
    <w:rsid w:val="00116FBA"/>
    <w:rsid w:val="00117429"/>
    <w:rsid w:val="00117639"/>
    <w:rsid w:val="0011763C"/>
    <w:rsid w:val="001176CD"/>
    <w:rsid w:val="00117872"/>
    <w:rsid w:val="00117AC6"/>
    <w:rsid w:val="00117D93"/>
    <w:rsid w:val="00117F23"/>
    <w:rsid w:val="00117FA3"/>
    <w:rsid w:val="00117FF3"/>
    <w:rsid w:val="0012006D"/>
    <w:rsid w:val="00120295"/>
    <w:rsid w:val="0012068F"/>
    <w:rsid w:val="00120C78"/>
    <w:rsid w:val="00120E87"/>
    <w:rsid w:val="00120E89"/>
    <w:rsid w:val="00120FE3"/>
    <w:rsid w:val="001211C5"/>
    <w:rsid w:val="001212F6"/>
    <w:rsid w:val="001213DE"/>
    <w:rsid w:val="0012158C"/>
    <w:rsid w:val="0012164D"/>
    <w:rsid w:val="00121AA6"/>
    <w:rsid w:val="001224EF"/>
    <w:rsid w:val="00122818"/>
    <w:rsid w:val="001228C3"/>
    <w:rsid w:val="001229DB"/>
    <w:rsid w:val="00122D51"/>
    <w:rsid w:val="00123038"/>
    <w:rsid w:val="0012384E"/>
    <w:rsid w:val="0012384F"/>
    <w:rsid w:val="001239C0"/>
    <w:rsid w:val="001239D1"/>
    <w:rsid w:val="00123E49"/>
    <w:rsid w:val="00123FBA"/>
    <w:rsid w:val="0012449B"/>
    <w:rsid w:val="00124681"/>
    <w:rsid w:val="00124B5A"/>
    <w:rsid w:val="001250DE"/>
    <w:rsid w:val="001255EE"/>
    <w:rsid w:val="0012630C"/>
    <w:rsid w:val="0012632C"/>
    <w:rsid w:val="001264FD"/>
    <w:rsid w:val="001266A9"/>
    <w:rsid w:val="001268CA"/>
    <w:rsid w:val="00126C34"/>
    <w:rsid w:val="00126C82"/>
    <w:rsid w:val="00126E78"/>
    <w:rsid w:val="00126E7B"/>
    <w:rsid w:val="00126F26"/>
    <w:rsid w:val="00126FFB"/>
    <w:rsid w:val="0012728D"/>
    <w:rsid w:val="001277C9"/>
    <w:rsid w:val="00130693"/>
    <w:rsid w:val="0013071C"/>
    <w:rsid w:val="001307CB"/>
    <w:rsid w:val="00130B83"/>
    <w:rsid w:val="0013111B"/>
    <w:rsid w:val="001311FD"/>
    <w:rsid w:val="00131432"/>
    <w:rsid w:val="00131451"/>
    <w:rsid w:val="001316C8"/>
    <w:rsid w:val="00131857"/>
    <w:rsid w:val="001318ED"/>
    <w:rsid w:val="00131996"/>
    <w:rsid w:val="00131B7F"/>
    <w:rsid w:val="00131BAC"/>
    <w:rsid w:val="00131C46"/>
    <w:rsid w:val="00131C6D"/>
    <w:rsid w:val="001321FD"/>
    <w:rsid w:val="001323E3"/>
    <w:rsid w:val="001328B3"/>
    <w:rsid w:val="001328D1"/>
    <w:rsid w:val="00132DD2"/>
    <w:rsid w:val="00132E55"/>
    <w:rsid w:val="00133351"/>
    <w:rsid w:val="00133511"/>
    <w:rsid w:val="00133AF5"/>
    <w:rsid w:val="001344CF"/>
    <w:rsid w:val="00134B39"/>
    <w:rsid w:val="00134B80"/>
    <w:rsid w:val="00134B90"/>
    <w:rsid w:val="00134CD6"/>
    <w:rsid w:val="00134E2B"/>
    <w:rsid w:val="001351EB"/>
    <w:rsid w:val="001358E5"/>
    <w:rsid w:val="00135BFA"/>
    <w:rsid w:val="00135FB9"/>
    <w:rsid w:val="00135FDF"/>
    <w:rsid w:val="001361F3"/>
    <w:rsid w:val="00136205"/>
    <w:rsid w:val="001363DB"/>
    <w:rsid w:val="00136C13"/>
    <w:rsid w:val="00136DA1"/>
    <w:rsid w:val="00136F93"/>
    <w:rsid w:val="00137407"/>
    <w:rsid w:val="001376ED"/>
    <w:rsid w:val="001377F3"/>
    <w:rsid w:val="00137B2D"/>
    <w:rsid w:val="00137D7E"/>
    <w:rsid w:val="00137EFD"/>
    <w:rsid w:val="00140013"/>
    <w:rsid w:val="00140610"/>
    <w:rsid w:val="001409A3"/>
    <w:rsid w:val="001409FA"/>
    <w:rsid w:val="00140B43"/>
    <w:rsid w:val="00140BA3"/>
    <w:rsid w:val="00140CBC"/>
    <w:rsid w:val="00140E3F"/>
    <w:rsid w:val="00140E6D"/>
    <w:rsid w:val="00140FD9"/>
    <w:rsid w:val="00141053"/>
    <w:rsid w:val="001410E0"/>
    <w:rsid w:val="00141221"/>
    <w:rsid w:val="00141298"/>
    <w:rsid w:val="001415D6"/>
    <w:rsid w:val="00141690"/>
    <w:rsid w:val="00141B3C"/>
    <w:rsid w:val="00141C44"/>
    <w:rsid w:val="00141E9F"/>
    <w:rsid w:val="001424AA"/>
    <w:rsid w:val="001428C5"/>
    <w:rsid w:val="00142E47"/>
    <w:rsid w:val="001430D9"/>
    <w:rsid w:val="00143271"/>
    <w:rsid w:val="00143304"/>
    <w:rsid w:val="00143892"/>
    <w:rsid w:val="001439ED"/>
    <w:rsid w:val="00143AFC"/>
    <w:rsid w:val="00143EB3"/>
    <w:rsid w:val="00143ECA"/>
    <w:rsid w:val="00143EDD"/>
    <w:rsid w:val="00143F7C"/>
    <w:rsid w:val="00143F91"/>
    <w:rsid w:val="001440A7"/>
    <w:rsid w:val="0014415E"/>
    <w:rsid w:val="001444F3"/>
    <w:rsid w:val="0014478E"/>
    <w:rsid w:val="001448FC"/>
    <w:rsid w:val="00144906"/>
    <w:rsid w:val="00144B54"/>
    <w:rsid w:val="00144D58"/>
    <w:rsid w:val="00144DD1"/>
    <w:rsid w:val="00144E60"/>
    <w:rsid w:val="001450BC"/>
    <w:rsid w:val="001455BC"/>
    <w:rsid w:val="00145D8D"/>
    <w:rsid w:val="00145DA2"/>
    <w:rsid w:val="00145DF7"/>
    <w:rsid w:val="00145F4F"/>
    <w:rsid w:val="001461DD"/>
    <w:rsid w:val="00146276"/>
    <w:rsid w:val="00146468"/>
    <w:rsid w:val="001466E7"/>
    <w:rsid w:val="00147089"/>
    <w:rsid w:val="001472DF"/>
    <w:rsid w:val="00147416"/>
    <w:rsid w:val="0014750C"/>
    <w:rsid w:val="00147C2F"/>
    <w:rsid w:val="00147CEF"/>
    <w:rsid w:val="00147FD0"/>
    <w:rsid w:val="00150024"/>
    <w:rsid w:val="00150166"/>
    <w:rsid w:val="00150936"/>
    <w:rsid w:val="0015095B"/>
    <w:rsid w:val="00150B0F"/>
    <w:rsid w:val="00150B61"/>
    <w:rsid w:val="00150CCB"/>
    <w:rsid w:val="00150D4D"/>
    <w:rsid w:val="00150EA5"/>
    <w:rsid w:val="0015104B"/>
    <w:rsid w:val="00151199"/>
    <w:rsid w:val="00151325"/>
    <w:rsid w:val="001513D5"/>
    <w:rsid w:val="00151626"/>
    <w:rsid w:val="001517E5"/>
    <w:rsid w:val="00151A17"/>
    <w:rsid w:val="00151AA8"/>
    <w:rsid w:val="00151C17"/>
    <w:rsid w:val="00151FC6"/>
    <w:rsid w:val="0015227C"/>
    <w:rsid w:val="0015289A"/>
    <w:rsid w:val="00152BFE"/>
    <w:rsid w:val="00152C26"/>
    <w:rsid w:val="00152F1C"/>
    <w:rsid w:val="001530C8"/>
    <w:rsid w:val="00153192"/>
    <w:rsid w:val="00153589"/>
    <w:rsid w:val="00153688"/>
    <w:rsid w:val="001537B6"/>
    <w:rsid w:val="00153878"/>
    <w:rsid w:val="00153B23"/>
    <w:rsid w:val="00153D95"/>
    <w:rsid w:val="00154842"/>
    <w:rsid w:val="00154AFD"/>
    <w:rsid w:val="00154BF4"/>
    <w:rsid w:val="00154F7F"/>
    <w:rsid w:val="001553B1"/>
    <w:rsid w:val="001554DD"/>
    <w:rsid w:val="001557CC"/>
    <w:rsid w:val="00155950"/>
    <w:rsid w:val="00155A4F"/>
    <w:rsid w:val="0015617C"/>
    <w:rsid w:val="001562D3"/>
    <w:rsid w:val="001563CF"/>
    <w:rsid w:val="001567E2"/>
    <w:rsid w:val="00156C69"/>
    <w:rsid w:val="001572D5"/>
    <w:rsid w:val="00157301"/>
    <w:rsid w:val="001573EF"/>
    <w:rsid w:val="00157507"/>
    <w:rsid w:val="00157740"/>
    <w:rsid w:val="0015774F"/>
    <w:rsid w:val="0015793E"/>
    <w:rsid w:val="00157A18"/>
    <w:rsid w:val="00160166"/>
    <w:rsid w:val="0016022D"/>
    <w:rsid w:val="0016066F"/>
    <w:rsid w:val="001608A8"/>
    <w:rsid w:val="00160D7E"/>
    <w:rsid w:val="00161143"/>
    <w:rsid w:val="00161317"/>
    <w:rsid w:val="0016181D"/>
    <w:rsid w:val="00161A72"/>
    <w:rsid w:val="00161B8C"/>
    <w:rsid w:val="00161CA1"/>
    <w:rsid w:val="00161CE0"/>
    <w:rsid w:val="00161EE8"/>
    <w:rsid w:val="00162038"/>
    <w:rsid w:val="0016229E"/>
    <w:rsid w:val="00162403"/>
    <w:rsid w:val="001625EA"/>
    <w:rsid w:val="001625F2"/>
    <w:rsid w:val="00162742"/>
    <w:rsid w:val="00162A39"/>
    <w:rsid w:val="00162AC8"/>
    <w:rsid w:val="00162C49"/>
    <w:rsid w:val="00162D24"/>
    <w:rsid w:val="00162E1F"/>
    <w:rsid w:val="00162E59"/>
    <w:rsid w:val="00162F07"/>
    <w:rsid w:val="00162F29"/>
    <w:rsid w:val="00162F3C"/>
    <w:rsid w:val="001632B5"/>
    <w:rsid w:val="001634B6"/>
    <w:rsid w:val="0016350D"/>
    <w:rsid w:val="001635FB"/>
    <w:rsid w:val="00163724"/>
    <w:rsid w:val="00163F9D"/>
    <w:rsid w:val="00164033"/>
    <w:rsid w:val="001641DF"/>
    <w:rsid w:val="00164584"/>
    <w:rsid w:val="0016471E"/>
    <w:rsid w:val="00164905"/>
    <w:rsid w:val="00164A89"/>
    <w:rsid w:val="00164B15"/>
    <w:rsid w:val="00164C87"/>
    <w:rsid w:val="00165021"/>
    <w:rsid w:val="0016542D"/>
    <w:rsid w:val="001656B0"/>
    <w:rsid w:val="00165CB8"/>
    <w:rsid w:val="00165E71"/>
    <w:rsid w:val="00166711"/>
    <w:rsid w:val="00166836"/>
    <w:rsid w:val="00166D78"/>
    <w:rsid w:val="00166E43"/>
    <w:rsid w:val="001670AD"/>
    <w:rsid w:val="00167187"/>
    <w:rsid w:val="00167313"/>
    <w:rsid w:val="0016731D"/>
    <w:rsid w:val="00167479"/>
    <w:rsid w:val="00167616"/>
    <w:rsid w:val="00167636"/>
    <w:rsid w:val="00167943"/>
    <w:rsid w:val="00167A75"/>
    <w:rsid w:val="00167E8C"/>
    <w:rsid w:val="00170259"/>
    <w:rsid w:val="001702B1"/>
    <w:rsid w:val="001708A2"/>
    <w:rsid w:val="001708A3"/>
    <w:rsid w:val="00170D57"/>
    <w:rsid w:val="00170E92"/>
    <w:rsid w:val="00171320"/>
    <w:rsid w:val="0017132F"/>
    <w:rsid w:val="001715AD"/>
    <w:rsid w:val="00171816"/>
    <w:rsid w:val="00171AAB"/>
    <w:rsid w:val="00171B00"/>
    <w:rsid w:val="00171B3D"/>
    <w:rsid w:val="00171C49"/>
    <w:rsid w:val="00171D9D"/>
    <w:rsid w:val="00172005"/>
    <w:rsid w:val="001721CA"/>
    <w:rsid w:val="00172291"/>
    <w:rsid w:val="001724B6"/>
    <w:rsid w:val="001725E7"/>
    <w:rsid w:val="00172B38"/>
    <w:rsid w:val="00172BB5"/>
    <w:rsid w:val="00172E5F"/>
    <w:rsid w:val="00172E99"/>
    <w:rsid w:val="00173152"/>
    <w:rsid w:val="001731BD"/>
    <w:rsid w:val="00173486"/>
    <w:rsid w:val="00173A45"/>
    <w:rsid w:val="00173B95"/>
    <w:rsid w:val="00173EBA"/>
    <w:rsid w:val="0017450C"/>
    <w:rsid w:val="001748D1"/>
    <w:rsid w:val="00174E95"/>
    <w:rsid w:val="00175013"/>
    <w:rsid w:val="001750B1"/>
    <w:rsid w:val="001754D3"/>
    <w:rsid w:val="00175872"/>
    <w:rsid w:val="00175CE0"/>
    <w:rsid w:val="00175D97"/>
    <w:rsid w:val="00176090"/>
    <w:rsid w:val="00176330"/>
    <w:rsid w:val="00176646"/>
    <w:rsid w:val="00176FA6"/>
    <w:rsid w:val="00177014"/>
    <w:rsid w:val="001773B3"/>
    <w:rsid w:val="0017782E"/>
    <w:rsid w:val="001779D5"/>
    <w:rsid w:val="00177B25"/>
    <w:rsid w:val="0018036D"/>
    <w:rsid w:val="001805CB"/>
    <w:rsid w:val="001806D8"/>
    <w:rsid w:val="00180A76"/>
    <w:rsid w:val="00180A7F"/>
    <w:rsid w:val="00180CDF"/>
    <w:rsid w:val="00180CF0"/>
    <w:rsid w:val="0018107C"/>
    <w:rsid w:val="0018118B"/>
    <w:rsid w:val="00181278"/>
    <w:rsid w:val="00181608"/>
    <w:rsid w:val="001818E5"/>
    <w:rsid w:val="00181A91"/>
    <w:rsid w:val="00181ADB"/>
    <w:rsid w:val="00181C4D"/>
    <w:rsid w:val="00182452"/>
    <w:rsid w:val="001824A5"/>
    <w:rsid w:val="00182678"/>
    <w:rsid w:val="00182D98"/>
    <w:rsid w:val="00182E51"/>
    <w:rsid w:val="00182F4E"/>
    <w:rsid w:val="00183009"/>
    <w:rsid w:val="00183066"/>
    <w:rsid w:val="0018323D"/>
    <w:rsid w:val="00183246"/>
    <w:rsid w:val="001832AE"/>
    <w:rsid w:val="001833BD"/>
    <w:rsid w:val="0018386C"/>
    <w:rsid w:val="00183885"/>
    <w:rsid w:val="001838E5"/>
    <w:rsid w:val="00183980"/>
    <w:rsid w:val="00183BEA"/>
    <w:rsid w:val="00183CA5"/>
    <w:rsid w:val="00183D30"/>
    <w:rsid w:val="001840D8"/>
    <w:rsid w:val="001842EC"/>
    <w:rsid w:val="001843D7"/>
    <w:rsid w:val="0018461F"/>
    <w:rsid w:val="001846CD"/>
    <w:rsid w:val="001846FB"/>
    <w:rsid w:val="00184771"/>
    <w:rsid w:val="00184BEE"/>
    <w:rsid w:val="001858FF"/>
    <w:rsid w:val="00185BB0"/>
    <w:rsid w:val="00185D81"/>
    <w:rsid w:val="00185F63"/>
    <w:rsid w:val="0018626E"/>
    <w:rsid w:val="001866DA"/>
    <w:rsid w:val="001868CD"/>
    <w:rsid w:val="001873AC"/>
    <w:rsid w:val="00187B1B"/>
    <w:rsid w:val="00187E14"/>
    <w:rsid w:val="00187EE7"/>
    <w:rsid w:val="001905A6"/>
    <w:rsid w:val="001906D4"/>
    <w:rsid w:val="001908DA"/>
    <w:rsid w:val="00190BB7"/>
    <w:rsid w:val="00190DE8"/>
    <w:rsid w:val="00190EF5"/>
    <w:rsid w:val="0019109D"/>
    <w:rsid w:val="0019127C"/>
    <w:rsid w:val="00191B37"/>
    <w:rsid w:val="00191E38"/>
    <w:rsid w:val="00191EAB"/>
    <w:rsid w:val="001921B2"/>
    <w:rsid w:val="001925BF"/>
    <w:rsid w:val="001926B6"/>
    <w:rsid w:val="00192973"/>
    <w:rsid w:val="00192B74"/>
    <w:rsid w:val="00192BF9"/>
    <w:rsid w:val="00193460"/>
    <w:rsid w:val="00193665"/>
    <w:rsid w:val="0019381B"/>
    <w:rsid w:val="00193C35"/>
    <w:rsid w:val="00193D1E"/>
    <w:rsid w:val="00193DA0"/>
    <w:rsid w:val="001941FF"/>
    <w:rsid w:val="00194283"/>
    <w:rsid w:val="001943FB"/>
    <w:rsid w:val="0019480C"/>
    <w:rsid w:val="0019484A"/>
    <w:rsid w:val="00194894"/>
    <w:rsid w:val="00194A1A"/>
    <w:rsid w:val="00194D7A"/>
    <w:rsid w:val="00194F54"/>
    <w:rsid w:val="00195066"/>
    <w:rsid w:val="0019522E"/>
    <w:rsid w:val="001956B2"/>
    <w:rsid w:val="00195852"/>
    <w:rsid w:val="001959BA"/>
    <w:rsid w:val="00195A30"/>
    <w:rsid w:val="00195A59"/>
    <w:rsid w:val="00195BD5"/>
    <w:rsid w:val="00195F2C"/>
    <w:rsid w:val="0019605F"/>
    <w:rsid w:val="001965CF"/>
    <w:rsid w:val="00196A4F"/>
    <w:rsid w:val="00196D5F"/>
    <w:rsid w:val="00196E6C"/>
    <w:rsid w:val="00197106"/>
    <w:rsid w:val="0019758B"/>
    <w:rsid w:val="001978C9"/>
    <w:rsid w:val="00197A72"/>
    <w:rsid w:val="00197C46"/>
    <w:rsid w:val="00197E09"/>
    <w:rsid w:val="001A0106"/>
    <w:rsid w:val="001A02B4"/>
    <w:rsid w:val="001A03B6"/>
    <w:rsid w:val="001A0464"/>
    <w:rsid w:val="001A07F4"/>
    <w:rsid w:val="001A0973"/>
    <w:rsid w:val="001A0A2D"/>
    <w:rsid w:val="001A0A80"/>
    <w:rsid w:val="001A0D8C"/>
    <w:rsid w:val="001A0F29"/>
    <w:rsid w:val="001A1D30"/>
    <w:rsid w:val="001A29D4"/>
    <w:rsid w:val="001A2CC5"/>
    <w:rsid w:val="001A31C7"/>
    <w:rsid w:val="001A32C3"/>
    <w:rsid w:val="001A34BF"/>
    <w:rsid w:val="001A3827"/>
    <w:rsid w:val="001A39A6"/>
    <w:rsid w:val="001A39C0"/>
    <w:rsid w:val="001A3FAE"/>
    <w:rsid w:val="001A4201"/>
    <w:rsid w:val="001A4618"/>
    <w:rsid w:val="001A51CD"/>
    <w:rsid w:val="001A53FB"/>
    <w:rsid w:val="001A54B9"/>
    <w:rsid w:val="001A5737"/>
    <w:rsid w:val="001A57C6"/>
    <w:rsid w:val="001A5CF5"/>
    <w:rsid w:val="001A61F6"/>
    <w:rsid w:val="001A6780"/>
    <w:rsid w:val="001A6831"/>
    <w:rsid w:val="001A6A76"/>
    <w:rsid w:val="001A6BAD"/>
    <w:rsid w:val="001A6BFA"/>
    <w:rsid w:val="001A6C3B"/>
    <w:rsid w:val="001A6C4A"/>
    <w:rsid w:val="001A72C2"/>
    <w:rsid w:val="001A73C1"/>
    <w:rsid w:val="001A75A9"/>
    <w:rsid w:val="001A7A34"/>
    <w:rsid w:val="001A7F6F"/>
    <w:rsid w:val="001A7F72"/>
    <w:rsid w:val="001A7FC6"/>
    <w:rsid w:val="001B02CC"/>
    <w:rsid w:val="001B05D3"/>
    <w:rsid w:val="001B07AD"/>
    <w:rsid w:val="001B096B"/>
    <w:rsid w:val="001B09DA"/>
    <w:rsid w:val="001B0C88"/>
    <w:rsid w:val="001B14D8"/>
    <w:rsid w:val="001B1D70"/>
    <w:rsid w:val="001B1DA9"/>
    <w:rsid w:val="001B1E8A"/>
    <w:rsid w:val="001B240C"/>
    <w:rsid w:val="001B2416"/>
    <w:rsid w:val="001B2C13"/>
    <w:rsid w:val="001B2E34"/>
    <w:rsid w:val="001B2E9B"/>
    <w:rsid w:val="001B2F9A"/>
    <w:rsid w:val="001B3037"/>
    <w:rsid w:val="001B32B9"/>
    <w:rsid w:val="001B33CE"/>
    <w:rsid w:val="001B36E0"/>
    <w:rsid w:val="001B372C"/>
    <w:rsid w:val="001B379F"/>
    <w:rsid w:val="001B37A9"/>
    <w:rsid w:val="001B38E7"/>
    <w:rsid w:val="001B39C8"/>
    <w:rsid w:val="001B3A62"/>
    <w:rsid w:val="001B3BA9"/>
    <w:rsid w:val="001B423F"/>
    <w:rsid w:val="001B42DB"/>
    <w:rsid w:val="001B45BE"/>
    <w:rsid w:val="001B46FB"/>
    <w:rsid w:val="001B4AFF"/>
    <w:rsid w:val="001B4C26"/>
    <w:rsid w:val="001B50B7"/>
    <w:rsid w:val="001B5356"/>
    <w:rsid w:val="001B5402"/>
    <w:rsid w:val="001B585B"/>
    <w:rsid w:val="001B5AED"/>
    <w:rsid w:val="001B66A1"/>
    <w:rsid w:val="001B696D"/>
    <w:rsid w:val="001B6A0E"/>
    <w:rsid w:val="001B6A57"/>
    <w:rsid w:val="001B6C15"/>
    <w:rsid w:val="001B6E84"/>
    <w:rsid w:val="001B77BB"/>
    <w:rsid w:val="001B7D7A"/>
    <w:rsid w:val="001C0146"/>
    <w:rsid w:val="001C01F5"/>
    <w:rsid w:val="001C027B"/>
    <w:rsid w:val="001C02DC"/>
    <w:rsid w:val="001C0720"/>
    <w:rsid w:val="001C0A53"/>
    <w:rsid w:val="001C0B36"/>
    <w:rsid w:val="001C0DA3"/>
    <w:rsid w:val="001C13BC"/>
    <w:rsid w:val="001C1793"/>
    <w:rsid w:val="001C17A3"/>
    <w:rsid w:val="001C1815"/>
    <w:rsid w:val="001C1874"/>
    <w:rsid w:val="001C1A57"/>
    <w:rsid w:val="001C210D"/>
    <w:rsid w:val="001C2256"/>
    <w:rsid w:val="001C24DF"/>
    <w:rsid w:val="001C25AF"/>
    <w:rsid w:val="001C25BC"/>
    <w:rsid w:val="001C25FE"/>
    <w:rsid w:val="001C26F1"/>
    <w:rsid w:val="001C2D74"/>
    <w:rsid w:val="001C32DD"/>
    <w:rsid w:val="001C34E8"/>
    <w:rsid w:val="001C35BF"/>
    <w:rsid w:val="001C37B0"/>
    <w:rsid w:val="001C37B1"/>
    <w:rsid w:val="001C37C0"/>
    <w:rsid w:val="001C3942"/>
    <w:rsid w:val="001C39A8"/>
    <w:rsid w:val="001C3B92"/>
    <w:rsid w:val="001C3CD1"/>
    <w:rsid w:val="001C42AF"/>
    <w:rsid w:val="001C45EB"/>
    <w:rsid w:val="001C4773"/>
    <w:rsid w:val="001C4944"/>
    <w:rsid w:val="001C4BA5"/>
    <w:rsid w:val="001C4DBE"/>
    <w:rsid w:val="001C5130"/>
    <w:rsid w:val="001C51D4"/>
    <w:rsid w:val="001C6048"/>
    <w:rsid w:val="001C6527"/>
    <w:rsid w:val="001C6CB2"/>
    <w:rsid w:val="001C7264"/>
    <w:rsid w:val="001C744A"/>
    <w:rsid w:val="001C76B8"/>
    <w:rsid w:val="001C79AC"/>
    <w:rsid w:val="001C7A29"/>
    <w:rsid w:val="001C7E0D"/>
    <w:rsid w:val="001C7EB1"/>
    <w:rsid w:val="001D000E"/>
    <w:rsid w:val="001D00CD"/>
    <w:rsid w:val="001D01A4"/>
    <w:rsid w:val="001D07F9"/>
    <w:rsid w:val="001D08EC"/>
    <w:rsid w:val="001D0ABB"/>
    <w:rsid w:val="001D0F8F"/>
    <w:rsid w:val="001D1020"/>
    <w:rsid w:val="001D1144"/>
    <w:rsid w:val="001D1147"/>
    <w:rsid w:val="001D1582"/>
    <w:rsid w:val="001D15F3"/>
    <w:rsid w:val="001D196B"/>
    <w:rsid w:val="001D1BE1"/>
    <w:rsid w:val="001D1FDB"/>
    <w:rsid w:val="001D2399"/>
    <w:rsid w:val="001D2497"/>
    <w:rsid w:val="001D26EE"/>
    <w:rsid w:val="001D2801"/>
    <w:rsid w:val="001D2847"/>
    <w:rsid w:val="001D296E"/>
    <w:rsid w:val="001D3067"/>
    <w:rsid w:val="001D3280"/>
    <w:rsid w:val="001D38BC"/>
    <w:rsid w:val="001D3941"/>
    <w:rsid w:val="001D3AE0"/>
    <w:rsid w:val="001D3FCD"/>
    <w:rsid w:val="001D408C"/>
    <w:rsid w:val="001D45B3"/>
    <w:rsid w:val="001D4780"/>
    <w:rsid w:val="001D4842"/>
    <w:rsid w:val="001D4974"/>
    <w:rsid w:val="001D4B6E"/>
    <w:rsid w:val="001D4C4C"/>
    <w:rsid w:val="001D5541"/>
    <w:rsid w:val="001D5726"/>
    <w:rsid w:val="001D613B"/>
    <w:rsid w:val="001D653C"/>
    <w:rsid w:val="001D65FA"/>
    <w:rsid w:val="001D68AD"/>
    <w:rsid w:val="001D6B8D"/>
    <w:rsid w:val="001D6C17"/>
    <w:rsid w:val="001D6C97"/>
    <w:rsid w:val="001D6F40"/>
    <w:rsid w:val="001D7178"/>
    <w:rsid w:val="001D724A"/>
    <w:rsid w:val="001D75CC"/>
    <w:rsid w:val="001D784C"/>
    <w:rsid w:val="001D7BFE"/>
    <w:rsid w:val="001E026D"/>
    <w:rsid w:val="001E035D"/>
    <w:rsid w:val="001E04DC"/>
    <w:rsid w:val="001E0701"/>
    <w:rsid w:val="001E079D"/>
    <w:rsid w:val="001E0BC7"/>
    <w:rsid w:val="001E0D3F"/>
    <w:rsid w:val="001E1313"/>
    <w:rsid w:val="001E1385"/>
    <w:rsid w:val="001E139E"/>
    <w:rsid w:val="001E13E3"/>
    <w:rsid w:val="001E16FA"/>
    <w:rsid w:val="001E18CD"/>
    <w:rsid w:val="001E20E7"/>
    <w:rsid w:val="001E2214"/>
    <w:rsid w:val="001E2350"/>
    <w:rsid w:val="001E2447"/>
    <w:rsid w:val="001E27E9"/>
    <w:rsid w:val="001E2A3E"/>
    <w:rsid w:val="001E2B83"/>
    <w:rsid w:val="001E2BC3"/>
    <w:rsid w:val="001E2BE8"/>
    <w:rsid w:val="001E2C8D"/>
    <w:rsid w:val="001E2E63"/>
    <w:rsid w:val="001E315B"/>
    <w:rsid w:val="001E3FCC"/>
    <w:rsid w:val="001E401E"/>
    <w:rsid w:val="001E4074"/>
    <w:rsid w:val="001E4684"/>
    <w:rsid w:val="001E4F18"/>
    <w:rsid w:val="001E51CC"/>
    <w:rsid w:val="001E53DB"/>
    <w:rsid w:val="001E54DB"/>
    <w:rsid w:val="001E5564"/>
    <w:rsid w:val="001E585E"/>
    <w:rsid w:val="001E5E67"/>
    <w:rsid w:val="001E6096"/>
    <w:rsid w:val="001E68AE"/>
    <w:rsid w:val="001E6B3D"/>
    <w:rsid w:val="001E74BC"/>
    <w:rsid w:val="001E74D6"/>
    <w:rsid w:val="001E7582"/>
    <w:rsid w:val="001E75E2"/>
    <w:rsid w:val="001E7832"/>
    <w:rsid w:val="001F0464"/>
    <w:rsid w:val="001F059D"/>
    <w:rsid w:val="001F08AE"/>
    <w:rsid w:val="001F1109"/>
    <w:rsid w:val="001F1192"/>
    <w:rsid w:val="001F131C"/>
    <w:rsid w:val="001F13A6"/>
    <w:rsid w:val="001F13AA"/>
    <w:rsid w:val="001F1B90"/>
    <w:rsid w:val="001F1BE4"/>
    <w:rsid w:val="001F2143"/>
    <w:rsid w:val="001F2328"/>
    <w:rsid w:val="001F28BD"/>
    <w:rsid w:val="001F2D63"/>
    <w:rsid w:val="001F2DE6"/>
    <w:rsid w:val="001F2FA2"/>
    <w:rsid w:val="001F3078"/>
    <w:rsid w:val="001F34A5"/>
    <w:rsid w:val="001F37AB"/>
    <w:rsid w:val="001F391A"/>
    <w:rsid w:val="001F3A3A"/>
    <w:rsid w:val="001F3AFA"/>
    <w:rsid w:val="001F3B85"/>
    <w:rsid w:val="001F3EE1"/>
    <w:rsid w:val="001F3F83"/>
    <w:rsid w:val="001F3FCA"/>
    <w:rsid w:val="001F468B"/>
    <w:rsid w:val="001F493F"/>
    <w:rsid w:val="001F498C"/>
    <w:rsid w:val="001F4CB7"/>
    <w:rsid w:val="001F5218"/>
    <w:rsid w:val="001F529A"/>
    <w:rsid w:val="001F5627"/>
    <w:rsid w:val="001F56A0"/>
    <w:rsid w:val="001F5FB6"/>
    <w:rsid w:val="001F64B9"/>
    <w:rsid w:val="001F6AE4"/>
    <w:rsid w:val="001F6CA4"/>
    <w:rsid w:val="001F7389"/>
    <w:rsid w:val="001F7725"/>
    <w:rsid w:val="001F7C6B"/>
    <w:rsid w:val="001F7F26"/>
    <w:rsid w:val="00200082"/>
    <w:rsid w:val="00200698"/>
    <w:rsid w:val="002007DF"/>
    <w:rsid w:val="0020081F"/>
    <w:rsid w:val="00200948"/>
    <w:rsid w:val="00200BC0"/>
    <w:rsid w:val="00200D4F"/>
    <w:rsid w:val="00200F7E"/>
    <w:rsid w:val="00201A40"/>
    <w:rsid w:val="00201ADC"/>
    <w:rsid w:val="00201CA7"/>
    <w:rsid w:val="00201ED9"/>
    <w:rsid w:val="00201F7A"/>
    <w:rsid w:val="002022B6"/>
    <w:rsid w:val="002022ED"/>
    <w:rsid w:val="00203028"/>
    <w:rsid w:val="002031D8"/>
    <w:rsid w:val="002036A6"/>
    <w:rsid w:val="002038B3"/>
    <w:rsid w:val="00203962"/>
    <w:rsid w:val="00203AE2"/>
    <w:rsid w:val="00203B39"/>
    <w:rsid w:val="0020408F"/>
    <w:rsid w:val="002041BD"/>
    <w:rsid w:val="002042D1"/>
    <w:rsid w:val="00204448"/>
    <w:rsid w:val="00204689"/>
    <w:rsid w:val="00204B4E"/>
    <w:rsid w:val="00204C2A"/>
    <w:rsid w:val="00204D2E"/>
    <w:rsid w:val="00204FBD"/>
    <w:rsid w:val="00205152"/>
    <w:rsid w:val="002055C2"/>
    <w:rsid w:val="00205C5E"/>
    <w:rsid w:val="00205F7F"/>
    <w:rsid w:val="00206062"/>
    <w:rsid w:val="002062DD"/>
    <w:rsid w:val="0020652D"/>
    <w:rsid w:val="002068A8"/>
    <w:rsid w:val="002076DB"/>
    <w:rsid w:val="00207C78"/>
    <w:rsid w:val="00207C9D"/>
    <w:rsid w:val="00207F12"/>
    <w:rsid w:val="00207F4B"/>
    <w:rsid w:val="00207F80"/>
    <w:rsid w:val="0021001C"/>
    <w:rsid w:val="0021008A"/>
    <w:rsid w:val="002103E4"/>
    <w:rsid w:val="00210426"/>
    <w:rsid w:val="002109DE"/>
    <w:rsid w:val="00210D3E"/>
    <w:rsid w:val="00210F8C"/>
    <w:rsid w:val="0021117B"/>
    <w:rsid w:val="00211222"/>
    <w:rsid w:val="00211337"/>
    <w:rsid w:val="00211A42"/>
    <w:rsid w:val="00211BE1"/>
    <w:rsid w:val="00211DA4"/>
    <w:rsid w:val="002120E7"/>
    <w:rsid w:val="002121EE"/>
    <w:rsid w:val="002122A6"/>
    <w:rsid w:val="00212630"/>
    <w:rsid w:val="002126C0"/>
    <w:rsid w:val="0021281A"/>
    <w:rsid w:val="00212BEB"/>
    <w:rsid w:val="00212F1D"/>
    <w:rsid w:val="00212FB0"/>
    <w:rsid w:val="002131A8"/>
    <w:rsid w:val="002131BC"/>
    <w:rsid w:val="00213837"/>
    <w:rsid w:val="00213B10"/>
    <w:rsid w:val="00213C4E"/>
    <w:rsid w:val="00213D85"/>
    <w:rsid w:val="00213E61"/>
    <w:rsid w:val="002141A6"/>
    <w:rsid w:val="00214540"/>
    <w:rsid w:val="0021481C"/>
    <w:rsid w:val="00215237"/>
    <w:rsid w:val="0021529E"/>
    <w:rsid w:val="002156F5"/>
    <w:rsid w:val="0021571C"/>
    <w:rsid w:val="00215C0C"/>
    <w:rsid w:val="00215FDF"/>
    <w:rsid w:val="00216250"/>
    <w:rsid w:val="00216252"/>
    <w:rsid w:val="002162C3"/>
    <w:rsid w:val="002162F7"/>
    <w:rsid w:val="00216454"/>
    <w:rsid w:val="0021691F"/>
    <w:rsid w:val="00216C78"/>
    <w:rsid w:val="00216D96"/>
    <w:rsid w:val="00216F84"/>
    <w:rsid w:val="00216FF8"/>
    <w:rsid w:val="0021701D"/>
    <w:rsid w:val="00217133"/>
    <w:rsid w:val="00217B3A"/>
    <w:rsid w:val="00217C8B"/>
    <w:rsid w:val="00220172"/>
    <w:rsid w:val="00220281"/>
    <w:rsid w:val="00220445"/>
    <w:rsid w:val="002204E8"/>
    <w:rsid w:val="00220523"/>
    <w:rsid w:val="00220661"/>
    <w:rsid w:val="002206E2"/>
    <w:rsid w:val="002208ED"/>
    <w:rsid w:val="00220A15"/>
    <w:rsid w:val="00220CFC"/>
    <w:rsid w:val="00220D1F"/>
    <w:rsid w:val="00220F87"/>
    <w:rsid w:val="0022114A"/>
    <w:rsid w:val="00221242"/>
    <w:rsid w:val="00221516"/>
    <w:rsid w:val="002215ED"/>
    <w:rsid w:val="0022190F"/>
    <w:rsid w:val="00221AE5"/>
    <w:rsid w:val="00221CBC"/>
    <w:rsid w:val="00221F12"/>
    <w:rsid w:val="002220CD"/>
    <w:rsid w:val="0022215F"/>
    <w:rsid w:val="00222356"/>
    <w:rsid w:val="0022259D"/>
    <w:rsid w:val="00222BD8"/>
    <w:rsid w:val="00222C91"/>
    <w:rsid w:val="00222F46"/>
    <w:rsid w:val="00223080"/>
    <w:rsid w:val="002230F7"/>
    <w:rsid w:val="00223479"/>
    <w:rsid w:val="00223D0E"/>
    <w:rsid w:val="00223EC4"/>
    <w:rsid w:val="00224029"/>
    <w:rsid w:val="00224043"/>
    <w:rsid w:val="002242AE"/>
    <w:rsid w:val="002245B4"/>
    <w:rsid w:val="00224A1F"/>
    <w:rsid w:val="00225348"/>
    <w:rsid w:val="002256BE"/>
    <w:rsid w:val="00225C31"/>
    <w:rsid w:val="00225E18"/>
    <w:rsid w:val="00225F7B"/>
    <w:rsid w:val="00225FC7"/>
    <w:rsid w:val="002261F1"/>
    <w:rsid w:val="002263A2"/>
    <w:rsid w:val="002263F0"/>
    <w:rsid w:val="00226937"/>
    <w:rsid w:val="00226B7A"/>
    <w:rsid w:val="00226F3A"/>
    <w:rsid w:val="002272CE"/>
    <w:rsid w:val="002274A3"/>
    <w:rsid w:val="002301A5"/>
    <w:rsid w:val="00230577"/>
    <w:rsid w:val="0023073A"/>
    <w:rsid w:val="00230926"/>
    <w:rsid w:val="00230C0F"/>
    <w:rsid w:val="00231350"/>
    <w:rsid w:val="002315B0"/>
    <w:rsid w:val="0023173C"/>
    <w:rsid w:val="0023180E"/>
    <w:rsid w:val="00231B40"/>
    <w:rsid w:val="00231C79"/>
    <w:rsid w:val="00231D07"/>
    <w:rsid w:val="00232044"/>
    <w:rsid w:val="0023210C"/>
    <w:rsid w:val="002322A8"/>
    <w:rsid w:val="002323A6"/>
    <w:rsid w:val="00233021"/>
    <w:rsid w:val="002332DD"/>
    <w:rsid w:val="002335F1"/>
    <w:rsid w:val="0023370C"/>
    <w:rsid w:val="00233869"/>
    <w:rsid w:val="00233DCA"/>
    <w:rsid w:val="00233FB6"/>
    <w:rsid w:val="002340D4"/>
    <w:rsid w:val="0023453D"/>
    <w:rsid w:val="0023457D"/>
    <w:rsid w:val="002345A7"/>
    <w:rsid w:val="00234909"/>
    <w:rsid w:val="0023498B"/>
    <w:rsid w:val="002349A7"/>
    <w:rsid w:val="00234A2E"/>
    <w:rsid w:val="00234DC2"/>
    <w:rsid w:val="00234FA6"/>
    <w:rsid w:val="00235051"/>
    <w:rsid w:val="002350A2"/>
    <w:rsid w:val="002353C0"/>
    <w:rsid w:val="002353E0"/>
    <w:rsid w:val="00235697"/>
    <w:rsid w:val="0023590B"/>
    <w:rsid w:val="00235E09"/>
    <w:rsid w:val="0023603C"/>
    <w:rsid w:val="002363D7"/>
    <w:rsid w:val="00236B1F"/>
    <w:rsid w:val="002372B1"/>
    <w:rsid w:val="002373D4"/>
    <w:rsid w:val="00237EF5"/>
    <w:rsid w:val="002400E9"/>
    <w:rsid w:val="00240411"/>
    <w:rsid w:val="00240A03"/>
    <w:rsid w:val="00240F93"/>
    <w:rsid w:val="0024121A"/>
    <w:rsid w:val="002413D8"/>
    <w:rsid w:val="002414EE"/>
    <w:rsid w:val="00241934"/>
    <w:rsid w:val="00242177"/>
    <w:rsid w:val="002424CC"/>
    <w:rsid w:val="00242A7B"/>
    <w:rsid w:val="00242B34"/>
    <w:rsid w:val="00242F14"/>
    <w:rsid w:val="00242F2E"/>
    <w:rsid w:val="00242FB6"/>
    <w:rsid w:val="00243278"/>
    <w:rsid w:val="0024360D"/>
    <w:rsid w:val="00243855"/>
    <w:rsid w:val="00243D18"/>
    <w:rsid w:val="00243DCF"/>
    <w:rsid w:val="00244630"/>
    <w:rsid w:val="00244861"/>
    <w:rsid w:val="00244A3A"/>
    <w:rsid w:val="00244C72"/>
    <w:rsid w:val="00244CBD"/>
    <w:rsid w:val="00244E6B"/>
    <w:rsid w:val="00244EA5"/>
    <w:rsid w:val="002451B9"/>
    <w:rsid w:val="00245593"/>
    <w:rsid w:val="00245A7F"/>
    <w:rsid w:val="00245D37"/>
    <w:rsid w:val="00245FFB"/>
    <w:rsid w:val="00246197"/>
    <w:rsid w:val="0024648D"/>
    <w:rsid w:val="002464EC"/>
    <w:rsid w:val="0024670F"/>
    <w:rsid w:val="00246A4C"/>
    <w:rsid w:val="00246A59"/>
    <w:rsid w:val="00246A94"/>
    <w:rsid w:val="00246D6D"/>
    <w:rsid w:val="002470C6"/>
    <w:rsid w:val="002471B1"/>
    <w:rsid w:val="00247473"/>
    <w:rsid w:val="002474C8"/>
    <w:rsid w:val="002474E0"/>
    <w:rsid w:val="00247BBF"/>
    <w:rsid w:val="00247D3C"/>
    <w:rsid w:val="00247D7F"/>
    <w:rsid w:val="002504C0"/>
    <w:rsid w:val="00250717"/>
    <w:rsid w:val="002507F5"/>
    <w:rsid w:val="002509D5"/>
    <w:rsid w:val="00250D73"/>
    <w:rsid w:val="002512B2"/>
    <w:rsid w:val="00251386"/>
    <w:rsid w:val="002516DD"/>
    <w:rsid w:val="00251759"/>
    <w:rsid w:val="00251BC4"/>
    <w:rsid w:val="00252023"/>
    <w:rsid w:val="00252036"/>
    <w:rsid w:val="00252187"/>
    <w:rsid w:val="00252325"/>
    <w:rsid w:val="00252362"/>
    <w:rsid w:val="0025272A"/>
    <w:rsid w:val="002527FA"/>
    <w:rsid w:val="00252BA4"/>
    <w:rsid w:val="00252C18"/>
    <w:rsid w:val="00252D02"/>
    <w:rsid w:val="00252D07"/>
    <w:rsid w:val="00253093"/>
    <w:rsid w:val="0025359B"/>
    <w:rsid w:val="002535A9"/>
    <w:rsid w:val="002535C3"/>
    <w:rsid w:val="002538BA"/>
    <w:rsid w:val="00253DBF"/>
    <w:rsid w:val="002540BE"/>
    <w:rsid w:val="002544BB"/>
    <w:rsid w:val="00254EAF"/>
    <w:rsid w:val="00254F01"/>
    <w:rsid w:val="002554E0"/>
    <w:rsid w:val="00255D30"/>
    <w:rsid w:val="00256638"/>
    <w:rsid w:val="00256652"/>
    <w:rsid w:val="00256BAE"/>
    <w:rsid w:val="00256FD8"/>
    <w:rsid w:val="00257039"/>
    <w:rsid w:val="0025707E"/>
    <w:rsid w:val="002570AE"/>
    <w:rsid w:val="00257294"/>
    <w:rsid w:val="002574AA"/>
    <w:rsid w:val="00257785"/>
    <w:rsid w:val="0025798D"/>
    <w:rsid w:val="00257A08"/>
    <w:rsid w:val="00257D12"/>
    <w:rsid w:val="00257FF4"/>
    <w:rsid w:val="00260135"/>
    <w:rsid w:val="00260B4D"/>
    <w:rsid w:val="002617AB"/>
    <w:rsid w:val="00261AA8"/>
    <w:rsid w:val="00261BCB"/>
    <w:rsid w:val="00261C0D"/>
    <w:rsid w:val="00261D90"/>
    <w:rsid w:val="00261DF3"/>
    <w:rsid w:val="00261E3D"/>
    <w:rsid w:val="002621BD"/>
    <w:rsid w:val="002625FE"/>
    <w:rsid w:val="0026286A"/>
    <w:rsid w:val="00262C36"/>
    <w:rsid w:val="00262C78"/>
    <w:rsid w:val="002634D0"/>
    <w:rsid w:val="00263913"/>
    <w:rsid w:val="0026398C"/>
    <w:rsid w:val="00263A10"/>
    <w:rsid w:val="00263C09"/>
    <w:rsid w:val="00263D9C"/>
    <w:rsid w:val="00263E4B"/>
    <w:rsid w:val="00263E90"/>
    <w:rsid w:val="002641AB"/>
    <w:rsid w:val="00264724"/>
    <w:rsid w:val="00265338"/>
    <w:rsid w:val="002653BB"/>
    <w:rsid w:val="00265446"/>
    <w:rsid w:val="002654F5"/>
    <w:rsid w:val="002655C3"/>
    <w:rsid w:val="0026574F"/>
    <w:rsid w:val="00265909"/>
    <w:rsid w:val="00265C14"/>
    <w:rsid w:val="00265D34"/>
    <w:rsid w:val="00266705"/>
    <w:rsid w:val="002667AE"/>
    <w:rsid w:val="0026684D"/>
    <w:rsid w:val="00266AB4"/>
    <w:rsid w:val="00266D2C"/>
    <w:rsid w:val="00266DF8"/>
    <w:rsid w:val="00267540"/>
    <w:rsid w:val="00267739"/>
    <w:rsid w:val="00267A06"/>
    <w:rsid w:val="00267AC4"/>
    <w:rsid w:val="00267F60"/>
    <w:rsid w:val="002702AF"/>
    <w:rsid w:val="002705CA"/>
    <w:rsid w:val="00270653"/>
    <w:rsid w:val="0027085D"/>
    <w:rsid w:val="0027100B"/>
    <w:rsid w:val="0027126A"/>
    <w:rsid w:val="002712C0"/>
    <w:rsid w:val="00271306"/>
    <w:rsid w:val="00271A74"/>
    <w:rsid w:val="00271B18"/>
    <w:rsid w:val="00271C97"/>
    <w:rsid w:val="00271DF1"/>
    <w:rsid w:val="00271F0A"/>
    <w:rsid w:val="002722CE"/>
    <w:rsid w:val="0027240E"/>
    <w:rsid w:val="002724A4"/>
    <w:rsid w:val="0027251A"/>
    <w:rsid w:val="00272955"/>
    <w:rsid w:val="0027296A"/>
    <w:rsid w:val="002730FC"/>
    <w:rsid w:val="0027318C"/>
    <w:rsid w:val="0027327D"/>
    <w:rsid w:val="00273376"/>
    <w:rsid w:val="00273438"/>
    <w:rsid w:val="00273668"/>
    <w:rsid w:val="00273A99"/>
    <w:rsid w:val="00273B77"/>
    <w:rsid w:val="00273D4B"/>
    <w:rsid w:val="00273D60"/>
    <w:rsid w:val="00274099"/>
    <w:rsid w:val="0027429E"/>
    <w:rsid w:val="0027455F"/>
    <w:rsid w:val="00274A32"/>
    <w:rsid w:val="002750A9"/>
    <w:rsid w:val="002753D5"/>
    <w:rsid w:val="00275431"/>
    <w:rsid w:val="002757CB"/>
    <w:rsid w:val="00275805"/>
    <w:rsid w:val="0027598B"/>
    <w:rsid w:val="00275C56"/>
    <w:rsid w:val="00276AE4"/>
    <w:rsid w:val="00276C1C"/>
    <w:rsid w:val="00276D41"/>
    <w:rsid w:val="00276E0D"/>
    <w:rsid w:val="00277172"/>
    <w:rsid w:val="0027743A"/>
    <w:rsid w:val="00277668"/>
    <w:rsid w:val="00277836"/>
    <w:rsid w:val="00277B8F"/>
    <w:rsid w:val="00277C1A"/>
    <w:rsid w:val="00277DDB"/>
    <w:rsid w:val="002800FB"/>
    <w:rsid w:val="002808A5"/>
    <w:rsid w:val="002808B3"/>
    <w:rsid w:val="002809A8"/>
    <w:rsid w:val="00280A5F"/>
    <w:rsid w:val="002813E0"/>
    <w:rsid w:val="00281405"/>
    <w:rsid w:val="0028146E"/>
    <w:rsid w:val="002815D9"/>
    <w:rsid w:val="0028184D"/>
    <w:rsid w:val="0028196E"/>
    <w:rsid w:val="00281B2D"/>
    <w:rsid w:val="00281C43"/>
    <w:rsid w:val="00281F95"/>
    <w:rsid w:val="00281FF2"/>
    <w:rsid w:val="002820C9"/>
    <w:rsid w:val="00282425"/>
    <w:rsid w:val="0028256B"/>
    <w:rsid w:val="00282D9C"/>
    <w:rsid w:val="002830D2"/>
    <w:rsid w:val="0028335E"/>
    <w:rsid w:val="0028336D"/>
    <w:rsid w:val="002833CC"/>
    <w:rsid w:val="00283459"/>
    <w:rsid w:val="00283A90"/>
    <w:rsid w:val="00283AD8"/>
    <w:rsid w:val="00283C82"/>
    <w:rsid w:val="00283CAD"/>
    <w:rsid w:val="00283E35"/>
    <w:rsid w:val="00283EBE"/>
    <w:rsid w:val="00284074"/>
    <w:rsid w:val="00284541"/>
    <w:rsid w:val="002847E7"/>
    <w:rsid w:val="002849B0"/>
    <w:rsid w:val="00284C05"/>
    <w:rsid w:val="00284D15"/>
    <w:rsid w:val="00285139"/>
    <w:rsid w:val="002851DA"/>
    <w:rsid w:val="0028529D"/>
    <w:rsid w:val="00285398"/>
    <w:rsid w:val="0028541A"/>
    <w:rsid w:val="0028543A"/>
    <w:rsid w:val="00285B9B"/>
    <w:rsid w:val="00285D9D"/>
    <w:rsid w:val="00285E17"/>
    <w:rsid w:val="00285F72"/>
    <w:rsid w:val="00285FC0"/>
    <w:rsid w:val="002863F9"/>
    <w:rsid w:val="00286491"/>
    <w:rsid w:val="002867F6"/>
    <w:rsid w:val="002870A7"/>
    <w:rsid w:val="0028732F"/>
    <w:rsid w:val="00287545"/>
    <w:rsid w:val="00287EEE"/>
    <w:rsid w:val="00290027"/>
    <w:rsid w:val="002909A1"/>
    <w:rsid w:val="002909BB"/>
    <w:rsid w:val="00290B23"/>
    <w:rsid w:val="0029153C"/>
    <w:rsid w:val="002916D8"/>
    <w:rsid w:val="00291AAB"/>
    <w:rsid w:val="00291C35"/>
    <w:rsid w:val="00291CD3"/>
    <w:rsid w:val="00291FEE"/>
    <w:rsid w:val="00292095"/>
    <w:rsid w:val="0029217C"/>
    <w:rsid w:val="002925CD"/>
    <w:rsid w:val="00292630"/>
    <w:rsid w:val="002927D2"/>
    <w:rsid w:val="00292A36"/>
    <w:rsid w:val="00292B07"/>
    <w:rsid w:val="00292BE3"/>
    <w:rsid w:val="00292C82"/>
    <w:rsid w:val="00292D81"/>
    <w:rsid w:val="00292EC1"/>
    <w:rsid w:val="00292FF4"/>
    <w:rsid w:val="00293016"/>
    <w:rsid w:val="00293087"/>
    <w:rsid w:val="00293213"/>
    <w:rsid w:val="0029376C"/>
    <w:rsid w:val="002939B2"/>
    <w:rsid w:val="00293A5E"/>
    <w:rsid w:val="00293D94"/>
    <w:rsid w:val="002941CE"/>
    <w:rsid w:val="00294601"/>
    <w:rsid w:val="002946B0"/>
    <w:rsid w:val="002949CA"/>
    <w:rsid w:val="00294C8C"/>
    <w:rsid w:val="00295096"/>
    <w:rsid w:val="00295344"/>
    <w:rsid w:val="002954A4"/>
    <w:rsid w:val="0029564D"/>
    <w:rsid w:val="00295935"/>
    <w:rsid w:val="00295AD3"/>
    <w:rsid w:val="002961F0"/>
    <w:rsid w:val="002963C2"/>
    <w:rsid w:val="00296530"/>
    <w:rsid w:val="00296792"/>
    <w:rsid w:val="00296897"/>
    <w:rsid w:val="00296B70"/>
    <w:rsid w:val="00296C08"/>
    <w:rsid w:val="00296F79"/>
    <w:rsid w:val="002970CC"/>
    <w:rsid w:val="00297454"/>
    <w:rsid w:val="002978A7"/>
    <w:rsid w:val="002979B9"/>
    <w:rsid w:val="002979F5"/>
    <w:rsid w:val="00297D7D"/>
    <w:rsid w:val="002A09A9"/>
    <w:rsid w:val="002A0AAB"/>
    <w:rsid w:val="002A0DD8"/>
    <w:rsid w:val="002A14D9"/>
    <w:rsid w:val="002A1815"/>
    <w:rsid w:val="002A1C2D"/>
    <w:rsid w:val="002A1C90"/>
    <w:rsid w:val="002A1F62"/>
    <w:rsid w:val="002A209B"/>
    <w:rsid w:val="002A23A2"/>
    <w:rsid w:val="002A2652"/>
    <w:rsid w:val="002A26CD"/>
    <w:rsid w:val="002A2841"/>
    <w:rsid w:val="002A28C4"/>
    <w:rsid w:val="002A30E2"/>
    <w:rsid w:val="002A3227"/>
    <w:rsid w:val="002A3B17"/>
    <w:rsid w:val="002A405D"/>
    <w:rsid w:val="002A4390"/>
    <w:rsid w:val="002A4ABA"/>
    <w:rsid w:val="002A4B61"/>
    <w:rsid w:val="002A4BDA"/>
    <w:rsid w:val="002A4CC1"/>
    <w:rsid w:val="002A4D39"/>
    <w:rsid w:val="002A4D60"/>
    <w:rsid w:val="002A5140"/>
    <w:rsid w:val="002A5359"/>
    <w:rsid w:val="002A5689"/>
    <w:rsid w:val="002A5B4F"/>
    <w:rsid w:val="002A6115"/>
    <w:rsid w:val="002A63C4"/>
    <w:rsid w:val="002A63D1"/>
    <w:rsid w:val="002A6691"/>
    <w:rsid w:val="002A6A72"/>
    <w:rsid w:val="002A6C13"/>
    <w:rsid w:val="002A6D40"/>
    <w:rsid w:val="002A719E"/>
    <w:rsid w:val="002A7319"/>
    <w:rsid w:val="002A73CE"/>
    <w:rsid w:val="002A743B"/>
    <w:rsid w:val="002A77BD"/>
    <w:rsid w:val="002A77DB"/>
    <w:rsid w:val="002A7807"/>
    <w:rsid w:val="002A7D82"/>
    <w:rsid w:val="002B0130"/>
    <w:rsid w:val="002B0292"/>
    <w:rsid w:val="002B044B"/>
    <w:rsid w:val="002B073D"/>
    <w:rsid w:val="002B10D4"/>
    <w:rsid w:val="002B1379"/>
    <w:rsid w:val="002B138C"/>
    <w:rsid w:val="002B195A"/>
    <w:rsid w:val="002B1A0B"/>
    <w:rsid w:val="002B1C0B"/>
    <w:rsid w:val="002B1D6A"/>
    <w:rsid w:val="002B1D83"/>
    <w:rsid w:val="002B1F3E"/>
    <w:rsid w:val="002B203F"/>
    <w:rsid w:val="002B24E5"/>
    <w:rsid w:val="002B256A"/>
    <w:rsid w:val="002B2BF1"/>
    <w:rsid w:val="002B2C8B"/>
    <w:rsid w:val="002B31DF"/>
    <w:rsid w:val="002B367A"/>
    <w:rsid w:val="002B3832"/>
    <w:rsid w:val="002B391F"/>
    <w:rsid w:val="002B3957"/>
    <w:rsid w:val="002B3B10"/>
    <w:rsid w:val="002B3E20"/>
    <w:rsid w:val="002B4068"/>
    <w:rsid w:val="002B43B8"/>
    <w:rsid w:val="002B493E"/>
    <w:rsid w:val="002B4EA8"/>
    <w:rsid w:val="002B4FA1"/>
    <w:rsid w:val="002B510F"/>
    <w:rsid w:val="002B5421"/>
    <w:rsid w:val="002B5619"/>
    <w:rsid w:val="002B562D"/>
    <w:rsid w:val="002B5854"/>
    <w:rsid w:val="002B596F"/>
    <w:rsid w:val="002B5A2E"/>
    <w:rsid w:val="002B5B83"/>
    <w:rsid w:val="002B5BE7"/>
    <w:rsid w:val="002B5DFC"/>
    <w:rsid w:val="002B5E28"/>
    <w:rsid w:val="002B5E3E"/>
    <w:rsid w:val="002B61A2"/>
    <w:rsid w:val="002B625F"/>
    <w:rsid w:val="002B6E92"/>
    <w:rsid w:val="002B77B5"/>
    <w:rsid w:val="002B7AED"/>
    <w:rsid w:val="002B7B97"/>
    <w:rsid w:val="002B7E41"/>
    <w:rsid w:val="002B7EA1"/>
    <w:rsid w:val="002B7ED6"/>
    <w:rsid w:val="002B7F1D"/>
    <w:rsid w:val="002C0637"/>
    <w:rsid w:val="002C071B"/>
    <w:rsid w:val="002C08E5"/>
    <w:rsid w:val="002C0AD1"/>
    <w:rsid w:val="002C0C65"/>
    <w:rsid w:val="002C0D3F"/>
    <w:rsid w:val="002C1186"/>
    <w:rsid w:val="002C130B"/>
    <w:rsid w:val="002C1EAF"/>
    <w:rsid w:val="002C2036"/>
    <w:rsid w:val="002C23AC"/>
    <w:rsid w:val="002C26B0"/>
    <w:rsid w:val="002C27D6"/>
    <w:rsid w:val="002C2BF8"/>
    <w:rsid w:val="002C2E75"/>
    <w:rsid w:val="002C31B3"/>
    <w:rsid w:val="002C3253"/>
    <w:rsid w:val="002C3C01"/>
    <w:rsid w:val="002C3D49"/>
    <w:rsid w:val="002C3DC8"/>
    <w:rsid w:val="002C403D"/>
    <w:rsid w:val="002C40F0"/>
    <w:rsid w:val="002C41D1"/>
    <w:rsid w:val="002C4486"/>
    <w:rsid w:val="002C45A6"/>
    <w:rsid w:val="002C472A"/>
    <w:rsid w:val="002C4DB1"/>
    <w:rsid w:val="002C4F6F"/>
    <w:rsid w:val="002C523B"/>
    <w:rsid w:val="002C54B5"/>
    <w:rsid w:val="002C5604"/>
    <w:rsid w:val="002C5670"/>
    <w:rsid w:val="002C597A"/>
    <w:rsid w:val="002C5BB1"/>
    <w:rsid w:val="002C5EEF"/>
    <w:rsid w:val="002C5FDD"/>
    <w:rsid w:val="002C6175"/>
    <w:rsid w:val="002C6799"/>
    <w:rsid w:val="002C679C"/>
    <w:rsid w:val="002C6CA0"/>
    <w:rsid w:val="002D040D"/>
    <w:rsid w:val="002D06BC"/>
    <w:rsid w:val="002D0AE8"/>
    <w:rsid w:val="002D0B13"/>
    <w:rsid w:val="002D0BAF"/>
    <w:rsid w:val="002D0BED"/>
    <w:rsid w:val="002D0E86"/>
    <w:rsid w:val="002D0FA7"/>
    <w:rsid w:val="002D1067"/>
    <w:rsid w:val="002D11DA"/>
    <w:rsid w:val="002D131E"/>
    <w:rsid w:val="002D13B9"/>
    <w:rsid w:val="002D15E1"/>
    <w:rsid w:val="002D17C5"/>
    <w:rsid w:val="002D1837"/>
    <w:rsid w:val="002D1902"/>
    <w:rsid w:val="002D19E5"/>
    <w:rsid w:val="002D1E34"/>
    <w:rsid w:val="002D24B3"/>
    <w:rsid w:val="002D250C"/>
    <w:rsid w:val="002D26B4"/>
    <w:rsid w:val="002D2882"/>
    <w:rsid w:val="002D2886"/>
    <w:rsid w:val="002D28EB"/>
    <w:rsid w:val="002D2932"/>
    <w:rsid w:val="002D2948"/>
    <w:rsid w:val="002D2CEF"/>
    <w:rsid w:val="002D2E39"/>
    <w:rsid w:val="002D30FD"/>
    <w:rsid w:val="002D370C"/>
    <w:rsid w:val="002D3920"/>
    <w:rsid w:val="002D3A38"/>
    <w:rsid w:val="002D3D21"/>
    <w:rsid w:val="002D3EDF"/>
    <w:rsid w:val="002D4083"/>
    <w:rsid w:val="002D4161"/>
    <w:rsid w:val="002D4680"/>
    <w:rsid w:val="002D471C"/>
    <w:rsid w:val="002D4C0D"/>
    <w:rsid w:val="002D4E77"/>
    <w:rsid w:val="002D500D"/>
    <w:rsid w:val="002D55ED"/>
    <w:rsid w:val="002D5618"/>
    <w:rsid w:val="002D5AB0"/>
    <w:rsid w:val="002D5AB8"/>
    <w:rsid w:val="002D60F9"/>
    <w:rsid w:val="002D6320"/>
    <w:rsid w:val="002D6515"/>
    <w:rsid w:val="002D67BB"/>
    <w:rsid w:val="002D681E"/>
    <w:rsid w:val="002D6BBF"/>
    <w:rsid w:val="002D6C9B"/>
    <w:rsid w:val="002D6D51"/>
    <w:rsid w:val="002D6E5E"/>
    <w:rsid w:val="002D6E8E"/>
    <w:rsid w:val="002D6E8F"/>
    <w:rsid w:val="002D6F88"/>
    <w:rsid w:val="002D71F1"/>
    <w:rsid w:val="002D77F2"/>
    <w:rsid w:val="002D7A5C"/>
    <w:rsid w:val="002D7AEE"/>
    <w:rsid w:val="002D7F1D"/>
    <w:rsid w:val="002E00BA"/>
    <w:rsid w:val="002E03CC"/>
    <w:rsid w:val="002E07E8"/>
    <w:rsid w:val="002E0812"/>
    <w:rsid w:val="002E0C16"/>
    <w:rsid w:val="002E0FDF"/>
    <w:rsid w:val="002E1006"/>
    <w:rsid w:val="002E11D1"/>
    <w:rsid w:val="002E18CF"/>
    <w:rsid w:val="002E1B56"/>
    <w:rsid w:val="002E1E04"/>
    <w:rsid w:val="002E21C2"/>
    <w:rsid w:val="002E2627"/>
    <w:rsid w:val="002E2685"/>
    <w:rsid w:val="002E2821"/>
    <w:rsid w:val="002E2D4C"/>
    <w:rsid w:val="002E2F5D"/>
    <w:rsid w:val="002E3184"/>
    <w:rsid w:val="002E37BB"/>
    <w:rsid w:val="002E3A50"/>
    <w:rsid w:val="002E3AAB"/>
    <w:rsid w:val="002E3EE6"/>
    <w:rsid w:val="002E4028"/>
    <w:rsid w:val="002E426B"/>
    <w:rsid w:val="002E42BC"/>
    <w:rsid w:val="002E4546"/>
    <w:rsid w:val="002E481D"/>
    <w:rsid w:val="002E4910"/>
    <w:rsid w:val="002E4A14"/>
    <w:rsid w:val="002E520D"/>
    <w:rsid w:val="002E5571"/>
    <w:rsid w:val="002E5EC4"/>
    <w:rsid w:val="002E6365"/>
    <w:rsid w:val="002E6479"/>
    <w:rsid w:val="002E6489"/>
    <w:rsid w:val="002E65FF"/>
    <w:rsid w:val="002E6636"/>
    <w:rsid w:val="002E668E"/>
    <w:rsid w:val="002E6ACC"/>
    <w:rsid w:val="002E6C5E"/>
    <w:rsid w:val="002E712C"/>
    <w:rsid w:val="002E729A"/>
    <w:rsid w:val="002E7423"/>
    <w:rsid w:val="002E7A21"/>
    <w:rsid w:val="002E7A8A"/>
    <w:rsid w:val="002E7B68"/>
    <w:rsid w:val="002E7DE7"/>
    <w:rsid w:val="002E7E17"/>
    <w:rsid w:val="002E7F84"/>
    <w:rsid w:val="002F01D3"/>
    <w:rsid w:val="002F0432"/>
    <w:rsid w:val="002F051D"/>
    <w:rsid w:val="002F07BD"/>
    <w:rsid w:val="002F0CC6"/>
    <w:rsid w:val="002F0ED4"/>
    <w:rsid w:val="002F1151"/>
    <w:rsid w:val="002F1158"/>
    <w:rsid w:val="002F135B"/>
    <w:rsid w:val="002F147E"/>
    <w:rsid w:val="002F1622"/>
    <w:rsid w:val="002F1A60"/>
    <w:rsid w:val="002F2076"/>
    <w:rsid w:val="002F22E6"/>
    <w:rsid w:val="002F234A"/>
    <w:rsid w:val="002F2758"/>
    <w:rsid w:val="002F28F3"/>
    <w:rsid w:val="002F2982"/>
    <w:rsid w:val="002F2A74"/>
    <w:rsid w:val="002F33DA"/>
    <w:rsid w:val="002F3454"/>
    <w:rsid w:val="002F3AEF"/>
    <w:rsid w:val="002F4635"/>
    <w:rsid w:val="002F4885"/>
    <w:rsid w:val="002F49C7"/>
    <w:rsid w:val="002F4BBF"/>
    <w:rsid w:val="002F4D5B"/>
    <w:rsid w:val="002F4FCB"/>
    <w:rsid w:val="002F5C0C"/>
    <w:rsid w:val="002F617B"/>
    <w:rsid w:val="002F6355"/>
    <w:rsid w:val="002F646F"/>
    <w:rsid w:val="002F67A3"/>
    <w:rsid w:val="002F7015"/>
    <w:rsid w:val="002F73EB"/>
    <w:rsid w:val="002F7524"/>
    <w:rsid w:val="002F7661"/>
    <w:rsid w:val="002F7C80"/>
    <w:rsid w:val="002F7E00"/>
    <w:rsid w:val="002F7F98"/>
    <w:rsid w:val="0030004A"/>
    <w:rsid w:val="003003C5"/>
    <w:rsid w:val="00300D19"/>
    <w:rsid w:val="00300F98"/>
    <w:rsid w:val="00300FDD"/>
    <w:rsid w:val="0030108F"/>
    <w:rsid w:val="0030113F"/>
    <w:rsid w:val="00301153"/>
    <w:rsid w:val="003016E2"/>
    <w:rsid w:val="003016E9"/>
    <w:rsid w:val="0030175F"/>
    <w:rsid w:val="0030180D"/>
    <w:rsid w:val="003019B6"/>
    <w:rsid w:val="00301A4D"/>
    <w:rsid w:val="00301E72"/>
    <w:rsid w:val="00302469"/>
    <w:rsid w:val="00302599"/>
    <w:rsid w:val="00302D13"/>
    <w:rsid w:val="00302ECA"/>
    <w:rsid w:val="003030DC"/>
    <w:rsid w:val="003034A1"/>
    <w:rsid w:val="00303584"/>
    <w:rsid w:val="003038EE"/>
    <w:rsid w:val="00303B24"/>
    <w:rsid w:val="00304103"/>
    <w:rsid w:val="00304140"/>
    <w:rsid w:val="0030437B"/>
    <w:rsid w:val="003044AA"/>
    <w:rsid w:val="00304505"/>
    <w:rsid w:val="003047C8"/>
    <w:rsid w:val="0030489C"/>
    <w:rsid w:val="00304A6F"/>
    <w:rsid w:val="00304F72"/>
    <w:rsid w:val="0030505B"/>
    <w:rsid w:val="0030524F"/>
    <w:rsid w:val="003052B7"/>
    <w:rsid w:val="00305384"/>
    <w:rsid w:val="0030561E"/>
    <w:rsid w:val="0030571F"/>
    <w:rsid w:val="003058A7"/>
    <w:rsid w:val="00305E7A"/>
    <w:rsid w:val="00305FE0"/>
    <w:rsid w:val="00306160"/>
    <w:rsid w:val="003061F2"/>
    <w:rsid w:val="00306390"/>
    <w:rsid w:val="00306761"/>
    <w:rsid w:val="00306D05"/>
    <w:rsid w:val="00306D9B"/>
    <w:rsid w:val="00307191"/>
    <w:rsid w:val="00307467"/>
    <w:rsid w:val="00307540"/>
    <w:rsid w:val="0030765D"/>
    <w:rsid w:val="0030779D"/>
    <w:rsid w:val="0030789B"/>
    <w:rsid w:val="00307D51"/>
    <w:rsid w:val="00307DE6"/>
    <w:rsid w:val="00307E07"/>
    <w:rsid w:val="003100CC"/>
    <w:rsid w:val="003107EC"/>
    <w:rsid w:val="0031093A"/>
    <w:rsid w:val="00310BAE"/>
    <w:rsid w:val="00310C63"/>
    <w:rsid w:val="003110FF"/>
    <w:rsid w:val="00311109"/>
    <w:rsid w:val="003112E9"/>
    <w:rsid w:val="003113E2"/>
    <w:rsid w:val="00311549"/>
    <w:rsid w:val="003115EE"/>
    <w:rsid w:val="00311866"/>
    <w:rsid w:val="0031193E"/>
    <w:rsid w:val="00311A38"/>
    <w:rsid w:val="00311AE8"/>
    <w:rsid w:val="00311F4E"/>
    <w:rsid w:val="003121B6"/>
    <w:rsid w:val="00312329"/>
    <w:rsid w:val="003127BB"/>
    <w:rsid w:val="003130BB"/>
    <w:rsid w:val="00313342"/>
    <w:rsid w:val="003133DB"/>
    <w:rsid w:val="003138A2"/>
    <w:rsid w:val="00313901"/>
    <w:rsid w:val="00313919"/>
    <w:rsid w:val="00313B14"/>
    <w:rsid w:val="00313CE8"/>
    <w:rsid w:val="00314B62"/>
    <w:rsid w:val="00314ECE"/>
    <w:rsid w:val="00315763"/>
    <w:rsid w:val="00315F19"/>
    <w:rsid w:val="003163E2"/>
    <w:rsid w:val="003164E6"/>
    <w:rsid w:val="0031653B"/>
    <w:rsid w:val="00316545"/>
    <w:rsid w:val="00316B98"/>
    <w:rsid w:val="00316C7B"/>
    <w:rsid w:val="00316ED9"/>
    <w:rsid w:val="00316FE2"/>
    <w:rsid w:val="00317006"/>
    <w:rsid w:val="00317096"/>
    <w:rsid w:val="0031777B"/>
    <w:rsid w:val="00317877"/>
    <w:rsid w:val="00317DA1"/>
    <w:rsid w:val="00317DE3"/>
    <w:rsid w:val="00317EAF"/>
    <w:rsid w:val="00320129"/>
    <w:rsid w:val="0032051A"/>
    <w:rsid w:val="00320EBD"/>
    <w:rsid w:val="00320F4A"/>
    <w:rsid w:val="003212AB"/>
    <w:rsid w:val="00321328"/>
    <w:rsid w:val="0032164A"/>
    <w:rsid w:val="00321961"/>
    <w:rsid w:val="00321A81"/>
    <w:rsid w:val="00321CD0"/>
    <w:rsid w:val="003220F0"/>
    <w:rsid w:val="00322465"/>
    <w:rsid w:val="0032277B"/>
    <w:rsid w:val="00322849"/>
    <w:rsid w:val="00322859"/>
    <w:rsid w:val="00323050"/>
    <w:rsid w:val="00323257"/>
    <w:rsid w:val="003232C2"/>
    <w:rsid w:val="003234D6"/>
    <w:rsid w:val="00323693"/>
    <w:rsid w:val="00323EBF"/>
    <w:rsid w:val="00323ED2"/>
    <w:rsid w:val="00323F3F"/>
    <w:rsid w:val="00323F4A"/>
    <w:rsid w:val="00324714"/>
    <w:rsid w:val="003247F0"/>
    <w:rsid w:val="003248B1"/>
    <w:rsid w:val="003249F5"/>
    <w:rsid w:val="00324B47"/>
    <w:rsid w:val="00324C0F"/>
    <w:rsid w:val="00324FD6"/>
    <w:rsid w:val="003257B4"/>
    <w:rsid w:val="00325820"/>
    <w:rsid w:val="00325827"/>
    <w:rsid w:val="00325D78"/>
    <w:rsid w:val="003260F2"/>
    <w:rsid w:val="003261CC"/>
    <w:rsid w:val="003267D5"/>
    <w:rsid w:val="003275C3"/>
    <w:rsid w:val="003275C5"/>
    <w:rsid w:val="00327882"/>
    <w:rsid w:val="0032794F"/>
    <w:rsid w:val="00327B7E"/>
    <w:rsid w:val="00327BB8"/>
    <w:rsid w:val="00327C59"/>
    <w:rsid w:val="00327EE3"/>
    <w:rsid w:val="00327F43"/>
    <w:rsid w:val="00327FB9"/>
    <w:rsid w:val="00330181"/>
    <w:rsid w:val="003304A1"/>
    <w:rsid w:val="003305F5"/>
    <w:rsid w:val="0033079D"/>
    <w:rsid w:val="003307AE"/>
    <w:rsid w:val="00330F59"/>
    <w:rsid w:val="003311A7"/>
    <w:rsid w:val="00331458"/>
    <w:rsid w:val="00331550"/>
    <w:rsid w:val="003319D7"/>
    <w:rsid w:val="00331B6E"/>
    <w:rsid w:val="00331B7C"/>
    <w:rsid w:val="00331F47"/>
    <w:rsid w:val="00331F50"/>
    <w:rsid w:val="00331FEA"/>
    <w:rsid w:val="00332097"/>
    <w:rsid w:val="0033230D"/>
    <w:rsid w:val="00332463"/>
    <w:rsid w:val="00332488"/>
    <w:rsid w:val="003326C2"/>
    <w:rsid w:val="00332C5F"/>
    <w:rsid w:val="00332E31"/>
    <w:rsid w:val="00332F09"/>
    <w:rsid w:val="00332F61"/>
    <w:rsid w:val="0033370C"/>
    <w:rsid w:val="00333C69"/>
    <w:rsid w:val="00333E99"/>
    <w:rsid w:val="0033422E"/>
    <w:rsid w:val="0033449F"/>
    <w:rsid w:val="003349DF"/>
    <w:rsid w:val="00334AF4"/>
    <w:rsid w:val="00334EC7"/>
    <w:rsid w:val="00334EE3"/>
    <w:rsid w:val="00334F4F"/>
    <w:rsid w:val="00335314"/>
    <w:rsid w:val="003356FA"/>
    <w:rsid w:val="0033582C"/>
    <w:rsid w:val="003358EE"/>
    <w:rsid w:val="00335AE4"/>
    <w:rsid w:val="00336182"/>
    <w:rsid w:val="003364F0"/>
    <w:rsid w:val="003365F0"/>
    <w:rsid w:val="003366F2"/>
    <w:rsid w:val="00336823"/>
    <w:rsid w:val="00336B1F"/>
    <w:rsid w:val="0033706D"/>
    <w:rsid w:val="00337148"/>
    <w:rsid w:val="00337291"/>
    <w:rsid w:val="00337604"/>
    <w:rsid w:val="003378D2"/>
    <w:rsid w:val="00337BD6"/>
    <w:rsid w:val="00337E84"/>
    <w:rsid w:val="00340406"/>
    <w:rsid w:val="003405BA"/>
    <w:rsid w:val="0034071D"/>
    <w:rsid w:val="0034077A"/>
    <w:rsid w:val="0034090C"/>
    <w:rsid w:val="00340A04"/>
    <w:rsid w:val="00340A43"/>
    <w:rsid w:val="0034107D"/>
    <w:rsid w:val="003410D2"/>
    <w:rsid w:val="0034121A"/>
    <w:rsid w:val="0034164E"/>
    <w:rsid w:val="00341880"/>
    <w:rsid w:val="00341A43"/>
    <w:rsid w:val="00341B3D"/>
    <w:rsid w:val="00341CB8"/>
    <w:rsid w:val="00341CD0"/>
    <w:rsid w:val="003422CC"/>
    <w:rsid w:val="00342351"/>
    <w:rsid w:val="003423A2"/>
    <w:rsid w:val="003423E7"/>
    <w:rsid w:val="0034245A"/>
    <w:rsid w:val="00342690"/>
    <w:rsid w:val="0034293B"/>
    <w:rsid w:val="00342F5E"/>
    <w:rsid w:val="003433D0"/>
    <w:rsid w:val="00343B8F"/>
    <w:rsid w:val="00343D00"/>
    <w:rsid w:val="003445E5"/>
    <w:rsid w:val="00344680"/>
    <w:rsid w:val="003448C1"/>
    <w:rsid w:val="00344A08"/>
    <w:rsid w:val="00344E0A"/>
    <w:rsid w:val="00344E57"/>
    <w:rsid w:val="00344F62"/>
    <w:rsid w:val="0034511A"/>
    <w:rsid w:val="00345333"/>
    <w:rsid w:val="00345451"/>
    <w:rsid w:val="00345472"/>
    <w:rsid w:val="00345879"/>
    <w:rsid w:val="003461CC"/>
    <w:rsid w:val="003464B0"/>
    <w:rsid w:val="00346602"/>
    <w:rsid w:val="00346945"/>
    <w:rsid w:val="00346CAE"/>
    <w:rsid w:val="00346D6A"/>
    <w:rsid w:val="003474A0"/>
    <w:rsid w:val="003475EF"/>
    <w:rsid w:val="003476C1"/>
    <w:rsid w:val="003478F5"/>
    <w:rsid w:val="00347A91"/>
    <w:rsid w:val="00347B14"/>
    <w:rsid w:val="00347DFF"/>
    <w:rsid w:val="00347ED5"/>
    <w:rsid w:val="00350242"/>
    <w:rsid w:val="0035034F"/>
    <w:rsid w:val="00350A6F"/>
    <w:rsid w:val="00350A9C"/>
    <w:rsid w:val="00350AA7"/>
    <w:rsid w:val="00350C0D"/>
    <w:rsid w:val="00350F79"/>
    <w:rsid w:val="003513DA"/>
    <w:rsid w:val="003513FC"/>
    <w:rsid w:val="003517DD"/>
    <w:rsid w:val="00351AD8"/>
    <w:rsid w:val="00351F5F"/>
    <w:rsid w:val="00352058"/>
    <w:rsid w:val="00352587"/>
    <w:rsid w:val="00352710"/>
    <w:rsid w:val="00352891"/>
    <w:rsid w:val="003529EB"/>
    <w:rsid w:val="003533AE"/>
    <w:rsid w:val="00353A09"/>
    <w:rsid w:val="00353C73"/>
    <w:rsid w:val="00353CF0"/>
    <w:rsid w:val="00353F0D"/>
    <w:rsid w:val="00353FB5"/>
    <w:rsid w:val="00353FDC"/>
    <w:rsid w:val="0035409C"/>
    <w:rsid w:val="003542C4"/>
    <w:rsid w:val="003545F7"/>
    <w:rsid w:val="00354DD6"/>
    <w:rsid w:val="00354FB8"/>
    <w:rsid w:val="00355310"/>
    <w:rsid w:val="0035592B"/>
    <w:rsid w:val="00355C85"/>
    <w:rsid w:val="00355D72"/>
    <w:rsid w:val="00356195"/>
    <w:rsid w:val="0035645E"/>
    <w:rsid w:val="00356640"/>
    <w:rsid w:val="00356A47"/>
    <w:rsid w:val="00357140"/>
    <w:rsid w:val="00357480"/>
    <w:rsid w:val="003576EA"/>
    <w:rsid w:val="00357776"/>
    <w:rsid w:val="003578C6"/>
    <w:rsid w:val="00357942"/>
    <w:rsid w:val="00357C64"/>
    <w:rsid w:val="00357DC0"/>
    <w:rsid w:val="00360096"/>
    <w:rsid w:val="003600A8"/>
    <w:rsid w:val="0036024F"/>
    <w:rsid w:val="00360790"/>
    <w:rsid w:val="00360808"/>
    <w:rsid w:val="00360A06"/>
    <w:rsid w:val="0036104D"/>
    <w:rsid w:val="003612A5"/>
    <w:rsid w:val="0036136F"/>
    <w:rsid w:val="003614AF"/>
    <w:rsid w:val="00361799"/>
    <w:rsid w:val="003618A1"/>
    <w:rsid w:val="00361A61"/>
    <w:rsid w:val="00361B88"/>
    <w:rsid w:val="00361C4A"/>
    <w:rsid w:val="00361E7F"/>
    <w:rsid w:val="003628E6"/>
    <w:rsid w:val="00362BFD"/>
    <w:rsid w:val="00362C39"/>
    <w:rsid w:val="00362D3F"/>
    <w:rsid w:val="00363202"/>
    <w:rsid w:val="003632B0"/>
    <w:rsid w:val="003632F6"/>
    <w:rsid w:val="00363469"/>
    <w:rsid w:val="003634E2"/>
    <w:rsid w:val="003635EB"/>
    <w:rsid w:val="00363797"/>
    <w:rsid w:val="00363960"/>
    <w:rsid w:val="003639D0"/>
    <w:rsid w:val="00363B87"/>
    <w:rsid w:val="00363D9D"/>
    <w:rsid w:val="0036427F"/>
    <w:rsid w:val="00364832"/>
    <w:rsid w:val="00364A02"/>
    <w:rsid w:val="00364A21"/>
    <w:rsid w:val="00365083"/>
    <w:rsid w:val="00365668"/>
    <w:rsid w:val="00365A0B"/>
    <w:rsid w:val="00365FBD"/>
    <w:rsid w:val="00365FBE"/>
    <w:rsid w:val="00366033"/>
    <w:rsid w:val="0036639D"/>
    <w:rsid w:val="00366594"/>
    <w:rsid w:val="0036674A"/>
    <w:rsid w:val="00366883"/>
    <w:rsid w:val="003669D0"/>
    <w:rsid w:val="00366CD0"/>
    <w:rsid w:val="00366DA6"/>
    <w:rsid w:val="00366F88"/>
    <w:rsid w:val="00366FEF"/>
    <w:rsid w:val="00367148"/>
    <w:rsid w:val="003672E4"/>
    <w:rsid w:val="0036784D"/>
    <w:rsid w:val="00367A70"/>
    <w:rsid w:val="00367B60"/>
    <w:rsid w:val="00367C46"/>
    <w:rsid w:val="00367CFD"/>
    <w:rsid w:val="00367F22"/>
    <w:rsid w:val="003703CE"/>
    <w:rsid w:val="0037062E"/>
    <w:rsid w:val="00370873"/>
    <w:rsid w:val="003709F2"/>
    <w:rsid w:val="00370B83"/>
    <w:rsid w:val="00370CC7"/>
    <w:rsid w:val="00370DE2"/>
    <w:rsid w:val="00370E78"/>
    <w:rsid w:val="00370ED5"/>
    <w:rsid w:val="00371169"/>
    <w:rsid w:val="003711D0"/>
    <w:rsid w:val="00371409"/>
    <w:rsid w:val="00371C94"/>
    <w:rsid w:val="00371FFB"/>
    <w:rsid w:val="0037222C"/>
    <w:rsid w:val="003722E2"/>
    <w:rsid w:val="00372647"/>
    <w:rsid w:val="00372D98"/>
    <w:rsid w:val="003731B4"/>
    <w:rsid w:val="003732CA"/>
    <w:rsid w:val="0037356A"/>
    <w:rsid w:val="003738A3"/>
    <w:rsid w:val="003738C5"/>
    <w:rsid w:val="003739E5"/>
    <w:rsid w:val="00373B55"/>
    <w:rsid w:val="00373CA8"/>
    <w:rsid w:val="00373D55"/>
    <w:rsid w:val="00374195"/>
    <w:rsid w:val="00374234"/>
    <w:rsid w:val="00374462"/>
    <w:rsid w:val="003746A2"/>
    <w:rsid w:val="003749FE"/>
    <w:rsid w:val="00374D01"/>
    <w:rsid w:val="00374EDD"/>
    <w:rsid w:val="003750B2"/>
    <w:rsid w:val="00375121"/>
    <w:rsid w:val="00375161"/>
    <w:rsid w:val="003751F6"/>
    <w:rsid w:val="00375444"/>
    <w:rsid w:val="003755DD"/>
    <w:rsid w:val="0037577F"/>
    <w:rsid w:val="00375786"/>
    <w:rsid w:val="003758DA"/>
    <w:rsid w:val="00375FA3"/>
    <w:rsid w:val="003760F5"/>
    <w:rsid w:val="00376669"/>
    <w:rsid w:val="00376AEA"/>
    <w:rsid w:val="00376BBE"/>
    <w:rsid w:val="00376BE4"/>
    <w:rsid w:val="00376C43"/>
    <w:rsid w:val="00376D99"/>
    <w:rsid w:val="00377251"/>
    <w:rsid w:val="00377275"/>
    <w:rsid w:val="00377735"/>
    <w:rsid w:val="0037798D"/>
    <w:rsid w:val="00377A21"/>
    <w:rsid w:val="00377BA4"/>
    <w:rsid w:val="00377C11"/>
    <w:rsid w:val="0038058C"/>
    <w:rsid w:val="00380631"/>
    <w:rsid w:val="00380717"/>
    <w:rsid w:val="0038078C"/>
    <w:rsid w:val="00380D22"/>
    <w:rsid w:val="00381099"/>
    <w:rsid w:val="003811AD"/>
    <w:rsid w:val="003813E9"/>
    <w:rsid w:val="003813EF"/>
    <w:rsid w:val="003818D8"/>
    <w:rsid w:val="00381AE3"/>
    <w:rsid w:val="00381BEB"/>
    <w:rsid w:val="00381E3B"/>
    <w:rsid w:val="00381FDA"/>
    <w:rsid w:val="00382156"/>
    <w:rsid w:val="003825E3"/>
    <w:rsid w:val="00382AB3"/>
    <w:rsid w:val="00382F45"/>
    <w:rsid w:val="00383316"/>
    <w:rsid w:val="00383ADA"/>
    <w:rsid w:val="00383D81"/>
    <w:rsid w:val="00383DF0"/>
    <w:rsid w:val="0038438C"/>
    <w:rsid w:val="00384498"/>
    <w:rsid w:val="0038452B"/>
    <w:rsid w:val="003847EC"/>
    <w:rsid w:val="0038488D"/>
    <w:rsid w:val="00384FDC"/>
    <w:rsid w:val="00385086"/>
    <w:rsid w:val="0038607F"/>
    <w:rsid w:val="00386144"/>
    <w:rsid w:val="00386169"/>
    <w:rsid w:val="003867DE"/>
    <w:rsid w:val="00386947"/>
    <w:rsid w:val="00386B0A"/>
    <w:rsid w:val="00386C41"/>
    <w:rsid w:val="003877BE"/>
    <w:rsid w:val="00387A3A"/>
    <w:rsid w:val="00387AA5"/>
    <w:rsid w:val="00387AFB"/>
    <w:rsid w:val="0039010A"/>
    <w:rsid w:val="00390136"/>
    <w:rsid w:val="003904A1"/>
    <w:rsid w:val="00390FFC"/>
    <w:rsid w:val="00391375"/>
    <w:rsid w:val="003917A3"/>
    <w:rsid w:val="003918C4"/>
    <w:rsid w:val="00391933"/>
    <w:rsid w:val="003921AF"/>
    <w:rsid w:val="003926A6"/>
    <w:rsid w:val="00392BF2"/>
    <w:rsid w:val="00392D1F"/>
    <w:rsid w:val="00392DD1"/>
    <w:rsid w:val="00392DD5"/>
    <w:rsid w:val="00393663"/>
    <w:rsid w:val="0039366C"/>
    <w:rsid w:val="00393C53"/>
    <w:rsid w:val="00394070"/>
    <w:rsid w:val="00394089"/>
    <w:rsid w:val="00394739"/>
    <w:rsid w:val="00394AC6"/>
    <w:rsid w:val="00394E92"/>
    <w:rsid w:val="00394FED"/>
    <w:rsid w:val="00395092"/>
    <w:rsid w:val="003950E8"/>
    <w:rsid w:val="00395310"/>
    <w:rsid w:val="0039540A"/>
    <w:rsid w:val="0039545E"/>
    <w:rsid w:val="00395726"/>
    <w:rsid w:val="00395791"/>
    <w:rsid w:val="003958A0"/>
    <w:rsid w:val="00395999"/>
    <w:rsid w:val="003959B5"/>
    <w:rsid w:val="00395B9E"/>
    <w:rsid w:val="003960BA"/>
    <w:rsid w:val="003967AF"/>
    <w:rsid w:val="0039686C"/>
    <w:rsid w:val="00396992"/>
    <w:rsid w:val="00396FB5"/>
    <w:rsid w:val="00396FC8"/>
    <w:rsid w:val="0039716A"/>
    <w:rsid w:val="0039751C"/>
    <w:rsid w:val="00397644"/>
    <w:rsid w:val="0039775F"/>
    <w:rsid w:val="0039793C"/>
    <w:rsid w:val="00397A7E"/>
    <w:rsid w:val="00397DD9"/>
    <w:rsid w:val="00397DE7"/>
    <w:rsid w:val="00397E01"/>
    <w:rsid w:val="00397FF1"/>
    <w:rsid w:val="003A0168"/>
    <w:rsid w:val="003A0226"/>
    <w:rsid w:val="003A06A1"/>
    <w:rsid w:val="003A07CD"/>
    <w:rsid w:val="003A0870"/>
    <w:rsid w:val="003A090B"/>
    <w:rsid w:val="003A0EAD"/>
    <w:rsid w:val="003A0F66"/>
    <w:rsid w:val="003A1297"/>
    <w:rsid w:val="003A15C6"/>
    <w:rsid w:val="003A189D"/>
    <w:rsid w:val="003A1DA0"/>
    <w:rsid w:val="003A1FBF"/>
    <w:rsid w:val="003A1FD9"/>
    <w:rsid w:val="003A2731"/>
    <w:rsid w:val="003A2979"/>
    <w:rsid w:val="003A2D8F"/>
    <w:rsid w:val="003A30E8"/>
    <w:rsid w:val="003A360F"/>
    <w:rsid w:val="003A37C8"/>
    <w:rsid w:val="003A3825"/>
    <w:rsid w:val="003A3AC1"/>
    <w:rsid w:val="003A3B8A"/>
    <w:rsid w:val="003A3C6B"/>
    <w:rsid w:val="003A421B"/>
    <w:rsid w:val="003A4362"/>
    <w:rsid w:val="003A4409"/>
    <w:rsid w:val="003A460D"/>
    <w:rsid w:val="003A4797"/>
    <w:rsid w:val="003A49D0"/>
    <w:rsid w:val="003A5183"/>
    <w:rsid w:val="003A5248"/>
    <w:rsid w:val="003A53DC"/>
    <w:rsid w:val="003A53FB"/>
    <w:rsid w:val="003A583D"/>
    <w:rsid w:val="003A62ED"/>
    <w:rsid w:val="003A64DF"/>
    <w:rsid w:val="003A676F"/>
    <w:rsid w:val="003A6A99"/>
    <w:rsid w:val="003A7821"/>
    <w:rsid w:val="003A78E3"/>
    <w:rsid w:val="003A7918"/>
    <w:rsid w:val="003A7A12"/>
    <w:rsid w:val="003A7A4D"/>
    <w:rsid w:val="003A7AAD"/>
    <w:rsid w:val="003A7EC9"/>
    <w:rsid w:val="003A7EEA"/>
    <w:rsid w:val="003A7F34"/>
    <w:rsid w:val="003B03F4"/>
    <w:rsid w:val="003B0785"/>
    <w:rsid w:val="003B0E2F"/>
    <w:rsid w:val="003B10EA"/>
    <w:rsid w:val="003B119D"/>
    <w:rsid w:val="003B12D5"/>
    <w:rsid w:val="003B1585"/>
    <w:rsid w:val="003B15E0"/>
    <w:rsid w:val="003B15F0"/>
    <w:rsid w:val="003B17D4"/>
    <w:rsid w:val="003B1810"/>
    <w:rsid w:val="003B1D16"/>
    <w:rsid w:val="003B1ECF"/>
    <w:rsid w:val="003B236A"/>
    <w:rsid w:val="003B24CF"/>
    <w:rsid w:val="003B267D"/>
    <w:rsid w:val="003B2977"/>
    <w:rsid w:val="003B2EA4"/>
    <w:rsid w:val="003B3002"/>
    <w:rsid w:val="003B3119"/>
    <w:rsid w:val="003B311C"/>
    <w:rsid w:val="003B341F"/>
    <w:rsid w:val="003B34B3"/>
    <w:rsid w:val="003B37A8"/>
    <w:rsid w:val="003B37BC"/>
    <w:rsid w:val="003B37F2"/>
    <w:rsid w:val="003B39CB"/>
    <w:rsid w:val="003B3B7F"/>
    <w:rsid w:val="003B3DB8"/>
    <w:rsid w:val="003B40C1"/>
    <w:rsid w:val="003B43B0"/>
    <w:rsid w:val="003B454A"/>
    <w:rsid w:val="003B4694"/>
    <w:rsid w:val="003B56C6"/>
    <w:rsid w:val="003B5844"/>
    <w:rsid w:val="003B599A"/>
    <w:rsid w:val="003B59A3"/>
    <w:rsid w:val="003B5B5D"/>
    <w:rsid w:val="003B5D6F"/>
    <w:rsid w:val="003B63A1"/>
    <w:rsid w:val="003B6635"/>
    <w:rsid w:val="003B6784"/>
    <w:rsid w:val="003B691A"/>
    <w:rsid w:val="003B6AF6"/>
    <w:rsid w:val="003B6CBA"/>
    <w:rsid w:val="003B6E7B"/>
    <w:rsid w:val="003B70E3"/>
    <w:rsid w:val="003B72EA"/>
    <w:rsid w:val="003B72FD"/>
    <w:rsid w:val="003B737D"/>
    <w:rsid w:val="003B76FD"/>
    <w:rsid w:val="003B78AD"/>
    <w:rsid w:val="003B793C"/>
    <w:rsid w:val="003B7A68"/>
    <w:rsid w:val="003C01BB"/>
    <w:rsid w:val="003C01D8"/>
    <w:rsid w:val="003C0396"/>
    <w:rsid w:val="003C05F4"/>
    <w:rsid w:val="003C1165"/>
    <w:rsid w:val="003C15EB"/>
    <w:rsid w:val="003C1675"/>
    <w:rsid w:val="003C17B2"/>
    <w:rsid w:val="003C187C"/>
    <w:rsid w:val="003C1ACA"/>
    <w:rsid w:val="003C1BF4"/>
    <w:rsid w:val="003C1CD3"/>
    <w:rsid w:val="003C211C"/>
    <w:rsid w:val="003C23A0"/>
    <w:rsid w:val="003C253A"/>
    <w:rsid w:val="003C290F"/>
    <w:rsid w:val="003C2D70"/>
    <w:rsid w:val="003C30EB"/>
    <w:rsid w:val="003C3108"/>
    <w:rsid w:val="003C3159"/>
    <w:rsid w:val="003C3976"/>
    <w:rsid w:val="003C3CCD"/>
    <w:rsid w:val="003C3D16"/>
    <w:rsid w:val="003C41BE"/>
    <w:rsid w:val="003C4258"/>
    <w:rsid w:val="003C460C"/>
    <w:rsid w:val="003C46C7"/>
    <w:rsid w:val="003C49C3"/>
    <w:rsid w:val="003C4AC0"/>
    <w:rsid w:val="003C4D8B"/>
    <w:rsid w:val="003C5182"/>
    <w:rsid w:val="003C571D"/>
    <w:rsid w:val="003C581B"/>
    <w:rsid w:val="003C5936"/>
    <w:rsid w:val="003C5E78"/>
    <w:rsid w:val="003C6652"/>
    <w:rsid w:val="003C6726"/>
    <w:rsid w:val="003C683C"/>
    <w:rsid w:val="003C686B"/>
    <w:rsid w:val="003C69FA"/>
    <w:rsid w:val="003C6AFA"/>
    <w:rsid w:val="003C72A1"/>
    <w:rsid w:val="003C746D"/>
    <w:rsid w:val="003C7A96"/>
    <w:rsid w:val="003C7AA6"/>
    <w:rsid w:val="003C7E81"/>
    <w:rsid w:val="003C7F2C"/>
    <w:rsid w:val="003C7F62"/>
    <w:rsid w:val="003D013A"/>
    <w:rsid w:val="003D0386"/>
    <w:rsid w:val="003D06C7"/>
    <w:rsid w:val="003D08C8"/>
    <w:rsid w:val="003D0978"/>
    <w:rsid w:val="003D0A9A"/>
    <w:rsid w:val="003D0B76"/>
    <w:rsid w:val="003D0B7B"/>
    <w:rsid w:val="003D0C2C"/>
    <w:rsid w:val="003D0D1E"/>
    <w:rsid w:val="003D0DB9"/>
    <w:rsid w:val="003D10DC"/>
    <w:rsid w:val="003D118C"/>
    <w:rsid w:val="003D1204"/>
    <w:rsid w:val="003D14D4"/>
    <w:rsid w:val="003D1550"/>
    <w:rsid w:val="003D172E"/>
    <w:rsid w:val="003D19E8"/>
    <w:rsid w:val="003D1CF9"/>
    <w:rsid w:val="003D1EAE"/>
    <w:rsid w:val="003D1F22"/>
    <w:rsid w:val="003D2316"/>
    <w:rsid w:val="003D234F"/>
    <w:rsid w:val="003D245A"/>
    <w:rsid w:val="003D2469"/>
    <w:rsid w:val="003D260D"/>
    <w:rsid w:val="003D2735"/>
    <w:rsid w:val="003D2D22"/>
    <w:rsid w:val="003D2DC8"/>
    <w:rsid w:val="003D2F4D"/>
    <w:rsid w:val="003D2FC8"/>
    <w:rsid w:val="003D30AF"/>
    <w:rsid w:val="003D3125"/>
    <w:rsid w:val="003D3654"/>
    <w:rsid w:val="003D3B3D"/>
    <w:rsid w:val="003D3D2B"/>
    <w:rsid w:val="003D4288"/>
    <w:rsid w:val="003D43AA"/>
    <w:rsid w:val="003D47A0"/>
    <w:rsid w:val="003D48A8"/>
    <w:rsid w:val="003D4AC4"/>
    <w:rsid w:val="003D4CEE"/>
    <w:rsid w:val="003D517C"/>
    <w:rsid w:val="003D523B"/>
    <w:rsid w:val="003D54F0"/>
    <w:rsid w:val="003D5606"/>
    <w:rsid w:val="003D5C87"/>
    <w:rsid w:val="003D68EF"/>
    <w:rsid w:val="003D698B"/>
    <w:rsid w:val="003D6D1B"/>
    <w:rsid w:val="003D6E0B"/>
    <w:rsid w:val="003D719F"/>
    <w:rsid w:val="003D779D"/>
    <w:rsid w:val="003D7C45"/>
    <w:rsid w:val="003D7D83"/>
    <w:rsid w:val="003D7FE8"/>
    <w:rsid w:val="003E00C4"/>
    <w:rsid w:val="003E01D2"/>
    <w:rsid w:val="003E045B"/>
    <w:rsid w:val="003E06C6"/>
    <w:rsid w:val="003E06C7"/>
    <w:rsid w:val="003E0745"/>
    <w:rsid w:val="003E0BC4"/>
    <w:rsid w:val="003E0CC0"/>
    <w:rsid w:val="003E11C3"/>
    <w:rsid w:val="003E1ACE"/>
    <w:rsid w:val="003E1AF7"/>
    <w:rsid w:val="003E1E12"/>
    <w:rsid w:val="003E1ED4"/>
    <w:rsid w:val="003E1FA9"/>
    <w:rsid w:val="003E1FC2"/>
    <w:rsid w:val="003E1FD4"/>
    <w:rsid w:val="003E230B"/>
    <w:rsid w:val="003E2B31"/>
    <w:rsid w:val="003E2B82"/>
    <w:rsid w:val="003E2E7D"/>
    <w:rsid w:val="003E2EE5"/>
    <w:rsid w:val="003E30DB"/>
    <w:rsid w:val="003E32B3"/>
    <w:rsid w:val="003E3A30"/>
    <w:rsid w:val="003E3C43"/>
    <w:rsid w:val="003E4082"/>
    <w:rsid w:val="003E43F3"/>
    <w:rsid w:val="003E4472"/>
    <w:rsid w:val="003E45A7"/>
    <w:rsid w:val="003E48C0"/>
    <w:rsid w:val="003E4BCE"/>
    <w:rsid w:val="003E5007"/>
    <w:rsid w:val="003E50F9"/>
    <w:rsid w:val="003E5228"/>
    <w:rsid w:val="003E5410"/>
    <w:rsid w:val="003E574C"/>
    <w:rsid w:val="003E59E7"/>
    <w:rsid w:val="003E5C00"/>
    <w:rsid w:val="003E5EAF"/>
    <w:rsid w:val="003E5EC8"/>
    <w:rsid w:val="003E643D"/>
    <w:rsid w:val="003E688C"/>
    <w:rsid w:val="003E69A5"/>
    <w:rsid w:val="003E6A30"/>
    <w:rsid w:val="003E767F"/>
    <w:rsid w:val="003E7E08"/>
    <w:rsid w:val="003F0000"/>
    <w:rsid w:val="003F054D"/>
    <w:rsid w:val="003F0A3F"/>
    <w:rsid w:val="003F0C0D"/>
    <w:rsid w:val="003F0D1B"/>
    <w:rsid w:val="003F0E60"/>
    <w:rsid w:val="003F0FBC"/>
    <w:rsid w:val="003F14EE"/>
    <w:rsid w:val="003F150D"/>
    <w:rsid w:val="003F15CA"/>
    <w:rsid w:val="003F1D91"/>
    <w:rsid w:val="003F2459"/>
    <w:rsid w:val="003F29AE"/>
    <w:rsid w:val="003F2AB5"/>
    <w:rsid w:val="003F2C7E"/>
    <w:rsid w:val="003F385F"/>
    <w:rsid w:val="003F395E"/>
    <w:rsid w:val="003F3B5C"/>
    <w:rsid w:val="003F3B6D"/>
    <w:rsid w:val="003F3BEB"/>
    <w:rsid w:val="003F3C30"/>
    <w:rsid w:val="003F3C87"/>
    <w:rsid w:val="003F3CAC"/>
    <w:rsid w:val="003F3F0B"/>
    <w:rsid w:val="003F4406"/>
    <w:rsid w:val="003F45AD"/>
    <w:rsid w:val="003F465A"/>
    <w:rsid w:val="003F46A3"/>
    <w:rsid w:val="003F482A"/>
    <w:rsid w:val="003F4977"/>
    <w:rsid w:val="003F4AB6"/>
    <w:rsid w:val="003F4E7E"/>
    <w:rsid w:val="003F502D"/>
    <w:rsid w:val="003F53D9"/>
    <w:rsid w:val="003F54BE"/>
    <w:rsid w:val="003F592F"/>
    <w:rsid w:val="003F595B"/>
    <w:rsid w:val="003F5C80"/>
    <w:rsid w:val="003F5E50"/>
    <w:rsid w:val="003F5FED"/>
    <w:rsid w:val="003F6418"/>
    <w:rsid w:val="003F6624"/>
    <w:rsid w:val="003F66C4"/>
    <w:rsid w:val="003F6754"/>
    <w:rsid w:val="003F68A3"/>
    <w:rsid w:val="003F6BE7"/>
    <w:rsid w:val="003F6E48"/>
    <w:rsid w:val="003F6E96"/>
    <w:rsid w:val="003F6FD3"/>
    <w:rsid w:val="003F74D7"/>
    <w:rsid w:val="003F7654"/>
    <w:rsid w:val="003F7846"/>
    <w:rsid w:val="003F7B8B"/>
    <w:rsid w:val="003F7CAF"/>
    <w:rsid w:val="003F7D2C"/>
    <w:rsid w:val="003F7D9A"/>
    <w:rsid w:val="004000B9"/>
    <w:rsid w:val="004004FD"/>
    <w:rsid w:val="004006F9"/>
    <w:rsid w:val="0040084C"/>
    <w:rsid w:val="0040092E"/>
    <w:rsid w:val="00401097"/>
    <w:rsid w:val="00401997"/>
    <w:rsid w:val="00401CC3"/>
    <w:rsid w:val="004026EF"/>
    <w:rsid w:val="00402948"/>
    <w:rsid w:val="00402B60"/>
    <w:rsid w:val="00402C1C"/>
    <w:rsid w:val="00403027"/>
    <w:rsid w:val="004032A9"/>
    <w:rsid w:val="00403352"/>
    <w:rsid w:val="004034A2"/>
    <w:rsid w:val="004035C6"/>
    <w:rsid w:val="00403C4F"/>
    <w:rsid w:val="00403C81"/>
    <w:rsid w:val="00404004"/>
    <w:rsid w:val="00404223"/>
    <w:rsid w:val="0040436E"/>
    <w:rsid w:val="004043F4"/>
    <w:rsid w:val="00404478"/>
    <w:rsid w:val="004049B8"/>
    <w:rsid w:val="00405215"/>
    <w:rsid w:val="00405658"/>
    <w:rsid w:val="00405883"/>
    <w:rsid w:val="00405D59"/>
    <w:rsid w:val="00406112"/>
    <w:rsid w:val="0040646A"/>
    <w:rsid w:val="004066DC"/>
    <w:rsid w:val="00406949"/>
    <w:rsid w:val="00406AD0"/>
    <w:rsid w:val="00407147"/>
    <w:rsid w:val="0040715A"/>
    <w:rsid w:val="004071D2"/>
    <w:rsid w:val="004077FB"/>
    <w:rsid w:val="00407A0C"/>
    <w:rsid w:val="00407A54"/>
    <w:rsid w:val="00407C54"/>
    <w:rsid w:val="00407C5F"/>
    <w:rsid w:val="00407D25"/>
    <w:rsid w:val="00407E21"/>
    <w:rsid w:val="00407F44"/>
    <w:rsid w:val="00410503"/>
    <w:rsid w:val="004105D1"/>
    <w:rsid w:val="00410661"/>
    <w:rsid w:val="004109E5"/>
    <w:rsid w:val="00410ACF"/>
    <w:rsid w:val="00411118"/>
    <w:rsid w:val="0041156C"/>
    <w:rsid w:val="004118A8"/>
    <w:rsid w:val="00411991"/>
    <w:rsid w:val="00411C7C"/>
    <w:rsid w:val="00411CB1"/>
    <w:rsid w:val="00411ED9"/>
    <w:rsid w:val="00411F08"/>
    <w:rsid w:val="00411F67"/>
    <w:rsid w:val="00412393"/>
    <w:rsid w:val="00412445"/>
    <w:rsid w:val="004128BC"/>
    <w:rsid w:val="00412983"/>
    <w:rsid w:val="00412DDD"/>
    <w:rsid w:val="00412FD0"/>
    <w:rsid w:val="00412FE9"/>
    <w:rsid w:val="00413190"/>
    <w:rsid w:val="004131DD"/>
    <w:rsid w:val="004133A8"/>
    <w:rsid w:val="00413618"/>
    <w:rsid w:val="004136C4"/>
    <w:rsid w:val="004138CB"/>
    <w:rsid w:val="004138D2"/>
    <w:rsid w:val="00413918"/>
    <w:rsid w:val="00413C76"/>
    <w:rsid w:val="00413CA9"/>
    <w:rsid w:val="0041426E"/>
    <w:rsid w:val="004143E0"/>
    <w:rsid w:val="00414476"/>
    <w:rsid w:val="004144BB"/>
    <w:rsid w:val="00414769"/>
    <w:rsid w:val="00414C77"/>
    <w:rsid w:val="00414EFF"/>
    <w:rsid w:val="00415505"/>
    <w:rsid w:val="00415573"/>
    <w:rsid w:val="004157D2"/>
    <w:rsid w:val="004158B1"/>
    <w:rsid w:val="00415CDF"/>
    <w:rsid w:val="00415D1E"/>
    <w:rsid w:val="00415E9F"/>
    <w:rsid w:val="004161AE"/>
    <w:rsid w:val="0041630E"/>
    <w:rsid w:val="00416496"/>
    <w:rsid w:val="00416583"/>
    <w:rsid w:val="00416600"/>
    <w:rsid w:val="0041684D"/>
    <w:rsid w:val="00416EBD"/>
    <w:rsid w:val="00417003"/>
    <w:rsid w:val="00417598"/>
    <w:rsid w:val="004176AC"/>
    <w:rsid w:val="004178C1"/>
    <w:rsid w:val="00417C43"/>
    <w:rsid w:val="00420042"/>
    <w:rsid w:val="00420158"/>
    <w:rsid w:val="004208C3"/>
    <w:rsid w:val="00420910"/>
    <w:rsid w:val="00420B1B"/>
    <w:rsid w:val="00421233"/>
    <w:rsid w:val="0042177A"/>
    <w:rsid w:val="00421C06"/>
    <w:rsid w:val="00421FD9"/>
    <w:rsid w:val="0042270F"/>
    <w:rsid w:val="00422867"/>
    <w:rsid w:val="00422A97"/>
    <w:rsid w:val="00422C6D"/>
    <w:rsid w:val="00422CA3"/>
    <w:rsid w:val="00422D7D"/>
    <w:rsid w:val="00423028"/>
    <w:rsid w:val="00423281"/>
    <w:rsid w:val="00423BD3"/>
    <w:rsid w:val="00423FD1"/>
    <w:rsid w:val="004244C2"/>
    <w:rsid w:val="00424B1C"/>
    <w:rsid w:val="00424BC2"/>
    <w:rsid w:val="00425192"/>
    <w:rsid w:val="00425214"/>
    <w:rsid w:val="00425281"/>
    <w:rsid w:val="004252F5"/>
    <w:rsid w:val="004253F9"/>
    <w:rsid w:val="00425919"/>
    <w:rsid w:val="00425CF6"/>
    <w:rsid w:val="00425DC3"/>
    <w:rsid w:val="00425FE9"/>
    <w:rsid w:val="00426132"/>
    <w:rsid w:val="00426348"/>
    <w:rsid w:val="004265C0"/>
    <w:rsid w:val="004265F4"/>
    <w:rsid w:val="00426858"/>
    <w:rsid w:val="00426877"/>
    <w:rsid w:val="00426BCA"/>
    <w:rsid w:val="004271FA"/>
    <w:rsid w:val="0042747B"/>
    <w:rsid w:val="004275EB"/>
    <w:rsid w:val="00427625"/>
    <w:rsid w:val="00427A31"/>
    <w:rsid w:val="00427ACD"/>
    <w:rsid w:val="00427B87"/>
    <w:rsid w:val="00427DEA"/>
    <w:rsid w:val="00427DFA"/>
    <w:rsid w:val="00427EAC"/>
    <w:rsid w:val="004302F7"/>
    <w:rsid w:val="00430A0B"/>
    <w:rsid w:val="00431363"/>
    <w:rsid w:val="00431470"/>
    <w:rsid w:val="00432250"/>
    <w:rsid w:val="0043229F"/>
    <w:rsid w:val="004325E3"/>
    <w:rsid w:val="0043293C"/>
    <w:rsid w:val="00432CAD"/>
    <w:rsid w:val="00432D6D"/>
    <w:rsid w:val="00432EFA"/>
    <w:rsid w:val="004333D6"/>
    <w:rsid w:val="0043355C"/>
    <w:rsid w:val="0043387C"/>
    <w:rsid w:val="004339B5"/>
    <w:rsid w:val="00433AD8"/>
    <w:rsid w:val="00433C18"/>
    <w:rsid w:val="00433CDE"/>
    <w:rsid w:val="00433DE6"/>
    <w:rsid w:val="0043418A"/>
    <w:rsid w:val="00434618"/>
    <w:rsid w:val="00434888"/>
    <w:rsid w:val="0043491B"/>
    <w:rsid w:val="0043492D"/>
    <w:rsid w:val="0043496A"/>
    <w:rsid w:val="00434C1B"/>
    <w:rsid w:val="00434C3A"/>
    <w:rsid w:val="00435005"/>
    <w:rsid w:val="00435110"/>
    <w:rsid w:val="00435408"/>
    <w:rsid w:val="0043585C"/>
    <w:rsid w:val="00435975"/>
    <w:rsid w:val="00435CB2"/>
    <w:rsid w:val="00435D0A"/>
    <w:rsid w:val="00435EEB"/>
    <w:rsid w:val="00436578"/>
    <w:rsid w:val="00436584"/>
    <w:rsid w:val="0043659C"/>
    <w:rsid w:val="0043688F"/>
    <w:rsid w:val="00436C2F"/>
    <w:rsid w:val="00436D03"/>
    <w:rsid w:val="00436EE8"/>
    <w:rsid w:val="00437358"/>
    <w:rsid w:val="004373B2"/>
    <w:rsid w:val="004379A8"/>
    <w:rsid w:val="00437AF1"/>
    <w:rsid w:val="00437BC5"/>
    <w:rsid w:val="00437EC2"/>
    <w:rsid w:val="0044012C"/>
    <w:rsid w:val="004408F0"/>
    <w:rsid w:val="004409B5"/>
    <w:rsid w:val="00440C97"/>
    <w:rsid w:val="0044118D"/>
    <w:rsid w:val="00441244"/>
    <w:rsid w:val="00441699"/>
    <w:rsid w:val="00441925"/>
    <w:rsid w:val="00441D63"/>
    <w:rsid w:val="00441DB2"/>
    <w:rsid w:val="00441F45"/>
    <w:rsid w:val="00441FAE"/>
    <w:rsid w:val="004420C3"/>
    <w:rsid w:val="00442192"/>
    <w:rsid w:val="0044243C"/>
    <w:rsid w:val="00442552"/>
    <w:rsid w:val="004426F8"/>
    <w:rsid w:val="00442C9F"/>
    <w:rsid w:val="00442E65"/>
    <w:rsid w:val="00443082"/>
    <w:rsid w:val="004434DF"/>
    <w:rsid w:val="0044353E"/>
    <w:rsid w:val="004435D6"/>
    <w:rsid w:val="00443859"/>
    <w:rsid w:val="0044396F"/>
    <w:rsid w:val="00443B3A"/>
    <w:rsid w:val="00443D2B"/>
    <w:rsid w:val="00443F7A"/>
    <w:rsid w:val="0044404E"/>
    <w:rsid w:val="0044405A"/>
    <w:rsid w:val="00444096"/>
    <w:rsid w:val="0044416F"/>
    <w:rsid w:val="004442C2"/>
    <w:rsid w:val="004449F8"/>
    <w:rsid w:val="00444CE8"/>
    <w:rsid w:val="004454FE"/>
    <w:rsid w:val="00445921"/>
    <w:rsid w:val="0044597C"/>
    <w:rsid w:val="00445A46"/>
    <w:rsid w:val="00445BEB"/>
    <w:rsid w:val="00445D85"/>
    <w:rsid w:val="004461DB"/>
    <w:rsid w:val="004461EA"/>
    <w:rsid w:val="00446246"/>
    <w:rsid w:val="004468A8"/>
    <w:rsid w:val="00446994"/>
    <w:rsid w:val="00446AA3"/>
    <w:rsid w:val="00446ACD"/>
    <w:rsid w:val="00446B96"/>
    <w:rsid w:val="00446EAE"/>
    <w:rsid w:val="00446FA8"/>
    <w:rsid w:val="00446FBB"/>
    <w:rsid w:val="00447076"/>
    <w:rsid w:val="004470DB"/>
    <w:rsid w:val="0044717A"/>
    <w:rsid w:val="00447626"/>
    <w:rsid w:val="00447746"/>
    <w:rsid w:val="004477F6"/>
    <w:rsid w:val="00447825"/>
    <w:rsid w:val="00447A6E"/>
    <w:rsid w:val="00447A86"/>
    <w:rsid w:val="00447B2B"/>
    <w:rsid w:val="00447D05"/>
    <w:rsid w:val="004503AF"/>
    <w:rsid w:val="00450425"/>
    <w:rsid w:val="00450524"/>
    <w:rsid w:val="00450877"/>
    <w:rsid w:val="00450B44"/>
    <w:rsid w:val="00450B4E"/>
    <w:rsid w:val="004514EA"/>
    <w:rsid w:val="004516BA"/>
    <w:rsid w:val="004517CE"/>
    <w:rsid w:val="00451E28"/>
    <w:rsid w:val="00452106"/>
    <w:rsid w:val="00452304"/>
    <w:rsid w:val="004526F2"/>
    <w:rsid w:val="0045282D"/>
    <w:rsid w:val="004528EB"/>
    <w:rsid w:val="00452F79"/>
    <w:rsid w:val="0045311F"/>
    <w:rsid w:val="004546AA"/>
    <w:rsid w:val="004549CC"/>
    <w:rsid w:val="00454DD9"/>
    <w:rsid w:val="00454FAE"/>
    <w:rsid w:val="00455091"/>
    <w:rsid w:val="0045525D"/>
    <w:rsid w:val="004552F2"/>
    <w:rsid w:val="0045563D"/>
    <w:rsid w:val="00455AF8"/>
    <w:rsid w:val="00455BB4"/>
    <w:rsid w:val="00455EB6"/>
    <w:rsid w:val="00456155"/>
    <w:rsid w:val="004564C5"/>
    <w:rsid w:val="0045652A"/>
    <w:rsid w:val="00456643"/>
    <w:rsid w:val="00456E5C"/>
    <w:rsid w:val="00457125"/>
    <w:rsid w:val="00457467"/>
    <w:rsid w:val="0045774D"/>
    <w:rsid w:val="0045791B"/>
    <w:rsid w:val="004579AD"/>
    <w:rsid w:val="004579E3"/>
    <w:rsid w:val="00457AE2"/>
    <w:rsid w:val="0046008B"/>
    <w:rsid w:val="004601B9"/>
    <w:rsid w:val="00460204"/>
    <w:rsid w:val="00460364"/>
    <w:rsid w:val="0046045C"/>
    <w:rsid w:val="00460545"/>
    <w:rsid w:val="00460A13"/>
    <w:rsid w:val="00461200"/>
    <w:rsid w:val="004614A6"/>
    <w:rsid w:val="00461821"/>
    <w:rsid w:val="00461D46"/>
    <w:rsid w:val="00462023"/>
    <w:rsid w:val="00462239"/>
    <w:rsid w:val="0046240A"/>
    <w:rsid w:val="004627BE"/>
    <w:rsid w:val="004628C2"/>
    <w:rsid w:val="0046293D"/>
    <w:rsid w:val="00462A2A"/>
    <w:rsid w:val="00462C8E"/>
    <w:rsid w:val="00462FE0"/>
    <w:rsid w:val="004631A2"/>
    <w:rsid w:val="004633B0"/>
    <w:rsid w:val="004638D1"/>
    <w:rsid w:val="00463A97"/>
    <w:rsid w:val="00463E03"/>
    <w:rsid w:val="00463EA2"/>
    <w:rsid w:val="004645C3"/>
    <w:rsid w:val="00464862"/>
    <w:rsid w:val="004648A4"/>
    <w:rsid w:val="00464BDA"/>
    <w:rsid w:val="004651BE"/>
    <w:rsid w:val="0046559D"/>
    <w:rsid w:val="0046585B"/>
    <w:rsid w:val="00465CB9"/>
    <w:rsid w:val="004660DB"/>
    <w:rsid w:val="00466296"/>
    <w:rsid w:val="004663BE"/>
    <w:rsid w:val="0046678F"/>
    <w:rsid w:val="00466A32"/>
    <w:rsid w:val="00466C45"/>
    <w:rsid w:val="00466F2F"/>
    <w:rsid w:val="00467A30"/>
    <w:rsid w:val="00467D12"/>
    <w:rsid w:val="00467EEE"/>
    <w:rsid w:val="004709C3"/>
    <w:rsid w:val="00470C00"/>
    <w:rsid w:val="00470C3B"/>
    <w:rsid w:val="00470E9D"/>
    <w:rsid w:val="004710CA"/>
    <w:rsid w:val="00471403"/>
    <w:rsid w:val="00471481"/>
    <w:rsid w:val="004714C7"/>
    <w:rsid w:val="00471B52"/>
    <w:rsid w:val="00471B99"/>
    <w:rsid w:val="00471E09"/>
    <w:rsid w:val="00471F4A"/>
    <w:rsid w:val="00472087"/>
    <w:rsid w:val="004720D2"/>
    <w:rsid w:val="004721C7"/>
    <w:rsid w:val="004729B4"/>
    <w:rsid w:val="00472A98"/>
    <w:rsid w:val="00472AA0"/>
    <w:rsid w:val="00472F46"/>
    <w:rsid w:val="00473116"/>
    <w:rsid w:val="0047316F"/>
    <w:rsid w:val="004732B2"/>
    <w:rsid w:val="0047376C"/>
    <w:rsid w:val="004737C1"/>
    <w:rsid w:val="00473B4E"/>
    <w:rsid w:val="00474039"/>
    <w:rsid w:val="004740EF"/>
    <w:rsid w:val="00474A83"/>
    <w:rsid w:val="00474BF2"/>
    <w:rsid w:val="00474E82"/>
    <w:rsid w:val="00474FB0"/>
    <w:rsid w:val="004754B5"/>
    <w:rsid w:val="00475660"/>
    <w:rsid w:val="0047574C"/>
    <w:rsid w:val="00475B5B"/>
    <w:rsid w:val="00475BCD"/>
    <w:rsid w:val="00475E13"/>
    <w:rsid w:val="00475E7A"/>
    <w:rsid w:val="00476864"/>
    <w:rsid w:val="00476955"/>
    <w:rsid w:val="00476971"/>
    <w:rsid w:val="00476CD6"/>
    <w:rsid w:val="00476E07"/>
    <w:rsid w:val="00476E6C"/>
    <w:rsid w:val="00476ED3"/>
    <w:rsid w:val="004772ED"/>
    <w:rsid w:val="00477967"/>
    <w:rsid w:val="00477EBD"/>
    <w:rsid w:val="00477FE2"/>
    <w:rsid w:val="004801C9"/>
    <w:rsid w:val="0048028F"/>
    <w:rsid w:val="004802E2"/>
    <w:rsid w:val="0048043F"/>
    <w:rsid w:val="00480507"/>
    <w:rsid w:val="00480649"/>
    <w:rsid w:val="0048076A"/>
    <w:rsid w:val="0048095A"/>
    <w:rsid w:val="00480E55"/>
    <w:rsid w:val="0048121B"/>
    <w:rsid w:val="00481660"/>
    <w:rsid w:val="00481E7F"/>
    <w:rsid w:val="00482490"/>
    <w:rsid w:val="0048265F"/>
    <w:rsid w:val="00482987"/>
    <w:rsid w:val="00482D54"/>
    <w:rsid w:val="004831BA"/>
    <w:rsid w:val="00483690"/>
    <w:rsid w:val="00483B87"/>
    <w:rsid w:val="00483B92"/>
    <w:rsid w:val="0048422D"/>
    <w:rsid w:val="00484251"/>
    <w:rsid w:val="00484371"/>
    <w:rsid w:val="0048457E"/>
    <w:rsid w:val="004846C8"/>
    <w:rsid w:val="00484B2A"/>
    <w:rsid w:val="00484B45"/>
    <w:rsid w:val="00484C21"/>
    <w:rsid w:val="00484DF1"/>
    <w:rsid w:val="0048533D"/>
    <w:rsid w:val="00485442"/>
    <w:rsid w:val="00485788"/>
    <w:rsid w:val="004857EC"/>
    <w:rsid w:val="0048586C"/>
    <w:rsid w:val="004858F6"/>
    <w:rsid w:val="00485B39"/>
    <w:rsid w:val="00485B6F"/>
    <w:rsid w:val="00485D6D"/>
    <w:rsid w:val="004861E2"/>
    <w:rsid w:val="0048645D"/>
    <w:rsid w:val="00486E63"/>
    <w:rsid w:val="00486EBE"/>
    <w:rsid w:val="00486F02"/>
    <w:rsid w:val="004870C0"/>
    <w:rsid w:val="004874DC"/>
    <w:rsid w:val="004875A4"/>
    <w:rsid w:val="004876B9"/>
    <w:rsid w:val="004878D5"/>
    <w:rsid w:val="004879AF"/>
    <w:rsid w:val="00487AC6"/>
    <w:rsid w:val="00487AEE"/>
    <w:rsid w:val="00487B0D"/>
    <w:rsid w:val="00487B36"/>
    <w:rsid w:val="00487CEE"/>
    <w:rsid w:val="004900C5"/>
    <w:rsid w:val="00490791"/>
    <w:rsid w:val="0049080F"/>
    <w:rsid w:val="00490AA0"/>
    <w:rsid w:val="00490C62"/>
    <w:rsid w:val="0049111A"/>
    <w:rsid w:val="00491161"/>
    <w:rsid w:val="0049117D"/>
    <w:rsid w:val="00491192"/>
    <w:rsid w:val="0049163B"/>
    <w:rsid w:val="00491641"/>
    <w:rsid w:val="00491836"/>
    <w:rsid w:val="00491DF0"/>
    <w:rsid w:val="004928E3"/>
    <w:rsid w:val="00492AAF"/>
    <w:rsid w:val="00492E80"/>
    <w:rsid w:val="00493143"/>
    <w:rsid w:val="004931A7"/>
    <w:rsid w:val="00493390"/>
    <w:rsid w:val="004934DD"/>
    <w:rsid w:val="00493615"/>
    <w:rsid w:val="00493AF8"/>
    <w:rsid w:val="00493BAC"/>
    <w:rsid w:val="004943A0"/>
    <w:rsid w:val="004943CF"/>
    <w:rsid w:val="0049441B"/>
    <w:rsid w:val="00494465"/>
    <w:rsid w:val="00494568"/>
    <w:rsid w:val="004945DD"/>
    <w:rsid w:val="00494759"/>
    <w:rsid w:val="00494843"/>
    <w:rsid w:val="004948DC"/>
    <w:rsid w:val="00494AFA"/>
    <w:rsid w:val="00495081"/>
    <w:rsid w:val="0049522B"/>
    <w:rsid w:val="004954EB"/>
    <w:rsid w:val="00495AA7"/>
    <w:rsid w:val="00495DC0"/>
    <w:rsid w:val="00495DE2"/>
    <w:rsid w:val="00495DEE"/>
    <w:rsid w:val="00495E08"/>
    <w:rsid w:val="00495F45"/>
    <w:rsid w:val="00496357"/>
    <w:rsid w:val="004967B6"/>
    <w:rsid w:val="00496A9A"/>
    <w:rsid w:val="00496AC5"/>
    <w:rsid w:val="00496EBE"/>
    <w:rsid w:val="00496ECD"/>
    <w:rsid w:val="00496F81"/>
    <w:rsid w:val="0049710E"/>
    <w:rsid w:val="004971BC"/>
    <w:rsid w:val="00497342"/>
    <w:rsid w:val="004974D2"/>
    <w:rsid w:val="00497568"/>
    <w:rsid w:val="00497904"/>
    <w:rsid w:val="004979B3"/>
    <w:rsid w:val="00497C9A"/>
    <w:rsid w:val="00497FA3"/>
    <w:rsid w:val="004A027F"/>
    <w:rsid w:val="004A0880"/>
    <w:rsid w:val="004A0A4D"/>
    <w:rsid w:val="004A12D4"/>
    <w:rsid w:val="004A19B4"/>
    <w:rsid w:val="004A1EE1"/>
    <w:rsid w:val="004A2591"/>
    <w:rsid w:val="004A267F"/>
    <w:rsid w:val="004A2BEE"/>
    <w:rsid w:val="004A2CC1"/>
    <w:rsid w:val="004A3205"/>
    <w:rsid w:val="004A3B0F"/>
    <w:rsid w:val="004A3DC3"/>
    <w:rsid w:val="004A3F7E"/>
    <w:rsid w:val="004A4036"/>
    <w:rsid w:val="004A4213"/>
    <w:rsid w:val="004A4304"/>
    <w:rsid w:val="004A4488"/>
    <w:rsid w:val="004A44DE"/>
    <w:rsid w:val="004A46E5"/>
    <w:rsid w:val="004A4747"/>
    <w:rsid w:val="004A478D"/>
    <w:rsid w:val="004A4BC8"/>
    <w:rsid w:val="004A4C01"/>
    <w:rsid w:val="004A4D24"/>
    <w:rsid w:val="004A4EB2"/>
    <w:rsid w:val="004A4F60"/>
    <w:rsid w:val="004A4F98"/>
    <w:rsid w:val="004A500D"/>
    <w:rsid w:val="004A5859"/>
    <w:rsid w:val="004A5E23"/>
    <w:rsid w:val="004A5F19"/>
    <w:rsid w:val="004A622F"/>
    <w:rsid w:val="004A6245"/>
    <w:rsid w:val="004A6644"/>
    <w:rsid w:val="004A668B"/>
    <w:rsid w:val="004A6CE8"/>
    <w:rsid w:val="004A6DA2"/>
    <w:rsid w:val="004A72F4"/>
    <w:rsid w:val="004A74D0"/>
    <w:rsid w:val="004A7807"/>
    <w:rsid w:val="004A784F"/>
    <w:rsid w:val="004A7A69"/>
    <w:rsid w:val="004A7A6E"/>
    <w:rsid w:val="004A7B51"/>
    <w:rsid w:val="004A7C1C"/>
    <w:rsid w:val="004B011C"/>
    <w:rsid w:val="004B01A3"/>
    <w:rsid w:val="004B05B2"/>
    <w:rsid w:val="004B0792"/>
    <w:rsid w:val="004B096D"/>
    <w:rsid w:val="004B0A8C"/>
    <w:rsid w:val="004B0C30"/>
    <w:rsid w:val="004B0DA3"/>
    <w:rsid w:val="004B0DF7"/>
    <w:rsid w:val="004B1110"/>
    <w:rsid w:val="004B1184"/>
    <w:rsid w:val="004B12CB"/>
    <w:rsid w:val="004B13D4"/>
    <w:rsid w:val="004B14AA"/>
    <w:rsid w:val="004B14EA"/>
    <w:rsid w:val="004B1555"/>
    <w:rsid w:val="004B17B1"/>
    <w:rsid w:val="004B196E"/>
    <w:rsid w:val="004B1FF3"/>
    <w:rsid w:val="004B275B"/>
    <w:rsid w:val="004B2A97"/>
    <w:rsid w:val="004B2B42"/>
    <w:rsid w:val="004B2E2D"/>
    <w:rsid w:val="004B311D"/>
    <w:rsid w:val="004B32D3"/>
    <w:rsid w:val="004B335E"/>
    <w:rsid w:val="004B33A7"/>
    <w:rsid w:val="004B3731"/>
    <w:rsid w:val="004B3D72"/>
    <w:rsid w:val="004B3F57"/>
    <w:rsid w:val="004B4035"/>
    <w:rsid w:val="004B435F"/>
    <w:rsid w:val="004B4955"/>
    <w:rsid w:val="004B4FAB"/>
    <w:rsid w:val="004B5060"/>
    <w:rsid w:val="004B5159"/>
    <w:rsid w:val="004B54BD"/>
    <w:rsid w:val="004B5636"/>
    <w:rsid w:val="004B568E"/>
    <w:rsid w:val="004B5AEE"/>
    <w:rsid w:val="004B5B5A"/>
    <w:rsid w:val="004B5D2E"/>
    <w:rsid w:val="004B6280"/>
    <w:rsid w:val="004B63E5"/>
    <w:rsid w:val="004B64EB"/>
    <w:rsid w:val="004B6921"/>
    <w:rsid w:val="004B69E4"/>
    <w:rsid w:val="004B6A8D"/>
    <w:rsid w:val="004B6C1C"/>
    <w:rsid w:val="004B7070"/>
    <w:rsid w:val="004B709E"/>
    <w:rsid w:val="004B7170"/>
    <w:rsid w:val="004B7176"/>
    <w:rsid w:val="004B7199"/>
    <w:rsid w:val="004B7259"/>
    <w:rsid w:val="004B75CD"/>
    <w:rsid w:val="004B761F"/>
    <w:rsid w:val="004B76B1"/>
    <w:rsid w:val="004B794A"/>
    <w:rsid w:val="004B79DD"/>
    <w:rsid w:val="004B7B23"/>
    <w:rsid w:val="004B7CA6"/>
    <w:rsid w:val="004B7D10"/>
    <w:rsid w:val="004B7E9A"/>
    <w:rsid w:val="004C019A"/>
    <w:rsid w:val="004C0247"/>
    <w:rsid w:val="004C031D"/>
    <w:rsid w:val="004C0344"/>
    <w:rsid w:val="004C0405"/>
    <w:rsid w:val="004C0860"/>
    <w:rsid w:val="004C0A92"/>
    <w:rsid w:val="004C0AF8"/>
    <w:rsid w:val="004C0B57"/>
    <w:rsid w:val="004C0C07"/>
    <w:rsid w:val="004C0DE5"/>
    <w:rsid w:val="004C17B0"/>
    <w:rsid w:val="004C19F7"/>
    <w:rsid w:val="004C1B30"/>
    <w:rsid w:val="004C1B48"/>
    <w:rsid w:val="004C1B9A"/>
    <w:rsid w:val="004C20E1"/>
    <w:rsid w:val="004C22A5"/>
    <w:rsid w:val="004C2590"/>
    <w:rsid w:val="004C25D0"/>
    <w:rsid w:val="004C271B"/>
    <w:rsid w:val="004C2959"/>
    <w:rsid w:val="004C2C4E"/>
    <w:rsid w:val="004C2FCD"/>
    <w:rsid w:val="004C3551"/>
    <w:rsid w:val="004C3583"/>
    <w:rsid w:val="004C362B"/>
    <w:rsid w:val="004C37C0"/>
    <w:rsid w:val="004C3864"/>
    <w:rsid w:val="004C3D61"/>
    <w:rsid w:val="004C3F59"/>
    <w:rsid w:val="004C40FF"/>
    <w:rsid w:val="004C415C"/>
    <w:rsid w:val="004C4406"/>
    <w:rsid w:val="004C4BB2"/>
    <w:rsid w:val="004C5045"/>
    <w:rsid w:val="004C508A"/>
    <w:rsid w:val="004C6634"/>
    <w:rsid w:val="004C6775"/>
    <w:rsid w:val="004C6BFC"/>
    <w:rsid w:val="004C70DB"/>
    <w:rsid w:val="004C72AA"/>
    <w:rsid w:val="004C76FA"/>
    <w:rsid w:val="004C7882"/>
    <w:rsid w:val="004C78E4"/>
    <w:rsid w:val="004C798F"/>
    <w:rsid w:val="004C799B"/>
    <w:rsid w:val="004C7EE2"/>
    <w:rsid w:val="004D00BD"/>
    <w:rsid w:val="004D01AF"/>
    <w:rsid w:val="004D01D1"/>
    <w:rsid w:val="004D07E7"/>
    <w:rsid w:val="004D095E"/>
    <w:rsid w:val="004D09B5"/>
    <w:rsid w:val="004D0A07"/>
    <w:rsid w:val="004D0AC9"/>
    <w:rsid w:val="004D0DA3"/>
    <w:rsid w:val="004D1014"/>
    <w:rsid w:val="004D1057"/>
    <w:rsid w:val="004D108A"/>
    <w:rsid w:val="004D1129"/>
    <w:rsid w:val="004D1345"/>
    <w:rsid w:val="004D164E"/>
    <w:rsid w:val="004D172F"/>
    <w:rsid w:val="004D1849"/>
    <w:rsid w:val="004D1967"/>
    <w:rsid w:val="004D1F42"/>
    <w:rsid w:val="004D22C4"/>
    <w:rsid w:val="004D279C"/>
    <w:rsid w:val="004D2A5F"/>
    <w:rsid w:val="004D2ACA"/>
    <w:rsid w:val="004D2B47"/>
    <w:rsid w:val="004D2DEC"/>
    <w:rsid w:val="004D2E9C"/>
    <w:rsid w:val="004D2FB4"/>
    <w:rsid w:val="004D3031"/>
    <w:rsid w:val="004D30BC"/>
    <w:rsid w:val="004D3229"/>
    <w:rsid w:val="004D3445"/>
    <w:rsid w:val="004D36FE"/>
    <w:rsid w:val="004D3A0F"/>
    <w:rsid w:val="004D3DBE"/>
    <w:rsid w:val="004D3E5A"/>
    <w:rsid w:val="004D42E1"/>
    <w:rsid w:val="004D4641"/>
    <w:rsid w:val="004D4839"/>
    <w:rsid w:val="004D4FC8"/>
    <w:rsid w:val="004D50D4"/>
    <w:rsid w:val="004D5A5B"/>
    <w:rsid w:val="004D5B32"/>
    <w:rsid w:val="004D5CB1"/>
    <w:rsid w:val="004D605C"/>
    <w:rsid w:val="004D612E"/>
    <w:rsid w:val="004D647A"/>
    <w:rsid w:val="004D67E2"/>
    <w:rsid w:val="004D6EE2"/>
    <w:rsid w:val="004D6EEC"/>
    <w:rsid w:val="004D6EFD"/>
    <w:rsid w:val="004D72F3"/>
    <w:rsid w:val="004D740C"/>
    <w:rsid w:val="004D7EEA"/>
    <w:rsid w:val="004D7F3A"/>
    <w:rsid w:val="004E00C7"/>
    <w:rsid w:val="004E058B"/>
    <w:rsid w:val="004E0D10"/>
    <w:rsid w:val="004E0D3C"/>
    <w:rsid w:val="004E13B6"/>
    <w:rsid w:val="004E1538"/>
    <w:rsid w:val="004E1A99"/>
    <w:rsid w:val="004E1C0E"/>
    <w:rsid w:val="004E1C22"/>
    <w:rsid w:val="004E2025"/>
    <w:rsid w:val="004E2032"/>
    <w:rsid w:val="004E21D0"/>
    <w:rsid w:val="004E29CB"/>
    <w:rsid w:val="004E2D97"/>
    <w:rsid w:val="004E2FC0"/>
    <w:rsid w:val="004E3091"/>
    <w:rsid w:val="004E3374"/>
    <w:rsid w:val="004E3497"/>
    <w:rsid w:val="004E34FD"/>
    <w:rsid w:val="004E4008"/>
    <w:rsid w:val="004E4259"/>
    <w:rsid w:val="004E42E7"/>
    <w:rsid w:val="004E4644"/>
    <w:rsid w:val="004E47B8"/>
    <w:rsid w:val="004E492E"/>
    <w:rsid w:val="004E4FDE"/>
    <w:rsid w:val="004E50AE"/>
    <w:rsid w:val="004E50E3"/>
    <w:rsid w:val="004E5670"/>
    <w:rsid w:val="004E5758"/>
    <w:rsid w:val="004E5862"/>
    <w:rsid w:val="004E5864"/>
    <w:rsid w:val="004E59C3"/>
    <w:rsid w:val="004E5E6B"/>
    <w:rsid w:val="004E5FDC"/>
    <w:rsid w:val="004E653F"/>
    <w:rsid w:val="004E6735"/>
    <w:rsid w:val="004E7042"/>
    <w:rsid w:val="004E72ED"/>
    <w:rsid w:val="004E782C"/>
    <w:rsid w:val="004E7BF9"/>
    <w:rsid w:val="004F00D3"/>
    <w:rsid w:val="004F0201"/>
    <w:rsid w:val="004F02AC"/>
    <w:rsid w:val="004F0C73"/>
    <w:rsid w:val="004F0F0E"/>
    <w:rsid w:val="004F0FA1"/>
    <w:rsid w:val="004F13C4"/>
    <w:rsid w:val="004F1559"/>
    <w:rsid w:val="004F15DA"/>
    <w:rsid w:val="004F1C43"/>
    <w:rsid w:val="004F1D3A"/>
    <w:rsid w:val="004F1E8B"/>
    <w:rsid w:val="004F2357"/>
    <w:rsid w:val="004F27B2"/>
    <w:rsid w:val="004F2ACB"/>
    <w:rsid w:val="004F33E4"/>
    <w:rsid w:val="004F35B5"/>
    <w:rsid w:val="004F382F"/>
    <w:rsid w:val="004F3B22"/>
    <w:rsid w:val="004F3C43"/>
    <w:rsid w:val="004F3EA0"/>
    <w:rsid w:val="004F3EDC"/>
    <w:rsid w:val="004F42FE"/>
    <w:rsid w:val="004F465B"/>
    <w:rsid w:val="004F466A"/>
    <w:rsid w:val="004F469A"/>
    <w:rsid w:val="004F4B8C"/>
    <w:rsid w:val="004F4BAA"/>
    <w:rsid w:val="004F4F16"/>
    <w:rsid w:val="004F4FAA"/>
    <w:rsid w:val="004F514F"/>
    <w:rsid w:val="004F5286"/>
    <w:rsid w:val="004F53C4"/>
    <w:rsid w:val="004F5445"/>
    <w:rsid w:val="004F54BF"/>
    <w:rsid w:val="004F5BDE"/>
    <w:rsid w:val="004F5BE2"/>
    <w:rsid w:val="004F5C52"/>
    <w:rsid w:val="004F5CB4"/>
    <w:rsid w:val="004F5D0E"/>
    <w:rsid w:val="004F61D6"/>
    <w:rsid w:val="004F6320"/>
    <w:rsid w:val="004F644A"/>
    <w:rsid w:val="004F6452"/>
    <w:rsid w:val="004F6534"/>
    <w:rsid w:val="004F660E"/>
    <w:rsid w:val="004F67A9"/>
    <w:rsid w:val="004F67FD"/>
    <w:rsid w:val="004F6CF0"/>
    <w:rsid w:val="004F6ED9"/>
    <w:rsid w:val="004F70E5"/>
    <w:rsid w:val="004F7463"/>
    <w:rsid w:val="004F767E"/>
    <w:rsid w:val="004F790F"/>
    <w:rsid w:val="004F7977"/>
    <w:rsid w:val="00500005"/>
    <w:rsid w:val="00500236"/>
    <w:rsid w:val="0050046C"/>
    <w:rsid w:val="005004A0"/>
    <w:rsid w:val="0050084F"/>
    <w:rsid w:val="00500F3A"/>
    <w:rsid w:val="00501084"/>
    <w:rsid w:val="0050124D"/>
    <w:rsid w:val="0050137B"/>
    <w:rsid w:val="005019A7"/>
    <w:rsid w:val="00501BA4"/>
    <w:rsid w:val="005021D8"/>
    <w:rsid w:val="0050229A"/>
    <w:rsid w:val="005022AE"/>
    <w:rsid w:val="00502326"/>
    <w:rsid w:val="00502480"/>
    <w:rsid w:val="00502A2F"/>
    <w:rsid w:val="00502B9B"/>
    <w:rsid w:val="00502C72"/>
    <w:rsid w:val="00502D49"/>
    <w:rsid w:val="005036C9"/>
    <w:rsid w:val="00503789"/>
    <w:rsid w:val="0050380E"/>
    <w:rsid w:val="005039FA"/>
    <w:rsid w:val="00503C37"/>
    <w:rsid w:val="00503C62"/>
    <w:rsid w:val="00503D5C"/>
    <w:rsid w:val="00503FF7"/>
    <w:rsid w:val="0050425B"/>
    <w:rsid w:val="00504464"/>
    <w:rsid w:val="005044D7"/>
    <w:rsid w:val="0050458D"/>
    <w:rsid w:val="00504595"/>
    <w:rsid w:val="005048D9"/>
    <w:rsid w:val="0050492F"/>
    <w:rsid w:val="00504E5D"/>
    <w:rsid w:val="00504F36"/>
    <w:rsid w:val="0050525E"/>
    <w:rsid w:val="00505385"/>
    <w:rsid w:val="00505484"/>
    <w:rsid w:val="0050553C"/>
    <w:rsid w:val="005059AB"/>
    <w:rsid w:val="005061E2"/>
    <w:rsid w:val="00506419"/>
    <w:rsid w:val="00506578"/>
    <w:rsid w:val="005068EF"/>
    <w:rsid w:val="00506B48"/>
    <w:rsid w:val="00507110"/>
    <w:rsid w:val="00507372"/>
    <w:rsid w:val="00507539"/>
    <w:rsid w:val="005077C4"/>
    <w:rsid w:val="00507B08"/>
    <w:rsid w:val="00507BC1"/>
    <w:rsid w:val="00507BE2"/>
    <w:rsid w:val="00507C30"/>
    <w:rsid w:val="005102D0"/>
    <w:rsid w:val="00510524"/>
    <w:rsid w:val="0051087C"/>
    <w:rsid w:val="00510ADF"/>
    <w:rsid w:val="00510C33"/>
    <w:rsid w:val="00510DEC"/>
    <w:rsid w:val="00510F6F"/>
    <w:rsid w:val="0051123D"/>
    <w:rsid w:val="00511C94"/>
    <w:rsid w:val="005121E6"/>
    <w:rsid w:val="005127F1"/>
    <w:rsid w:val="0051355B"/>
    <w:rsid w:val="005137C5"/>
    <w:rsid w:val="00513958"/>
    <w:rsid w:val="00513DEA"/>
    <w:rsid w:val="00513F80"/>
    <w:rsid w:val="0051477C"/>
    <w:rsid w:val="00514844"/>
    <w:rsid w:val="00514B0E"/>
    <w:rsid w:val="00514D26"/>
    <w:rsid w:val="005151F7"/>
    <w:rsid w:val="005158F4"/>
    <w:rsid w:val="005158F6"/>
    <w:rsid w:val="00515C4A"/>
    <w:rsid w:val="0051621D"/>
    <w:rsid w:val="0051631B"/>
    <w:rsid w:val="00516609"/>
    <w:rsid w:val="00516AB4"/>
    <w:rsid w:val="00516B63"/>
    <w:rsid w:val="00516C92"/>
    <w:rsid w:val="00517A0D"/>
    <w:rsid w:val="00517AA8"/>
    <w:rsid w:val="00517E95"/>
    <w:rsid w:val="00517EF3"/>
    <w:rsid w:val="00517F66"/>
    <w:rsid w:val="00517FF7"/>
    <w:rsid w:val="00520205"/>
    <w:rsid w:val="005202AF"/>
    <w:rsid w:val="0052054D"/>
    <w:rsid w:val="00520740"/>
    <w:rsid w:val="00520955"/>
    <w:rsid w:val="00520B74"/>
    <w:rsid w:val="00521088"/>
    <w:rsid w:val="00521106"/>
    <w:rsid w:val="005211C6"/>
    <w:rsid w:val="005211EF"/>
    <w:rsid w:val="00521206"/>
    <w:rsid w:val="005213D7"/>
    <w:rsid w:val="00521508"/>
    <w:rsid w:val="005216C6"/>
    <w:rsid w:val="005218F3"/>
    <w:rsid w:val="00521918"/>
    <w:rsid w:val="0052194F"/>
    <w:rsid w:val="00521E02"/>
    <w:rsid w:val="005221AD"/>
    <w:rsid w:val="005221C9"/>
    <w:rsid w:val="005221F0"/>
    <w:rsid w:val="005227E7"/>
    <w:rsid w:val="00522943"/>
    <w:rsid w:val="00523477"/>
    <w:rsid w:val="00523513"/>
    <w:rsid w:val="00523BAB"/>
    <w:rsid w:val="00523EF5"/>
    <w:rsid w:val="005241D0"/>
    <w:rsid w:val="005244D2"/>
    <w:rsid w:val="005244DD"/>
    <w:rsid w:val="00524555"/>
    <w:rsid w:val="00524579"/>
    <w:rsid w:val="005245A1"/>
    <w:rsid w:val="005247CF"/>
    <w:rsid w:val="00524AD0"/>
    <w:rsid w:val="00524D02"/>
    <w:rsid w:val="00524D51"/>
    <w:rsid w:val="00525156"/>
    <w:rsid w:val="005251C5"/>
    <w:rsid w:val="00525B20"/>
    <w:rsid w:val="00525C09"/>
    <w:rsid w:val="00525EA8"/>
    <w:rsid w:val="0052611A"/>
    <w:rsid w:val="005269F0"/>
    <w:rsid w:val="00526AEE"/>
    <w:rsid w:val="00526BBA"/>
    <w:rsid w:val="00526CE3"/>
    <w:rsid w:val="005276C2"/>
    <w:rsid w:val="00527728"/>
    <w:rsid w:val="005278C6"/>
    <w:rsid w:val="005278F5"/>
    <w:rsid w:val="00527966"/>
    <w:rsid w:val="00527C59"/>
    <w:rsid w:val="00527FDA"/>
    <w:rsid w:val="0053000D"/>
    <w:rsid w:val="0053012D"/>
    <w:rsid w:val="005301AF"/>
    <w:rsid w:val="00530641"/>
    <w:rsid w:val="00530777"/>
    <w:rsid w:val="00530832"/>
    <w:rsid w:val="00530A45"/>
    <w:rsid w:val="00530B2D"/>
    <w:rsid w:val="00530C1A"/>
    <w:rsid w:val="00530C4E"/>
    <w:rsid w:val="00530C57"/>
    <w:rsid w:val="00531228"/>
    <w:rsid w:val="005316FD"/>
    <w:rsid w:val="00531D1A"/>
    <w:rsid w:val="005322FA"/>
    <w:rsid w:val="005322FB"/>
    <w:rsid w:val="00532675"/>
    <w:rsid w:val="005327EE"/>
    <w:rsid w:val="00532D38"/>
    <w:rsid w:val="00532F11"/>
    <w:rsid w:val="005330CD"/>
    <w:rsid w:val="005330E2"/>
    <w:rsid w:val="0053318A"/>
    <w:rsid w:val="0053325B"/>
    <w:rsid w:val="00533402"/>
    <w:rsid w:val="00533B18"/>
    <w:rsid w:val="00533EF3"/>
    <w:rsid w:val="00533FBC"/>
    <w:rsid w:val="005345BD"/>
    <w:rsid w:val="005348C3"/>
    <w:rsid w:val="00534A87"/>
    <w:rsid w:val="00534C24"/>
    <w:rsid w:val="00534F2F"/>
    <w:rsid w:val="00535214"/>
    <w:rsid w:val="005355B3"/>
    <w:rsid w:val="00535932"/>
    <w:rsid w:val="00535BDB"/>
    <w:rsid w:val="00536165"/>
    <w:rsid w:val="005361D9"/>
    <w:rsid w:val="005364F7"/>
    <w:rsid w:val="0053670A"/>
    <w:rsid w:val="0053689F"/>
    <w:rsid w:val="00536AA0"/>
    <w:rsid w:val="00536C96"/>
    <w:rsid w:val="00536CFA"/>
    <w:rsid w:val="00536D11"/>
    <w:rsid w:val="00537499"/>
    <w:rsid w:val="005376DE"/>
    <w:rsid w:val="00537A11"/>
    <w:rsid w:val="00537D6D"/>
    <w:rsid w:val="00537F22"/>
    <w:rsid w:val="00540005"/>
    <w:rsid w:val="0054004F"/>
    <w:rsid w:val="0054009B"/>
    <w:rsid w:val="0054025C"/>
    <w:rsid w:val="0054029D"/>
    <w:rsid w:val="0054069D"/>
    <w:rsid w:val="005410A1"/>
    <w:rsid w:val="00541522"/>
    <w:rsid w:val="005415EA"/>
    <w:rsid w:val="0054188F"/>
    <w:rsid w:val="00541F34"/>
    <w:rsid w:val="00542026"/>
    <w:rsid w:val="005422A9"/>
    <w:rsid w:val="0054242B"/>
    <w:rsid w:val="00542A1E"/>
    <w:rsid w:val="00542CB9"/>
    <w:rsid w:val="00543273"/>
    <w:rsid w:val="005432BF"/>
    <w:rsid w:val="0054345B"/>
    <w:rsid w:val="005439C3"/>
    <w:rsid w:val="00543D76"/>
    <w:rsid w:val="005442B4"/>
    <w:rsid w:val="0054482C"/>
    <w:rsid w:val="005449AA"/>
    <w:rsid w:val="00544D16"/>
    <w:rsid w:val="00544D7A"/>
    <w:rsid w:val="0054525D"/>
    <w:rsid w:val="00545449"/>
    <w:rsid w:val="0054545A"/>
    <w:rsid w:val="0054553C"/>
    <w:rsid w:val="00545869"/>
    <w:rsid w:val="00545BE2"/>
    <w:rsid w:val="00545E3C"/>
    <w:rsid w:val="005460F6"/>
    <w:rsid w:val="0054619F"/>
    <w:rsid w:val="005461BD"/>
    <w:rsid w:val="00546579"/>
    <w:rsid w:val="00546988"/>
    <w:rsid w:val="00546B99"/>
    <w:rsid w:val="00546E1D"/>
    <w:rsid w:val="0054722D"/>
    <w:rsid w:val="0054724D"/>
    <w:rsid w:val="005477B5"/>
    <w:rsid w:val="005477C5"/>
    <w:rsid w:val="00547819"/>
    <w:rsid w:val="005479BC"/>
    <w:rsid w:val="00547AA2"/>
    <w:rsid w:val="00547B87"/>
    <w:rsid w:val="00547BC4"/>
    <w:rsid w:val="00550302"/>
    <w:rsid w:val="00550D02"/>
    <w:rsid w:val="00550FEC"/>
    <w:rsid w:val="00551481"/>
    <w:rsid w:val="00552115"/>
    <w:rsid w:val="00552683"/>
    <w:rsid w:val="005527D9"/>
    <w:rsid w:val="00552864"/>
    <w:rsid w:val="00552B6A"/>
    <w:rsid w:val="00552CD7"/>
    <w:rsid w:val="00552E38"/>
    <w:rsid w:val="00553221"/>
    <w:rsid w:val="00553281"/>
    <w:rsid w:val="005533DF"/>
    <w:rsid w:val="0055359B"/>
    <w:rsid w:val="00553757"/>
    <w:rsid w:val="005538A0"/>
    <w:rsid w:val="00553E5E"/>
    <w:rsid w:val="00554858"/>
    <w:rsid w:val="00554929"/>
    <w:rsid w:val="00554C57"/>
    <w:rsid w:val="00554C99"/>
    <w:rsid w:val="00554DBA"/>
    <w:rsid w:val="005553CC"/>
    <w:rsid w:val="00555524"/>
    <w:rsid w:val="00555870"/>
    <w:rsid w:val="005559DA"/>
    <w:rsid w:val="00555AD8"/>
    <w:rsid w:val="00555E6E"/>
    <w:rsid w:val="00555ECC"/>
    <w:rsid w:val="00555FE3"/>
    <w:rsid w:val="00556139"/>
    <w:rsid w:val="0055620B"/>
    <w:rsid w:val="00556744"/>
    <w:rsid w:val="00556DE2"/>
    <w:rsid w:val="00556DFF"/>
    <w:rsid w:val="00556E43"/>
    <w:rsid w:val="00556E9B"/>
    <w:rsid w:val="0055708C"/>
    <w:rsid w:val="005578A9"/>
    <w:rsid w:val="00557A00"/>
    <w:rsid w:val="00557B9F"/>
    <w:rsid w:val="00557DE4"/>
    <w:rsid w:val="00557FFA"/>
    <w:rsid w:val="0056023F"/>
    <w:rsid w:val="0056043E"/>
    <w:rsid w:val="00560512"/>
    <w:rsid w:val="005607AD"/>
    <w:rsid w:val="00560A27"/>
    <w:rsid w:val="00560AF0"/>
    <w:rsid w:val="00560DE3"/>
    <w:rsid w:val="00560E16"/>
    <w:rsid w:val="0056146B"/>
    <w:rsid w:val="005615EE"/>
    <w:rsid w:val="00561645"/>
    <w:rsid w:val="00561AB8"/>
    <w:rsid w:val="00561CAE"/>
    <w:rsid w:val="00561F51"/>
    <w:rsid w:val="00562362"/>
    <w:rsid w:val="0056290F"/>
    <w:rsid w:val="00562945"/>
    <w:rsid w:val="00562BBA"/>
    <w:rsid w:val="00562CE7"/>
    <w:rsid w:val="00563144"/>
    <w:rsid w:val="0056315C"/>
    <w:rsid w:val="0056365B"/>
    <w:rsid w:val="0056371A"/>
    <w:rsid w:val="00563943"/>
    <w:rsid w:val="00563C9B"/>
    <w:rsid w:val="00563FA5"/>
    <w:rsid w:val="0056413A"/>
    <w:rsid w:val="0056472F"/>
    <w:rsid w:val="00564A4E"/>
    <w:rsid w:val="00564B57"/>
    <w:rsid w:val="00564B5A"/>
    <w:rsid w:val="00564BE4"/>
    <w:rsid w:val="00564E13"/>
    <w:rsid w:val="00564F76"/>
    <w:rsid w:val="005653B0"/>
    <w:rsid w:val="00565935"/>
    <w:rsid w:val="00565998"/>
    <w:rsid w:val="005662D6"/>
    <w:rsid w:val="005663FC"/>
    <w:rsid w:val="00566663"/>
    <w:rsid w:val="00566964"/>
    <w:rsid w:val="00566AB1"/>
    <w:rsid w:val="00566C44"/>
    <w:rsid w:val="00566F9A"/>
    <w:rsid w:val="00567081"/>
    <w:rsid w:val="005672F7"/>
    <w:rsid w:val="00567FBC"/>
    <w:rsid w:val="0057021D"/>
    <w:rsid w:val="005705CC"/>
    <w:rsid w:val="00570733"/>
    <w:rsid w:val="00571024"/>
    <w:rsid w:val="0057108E"/>
    <w:rsid w:val="005711C5"/>
    <w:rsid w:val="005713AA"/>
    <w:rsid w:val="00571752"/>
    <w:rsid w:val="00571A12"/>
    <w:rsid w:val="00571A4E"/>
    <w:rsid w:val="00571A9E"/>
    <w:rsid w:val="00571E1E"/>
    <w:rsid w:val="00571FBA"/>
    <w:rsid w:val="00571FDF"/>
    <w:rsid w:val="00572247"/>
    <w:rsid w:val="0057249A"/>
    <w:rsid w:val="0057256E"/>
    <w:rsid w:val="00572588"/>
    <w:rsid w:val="0057268F"/>
    <w:rsid w:val="0057271F"/>
    <w:rsid w:val="005727FB"/>
    <w:rsid w:val="00572A10"/>
    <w:rsid w:val="00572B8A"/>
    <w:rsid w:val="00572BFB"/>
    <w:rsid w:val="00572FC5"/>
    <w:rsid w:val="00573293"/>
    <w:rsid w:val="00573304"/>
    <w:rsid w:val="0057356C"/>
    <w:rsid w:val="00573635"/>
    <w:rsid w:val="00573717"/>
    <w:rsid w:val="0057372D"/>
    <w:rsid w:val="0057389E"/>
    <w:rsid w:val="00573C47"/>
    <w:rsid w:val="00573DFA"/>
    <w:rsid w:val="00573DFB"/>
    <w:rsid w:val="00573E2B"/>
    <w:rsid w:val="00574CA9"/>
    <w:rsid w:val="00574D69"/>
    <w:rsid w:val="00574DC2"/>
    <w:rsid w:val="00574DEE"/>
    <w:rsid w:val="00575022"/>
    <w:rsid w:val="0057513C"/>
    <w:rsid w:val="00575194"/>
    <w:rsid w:val="005752D4"/>
    <w:rsid w:val="005753B2"/>
    <w:rsid w:val="00575528"/>
    <w:rsid w:val="00575CF7"/>
    <w:rsid w:val="00575FCA"/>
    <w:rsid w:val="00576199"/>
    <w:rsid w:val="00576B66"/>
    <w:rsid w:val="00576CA8"/>
    <w:rsid w:val="00576DF7"/>
    <w:rsid w:val="00576DFB"/>
    <w:rsid w:val="00576E34"/>
    <w:rsid w:val="00576EF4"/>
    <w:rsid w:val="00576F27"/>
    <w:rsid w:val="00576FF9"/>
    <w:rsid w:val="005772DA"/>
    <w:rsid w:val="0057739A"/>
    <w:rsid w:val="00577C8F"/>
    <w:rsid w:val="005801E0"/>
    <w:rsid w:val="0058044A"/>
    <w:rsid w:val="0058052F"/>
    <w:rsid w:val="00580627"/>
    <w:rsid w:val="0058070B"/>
    <w:rsid w:val="00580753"/>
    <w:rsid w:val="005807FC"/>
    <w:rsid w:val="005807FF"/>
    <w:rsid w:val="005808D6"/>
    <w:rsid w:val="00580D01"/>
    <w:rsid w:val="00580FA3"/>
    <w:rsid w:val="00581328"/>
    <w:rsid w:val="00581504"/>
    <w:rsid w:val="005817F9"/>
    <w:rsid w:val="00581949"/>
    <w:rsid w:val="00581968"/>
    <w:rsid w:val="00581A17"/>
    <w:rsid w:val="00581F74"/>
    <w:rsid w:val="00582104"/>
    <w:rsid w:val="00582421"/>
    <w:rsid w:val="0058264E"/>
    <w:rsid w:val="0058277A"/>
    <w:rsid w:val="00582819"/>
    <w:rsid w:val="00582C16"/>
    <w:rsid w:val="00582EA1"/>
    <w:rsid w:val="005834CF"/>
    <w:rsid w:val="0058369A"/>
    <w:rsid w:val="005838EA"/>
    <w:rsid w:val="0058418E"/>
    <w:rsid w:val="005843C7"/>
    <w:rsid w:val="005845B4"/>
    <w:rsid w:val="005850E3"/>
    <w:rsid w:val="0058513A"/>
    <w:rsid w:val="00585171"/>
    <w:rsid w:val="00585182"/>
    <w:rsid w:val="0058537F"/>
    <w:rsid w:val="005853AE"/>
    <w:rsid w:val="00585D25"/>
    <w:rsid w:val="00585D69"/>
    <w:rsid w:val="00586335"/>
    <w:rsid w:val="0058649E"/>
    <w:rsid w:val="005864DE"/>
    <w:rsid w:val="00586DAD"/>
    <w:rsid w:val="00587267"/>
    <w:rsid w:val="00587905"/>
    <w:rsid w:val="00587BDA"/>
    <w:rsid w:val="005900C4"/>
    <w:rsid w:val="00590215"/>
    <w:rsid w:val="0059087E"/>
    <w:rsid w:val="00590A18"/>
    <w:rsid w:val="00590F67"/>
    <w:rsid w:val="00590F74"/>
    <w:rsid w:val="005910E5"/>
    <w:rsid w:val="00591203"/>
    <w:rsid w:val="00591489"/>
    <w:rsid w:val="005915B4"/>
    <w:rsid w:val="00591864"/>
    <w:rsid w:val="00591905"/>
    <w:rsid w:val="00591A0E"/>
    <w:rsid w:val="00592559"/>
    <w:rsid w:val="00592723"/>
    <w:rsid w:val="0059287B"/>
    <w:rsid w:val="0059296C"/>
    <w:rsid w:val="00592ADB"/>
    <w:rsid w:val="00592B30"/>
    <w:rsid w:val="00593063"/>
    <w:rsid w:val="00593411"/>
    <w:rsid w:val="00593574"/>
    <w:rsid w:val="00593AF1"/>
    <w:rsid w:val="00593C48"/>
    <w:rsid w:val="00593F48"/>
    <w:rsid w:val="0059400D"/>
    <w:rsid w:val="00594023"/>
    <w:rsid w:val="005940B5"/>
    <w:rsid w:val="0059421E"/>
    <w:rsid w:val="005943E9"/>
    <w:rsid w:val="0059476E"/>
    <w:rsid w:val="00594823"/>
    <w:rsid w:val="00594AFC"/>
    <w:rsid w:val="00594C9E"/>
    <w:rsid w:val="00595167"/>
    <w:rsid w:val="00595281"/>
    <w:rsid w:val="0059549E"/>
    <w:rsid w:val="0059558A"/>
    <w:rsid w:val="00595A53"/>
    <w:rsid w:val="00595C79"/>
    <w:rsid w:val="00596066"/>
    <w:rsid w:val="005960EE"/>
    <w:rsid w:val="00596790"/>
    <w:rsid w:val="00596C23"/>
    <w:rsid w:val="00596CDB"/>
    <w:rsid w:val="00596D87"/>
    <w:rsid w:val="00596DEB"/>
    <w:rsid w:val="00597028"/>
    <w:rsid w:val="0059705D"/>
    <w:rsid w:val="00597322"/>
    <w:rsid w:val="00597351"/>
    <w:rsid w:val="005977A7"/>
    <w:rsid w:val="00597A22"/>
    <w:rsid w:val="00597C08"/>
    <w:rsid w:val="00597DB2"/>
    <w:rsid w:val="00597F64"/>
    <w:rsid w:val="005A0079"/>
    <w:rsid w:val="005A00E9"/>
    <w:rsid w:val="005A01A7"/>
    <w:rsid w:val="005A041A"/>
    <w:rsid w:val="005A0431"/>
    <w:rsid w:val="005A0485"/>
    <w:rsid w:val="005A0994"/>
    <w:rsid w:val="005A0BCD"/>
    <w:rsid w:val="005A0DD3"/>
    <w:rsid w:val="005A0FF6"/>
    <w:rsid w:val="005A1133"/>
    <w:rsid w:val="005A123A"/>
    <w:rsid w:val="005A1633"/>
    <w:rsid w:val="005A1767"/>
    <w:rsid w:val="005A1C6A"/>
    <w:rsid w:val="005A1CC3"/>
    <w:rsid w:val="005A209E"/>
    <w:rsid w:val="005A2AB4"/>
    <w:rsid w:val="005A2DA4"/>
    <w:rsid w:val="005A2F72"/>
    <w:rsid w:val="005A30D2"/>
    <w:rsid w:val="005A311B"/>
    <w:rsid w:val="005A35F1"/>
    <w:rsid w:val="005A376C"/>
    <w:rsid w:val="005A3961"/>
    <w:rsid w:val="005A39A1"/>
    <w:rsid w:val="005A39E3"/>
    <w:rsid w:val="005A3A0F"/>
    <w:rsid w:val="005A3DB1"/>
    <w:rsid w:val="005A41EE"/>
    <w:rsid w:val="005A4369"/>
    <w:rsid w:val="005A46ED"/>
    <w:rsid w:val="005A4724"/>
    <w:rsid w:val="005A4A66"/>
    <w:rsid w:val="005A4C10"/>
    <w:rsid w:val="005A515C"/>
    <w:rsid w:val="005A528E"/>
    <w:rsid w:val="005A5840"/>
    <w:rsid w:val="005A58AB"/>
    <w:rsid w:val="005A5C77"/>
    <w:rsid w:val="005A6456"/>
    <w:rsid w:val="005A678E"/>
    <w:rsid w:val="005A6C19"/>
    <w:rsid w:val="005A6CE9"/>
    <w:rsid w:val="005A73C0"/>
    <w:rsid w:val="005A743E"/>
    <w:rsid w:val="005A7742"/>
    <w:rsid w:val="005A784E"/>
    <w:rsid w:val="005A7A58"/>
    <w:rsid w:val="005A7AAC"/>
    <w:rsid w:val="005A7F79"/>
    <w:rsid w:val="005B0332"/>
    <w:rsid w:val="005B0404"/>
    <w:rsid w:val="005B04B3"/>
    <w:rsid w:val="005B0619"/>
    <w:rsid w:val="005B0D00"/>
    <w:rsid w:val="005B0D3B"/>
    <w:rsid w:val="005B115E"/>
    <w:rsid w:val="005B1228"/>
    <w:rsid w:val="005B200B"/>
    <w:rsid w:val="005B20BB"/>
    <w:rsid w:val="005B20F5"/>
    <w:rsid w:val="005B2375"/>
    <w:rsid w:val="005B24C8"/>
    <w:rsid w:val="005B2790"/>
    <w:rsid w:val="005B299A"/>
    <w:rsid w:val="005B2E54"/>
    <w:rsid w:val="005B3322"/>
    <w:rsid w:val="005B34B1"/>
    <w:rsid w:val="005B3C32"/>
    <w:rsid w:val="005B3D2F"/>
    <w:rsid w:val="005B3EAA"/>
    <w:rsid w:val="005B4174"/>
    <w:rsid w:val="005B4212"/>
    <w:rsid w:val="005B47D7"/>
    <w:rsid w:val="005B4AA5"/>
    <w:rsid w:val="005B4C86"/>
    <w:rsid w:val="005B50CC"/>
    <w:rsid w:val="005B5488"/>
    <w:rsid w:val="005B54EC"/>
    <w:rsid w:val="005B5609"/>
    <w:rsid w:val="005B5697"/>
    <w:rsid w:val="005B5847"/>
    <w:rsid w:val="005B584D"/>
    <w:rsid w:val="005B58AF"/>
    <w:rsid w:val="005B58B6"/>
    <w:rsid w:val="005B59A4"/>
    <w:rsid w:val="005B5B20"/>
    <w:rsid w:val="005B5ED8"/>
    <w:rsid w:val="005B6162"/>
    <w:rsid w:val="005B61D4"/>
    <w:rsid w:val="005B6830"/>
    <w:rsid w:val="005B69A3"/>
    <w:rsid w:val="005B6E2B"/>
    <w:rsid w:val="005B722C"/>
    <w:rsid w:val="005B745E"/>
    <w:rsid w:val="005B7668"/>
    <w:rsid w:val="005B78A4"/>
    <w:rsid w:val="005B7C68"/>
    <w:rsid w:val="005B7E17"/>
    <w:rsid w:val="005C028E"/>
    <w:rsid w:val="005C06CD"/>
    <w:rsid w:val="005C0823"/>
    <w:rsid w:val="005C088C"/>
    <w:rsid w:val="005C09E5"/>
    <w:rsid w:val="005C0A7E"/>
    <w:rsid w:val="005C0E67"/>
    <w:rsid w:val="005C14B6"/>
    <w:rsid w:val="005C14CF"/>
    <w:rsid w:val="005C14EF"/>
    <w:rsid w:val="005C1634"/>
    <w:rsid w:val="005C1873"/>
    <w:rsid w:val="005C1AD2"/>
    <w:rsid w:val="005C1BAA"/>
    <w:rsid w:val="005C1E70"/>
    <w:rsid w:val="005C2271"/>
    <w:rsid w:val="005C2908"/>
    <w:rsid w:val="005C2BC7"/>
    <w:rsid w:val="005C2D0D"/>
    <w:rsid w:val="005C2E33"/>
    <w:rsid w:val="005C2FA7"/>
    <w:rsid w:val="005C31BE"/>
    <w:rsid w:val="005C3304"/>
    <w:rsid w:val="005C34BE"/>
    <w:rsid w:val="005C3989"/>
    <w:rsid w:val="005C3F48"/>
    <w:rsid w:val="005C410D"/>
    <w:rsid w:val="005C42F7"/>
    <w:rsid w:val="005C44A1"/>
    <w:rsid w:val="005C4919"/>
    <w:rsid w:val="005C4AF4"/>
    <w:rsid w:val="005C4D7F"/>
    <w:rsid w:val="005C4F13"/>
    <w:rsid w:val="005C51D0"/>
    <w:rsid w:val="005C52A4"/>
    <w:rsid w:val="005C5960"/>
    <w:rsid w:val="005C5E7D"/>
    <w:rsid w:val="005C60FE"/>
    <w:rsid w:val="005C6120"/>
    <w:rsid w:val="005C62FA"/>
    <w:rsid w:val="005C70C5"/>
    <w:rsid w:val="005C742E"/>
    <w:rsid w:val="005C74C8"/>
    <w:rsid w:val="005C7742"/>
    <w:rsid w:val="005C783D"/>
    <w:rsid w:val="005C7BC9"/>
    <w:rsid w:val="005C7D45"/>
    <w:rsid w:val="005D0090"/>
    <w:rsid w:val="005D02E1"/>
    <w:rsid w:val="005D0635"/>
    <w:rsid w:val="005D0664"/>
    <w:rsid w:val="005D06DA"/>
    <w:rsid w:val="005D0917"/>
    <w:rsid w:val="005D1955"/>
    <w:rsid w:val="005D1A20"/>
    <w:rsid w:val="005D1B57"/>
    <w:rsid w:val="005D1CBB"/>
    <w:rsid w:val="005D2242"/>
    <w:rsid w:val="005D22F9"/>
    <w:rsid w:val="005D23F0"/>
    <w:rsid w:val="005D244C"/>
    <w:rsid w:val="005D2516"/>
    <w:rsid w:val="005D298E"/>
    <w:rsid w:val="005D2E24"/>
    <w:rsid w:val="005D2F7B"/>
    <w:rsid w:val="005D3185"/>
    <w:rsid w:val="005D33E6"/>
    <w:rsid w:val="005D3616"/>
    <w:rsid w:val="005D3A64"/>
    <w:rsid w:val="005D3DF9"/>
    <w:rsid w:val="005D426C"/>
    <w:rsid w:val="005D48BE"/>
    <w:rsid w:val="005D48FD"/>
    <w:rsid w:val="005D49A5"/>
    <w:rsid w:val="005D4DD8"/>
    <w:rsid w:val="005D5AD4"/>
    <w:rsid w:val="005D5CE6"/>
    <w:rsid w:val="005D5D1D"/>
    <w:rsid w:val="005D5E0B"/>
    <w:rsid w:val="005D6081"/>
    <w:rsid w:val="005D6535"/>
    <w:rsid w:val="005D6900"/>
    <w:rsid w:val="005D6BD3"/>
    <w:rsid w:val="005D70DD"/>
    <w:rsid w:val="005D7308"/>
    <w:rsid w:val="005D735F"/>
    <w:rsid w:val="005D74E5"/>
    <w:rsid w:val="005D765C"/>
    <w:rsid w:val="005D78A8"/>
    <w:rsid w:val="005E0239"/>
    <w:rsid w:val="005E04D7"/>
    <w:rsid w:val="005E097F"/>
    <w:rsid w:val="005E0C56"/>
    <w:rsid w:val="005E0C5A"/>
    <w:rsid w:val="005E1169"/>
    <w:rsid w:val="005E12D3"/>
    <w:rsid w:val="005E1607"/>
    <w:rsid w:val="005E16CC"/>
    <w:rsid w:val="005E18CA"/>
    <w:rsid w:val="005E1B5C"/>
    <w:rsid w:val="005E1CE2"/>
    <w:rsid w:val="005E1F17"/>
    <w:rsid w:val="005E21B0"/>
    <w:rsid w:val="005E23A3"/>
    <w:rsid w:val="005E2BE3"/>
    <w:rsid w:val="005E2D64"/>
    <w:rsid w:val="005E31ED"/>
    <w:rsid w:val="005E3386"/>
    <w:rsid w:val="005E35B8"/>
    <w:rsid w:val="005E38C0"/>
    <w:rsid w:val="005E3911"/>
    <w:rsid w:val="005E397E"/>
    <w:rsid w:val="005E3993"/>
    <w:rsid w:val="005E3B9D"/>
    <w:rsid w:val="005E3EAA"/>
    <w:rsid w:val="005E4230"/>
    <w:rsid w:val="005E48DB"/>
    <w:rsid w:val="005E4BD9"/>
    <w:rsid w:val="005E4C6C"/>
    <w:rsid w:val="005E4FA3"/>
    <w:rsid w:val="005E533E"/>
    <w:rsid w:val="005E5621"/>
    <w:rsid w:val="005E5793"/>
    <w:rsid w:val="005E5B63"/>
    <w:rsid w:val="005E6383"/>
    <w:rsid w:val="005E6427"/>
    <w:rsid w:val="005E647C"/>
    <w:rsid w:val="005E64C8"/>
    <w:rsid w:val="005E6F24"/>
    <w:rsid w:val="005E7488"/>
    <w:rsid w:val="005F0103"/>
    <w:rsid w:val="005F0959"/>
    <w:rsid w:val="005F099A"/>
    <w:rsid w:val="005F09FB"/>
    <w:rsid w:val="005F0E24"/>
    <w:rsid w:val="005F0EC3"/>
    <w:rsid w:val="005F0F1F"/>
    <w:rsid w:val="005F1184"/>
    <w:rsid w:val="005F1321"/>
    <w:rsid w:val="005F133F"/>
    <w:rsid w:val="005F1525"/>
    <w:rsid w:val="005F1736"/>
    <w:rsid w:val="005F17F8"/>
    <w:rsid w:val="005F1FBD"/>
    <w:rsid w:val="005F2747"/>
    <w:rsid w:val="005F2806"/>
    <w:rsid w:val="005F2B7A"/>
    <w:rsid w:val="005F2DAF"/>
    <w:rsid w:val="005F2DE7"/>
    <w:rsid w:val="005F33B3"/>
    <w:rsid w:val="005F33F8"/>
    <w:rsid w:val="005F3D28"/>
    <w:rsid w:val="005F4072"/>
    <w:rsid w:val="005F40B5"/>
    <w:rsid w:val="005F426F"/>
    <w:rsid w:val="005F4647"/>
    <w:rsid w:val="005F4744"/>
    <w:rsid w:val="005F48FD"/>
    <w:rsid w:val="005F4A2D"/>
    <w:rsid w:val="005F5062"/>
    <w:rsid w:val="005F55D7"/>
    <w:rsid w:val="005F58EF"/>
    <w:rsid w:val="005F5CA5"/>
    <w:rsid w:val="005F5EDA"/>
    <w:rsid w:val="005F6492"/>
    <w:rsid w:val="005F6A27"/>
    <w:rsid w:val="005F6B53"/>
    <w:rsid w:val="005F6D1B"/>
    <w:rsid w:val="005F6E27"/>
    <w:rsid w:val="005F72C9"/>
    <w:rsid w:val="005F72E6"/>
    <w:rsid w:val="005F74E1"/>
    <w:rsid w:val="005F759E"/>
    <w:rsid w:val="005F783E"/>
    <w:rsid w:val="005F7844"/>
    <w:rsid w:val="005F7A0C"/>
    <w:rsid w:val="005F7B25"/>
    <w:rsid w:val="0060011A"/>
    <w:rsid w:val="00600455"/>
    <w:rsid w:val="006007F0"/>
    <w:rsid w:val="00600DCD"/>
    <w:rsid w:val="006011F3"/>
    <w:rsid w:val="00601606"/>
    <w:rsid w:val="00601943"/>
    <w:rsid w:val="00601B43"/>
    <w:rsid w:val="00601C1E"/>
    <w:rsid w:val="00601C9A"/>
    <w:rsid w:val="00601CA9"/>
    <w:rsid w:val="00601D35"/>
    <w:rsid w:val="00601F54"/>
    <w:rsid w:val="00601FB7"/>
    <w:rsid w:val="00601FB9"/>
    <w:rsid w:val="00602237"/>
    <w:rsid w:val="00602295"/>
    <w:rsid w:val="00602328"/>
    <w:rsid w:val="0060284A"/>
    <w:rsid w:val="0060284C"/>
    <w:rsid w:val="006028F4"/>
    <w:rsid w:val="00602A00"/>
    <w:rsid w:val="00602C17"/>
    <w:rsid w:val="00603670"/>
    <w:rsid w:val="006036FB"/>
    <w:rsid w:val="00603809"/>
    <w:rsid w:val="00603A2A"/>
    <w:rsid w:val="00603BFA"/>
    <w:rsid w:val="00603C07"/>
    <w:rsid w:val="00603D10"/>
    <w:rsid w:val="00603EC6"/>
    <w:rsid w:val="00604017"/>
    <w:rsid w:val="006044E9"/>
    <w:rsid w:val="006048C3"/>
    <w:rsid w:val="0060545D"/>
    <w:rsid w:val="00605602"/>
    <w:rsid w:val="006057AA"/>
    <w:rsid w:val="0060586D"/>
    <w:rsid w:val="00605F60"/>
    <w:rsid w:val="00606184"/>
    <w:rsid w:val="0060643C"/>
    <w:rsid w:val="00606705"/>
    <w:rsid w:val="0060698A"/>
    <w:rsid w:val="00606C94"/>
    <w:rsid w:val="00606D55"/>
    <w:rsid w:val="00606DFD"/>
    <w:rsid w:val="00606EA9"/>
    <w:rsid w:val="00607090"/>
    <w:rsid w:val="0060713F"/>
    <w:rsid w:val="0060718E"/>
    <w:rsid w:val="00607510"/>
    <w:rsid w:val="0060781E"/>
    <w:rsid w:val="006079D1"/>
    <w:rsid w:val="00607BEF"/>
    <w:rsid w:val="0061001E"/>
    <w:rsid w:val="0061005E"/>
    <w:rsid w:val="006102C2"/>
    <w:rsid w:val="006107AC"/>
    <w:rsid w:val="00610ED4"/>
    <w:rsid w:val="006113B0"/>
    <w:rsid w:val="006114DA"/>
    <w:rsid w:val="00611965"/>
    <w:rsid w:val="00611BA3"/>
    <w:rsid w:val="006120EA"/>
    <w:rsid w:val="006123BF"/>
    <w:rsid w:val="006124AE"/>
    <w:rsid w:val="00612554"/>
    <w:rsid w:val="00612563"/>
    <w:rsid w:val="00612659"/>
    <w:rsid w:val="0061270A"/>
    <w:rsid w:val="00612911"/>
    <w:rsid w:val="00612A85"/>
    <w:rsid w:val="00612B8A"/>
    <w:rsid w:val="00612B92"/>
    <w:rsid w:val="00612BF0"/>
    <w:rsid w:val="00612C4E"/>
    <w:rsid w:val="00612EF5"/>
    <w:rsid w:val="00613320"/>
    <w:rsid w:val="00613347"/>
    <w:rsid w:val="006133A1"/>
    <w:rsid w:val="006136AD"/>
    <w:rsid w:val="006139CA"/>
    <w:rsid w:val="00613B78"/>
    <w:rsid w:val="00613C1C"/>
    <w:rsid w:val="00613D76"/>
    <w:rsid w:val="00613F19"/>
    <w:rsid w:val="00613F89"/>
    <w:rsid w:val="006141C9"/>
    <w:rsid w:val="00614313"/>
    <w:rsid w:val="006144BD"/>
    <w:rsid w:val="006145D4"/>
    <w:rsid w:val="006149D6"/>
    <w:rsid w:val="006149D7"/>
    <w:rsid w:val="00614B14"/>
    <w:rsid w:val="00614BF8"/>
    <w:rsid w:val="00614C59"/>
    <w:rsid w:val="00614CF7"/>
    <w:rsid w:val="00614D94"/>
    <w:rsid w:val="00614E51"/>
    <w:rsid w:val="00614FE4"/>
    <w:rsid w:val="0061503C"/>
    <w:rsid w:val="00615131"/>
    <w:rsid w:val="006152CB"/>
    <w:rsid w:val="0061539B"/>
    <w:rsid w:val="006154B5"/>
    <w:rsid w:val="006154CC"/>
    <w:rsid w:val="00615641"/>
    <w:rsid w:val="00615AA5"/>
    <w:rsid w:val="00615B8E"/>
    <w:rsid w:val="00615BCF"/>
    <w:rsid w:val="00615FBC"/>
    <w:rsid w:val="006160DF"/>
    <w:rsid w:val="006163B5"/>
    <w:rsid w:val="0061658A"/>
    <w:rsid w:val="00616723"/>
    <w:rsid w:val="00616760"/>
    <w:rsid w:val="0061755B"/>
    <w:rsid w:val="00617899"/>
    <w:rsid w:val="00617DC0"/>
    <w:rsid w:val="00617E79"/>
    <w:rsid w:val="00620017"/>
    <w:rsid w:val="006202F4"/>
    <w:rsid w:val="00620544"/>
    <w:rsid w:val="0062083D"/>
    <w:rsid w:val="00620B1C"/>
    <w:rsid w:val="00620B52"/>
    <w:rsid w:val="00621001"/>
    <w:rsid w:val="00621470"/>
    <w:rsid w:val="0062191A"/>
    <w:rsid w:val="00621B51"/>
    <w:rsid w:val="00621CEE"/>
    <w:rsid w:val="00621DB8"/>
    <w:rsid w:val="006220BF"/>
    <w:rsid w:val="00622219"/>
    <w:rsid w:val="00622350"/>
    <w:rsid w:val="00622441"/>
    <w:rsid w:val="006224DC"/>
    <w:rsid w:val="006228F8"/>
    <w:rsid w:val="00622B55"/>
    <w:rsid w:val="006233A0"/>
    <w:rsid w:val="006234E9"/>
    <w:rsid w:val="0062353E"/>
    <w:rsid w:val="00623B6A"/>
    <w:rsid w:val="00623BBC"/>
    <w:rsid w:val="00623DE2"/>
    <w:rsid w:val="00624417"/>
    <w:rsid w:val="00624580"/>
    <w:rsid w:val="006246DF"/>
    <w:rsid w:val="0062492E"/>
    <w:rsid w:val="006250F6"/>
    <w:rsid w:val="00625BFA"/>
    <w:rsid w:val="00625C48"/>
    <w:rsid w:val="00625E01"/>
    <w:rsid w:val="006262F7"/>
    <w:rsid w:val="00626401"/>
    <w:rsid w:val="006264E8"/>
    <w:rsid w:val="006266A9"/>
    <w:rsid w:val="006267F3"/>
    <w:rsid w:val="00626857"/>
    <w:rsid w:val="0062693E"/>
    <w:rsid w:val="006269C8"/>
    <w:rsid w:val="00626C5D"/>
    <w:rsid w:val="006273A8"/>
    <w:rsid w:val="00627964"/>
    <w:rsid w:val="00627A0D"/>
    <w:rsid w:val="00627FF1"/>
    <w:rsid w:val="0063006E"/>
    <w:rsid w:val="006300AA"/>
    <w:rsid w:val="0063010D"/>
    <w:rsid w:val="0063054F"/>
    <w:rsid w:val="00630995"/>
    <w:rsid w:val="00630A2B"/>
    <w:rsid w:val="00630AFA"/>
    <w:rsid w:val="00630E37"/>
    <w:rsid w:val="006312D5"/>
    <w:rsid w:val="006314A0"/>
    <w:rsid w:val="006315A3"/>
    <w:rsid w:val="006315A5"/>
    <w:rsid w:val="00631807"/>
    <w:rsid w:val="00631AA0"/>
    <w:rsid w:val="00631CF4"/>
    <w:rsid w:val="00631F25"/>
    <w:rsid w:val="00632A7F"/>
    <w:rsid w:val="00632B62"/>
    <w:rsid w:val="00632CD1"/>
    <w:rsid w:val="00632D12"/>
    <w:rsid w:val="00633229"/>
    <w:rsid w:val="00633981"/>
    <w:rsid w:val="00634005"/>
    <w:rsid w:val="00634087"/>
    <w:rsid w:val="00634516"/>
    <w:rsid w:val="0063452C"/>
    <w:rsid w:val="006345D9"/>
    <w:rsid w:val="0063464E"/>
    <w:rsid w:val="00634927"/>
    <w:rsid w:val="0063553D"/>
    <w:rsid w:val="00635AB3"/>
    <w:rsid w:val="006361DB"/>
    <w:rsid w:val="00636377"/>
    <w:rsid w:val="006366D0"/>
    <w:rsid w:val="006367C0"/>
    <w:rsid w:val="006371B6"/>
    <w:rsid w:val="006371DF"/>
    <w:rsid w:val="006379A3"/>
    <w:rsid w:val="00637DAE"/>
    <w:rsid w:val="00640060"/>
    <w:rsid w:val="00640982"/>
    <w:rsid w:val="00641205"/>
    <w:rsid w:val="00641D79"/>
    <w:rsid w:val="00641F6D"/>
    <w:rsid w:val="0064230A"/>
    <w:rsid w:val="0064272C"/>
    <w:rsid w:val="00642A4A"/>
    <w:rsid w:val="00642EFB"/>
    <w:rsid w:val="00643873"/>
    <w:rsid w:val="006439D5"/>
    <w:rsid w:val="00643B06"/>
    <w:rsid w:val="00643D41"/>
    <w:rsid w:val="0064412A"/>
    <w:rsid w:val="006447D5"/>
    <w:rsid w:val="00644844"/>
    <w:rsid w:val="00644A90"/>
    <w:rsid w:val="00644B17"/>
    <w:rsid w:val="006456B9"/>
    <w:rsid w:val="00645BFC"/>
    <w:rsid w:val="00645DDC"/>
    <w:rsid w:val="006460CD"/>
    <w:rsid w:val="0064649E"/>
    <w:rsid w:val="00646716"/>
    <w:rsid w:val="00646E37"/>
    <w:rsid w:val="00647339"/>
    <w:rsid w:val="006473BD"/>
    <w:rsid w:val="006476C5"/>
    <w:rsid w:val="0064784E"/>
    <w:rsid w:val="00647921"/>
    <w:rsid w:val="006479C6"/>
    <w:rsid w:val="00647CE1"/>
    <w:rsid w:val="0065002C"/>
    <w:rsid w:val="006501C1"/>
    <w:rsid w:val="0065020A"/>
    <w:rsid w:val="00650312"/>
    <w:rsid w:val="006505EB"/>
    <w:rsid w:val="0065065F"/>
    <w:rsid w:val="00650911"/>
    <w:rsid w:val="00650B30"/>
    <w:rsid w:val="00650BD7"/>
    <w:rsid w:val="00650E17"/>
    <w:rsid w:val="00650F1C"/>
    <w:rsid w:val="0065108B"/>
    <w:rsid w:val="006511FF"/>
    <w:rsid w:val="00651649"/>
    <w:rsid w:val="00651954"/>
    <w:rsid w:val="006519F0"/>
    <w:rsid w:val="00651B53"/>
    <w:rsid w:val="00651C44"/>
    <w:rsid w:val="00651CD2"/>
    <w:rsid w:val="00651D76"/>
    <w:rsid w:val="00652239"/>
    <w:rsid w:val="006523AE"/>
    <w:rsid w:val="00652C65"/>
    <w:rsid w:val="00653171"/>
    <w:rsid w:val="006534AC"/>
    <w:rsid w:val="00653A05"/>
    <w:rsid w:val="00653D98"/>
    <w:rsid w:val="00653EC5"/>
    <w:rsid w:val="006542F5"/>
    <w:rsid w:val="006543F5"/>
    <w:rsid w:val="0065472C"/>
    <w:rsid w:val="00654B73"/>
    <w:rsid w:val="00654BB8"/>
    <w:rsid w:val="00654C4E"/>
    <w:rsid w:val="00654E35"/>
    <w:rsid w:val="00654FE1"/>
    <w:rsid w:val="00655274"/>
    <w:rsid w:val="006552C2"/>
    <w:rsid w:val="00655317"/>
    <w:rsid w:val="00655333"/>
    <w:rsid w:val="006554F5"/>
    <w:rsid w:val="0065557C"/>
    <w:rsid w:val="00655855"/>
    <w:rsid w:val="00655B7A"/>
    <w:rsid w:val="00655DB1"/>
    <w:rsid w:val="00655F79"/>
    <w:rsid w:val="00656054"/>
    <w:rsid w:val="0065610F"/>
    <w:rsid w:val="006563FC"/>
    <w:rsid w:val="00656751"/>
    <w:rsid w:val="006567BF"/>
    <w:rsid w:val="00656A1B"/>
    <w:rsid w:val="00656AB8"/>
    <w:rsid w:val="00656F82"/>
    <w:rsid w:val="0065747C"/>
    <w:rsid w:val="00657524"/>
    <w:rsid w:val="00657647"/>
    <w:rsid w:val="00657841"/>
    <w:rsid w:val="00657881"/>
    <w:rsid w:val="006579ED"/>
    <w:rsid w:val="00657D33"/>
    <w:rsid w:val="00657F50"/>
    <w:rsid w:val="006601CD"/>
    <w:rsid w:val="00660366"/>
    <w:rsid w:val="00660443"/>
    <w:rsid w:val="00660675"/>
    <w:rsid w:val="0066076F"/>
    <w:rsid w:val="0066088D"/>
    <w:rsid w:val="00660B9F"/>
    <w:rsid w:val="006611D6"/>
    <w:rsid w:val="0066139E"/>
    <w:rsid w:val="0066156D"/>
    <w:rsid w:val="00661607"/>
    <w:rsid w:val="00661750"/>
    <w:rsid w:val="006617E1"/>
    <w:rsid w:val="00661838"/>
    <w:rsid w:val="00661875"/>
    <w:rsid w:val="0066192D"/>
    <w:rsid w:val="00661D5A"/>
    <w:rsid w:val="00661E7F"/>
    <w:rsid w:val="0066200D"/>
    <w:rsid w:val="00662172"/>
    <w:rsid w:val="006623A4"/>
    <w:rsid w:val="00662585"/>
    <w:rsid w:val="0066261D"/>
    <w:rsid w:val="00662696"/>
    <w:rsid w:val="00662B80"/>
    <w:rsid w:val="00662DC4"/>
    <w:rsid w:val="00662EBB"/>
    <w:rsid w:val="00662F31"/>
    <w:rsid w:val="006638A3"/>
    <w:rsid w:val="00663DFF"/>
    <w:rsid w:val="00664151"/>
    <w:rsid w:val="00664396"/>
    <w:rsid w:val="00664D3F"/>
    <w:rsid w:val="00664D95"/>
    <w:rsid w:val="00664F43"/>
    <w:rsid w:val="0066500A"/>
    <w:rsid w:val="006659F9"/>
    <w:rsid w:val="00665EF2"/>
    <w:rsid w:val="00665F24"/>
    <w:rsid w:val="006660CA"/>
    <w:rsid w:val="0066645E"/>
    <w:rsid w:val="00666619"/>
    <w:rsid w:val="006669D8"/>
    <w:rsid w:val="00666C2A"/>
    <w:rsid w:val="00666D6A"/>
    <w:rsid w:val="00667010"/>
    <w:rsid w:val="0066710B"/>
    <w:rsid w:val="00667BCC"/>
    <w:rsid w:val="00667E95"/>
    <w:rsid w:val="00667EE2"/>
    <w:rsid w:val="00667F02"/>
    <w:rsid w:val="00670232"/>
    <w:rsid w:val="00670258"/>
    <w:rsid w:val="00670A9E"/>
    <w:rsid w:val="00670BBB"/>
    <w:rsid w:val="00670EE0"/>
    <w:rsid w:val="006712D8"/>
    <w:rsid w:val="00671408"/>
    <w:rsid w:val="006715DB"/>
    <w:rsid w:val="006717E9"/>
    <w:rsid w:val="006719BF"/>
    <w:rsid w:val="00671CDF"/>
    <w:rsid w:val="0067201D"/>
    <w:rsid w:val="0067226C"/>
    <w:rsid w:val="006722A8"/>
    <w:rsid w:val="00672843"/>
    <w:rsid w:val="00672B48"/>
    <w:rsid w:val="00672B7F"/>
    <w:rsid w:val="00672D54"/>
    <w:rsid w:val="00672EB5"/>
    <w:rsid w:val="00672F11"/>
    <w:rsid w:val="006730B7"/>
    <w:rsid w:val="00673743"/>
    <w:rsid w:val="00673AA0"/>
    <w:rsid w:val="00673EBB"/>
    <w:rsid w:val="00674124"/>
    <w:rsid w:val="00674183"/>
    <w:rsid w:val="00674469"/>
    <w:rsid w:val="0067483E"/>
    <w:rsid w:val="006748AA"/>
    <w:rsid w:val="00674952"/>
    <w:rsid w:val="00674971"/>
    <w:rsid w:val="00674A93"/>
    <w:rsid w:val="00674ACA"/>
    <w:rsid w:val="00674AFA"/>
    <w:rsid w:val="00674BB2"/>
    <w:rsid w:val="00674C12"/>
    <w:rsid w:val="00674F15"/>
    <w:rsid w:val="00675305"/>
    <w:rsid w:val="0067535C"/>
    <w:rsid w:val="006757A2"/>
    <w:rsid w:val="0067587A"/>
    <w:rsid w:val="00675EBA"/>
    <w:rsid w:val="006760B3"/>
    <w:rsid w:val="0067626C"/>
    <w:rsid w:val="00676600"/>
    <w:rsid w:val="00676767"/>
    <w:rsid w:val="006769BE"/>
    <w:rsid w:val="00676AB7"/>
    <w:rsid w:val="00676B73"/>
    <w:rsid w:val="0067723F"/>
    <w:rsid w:val="006778DD"/>
    <w:rsid w:val="00677B8B"/>
    <w:rsid w:val="00677EB7"/>
    <w:rsid w:val="006802F8"/>
    <w:rsid w:val="006804F9"/>
    <w:rsid w:val="006809C3"/>
    <w:rsid w:val="00680F6E"/>
    <w:rsid w:val="0068148E"/>
    <w:rsid w:val="00681779"/>
    <w:rsid w:val="00681C7F"/>
    <w:rsid w:val="00682009"/>
    <w:rsid w:val="00682100"/>
    <w:rsid w:val="006821B2"/>
    <w:rsid w:val="006821DA"/>
    <w:rsid w:val="00682592"/>
    <w:rsid w:val="0068289C"/>
    <w:rsid w:val="00682CD3"/>
    <w:rsid w:val="00682F8C"/>
    <w:rsid w:val="006839B9"/>
    <w:rsid w:val="00683BC5"/>
    <w:rsid w:val="00683E93"/>
    <w:rsid w:val="006841B2"/>
    <w:rsid w:val="00684437"/>
    <w:rsid w:val="0068446F"/>
    <w:rsid w:val="006848D8"/>
    <w:rsid w:val="00684BA3"/>
    <w:rsid w:val="00684CF5"/>
    <w:rsid w:val="00684D8F"/>
    <w:rsid w:val="00684EA2"/>
    <w:rsid w:val="0068592E"/>
    <w:rsid w:val="00685AE6"/>
    <w:rsid w:val="00685B8C"/>
    <w:rsid w:val="00685BC2"/>
    <w:rsid w:val="006860F2"/>
    <w:rsid w:val="00686759"/>
    <w:rsid w:val="00686A84"/>
    <w:rsid w:val="00686BBE"/>
    <w:rsid w:val="00686F12"/>
    <w:rsid w:val="00686F3C"/>
    <w:rsid w:val="00686FDF"/>
    <w:rsid w:val="00687256"/>
    <w:rsid w:val="00687260"/>
    <w:rsid w:val="006877E4"/>
    <w:rsid w:val="00687B0F"/>
    <w:rsid w:val="00687B75"/>
    <w:rsid w:val="00687EED"/>
    <w:rsid w:val="00687F96"/>
    <w:rsid w:val="00690123"/>
    <w:rsid w:val="00690568"/>
    <w:rsid w:val="00690D0C"/>
    <w:rsid w:val="0069101F"/>
    <w:rsid w:val="006915E4"/>
    <w:rsid w:val="00691624"/>
    <w:rsid w:val="006917C9"/>
    <w:rsid w:val="00691854"/>
    <w:rsid w:val="006926BB"/>
    <w:rsid w:val="00692750"/>
    <w:rsid w:val="00692856"/>
    <w:rsid w:val="00692B02"/>
    <w:rsid w:val="00692BEC"/>
    <w:rsid w:val="00692D0C"/>
    <w:rsid w:val="00693301"/>
    <w:rsid w:val="006939BF"/>
    <w:rsid w:val="00693C9D"/>
    <w:rsid w:val="00693CEE"/>
    <w:rsid w:val="00693DEC"/>
    <w:rsid w:val="006944D5"/>
    <w:rsid w:val="0069481F"/>
    <w:rsid w:val="006948DE"/>
    <w:rsid w:val="006949F7"/>
    <w:rsid w:val="00694A00"/>
    <w:rsid w:val="00694A8B"/>
    <w:rsid w:val="00694C08"/>
    <w:rsid w:val="00694C65"/>
    <w:rsid w:val="00694FC1"/>
    <w:rsid w:val="006950BB"/>
    <w:rsid w:val="0069515A"/>
    <w:rsid w:val="00695290"/>
    <w:rsid w:val="0069547C"/>
    <w:rsid w:val="00695772"/>
    <w:rsid w:val="00695A97"/>
    <w:rsid w:val="00696447"/>
    <w:rsid w:val="00696551"/>
    <w:rsid w:val="006966C4"/>
    <w:rsid w:val="0069690C"/>
    <w:rsid w:val="00696B5F"/>
    <w:rsid w:val="00696EC5"/>
    <w:rsid w:val="00696FF6"/>
    <w:rsid w:val="0069718B"/>
    <w:rsid w:val="0069736C"/>
    <w:rsid w:val="0069742B"/>
    <w:rsid w:val="0069766F"/>
    <w:rsid w:val="0069789F"/>
    <w:rsid w:val="00697CEA"/>
    <w:rsid w:val="006A0108"/>
    <w:rsid w:val="006A01C7"/>
    <w:rsid w:val="006A0445"/>
    <w:rsid w:val="006A0599"/>
    <w:rsid w:val="006A0954"/>
    <w:rsid w:val="006A0CB0"/>
    <w:rsid w:val="006A0D01"/>
    <w:rsid w:val="006A0D79"/>
    <w:rsid w:val="006A0D90"/>
    <w:rsid w:val="006A0D92"/>
    <w:rsid w:val="006A1045"/>
    <w:rsid w:val="006A11D6"/>
    <w:rsid w:val="006A1730"/>
    <w:rsid w:val="006A17C8"/>
    <w:rsid w:val="006A19D3"/>
    <w:rsid w:val="006A1B9E"/>
    <w:rsid w:val="006A1EE2"/>
    <w:rsid w:val="006A2360"/>
    <w:rsid w:val="006A23FC"/>
    <w:rsid w:val="006A24ED"/>
    <w:rsid w:val="006A250F"/>
    <w:rsid w:val="006A251B"/>
    <w:rsid w:val="006A2593"/>
    <w:rsid w:val="006A26EE"/>
    <w:rsid w:val="006A2753"/>
    <w:rsid w:val="006A2835"/>
    <w:rsid w:val="006A290D"/>
    <w:rsid w:val="006A2931"/>
    <w:rsid w:val="006A294B"/>
    <w:rsid w:val="006A3383"/>
    <w:rsid w:val="006A33FE"/>
    <w:rsid w:val="006A3433"/>
    <w:rsid w:val="006A3667"/>
    <w:rsid w:val="006A379A"/>
    <w:rsid w:val="006A3D20"/>
    <w:rsid w:val="006A3E83"/>
    <w:rsid w:val="006A404A"/>
    <w:rsid w:val="006A4101"/>
    <w:rsid w:val="006A412A"/>
    <w:rsid w:val="006A4394"/>
    <w:rsid w:val="006A47FC"/>
    <w:rsid w:val="006A4980"/>
    <w:rsid w:val="006A4F8F"/>
    <w:rsid w:val="006A4FBC"/>
    <w:rsid w:val="006A533B"/>
    <w:rsid w:val="006A5564"/>
    <w:rsid w:val="006A5591"/>
    <w:rsid w:val="006A5791"/>
    <w:rsid w:val="006A57AC"/>
    <w:rsid w:val="006A5854"/>
    <w:rsid w:val="006A590D"/>
    <w:rsid w:val="006A5B01"/>
    <w:rsid w:val="006A5B20"/>
    <w:rsid w:val="006A6479"/>
    <w:rsid w:val="006A6720"/>
    <w:rsid w:val="006A68AB"/>
    <w:rsid w:val="006A6924"/>
    <w:rsid w:val="006A697C"/>
    <w:rsid w:val="006A6DDE"/>
    <w:rsid w:val="006A726A"/>
    <w:rsid w:val="006A728A"/>
    <w:rsid w:val="006A747B"/>
    <w:rsid w:val="006A777A"/>
    <w:rsid w:val="006A7964"/>
    <w:rsid w:val="006B000C"/>
    <w:rsid w:val="006B0117"/>
    <w:rsid w:val="006B0194"/>
    <w:rsid w:val="006B0427"/>
    <w:rsid w:val="006B0491"/>
    <w:rsid w:val="006B05E0"/>
    <w:rsid w:val="006B06BC"/>
    <w:rsid w:val="006B08E6"/>
    <w:rsid w:val="006B1032"/>
    <w:rsid w:val="006B11C6"/>
    <w:rsid w:val="006B1497"/>
    <w:rsid w:val="006B17EE"/>
    <w:rsid w:val="006B1A74"/>
    <w:rsid w:val="006B1F83"/>
    <w:rsid w:val="006B2077"/>
    <w:rsid w:val="006B20AB"/>
    <w:rsid w:val="006B211B"/>
    <w:rsid w:val="006B229A"/>
    <w:rsid w:val="006B238F"/>
    <w:rsid w:val="006B2799"/>
    <w:rsid w:val="006B2A7C"/>
    <w:rsid w:val="006B2F9F"/>
    <w:rsid w:val="006B302A"/>
    <w:rsid w:val="006B39F2"/>
    <w:rsid w:val="006B3A8F"/>
    <w:rsid w:val="006B42D0"/>
    <w:rsid w:val="006B4531"/>
    <w:rsid w:val="006B46FE"/>
    <w:rsid w:val="006B48D6"/>
    <w:rsid w:val="006B4914"/>
    <w:rsid w:val="006B4FFC"/>
    <w:rsid w:val="006B5472"/>
    <w:rsid w:val="006B5709"/>
    <w:rsid w:val="006B5876"/>
    <w:rsid w:val="006B5924"/>
    <w:rsid w:val="006B5B4C"/>
    <w:rsid w:val="006B5C28"/>
    <w:rsid w:val="006B6008"/>
    <w:rsid w:val="006B659C"/>
    <w:rsid w:val="006B661F"/>
    <w:rsid w:val="006B6949"/>
    <w:rsid w:val="006B6A6E"/>
    <w:rsid w:val="006B6CD0"/>
    <w:rsid w:val="006B6D62"/>
    <w:rsid w:val="006B6DED"/>
    <w:rsid w:val="006B7241"/>
    <w:rsid w:val="006B7286"/>
    <w:rsid w:val="006B7574"/>
    <w:rsid w:val="006B75A5"/>
    <w:rsid w:val="006B7B31"/>
    <w:rsid w:val="006B7B8D"/>
    <w:rsid w:val="006C01EB"/>
    <w:rsid w:val="006C024B"/>
    <w:rsid w:val="006C0303"/>
    <w:rsid w:val="006C05B0"/>
    <w:rsid w:val="006C063C"/>
    <w:rsid w:val="006C06C1"/>
    <w:rsid w:val="006C0A0E"/>
    <w:rsid w:val="006C0C68"/>
    <w:rsid w:val="006C0D53"/>
    <w:rsid w:val="006C0F32"/>
    <w:rsid w:val="006C17EC"/>
    <w:rsid w:val="006C18DD"/>
    <w:rsid w:val="006C190D"/>
    <w:rsid w:val="006C24EC"/>
    <w:rsid w:val="006C27EF"/>
    <w:rsid w:val="006C2AFC"/>
    <w:rsid w:val="006C2C3B"/>
    <w:rsid w:val="006C30F0"/>
    <w:rsid w:val="006C3436"/>
    <w:rsid w:val="006C35DE"/>
    <w:rsid w:val="006C3770"/>
    <w:rsid w:val="006C3B08"/>
    <w:rsid w:val="006C3B58"/>
    <w:rsid w:val="006C3D2C"/>
    <w:rsid w:val="006C3D56"/>
    <w:rsid w:val="006C447B"/>
    <w:rsid w:val="006C4690"/>
    <w:rsid w:val="006C46F8"/>
    <w:rsid w:val="006C493C"/>
    <w:rsid w:val="006C49BE"/>
    <w:rsid w:val="006C4CFC"/>
    <w:rsid w:val="006C4D0A"/>
    <w:rsid w:val="006C55B6"/>
    <w:rsid w:val="006C5826"/>
    <w:rsid w:val="006C5BDE"/>
    <w:rsid w:val="006C5C0E"/>
    <w:rsid w:val="006C5D1F"/>
    <w:rsid w:val="006C5DF3"/>
    <w:rsid w:val="006C6126"/>
    <w:rsid w:val="006C6226"/>
    <w:rsid w:val="006C6660"/>
    <w:rsid w:val="006C670F"/>
    <w:rsid w:val="006C6815"/>
    <w:rsid w:val="006C6BFA"/>
    <w:rsid w:val="006C6D04"/>
    <w:rsid w:val="006C6DA3"/>
    <w:rsid w:val="006C7276"/>
    <w:rsid w:val="006C7512"/>
    <w:rsid w:val="006C754E"/>
    <w:rsid w:val="006C783C"/>
    <w:rsid w:val="006C7D74"/>
    <w:rsid w:val="006D0279"/>
    <w:rsid w:val="006D02E9"/>
    <w:rsid w:val="006D03BD"/>
    <w:rsid w:val="006D050B"/>
    <w:rsid w:val="006D0702"/>
    <w:rsid w:val="006D0DE5"/>
    <w:rsid w:val="006D11F5"/>
    <w:rsid w:val="006D12AC"/>
    <w:rsid w:val="006D1AEF"/>
    <w:rsid w:val="006D1C80"/>
    <w:rsid w:val="006D1DC8"/>
    <w:rsid w:val="006D2235"/>
    <w:rsid w:val="006D2990"/>
    <w:rsid w:val="006D2A0C"/>
    <w:rsid w:val="006D2B2E"/>
    <w:rsid w:val="006D2B82"/>
    <w:rsid w:val="006D2C76"/>
    <w:rsid w:val="006D2FAD"/>
    <w:rsid w:val="006D31A5"/>
    <w:rsid w:val="006D31F0"/>
    <w:rsid w:val="006D321F"/>
    <w:rsid w:val="006D33BF"/>
    <w:rsid w:val="006D34CB"/>
    <w:rsid w:val="006D350C"/>
    <w:rsid w:val="006D360C"/>
    <w:rsid w:val="006D436E"/>
    <w:rsid w:val="006D4520"/>
    <w:rsid w:val="006D4962"/>
    <w:rsid w:val="006D4B7F"/>
    <w:rsid w:val="006D4EDD"/>
    <w:rsid w:val="006D5187"/>
    <w:rsid w:val="006D56EE"/>
    <w:rsid w:val="006D5954"/>
    <w:rsid w:val="006D5BBD"/>
    <w:rsid w:val="006D5C98"/>
    <w:rsid w:val="006D5D69"/>
    <w:rsid w:val="006D5EB5"/>
    <w:rsid w:val="006D69FE"/>
    <w:rsid w:val="006D6B86"/>
    <w:rsid w:val="006D6F49"/>
    <w:rsid w:val="006D7519"/>
    <w:rsid w:val="006D7668"/>
    <w:rsid w:val="006D7759"/>
    <w:rsid w:val="006D77E8"/>
    <w:rsid w:val="006D7B5F"/>
    <w:rsid w:val="006D7C42"/>
    <w:rsid w:val="006D7CDA"/>
    <w:rsid w:val="006D7D07"/>
    <w:rsid w:val="006E000F"/>
    <w:rsid w:val="006E003F"/>
    <w:rsid w:val="006E00A7"/>
    <w:rsid w:val="006E031B"/>
    <w:rsid w:val="006E0486"/>
    <w:rsid w:val="006E0A2B"/>
    <w:rsid w:val="006E0A6B"/>
    <w:rsid w:val="006E0B2C"/>
    <w:rsid w:val="006E0CF3"/>
    <w:rsid w:val="006E0D19"/>
    <w:rsid w:val="006E0DCB"/>
    <w:rsid w:val="006E0E2E"/>
    <w:rsid w:val="006E0EB9"/>
    <w:rsid w:val="006E0F1E"/>
    <w:rsid w:val="006E13B5"/>
    <w:rsid w:val="006E13C1"/>
    <w:rsid w:val="006E15C3"/>
    <w:rsid w:val="006E16D8"/>
    <w:rsid w:val="006E1E01"/>
    <w:rsid w:val="006E202E"/>
    <w:rsid w:val="006E2121"/>
    <w:rsid w:val="006E22C6"/>
    <w:rsid w:val="006E2716"/>
    <w:rsid w:val="006E2AD7"/>
    <w:rsid w:val="006E347F"/>
    <w:rsid w:val="006E3B59"/>
    <w:rsid w:val="006E3DBD"/>
    <w:rsid w:val="006E4332"/>
    <w:rsid w:val="006E47DC"/>
    <w:rsid w:val="006E4BA0"/>
    <w:rsid w:val="006E4BBF"/>
    <w:rsid w:val="006E4D4D"/>
    <w:rsid w:val="006E4E7F"/>
    <w:rsid w:val="006E5289"/>
    <w:rsid w:val="006E539E"/>
    <w:rsid w:val="006E546C"/>
    <w:rsid w:val="006E55A4"/>
    <w:rsid w:val="006E56FC"/>
    <w:rsid w:val="006E583D"/>
    <w:rsid w:val="006E5A82"/>
    <w:rsid w:val="006E5C40"/>
    <w:rsid w:val="006E5C4B"/>
    <w:rsid w:val="006E5CD3"/>
    <w:rsid w:val="006E5FEA"/>
    <w:rsid w:val="006E60AF"/>
    <w:rsid w:val="006E627C"/>
    <w:rsid w:val="006E6578"/>
    <w:rsid w:val="006E6776"/>
    <w:rsid w:val="006E6880"/>
    <w:rsid w:val="006E6A30"/>
    <w:rsid w:val="006E6AE3"/>
    <w:rsid w:val="006E6DE3"/>
    <w:rsid w:val="006E73BF"/>
    <w:rsid w:val="006E7606"/>
    <w:rsid w:val="006E7715"/>
    <w:rsid w:val="006E7807"/>
    <w:rsid w:val="006E78C3"/>
    <w:rsid w:val="006E7A7C"/>
    <w:rsid w:val="006E7AD9"/>
    <w:rsid w:val="006E7AFC"/>
    <w:rsid w:val="006E7C38"/>
    <w:rsid w:val="006E7C8F"/>
    <w:rsid w:val="006E7EB1"/>
    <w:rsid w:val="006E7EF9"/>
    <w:rsid w:val="006F022C"/>
    <w:rsid w:val="006F02F1"/>
    <w:rsid w:val="006F06FC"/>
    <w:rsid w:val="006F0871"/>
    <w:rsid w:val="006F0A4E"/>
    <w:rsid w:val="006F1AC8"/>
    <w:rsid w:val="006F1D47"/>
    <w:rsid w:val="006F1E56"/>
    <w:rsid w:val="006F1F18"/>
    <w:rsid w:val="006F217A"/>
    <w:rsid w:val="006F27E9"/>
    <w:rsid w:val="006F2846"/>
    <w:rsid w:val="006F2F65"/>
    <w:rsid w:val="006F3770"/>
    <w:rsid w:val="006F3DF5"/>
    <w:rsid w:val="006F3E0C"/>
    <w:rsid w:val="006F3F89"/>
    <w:rsid w:val="006F4005"/>
    <w:rsid w:val="006F41CB"/>
    <w:rsid w:val="006F4353"/>
    <w:rsid w:val="006F4496"/>
    <w:rsid w:val="006F478E"/>
    <w:rsid w:val="006F4903"/>
    <w:rsid w:val="006F4C62"/>
    <w:rsid w:val="006F4E9D"/>
    <w:rsid w:val="006F4F64"/>
    <w:rsid w:val="006F513E"/>
    <w:rsid w:val="006F56AE"/>
    <w:rsid w:val="006F56B9"/>
    <w:rsid w:val="006F57A8"/>
    <w:rsid w:val="006F59ED"/>
    <w:rsid w:val="006F5BD8"/>
    <w:rsid w:val="006F5EFC"/>
    <w:rsid w:val="006F62E8"/>
    <w:rsid w:val="006F6745"/>
    <w:rsid w:val="006F6B34"/>
    <w:rsid w:val="006F701D"/>
    <w:rsid w:val="006F736C"/>
    <w:rsid w:val="006F763B"/>
    <w:rsid w:val="006F77C2"/>
    <w:rsid w:val="006F7A39"/>
    <w:rsid w:val="006F7C45"/>
    <w:rsid w:val="006F7D26"/>
    <w:rsid w:val="00700337"/>
    <w:rsid w:val="007004AD"/>
    <w:rsid w:val="00700C42"/>
    <w:rsid w:val="00700F3F"/>
    <w:rsid w:val="007013E3"/>
    <w:rsid w:val="007013FC"/>
    <w:rsid w:val="00701467"/>
    <w:rsid w:val="00701A26"/>
    <w:rsid w:val="00701CED"/>
    <w:rsid w:val="00701D3A"/>
    <w:rsid w:val="00702004"/>
    <w:rsid w:val="007025B3"/>
    <w:rsid w:val="007027B9"/>
    <w:rsid w:val="007027DB"/>
    <w:rsid w:val="00702886"/>
    <w:rsid w:val="00702A49"/>
    <w:rsid w:val="00702AF4"/>
    <w:rsid w:val="00702FDB"/>
    <w:rsid w:val="00703071"/>
    <w:rsid w:val="007031EC"/>
    <w:rsid w:val="00703208"/>
    <w:rsid w:val="007034C9"/>
    <w:rsid w:val="007035C3"/>
    <w:rsid w:val="007036E7"/>
    <w:rsid w:val="00703D1F"/>
    <w:rsid w:val="0070408B"/>
    <w:rsid w:val="007040AB"/>
    <w:rsid w:val="0070412B"/>
    <w:rsid w:val="00704698"/>
    <w:rsid w:val="007046FA"/>
    <w:rsid w:val="00704782"/>
    <w:rsid w:val="007047B0"/>
    <w:rsid w:val="00704B09"/>
    <w:rsid w:val="00704C6E"/>
    <w:rsid w:val="007050B7"/>
    <w:rsid w:val="007051E3"/>
    <w:rsid w:val="00705527"/>
    <w:rsid w:val="007055AF"/>
    <w:rsid w:val="0070588B"/>
    <w:rsid w:val="00705C2D"/>
    <w:rsid w:val="00705CE9"/>
    <w:rsid w:val="00705FDF"/>
    <w:rsid w:val="00706017"/>
    <w:rsid w:val="007061B4"/>
    <w:rsid w:val="007064D2"/>
    <w:rsid w:val="007068D5"/>
    <w:rsid w:val="00706B94"/>
    <w:rsid w:val="00706CED"/>
    <w:rsid w:val="00707009"/>
    <w:rsid w:val="00707162"/>
    <w:rsid w:val="00707218"/>
    <w:rsid w:val="007078E1"/>
    <w:rsid w:val="00707C0D"/>
    <w:rsid w:val="00707E3A"/>
    <w:rsid w:val="00707E59"/>
    <w:rsid w:val="007102EC"/>
    <w:rsid w:val="007107CF"/>
    <w:rsid w:val="00710B3C"/>
    <w:rsid w:val="00710D92"/>
    <w:rsid w:val="00710F89"/>
    <w:rsid w:val="0071102B"/>
    <w:rsid w:val="007111F1"/>
    <w:rsid w:val="0071121A"/>
    <w:rsid w:val="00711323"/>
    <w:rsid w:val="00711426"/>
    <w:rsid w:val="00711534"/>
    <w:rsid w:val="00711826"/>
    <w:rsid w:val="007118E8"/>
    <w:rsid w:val="00711C63"/>
    <w:rsid w:val="00711D72"/>
    <w:rsid w:val="007120CD"/>
    <w:rsid w:val="0071240D"/>
    <w:rsid w:val="007125DE"/>
    <w:rsid w:val="007125FC"/>
    <w:rsid w:val="00712805"/>
    <w:rsid w:val="007128D6"/>
    <w:rsid w:val="00712ABA"/>
    <w:rsid w:val="00712BBD"/>
    <w:rsid w:val="0071315D"/>
    <w:rsid w:val="00713686"/>
    <w:rsid w:val="00713CCC"/>
    <w:rsid w:val="00713D89"/>
    <w:rsid w:val="00713FDC"/>
    <w:rsid w:val="00714160"/>
    <w:rsid w:val="00714202"/>
    <w:rsid w:val="007146AE"/>
    <w:rsid w:val="007147FF"/>
    <w:rsid w:val="007148DF"/>
    <w:rsid w:val="00714B3E"/>
    <w:rsid w:val="00715358"/>
    <w:rsid w:val="00715996"/>
    <w:rsid w:val="00715B3E"/>
    <w:rsid w:val="00715BAD"/>
    <w:rsid w:val="00715D8D"/>
    <w:rsid w:val="00715F6F"/>
    <w:rsid w:val="007161A0"/>
    <w:rsid w:val="00716719"/>
    <w:rsid w:val="007168A1"/>
    <w:rsid w:val="00716AAC"/>
    <w:rsid w:val="00716B77"/>
    <w:rsid w:val="00717953"/>
    <w:rsid w:val="00717B40"/>
    <w:rsid w:val="00717CC3"/>
    <w:rsid w:val="00717F3A"/>
    <w:rsid w:val="00720095"/>
    <w:rsid w:val="0072018B"/>
    <w:rsid w:val="007204C2"/>
    <w:rsid w:val="007208B4"/>
    <w:rsid w:val="00720903"/>
    <w:rsid w:val="00720ECB"/>
    <w:rsid w:val="00721492"/>
    <w:rsid w:val="007220D2"/>
    <w:rsid w:val="00722816"/>
    <w:rsid w:val="00722DCF"/>
    <w:rsid w:val="007237ED"/>
    <w:rsid w:val="00723964"/>
    <w:rsid w:val="007239F8"/>
    <w:rsid w:val="00723C15"/>
    <w:rsid w:val="00723C2E"/>
    <w:rsid w:val="00723CFA"/>
    <w:rsid w:val="00723D47"/>
    <w:rsid w:val="00724371"/>
    <w:rsid w:val="007243C3"/>
    <w:rsid w:val="007244E5"/>
    <w:rsid w:val="00724505"/>
    <w:rsid w:val="00724955"/>
    <w:rsid w:val="00724B57"/>
    <w:rsid w:val="00724D5B"/>
    <w:rsid w:val="00724D7B"/>
    <w:rsid w:val="00724E1A"/>
    <w:rsid w:val="007253C3"/>
    <w:rsid w:val="0072598C"/>
    <w:rsid w:val="00725CF1"/>
    <w:rsid w:val="0072637B"/>
    <w:rsid w:val="00726936"/>
    <w:rsid w:val="00726956"/>
    <w:rsid w:val="00726E1E"/>
    <w:rsid w:val="0072751D"/>
    <w:rsid w:val="00727527"/>
    <w:rsid w:val="00727868"/>
    <w:rsid w:val="00727C05"/>
    <w:rsid w:val="00730002"/>
    <w:rsid w:val="0073044A"/>
    <w:rsid w:val="007305AF"/>
    <w:rsid w:val="00730734"/>
    <w:rsid w:val="00730C2A"/>
    <w:rsid w:val="00730E5D"/>
    <w:rsid w:val="0073108F"/>
    <w:rsid w:val="0073145B"/>
    <w:rsid w:val="00731677"/>
    <w:rsid w:val="007317BF"/>
    <w:rsid w:val="00731D78"/>
    <w:rsid w:val="00731DBE"/>
    <w:rsid w:val="00731DD6"/>
    <w:rsid w:val="00732375"/>
    <w:rsid w:val="00732954"/>
    <w:rsid w:val="00732AD5"/>
    <w:rsid w:val="00733773"/>
    <w:rsid w:val="00733A0F"/>
    <w:rsid w:val="00733A93"/>
    <w:rsid w:val="00733AF7"/>
    <w:rsid w:val="00733C63"/>
    <w:rsid w:val="00733E1F"/>
    <w:rsid w:val="00733EA3"/>
    <w:rsid w:val="007346DB"/>
    <w:rsid w:val="00734A78"/>
    <w:rsid w:val="00734CF2"/>
    <w:rsid w:val="007350F1"/>
    <w:rsid w:val="00735243"/>
    <w:rsid w:val="00735662"/>
    <w:rsid w:val="00736171"/>
    <w:rsid w:val="00736520"/>
    <w:rsid w:val="00736570"/>
    <w:rsid w:val="007365FB"/>
    <w:rsid w:val="00736B64"/>
    <w:rsid w:val="00736EB3"/>
    <w:rsid w:val="00736F5F"/>
    <w:rsid w:val="00736FDF"/>
    <w:rsid w:val="0073714B"/>
    <w:rsid w:val="00737155"/>
    <w:rsid w:val="0073725F"/>
    <w:rsid w:val="0073727E"/>
    <w:rsid w:val="00737AFB"/>
    <w:rsid w:val="00737B78"/>
    <w:rsid w:val="00737BC9"/>
    <w:rsid w:val="00737C36"/>
    <w:rsid w:val="00737DB7"/>
    <w:rsid w:val="00737EB4"/>
    <w:rsid w:val="00737F29"/>
    <w:rsid w:val="00737F82"/>
    <w:rsid w:val="007401FD"/>
    <w:rsid w:val="007401FE"/>
    <w:rsid w:val="007402BB"/>
    <w:rsid w:val="007404D7"/>
    <w:rsid w:val="0074063C"/>
    <w:rsid w:val="00740927"/>
    <w:rsid w:val="0074092C"/>
    <w:rsid w:val="00740AE0"/>
    <w:rsid w:val="00740BB7"/>
    <w:rsid w:val="00740C08"/>
    <w:rsid w:val="00741591"/>
    <w:rsid w:val="007417B7"/>
    <w:rsid w:val="00741B0F"/>
    <w:rsid w:val="00741C3B"/>
    <w:rsid w:val="0074292E"/>
    <w:rsid w:val="0074294A"/>
    <w:rsid w:val="00742BC7"/>
    <w:rsid w:val="00742DD9"/>
    <w:rsid w:val="007432DA"/>
    <w:rsid w:val="0074331D"/>
    <w:rsid w:val="00743571"/>
    <w:rsid w:val="00743877"/>
    <w:rsid w:val="00743976"/>
    <w:rsid w:val="00743A7A"/>
    <w:rsid w:val="00743D4A"/>
    <w:rsid w:val="00743DC9"/>
    <w:rsid w:val="00743E6A"/>
    <w:rsid w:val="0074430A"/>
    <w:rsid w:val="00744310"/>
    <w:rsid w:val="0074431E"/>
    <w:rsid w:val="00744A79"/>
    <w:rsid w:val="00744DDE"/>
    <w:rsid w:val="0074537F"/>
    <w:rsid w:val="007457EC"/>
    <w:rsid w:val="007457FD"/>
    <w:rsid w:val="00745F73"/>
    <w:rsid w:val="00746477"/>
    <w:rsid w:val="007465C1"/>
    <w:rsid w:val="00746866"/>
    <w:rsid w:val="00746ABA"/>
    <w:rsid w:val="00746CDE"/>
    <w:rsid w:val="007471C0"/>
    <w:rsid w:val="00747ACB"/>
    <w:rsid w:val="00747B2E"/>
    <w:rsid w:val="00747D53"/>
    <w:rsid w:val="0075015D"/>
    <w:rsid w:val="00750366"/>
    <w:rsid w:val="00750783"/>
    <w:rsid w:val="0075084F"/>
    <w:rsid w:val="00750DA5"/>
    <w:rsid w:val="00750FE2"/>
    <w:rsid w:val="00751377"/>
    <w:rsid w:val="00751F26"/>
    <w:rsid w:val="007524A5"/>
    <w:rsid w:val="00752531"/>
    <w:rsid w:val="007525E1"/>
    <w:rsid w:val="00752618"/>
    <w:rsid w:val="007526DA"/>
    <w:rsid w:val="0075272A"/>
    <w:rsid w:val="0075283B"/>
    <w:rsid w:val="00752993"/>
    <w:rsid w:val="00752C9A"/>
    <w:rsid w:val="00752F3F"/>
    <w:rsid w:val="00752F63"/>
    <w:rsid w:val="0075326F"/>
    <w:rsid w:val="007537D5"/>
    <w:rsid w:val="00753B01"/>
    <w:rsid w:val="007540E1"/>
    <w:rsid w:val="0075480A"/>
    <w:rsid w:val="00754916"/>
    <w:rsid w:val="0075491F"/>
    <w:rsid w:val="00754946"/>
    <w:rsid w:val="00754F06"/>
    <w:rsid w:val="00755028"/>
    <w:rsid w:val="0075524C"/>
    <w:rsid w:val="00755448"/>
    <w:rsid w:val="007559E6"/>
    <w:rsid w:val="007559EE"/>
    <w:rsid w:val="00755C18"/>
    <w:rsid w:val="00755C73"/>
    <w:rsid w:val="00755E65"/>
    <w:rsid w:val="00756096"/>
    <w:rsid w:val="00756AE9"/>
    <w:rsid w:val="00756B09"/>
    <w:rsid w:val="00756B4F"/>
    <w:rsid w:val="0075721D"/>
    <w:rsid w:val="007576B9"/>
    <w:rsid w:val="00757786"/>
    <w:rsid w:val="00757963"/>
    <w:rsid w:val="007579B2"/>
    <w:rsid w:val="00760009"/>
    <w:rsid w:val="00760281"/>
    <w:rsid w:val="00760513"/>
    <w:rsid w:val="00760748"/>
    <w:rsid w:val="00760B2A"/>
    <w:rsid w:val="00761306"/>
    <w:rsid w:val="0076168B"/>
    <w:rsid w:val="00761913"/>
    <w:rsid w:val="00761D48"/>
    <w:rsid w:val="00761E8E"/>
    <w:rsid w:val="0076222D"/>
    <w:rsid w:val="00762F93"/>
    <w:rsid w:val="0076317C"/>
    <w:rsid w:val="00763765"/>
    <w:rsid w:val="00763CF9"/>
    <w:rsid w:val="00763D2C"/>
    <w:rsid w:val="00763DA1"/>
    <w:rsid w:val="00763DC1"/>
    <w:rsid w:val="00763EE6"/>
    <w:rsid w:val="00764459"/>
    <w:rsid w:val="007644BD"/>
    <w:rsid w:val="00764597"/>
    <w:rsid w:val="00764BEB"/>
    <w:rsid w:val="00764D74"/>
    <w:rsid w:val="00765065"/>
    <w:rsid w:val="007654D2"/>
    <w:rsid w:val="007655EE"/>
    <w:rsid w:val="00765664"/>
    <w:rsid w:val="0076568F"/>
    <w:rsid w:val="0076570E"/>
    <w:rsid w:val="00765754"/>
    <w:rsid w:val="00765797"/>
    <w:rsid w:val="00765B96"/>
    <w:rsid w:val="00765F42"/>
    <w:rsid w:val="00765F4D"/>
    <w:rsid w:val="00766010"/>
    <w:rsid w:val="00766312"/>
    <w:rsid w:val="007668E6"/>
    <w:rsid w:val="00766C0C"/>
    <w:rsid w:val="00766DE7"/>
    <w:rsid w:val="00766ECA"/>
    <w:rsid w:val="00766FEF"/>
    <w:rsid w:val="007670B6"/>
    <w:rsid w:val="00767386"/>
    <w:rsid w:val="00767917"/>
    <w:rsid w:val="00767A8B"/>
    <w:rsid w:val="00767CEA"/>
    <w:rsid w:val="00767F75"/>
    <w:rsid w:val="00767FA8"/>
    <w:rsid w:val="00770139"/>
    <w:rsid w:val="0077065B"/>
    <w:rsid w:val="007706BE"/>
    <w:rsid w:val="007707EB"/>
    <w:rsid w:val="00770AA3"/>
    <w:rsid w:val="00770ACB"/>
    <w:rsid w:val="00770DDE"/>
    <w:rsid w:val="00770F4C"/>
    <w:rsid w:val="007713EC"/>
    <w:rsid w:val="0077158A"/>
    <w:rsid w:val="00771DD8"/>
    <w:rsid w:val="0077202E"/>
    <w:rsid w:val="0077206C"/>
    <w:rsid w:val="007721E2"/>
    <w:rsid w:val="00772B9D"/>
    <w:rsid w:val="00772E3F"/>
    <w:rsid w:val="007732BC"/>
    <w:rsid w:val="0077356F"/>
    <w:rsid w:val="007735FE"/>
    <w:rsid w:val="00773604"/>
    <w:rsid w:val="007736AC"/>
    <w:rsid w:val="00773895"/>
    <w:rsid w:val="00773A65"/>
    <w:rsid w:val="00773B01"/>
    <w:rsid w:val="00773BC5"/>
    <w:rsid w:val="00773FA2"/>
    <w:rsid w:val="007745E4"/>
    <w:rsid w:val="00774745"/>
    <w:rsid w:val="00775004"/>
    <w:rsid w:val="007751FA"/>
    <w:rsid w:val="00775424"/>
    <w:rsid w:val="007756EF"/>
    <w:rsid w:val="00775BED"/>
    <w:rsid w:val="00775E29"/>
    <w:rsid w:val="00775FAD"/>
    <w:rsid w:val="0077675A"/>
    <w:rsid w:val="0077685A"/>
    <w:rsid w:val="00776A6C"/>
    <w:rsid w:val="00776C94"/>
    <w:rsid w:val="00776D23"/>
    <w:rsid w:val="00776F2D"/>
    <w:rsid w:val="00777324"/>
    <w:rsid w:val="007773E9"/>
    <w:rsid w:val="007774F7"/>
    <w:rsid w:val="00777800"/>
    <w:rsid w:val="00777A53"/>
    <w:rsid w:val="0078031B"/>
    <w:rsid w:val="007807F3"/>
    <w:rsid w:val="007809CD"/>
    <w:rsid w:val="00780C8F"/>
    <w:rsid w:val="00780D4C"/>
    <w:rsid w:val="00780D6B"/>
    <w:rsid w:val="00780E9F"/>
    <w:rsid w:val="00780F43"/>
    <w:rsid w:val="00780F5F"/>
    <w:rsid w:val="007811CB"/>
    <w:rsid w:val="007812E6"/>
    <w:rsid w:val="00781311"/>
    <w:rsid w:val="007813C7"/>
    <w:rsid w:val="00781460"/>
    <w:rsid w:val="007818EA"/>
    <w:rsid w:val="00781940"/>
    <w:rsid w:val="00781B81"/>
    <w:rsid w:val="00781C1A"/>
    <w:rsid w:val="00781FC2"/>
    <w:rsid w:val="00782001"/>
    <w:rsid w:val="007820EE"/>
    <w:rsid w:val="0078226A"/>
    <w:rsid w:val="007822EB"/>
    <w:rsid w:val="00782D58"/>
    <w:rsid w:val="00782E24"/>
    <w:rsid w:val="00782F5F"/>
    <w:rsid w:val="00782FA5"/>
    <w:rsid w:val="00783246"/>
    <w:rsid w:val="00783B4E"/>
    <w:rsid w:val="00783BCB"/>
    <w:rsid w:val="00783BE5"/>
    <w:rsid w:val="00783DF7"/>
    <w:rsid w:val="007842F3"/>
    <w:rsid w:val="007843F4"/>
    <w:rsid w:val="00784805"/>
    <w:rsid w:val="00784B68"/>
    <w:rsid w:val="00784BF1"/>
    <w:rsid w:val="00784C63"/>
    <w:rsid w:val="00784DF0"/>
    <w:rsid w:val="00785350"/>
    <w:rsid w:val="007853C9"/>
    <w:rsid w:val="00785762"/>
    <w:rsid w:val="0078585B"/>
    <w:rsid w:val="007859ED"/>
    <w:rsid w:val="00785AC4"/>
    <w:rsid w:val="00785DAB"/>
    <w:rsid w:val="00785F32"/>
    <w:rsid w:val="00785F8D"/>
    <w:rsid w:val="007863C8"/>
    <w:rsid w:val="007866E0"/>
    <w:rsid w:val="00786A61"/>
    <w:rsid w:val="00786AB4"/>
    <w:rsid w:val="00786BCB"/>
    <w:rsid w:val="00786C34"/>
    <w:rsid w:val="00786EF7"/>
    <w:rsid w:val="0078779A"/>
    <w:rsid w:val="00787B1B"/>
    <w:rsid w:val="00790089"/>
    <w:rsid w:val="007900DD"/>
    <w:rsid w:val="00790223"/>
    <w:rsid w:val="007904F2"/>
    <w:rsid w:val="007905BF"/>
    <w:rsid w:val="0079083A"/>
    <w:rsid w:val="007908D1"/>
    <w:rsid w:val="0079095E"/>
    <w:rsid w:val="00790E4A"/>
    <w:rsid w:val="00790F2C"/>
    <w:rsid w:val="00790FAD"/>
    <w:rsid w:val="0079115B"/>
    <w:rsid w:val="00791273"/>
    <w:rsid w:val="007913D1"/>
    <w:rsid w:val="0079191F"/>
    <w:rsid w:val="00791A0D"/>
    <w:rsid w:val="00791C15"/>
    <w:rsid w:val="00791FD8"/>
    <w:rsid w:val="007924EC"/>
    <w:rsid w:val="0079255A"/>
    <w:rsid w:val="00792726"/>
    <w:rsid w:val="0079291B"/>
    <w:rsid w:val="00792A11"/>
    <w:rsid w:val="00792DB0"/>
    <w:rsid w:val="00792DBF"/>
    <w:rsid w:val="00792E27"/>
    <w:rsid w:val="00792F4C"/>
    <w:rsid w:val="00792F77"/>
    <w:rsid w:val="00793076"/>
    <w:rsid w:val="00793485"/>
    <w:rsid w:val="007939A8"/>
    <w:rsid w:val="00793B0A"/>
    <w:rsid w:val="0079406B"/>
    <w:rsid w:val="007942F9"/>
    <w:rsid w:val="00794356"/>
    <w:rsid w:val="00794598"/>
    <w:rsid w:val="0079459A"/>
    <w:rsid w:val="007945B5"/>
    <w:rsid w:val="0079490D"/>
    <w:rsid w:val="00794A5D"/>
    <w:rsid w:val="00794A9B"/>
    <w:rsid w:val="00794B3F"/>
    <w:rsid w:val="00794E0A"/>
    <w:rsid w:val="00794F8F"/>
    <w:rsid w:val="007952EE"/>
    <w:rsid w:val="00795E25"/>
    <w:rsid w:val="00795F3D"/>
    <w:rsid w:val="0079612D"/>
    <w:rsid w:val="00796228"/>
    <w:rsid w:val="0079632F"/>
    <w:rsid w:val="00796A46"/>
    <w:rsid w:val="00796A48"/>
    <w:rsid w:val="00797054"/>
    <w:rsid w:val="0079707E"/>
    <w:rsid w:val="007973B6"/>
    <w:rsid w:val="00797528"/>
    <w:rsid w:val="00797537"/>
    <w:rsid w:val="007978A1"/>
    <w:rsid w:val="00797A67"/>
    <w:rsid w:val="00797E5D"/>
    <w:rsid w:val="00797FF2"/>
    <w:rsid w:val="007A012A"/>
    <w:rsid w:val="007A058C"/>
    <w:rsid w:val="007A0611"/>
    <w:rsid w:val="007A07CE"/>
    <w:rsid w:val="007A0953"/>
    <w:rsid w:val="007A0978"/>
    <w:rsid w:val="007A0C82"/>
    <w:rsid w:val="007A14EB"/>
    <w:rsid w:val="007A171E"/>
    <w:rsid w:val="007A1800"/>
    <w:rsid w:val="007A1F9B"/>
    <w:rsid w:val="007A2177"/>
    <w:rsid w:val="007A21B5"/>
    <w:rsid w:val="007A2E2B"/>
    <w:rsid w:val="007A3162"/>
    <w:rsid w:val="007A31A9"/>
    <w:rsid w:val="007A328C"/>
    <w:rsid w:val="007A33FD"/>
    <w:rsid w:val="007A34C3"/>
    <w:rsid w:val="007A3692"/>
    <w:rsid w:val="007A3870"/>
    <w:rsid w:val="007A3E20"/>
    <w:rsid w:val="007A42BB"/>
    <w:rsid w:val="007A467E"/>
    <w:rsid w:val="007A47B1"/>
    <w:rsid w:val="007A4D97"/>
    <w:rsid w:val="007A53B2"/>
    <w:rsid w:val="007A56D0"/>
    <w:rsid w:val="007A58A5"/>
    <w:rsid w:val="007A5D39"/>
    <w:rsid w:val="007A6146"/>
    <w:rsid w:val="007A62C9"/>
    <w:rsid w:val="007A67FD"/>
    <w:rsid w:val="007A68FD"/>
    <w:rsid w:val="007A6A21"/>
    <w:rsid w:val="007A6FDA"/>
    <w:rsid w:val="007A74FB"/>
    <w:rsid w:val="007A755B"/>
    <w:rsid w:val="007A7571"/>
    <w:rsid w:val="007A7793"/>
    <w:rsid w:val="007A794B"/>
    <w:rsid w:val="007A7B76"/>
    <w:rsid w:val="007A7C72"/>
    <w:rsid w:val="007A7CB5"/>
    <w:rsid w:val="007A7EA0"/>
    <w:rsid w:val="007A7EFE"/>
    <w:rsid w:val="007A7FD1"/>
    <w:rsid w:val="007B01DC"/>
    <w:rsid w:val="007B02F4"/>
    <w:rsid w:val="007B0462"/>
    <w:rsid w:val="007B0483"/>
    <w:rsid w:val="007B0A57"/>
    <w:rsid w:val="007B0B14"/>
    <w:rsid w:val="007B0E2C"/>
    <w:rsid w:val="007B0E5E"/>
    <w:rsid w:val="007B110A"/>
    <w:rsid w:val="007B1674"/>
    <w:rsid w:val="007B17FE"/>
    <w:rsid w:val="007B18F7"/>
    <w:rsid w:val="007B1B4A"/>
    <w:rsid w:val="007B1C07"/>
    <w:rsid w:val="007B1C7D"/>
    <w:rsid w:val="007B1C7E"/>
    <w:rsid w:val="007B1F54"/>
    <w:rsid w:val="007B204B"/>
    <w:rsid w:val="007B2252"/>
    <w:rsid w:val="007B225F"/>
    <w:rsid w:val="007B2835"/>
    <w:rsid w:val="007B287B"/>
    <w:rsid w:val="007B28DE"/>
    <w:rsid w:val="007B2999"/>
    <w:rsid w:val="007B323D"/>
    <w:rsid w:val="007B32C2"/>
    <w:rsid w:val="007B33FD"/>
    <w:rsid w:val="007B3918"/>
    <w:rsid w:val="007B397E"/>
    <w:rsid w:val="007B3BF9"/>
    <w:rsid w:val="007B3DA4"/>
    <w:rsid w:val="007B4199"/>
    <w:rsid w:val="007B477E"/>
    <w:rsid w:val="007B4A94"/>
    <w:rsid w:val="007B4BAE"/>
    <w:rsid w:val="007B522A"/>
    <w:rsid w:val="007B5631"/>
    <w:rsid w:val="007B5734"/>
    <w:rsid w:val="007B5BF4"/>
    <w:rsid w:val="007B5D64"/>
    <w:rsid w:val="007B5D71"/>
    <w:rsid w:val="007B5F71"/>
    <w:rsid w:val="007B6183"/>
    <w:rsid w:val="007B64BD"/>
    <w:rsid w:val="007B69EE"/>
    <w:rsid w:val="007B7001"/>
    <w:rsid w:val="007B7207"/>
    <w:rsid w:val="007B7489"/>
    <w:rsid w:val="007B76CD"/>
    <w:rsid w:val="007B795D"/>
    <w:rsid w:val="007B7A39"/>
    <w:rsid w:val="007C01C1"/>
    <w:rsid w:val="007C0336"/>
    <w:rsid w:val="007C04F9"/>
    <w:rsid w:val="007C13B8"/>
    <w:rsid w:val="007C17F2"/>
    <w:rsid w:val="007C1825"/>
    <w:rsid w:val="007C1A09"/>
    <w:rsid w:val="007C1E57"/>
    <w:rsid w:val="007C283D"/>
    <w:rsid w:val="007C29A2"/>
    <w:rsid w:val="007C2DA3"/>
    <w:rsid w:val="007C2FF4"/>
    <w:rsid w:val="007C31EE"/>
    <w:rsid w:val="007C325C"/>
    <w:rsid w:val="007C3741"/>
    <w:rsid w:val="007C3809"/>
    <w:rsid w:val="007C3B2A"/>
    <w:rsid w:val="007C3C90"/>
    <w:rsid w:val="007C430D"/>
    <w:rsid w:val="007C5357"/>
    <w:rsid w:val="007C5429"/>
    <w:rsid w:val="007C580C"/>
    <w:rsid w:val="007C5A04"/>
    <w:rsid w:val="007C5C75"/>
    <w:rsid w:val="007C5DF7"/>
    <w:rsid w:val="007C5E11"/>
    <w:rsid w:val="007C5E96"/>
    <w:rsid w:val="007C684C"/>
    <w:rsid w:val="007C6B38"/>
    <w:rsid w:val="007C6DB7"/>
    <w:rsid w:val="007C6DFE"/>
    <w:rsid w:val="007C714A"/>
    <w:rsid w:val="007C7229"/>
    <w:rsid w:val="007C7875"/>
    <w:rsid w:val="007C7D7F"/>
    <w:rsid w:val="007C7FA1"/>
    <w:rsid w:val="007D01DE"/>
    <w:rsid w:val="007D01F6"/>
    <w:rsid w:val="007D034F"/>
    <w:rsid w:val="007D03DC"/>
    <w:rsid w:val="007D0476"/>
    <w:rsid w:val="007D0685"/>
    <w:rsid w:val="007D070C"/>
    <w:rsid w:val="007D0A7C"/>
    <w:rsid w:val="007D144A"/>
    <w:rsid w:val="007D14C5"/>
    <w:rsid w:val="007D1555"/>
    <w:rsid w:val="007D1735"/>
    <w:rsid w:val="007D1899"/>
    <w:rsid w:val="007D1CE3"/>
    <w:rsid w:val="007D2032"/>
    <w:rsid w:val="007D2271"/>
    <w:rsid w:val="007D2983"/>
    <w:rsid w:val="007D2BD9"/>
    <w:rsid w:val="007D2E30"/>
    <w:rsid w:val="007D2E7E"/>
    <w:rsid w:val="007D2FCE"/>
    <w:rsid w:val="007D31DA"/>
    <w:rsid w:val="007D34AF"/>
    <w:rsid w:val="007D3849"/>
    <w:rsid w:val="007D3CA9"/>
    <w:rsid w:val="007D3E99"/>
    <w:rsid w:val="007D41FB"/>
    <w:rsid w:val="007D4560"/>
    <w:rsid w:val="007D4581"/>
    <w:rsid w:val="007D4660"/>
    <w:rsid w:val="007D48CF"/>
    <w:rsid w:val="007D51BD"/>
    <w:rsid w:val="007D53BC"/>
    <w:rsid w:val="007D5487"/>
    <w:rsid w:val="007D593A"/>
    <w:rsid w:val="007D6051"/>
    <w:rsid w:val="007D6831"/>
    <w:rsid w:val="007D6BBE"/>
    <w:rsid w:val="007D6D81"/>
    <w:rsid w:val="007D71EB"/>
    <w:rsid w:val="007D7202"/>
    <w:rsid w:val="007D721F"/>
    <w:rsid w:val="007D7408"/>
    <w:rsid w:val="007D75C6"/>
    <w:rsid w:val="007D79E9"/>
    <w:rsid w:val="007E0065"/>
    <w:rsid w:val="007E00BF"/>
    <w:rsid w:val="007E0100"/>
    <w:rsid w:val="007E0796"/>
    <w:rsid w:val="007E093F"/>
    <w:rsid w:val="007E0B9C"/>
    <w:rsid w:val="007E128F"/>
    <w:rsid w:val="007E1324"/>
    <w:rsid w:val="007E1501"/>
    <w:rsid w:val="007E1649"/>
    <w:rsid w:val="007E209E"/>
    <w:rsid w:val="007E2132"/>
    <w:rsid w:val="007E2448"/>
    <w:rsid w:val="007E275B"/>
    <w:rsid w:val="007E2D4B"/>
    <w:rsid w:val="007E3585"/>
    <w:rsid w:val="007E35BF"/>
    <w:rsid w:val="007E35FB"/>
    <w:rsid w:val="007E39B9"/>
    <w:rsid w:val="007E3A43"/>
    <w:rsid w:val="007E3C2A"/>
    <w:rsid w:val="007E4119"/>
    <w:rsid w:val="007E417C"/>
    <w:rsid w:val="007E41B6"/>
    <w:rsid w:val="007E427C"/>
    <w:rsid w:val="007E4866"/>
    <w:rsid w:val="007E48E4"/>
    <w:rsid w:val="007E499E"/>
    <w:rsid w:val="007E4A7C"/>
    <w:rsid w:val="007E4E4D"/>
    <w:rsid w:val="007E4EFF"/>
    <w:rsid w:val="007E5438"/>
    <w:rsid w:val="007E54D2"/>
    <w:rsid w:val="007E5511"/>
    <w:rsid w:val="007E5554"/>
    <w:rsid w:val="007E5639"/>
    <w:rsid w:val="007E56B0"/>
    <w:rsid w:val="007E57AB"/>
    <w:rsid w:val="007E5DB5"/>
    <w:rsid w:val="007E624F"/>
    <w:rsid w:val="007E627C"/>
    <w:rsid w:val="007E6337"/>
    <w:rsid w:val="007E6433"/>
    <w:rsid w:val="007E674E"/>
    <w:rsid w:val="007E6C00"/>
    <w:rsid w:val="007E6C46"/>
    <w:rsid w:val="007E6EF8"/>
    <w:rsid w:val="007E773E"/>
    <w:rsid w:val="007E77C1"/>
    <w:rsid w:val="007E7D28"/>
    <w:rsid w:val="007F0358"/>
    <w:rsid w:val="007F03C2"/>
    <w:rsid w:val="007F0549"/>
    <w:rsid w:val="007F055E"/>
    <w:rsid w:val="007F05A4"/>
    <w:rsid w:val="007F0860"/>
    <w:rsid w:val="007F0BAE"/>
    <w:rsid w:val="007F0CFD"/>
    <w:rsid w:val="007F0EAF"/>
    <w:rsid w:val="007F19BB"/>
    <w:rsid w:val="007F19FA"/>
    <w:rsid w:val="007F1A3E"/>
    <w:rsid w:val="007F1DA2"/>
    <w:rsid w:val="007F1F79"/>
    <w:rsid w:val="007F241A"/>
    <w:rsid w:val="007F258D"/>
    <w:rsid w:val="007F25F9"/>
    <w:rsid w:val="007F2811"/>
    <w:rsid w:val="007F2D66"/>
    <w:rsid w:val="007F321C"/>
    <w:rsid w:val="007F3398"/>
    <w:rsid w:val="007F3454"/>
    <w:rsid w:val="007F3468"/>
    <w:rsid w:val="007F34A4"/>
    <w:rsid w:val="007F3507"/>
    <w:rsid w:val="007F3846"/>
    <w:rsid w:val="007F3EE1"/>
    <w:rsid w:val="007F3F01"/>
    <w:rsid w:val="007F3F21"/>
    <w:rsid w:val="007F41FD"/>
    <w:rsid w:val="007F46CD"/>
    <w:rsid w:val="007F48EB"/>
    <w:rsid w:val="007F48F4"/>
    <w:rsid w:val="007F49EA"/>
    <w:rsid w:val="007F4E48"/>
    <w:rsid w:val="007F52A7"/>
    <w:rsid w:val="007F52EE"/>
    <w:rsid w:val="007F554A"/>
    <w:rsid w:val="007F5633"/>
    <w:rsid w:val="007F5AD4"/>
    <w:rsid w:val="007F7065"/>
    <w:rsid w:val="007F7071"/>
    <w:rsid w:val="007F70BB"/>
    <w:rsid w:val="007F7371"/>
    <w:rsid w:val="007F7CAB"/>
    <w:rsid w:val="007F7F09"/>
    <w:rsid w:val="00800B53"/>
    <w:rsid w:val="00800D92"/>
    <w:rsid w:val="00800E59"/>
    <w:rsid w:val="00800E73"/>
    <w:rsid w:val="00800FFE"/>
    <w:rsid w:val="00801446"/>
    <w:rsid w:val="0080292B"/>
    <w:rsid w:val="008029F2"/>
    <w:rsid w:val="00802FEE"/>
    <w:rsid w:val="00803043"/>
    <w:rsid w:val="008033E3"/>
    <w:rsid w:val="00803417"/>
    <w:rsid w:val="00803E4E"/>
    <w:rsid w:val="008041E9"/>
    <w:rsid w:val="0080456D"/>
    <w:rsid w:val="00804634"/>
    <w:rsid w:val="008047EB"/>
    <w:rsid w:val="008049FB"/>
    <w:rsid w:val="00804D5E"/>
    <w:rsid w:val="00804EE7"/>
    <w:rsid w:val="00805059"/>
    <w:rsid w:val="008050C8"/>
    <w:rsid w:val="00805329"/>
    <w:rsid w:val="008058D7"/>
    <w:rsid w:val="008059E5"/>
    <w:rsid w:val="00805B35"/>
    <w:rsid w:val="00805B3C"/>
    <w:rsid w:val="00805E49"/>
    <w:rsid w:val="00806023"/>
    <w:rsid w:val="008062F0"/>
    <w:rsid w:val="00806493"/>
    <w:rsid w:val="008066F0"/>
    <w:rsid w:val="008069A3"/>
    <w:rsid w:val="00806CDB"/>
    <w:rsid w:val="0080715D"/>
    <w:rsid w:val="008072B9"/>
    <w:rsid w:val="0080732A"/>
    <w:rsid w:val="008073F9"/>
    <w:rsid w:val="008076F1"/>
    <w:rsid w:val="00807709"/>
    <w:rsid w:val="008106AE"/>
    <w:rsid w:val="00810850"/>
    <w:rsid w:val="00810F0C"/>
    <w:rsid w:val="008110F4"/>
    <w:rsid w:val="00811299"/>
    <w:rsid w:val="008116D9"/>
    <w:rsid w:val="00811955"/>
    <w:rsid w:val="00811AF5"/>
    <w:rsid w:val="00811D98"/>
    <w:rsid w:val="00811FCB"/>
    <w:rsid w:val="008128C0"/>
    <w:rsid w:val="00813034"/>
    <w:rsid w:val="00813164"/>
    <w:rsid w:val="0081320C"/>
    <w:rsid w:val="008134AC"/>
    <w:rsid w:val="00813597"/>
    <w:rsid w:val="008138A2"/>
    <w:rsid w:val="008138E5"/>
    <w:rsid w:val="0081391A"/>
    <w:rsid w:val="00813D8F"/>
    <w:rsid w:val="00814289"/>
    <w:rsid w:val="00814658"/>
    <w:rsid w:val="008148B6"/>
    <w:rsid w:val="00814A2F"/>
    <w:rsid w:val="00814D12"/>
    <w:rsid w:val="00814E75"/>
    <w:rsid w:val="00814EFD"/>
    <w:rsid w:val="00815174"/>
    <w:rsid w:val="008152A2"/>
    <w:rsid w:val="0081560F"/>
    <w:rsid w:val="00815736"/>
    <w:rsid w:val="008159FC"/>
    <w:rsid w:val="00816184"/>
    <w:rsid w:val="008166A8"/>
    <w:rsid w:val="008167F2"/>
    <w:rsid w:val="008169E6"/>
    <w:rsid w:val="00816A41"/>
    <w:rsid w:val="00816CA3"/>
    <w:rsid w:val="00816CDF"/>
    <w:rsid w:val="0081700F"/>
    <w:rsid w:val="0081752B"/>
    <w:rsid w:val="008177F8"/>
    <w:rsid w:val="00817AEB"/>
    <w:rsid w:val="00817E6C"/>
    <w:rsid w:val="0082028F"/>
    <w:rsid w:val="00820385"/>
    <w:rsid w:val="008207BC"/>
    <w:rsid w:val="00820FED"/>
    <w:rsid w:val="008215DC"/>
    <w:rsid w:val="008216DC"/>
    <w:rsid w:val="00821951"/>
    <w:rsid w:val="00821967"/>
    <w:rsid w:val="00821A85"/>
    <w:rsid w:val="00821B4D"/>
    <w:rsid w:val="008223AC"/>
    <w:rsid w:val="008223CF"/>
    <w:rsid w:val="00822858"/>
    <w:rsid w:val="008228D3"/>
    <w:rsid w:val="00822A04"/>
    <w:rsid w:val="00822D67"/>
    <w:rsid w:val="00823442"/>
    <w:rsid w:val="0082361E"/>
    <w:rsid w:val="00823655"/>
    <w:rsid w:val="008236C7"/>
    <w:rsid w:val="00823CD7"/>
    <w:rsid w:val="00823FCA"/>
    <w:rsid w:val="0082400E"/>
    <w:rsid w:val="008246BA"/>
    <w:rsid w:val="008249DD"/>
    <w:rsid w:val="00825153"/>
    <w:rsid w:val="008251D5"/>
    <w:rsid w:val="0082536A"/>
    <w:rsid w:val="008254C5"/>
    <w:rsid w:val="00825A26"/>
    <w:rsid w:val="00825D3D"/>
    <w:rsid w:val="00825D82"/>
    <w:rsid w:val="008260F0"/>
    <w:rsid w:val="0082677F"/>
    <w:rsid w:val="00826CDB"/>
    <w:rsid w:val="00827435"/>
    <w:rsid w:val="00827495"/>
    <w:rsid w:val="00827673"/>
    <w:rsid w:val="00827C1D"/>
    <w:rsid w:val="00827D45"/>
    <w:rsid w:val="00827DF5"/>
    <w:rsid w:val="008301B0"/>
    <w:rsid w:val="008301D9"/>
    <w:rsid w:val="00830201"/>
    <w:rsid w:val="00830327"/>
    <w:rsid w:val="008308B1"/>
    <w:rsid w:val="0083094C"/>
    <w:rsid w:val="00830A54"/>
    <w:rsid w:val="00831844"/>
    <w:rsid w:val="00831BE5"/>
    <w:rsid w:val="00831D75"/>
    <w:rsid w:val="008321B9"/>
    <w:rsid w:val="008321D7"/>
    <w:rsid w:val="0083273E"/>
    <w:rsid w:val="008327C7"/>
    <w:rsid w:val="00832BD0"/>
    <w:rsid w:val="008331A8"/>
    <w:rsid w:val="0083337E"/>
    <w:rsid w:val="008333EA"/>
    <w:rsid w:val="00833B89"/>
    <w:rsid w:val="008347D8"/>
    <w:rsid w:val="0083493F"/>
    <w:rsid w:val="00834BAE"/>
    <w:rsid w:val="00835325"/>
    <w:rsid w:val="00835663"/>
    <w:rsid w:val="00835CDA"/>
    <w:rsid w:val="00835DA3"/>
    <w:rsid w:val="00835E3F"/>
    <w:rsid w:val="008360CA"/>
    <w:rsid w:val="0083613D"/>
    <w:rsid w:val="00836719"/>
    <w:rsid w:val="00836BC4"/>
    <w:rsid w:val="00837194"/>
    <w:rsid w:val="008371F0"/>
    <w:rsid w:val="008375BF"/>
    <w:rsid w:val="00837895"/>
    <w:rsid w:val="008379F9"/>
    <w:rsid w:val="00837AF3"/>
    <w:rsid w:val="00837EF9"/>
    <w:rsid w:val="00837FC6"/>
    <w:rsid w:val="008401CF"/>
    <w:rsid w:val="0084035B"/>
    <w:rsid w:val="0084037C"/>
    <w:rsid w:val="008403A3"/>
    <w:rsid w:val="00840597"/>
    <w:rsid w:val="00840868"/>
    <w:rsid w:val="008408A4"/>
    <w:rsid w:val="00840F64"/>
    <w:rsid w:val="00841005"/>
    <w:rsid w:val="00841046"/>
    <w:rsid w:val="00841295"/>
    <w:rsid w:val="00841BA9"/>
    <w:rsid w:val="00841C35"/>
    <w:rsid w:val="00841D33"/>
    <w:rsid w:val="00841E58"/>
    <w:rsid w:val="00841F88"/>
    <w:rsid w:val="00842451"/>
    <w:rsid w:val="00842743"/>
    <w:rsid w:val="008429FC"/>
    <w:rsid w:val="00842B82"/>
    <w:rsid w:val="00842D78"/>
    <w:rsid w:val="0084358B"/>
    <w:rsid w:val="008436B8"/>
    <w:rsid w:val="00843B76"/>
    <w:rsid w:val="00843CD6"/>
    <w:rsid w:val="00843F62"/>
    <w:rsid w:val="00844365"/>
    <w:rsid w:val="0084437E"/>
    <w:rsid w:val="00844482"/>
    <w:rsid w:val="00844574"/>
    <w:rsid w:val="008449FB"/>
    <w:rsid w:val="00844A48"/>
    <w:rsid w:val="00844B68"/>
    <w:rsid w:val="00844E98"/>
    <w:rsid w:val="00844F66"/>
    <w:rsid w:val="0084505C"/>
    <w:rsid w:val="008452DE"/>
    <w:rsid w:val="008454C1"/>
    <w:rsid w:val="008454C7"/>
    <w:rsid w:val="008458A4"/>
    <w:rsid w:val="0084592F"/>
    <w:rsid w:val="008459A6"/>
    <w:rsid w:val="00845AA2"/>
    <w:rsid w:val="00845DB5"/>
    <w:rsid w:val="00845DCE"/>
    <w:rsid w:val="00845FA4"/>
    <w:rsid w:val="008462B8"/>
    <w:rsid w:val="008463F3"/>
    <w:rsid w:val="008467B1"/>
    <w:rsid w:val="00846886"/>
    <w:rsid w:val="00846888"/>
    <w:rsid w:val="008469BA"/>
    <w:rsid w:val="00846AF7"/>
    <w:rsid w:val="0084730A"/>
    <w:rsid w:val="008474C2"/>
    <w:rsid w:val="008479AE"/>
    <w:rsid w:val="00847A2D"/>
    <w:rsid w:val="00847E04"/>
    <w:rsid w:val="00847E9F"/>
    <w:rsid w:val="00850102"/>
    <w:rsid w:val="00850242"/>
    <w:rsid w:val="00850276"/>
    <w:rsid w:val="008504F0"/>
    <w:rsid w:val="00850B75"/>
    <w:rsid w:val="00850BA1"/>
    <w:rsid w:val="00850BDE"/>
    <w:rsid w:val="00850C4B"/>
    <w:rsid w:val="00850D2D"/>
    <w:rsid w:val="00850E2A"/>
    <w:rsid w:val="00850FAC"/>
    <w:rsid w:val="008511CC"/>
    <w:rsid w:val="0085171C"/>
    <w:rsid w:val="00851A04"/>
    <w:rsid w:val="00851B01"/>
    <w:rsid w:val="00851B5A"/>
    <w:rsid w:val="00851B82"/>
    <w:rsid w:val="00851E1F"/>
    <w:rsid w:val="00851EAD"/>
    <w:rsid w:val="00852024"/>
    <w:rsid w:val="0085222E"/>
    <w:rsid w:val="008523CD"/>
    <w:rsid w:val="00852426"/>
    <w:rsid w:val="00852457"/>
    <w:rsid w:val="008525E2"/>
    <w:rsid w:val="00852B45"/>
    <w:rsid w:val="00852E62"/>
    <w:rsid w:val="00852F2F"/>
    <w:rsid w:val="00853528"/>
    <w:rsid w:val="008539A7"/>
    <w:rsid w:val="008539B1"/>
    <w:rsid w:val="00853AA7"/>
    <w:rsid w:val="00853C86"/>
    <w:rsid w:val="0085400A"/>
    <w:rsid w:val="008547E9"/>
    <w:rsid w:val="0085497A"/>
    <w:rsid w:val="0085499A"/>
    <w:rsid w:val="00854A75"/>
    <w:rsid w:val="00854BAC"/>
    <w:rsid w:val="00854C8A"/>
    <w:rsid w:val="008551E7"/>
    <w:rsid w:val="008553CA"/>
    <w:rsid w:val="008555CE"/>
    <w:rsid w:val="00855998"/>
    <w:rsid w:val="00855B41"/>
    <w:rsid w:val="00855ECF"/>
    <w:rsid w:val="00856EC1"/>
    <w:rsid w:val="00857211"/>
    <w:rsid w:val="008572D5"/>
    <w:rsid w:val="0085738F"/>
    <w:rsid w:val="008573D8"/>
    <w:rsid w:val="00857559"/>
    <w:rsid w:val="00857A08"/>
    <w:rsid w:val="00857CD3"/>
    <w:rsid w:val="00857E0E"/>
    <w:rsid w:val="0086022E"/>
    <w:rsid w:val="008605B6"/>
    <w:rsid w:val="00860DE7"/>
    <w:rsid w:val="008612D9"/>
    <w:rsid w:val="008613F9"/>
    <w:rsid w:val="00861B4B"/>
    <w:rsid w:val="008622CE"/>
    <w:rsid w:val="008627E4"/>
    <w:rsid w:val="00862DFB"/>
    <w:rsid w:val="00863313"/>
    <w:rsid w:val="0086360B"/>
    <w:rsid w:val="00863655"/>
    <w:rsid w:val="0086376B"/>
    <w:rsid w:val="00863975"/>
    <w:rsid w:val="0086400E"/>
    <w:rsid w:val="008641AF"/>
    <w:rsid w:val="00864489"/>
    <w:rsid w:val="008644B9"/>
    <w:rsid w:val="008648F0"/>
    <w:rsid w:val="00864BAB"/>
    <w:rsid w:val="00864C1A"/>
    <w:rsid w:val="00864CE7"/>
    <w:rsid w:val="00865510"/>
    <w:rsid w:val="008659CF"/>
    <w:rsid w:val="00865A5C"/>
    <w:rsid w:val="008660FA"/>
    <w:rsid w:val="008664C2"/>
    <w:rsid w:val="008664C9"/>
    <w:rsid w:val="00866622"/>
    <w:rsid w:val="008666BB"/>
    <w:rsid w:val="00866879"/>
    <w:rsid w:val="00866C85"/>
    <w:rsid w:val="00866ED9"/>
    <w:rsid w:val="0086717C"/>
    <w:rsid w:val="0086798F"/>
    <w:rsid w:val="008679DA"/>
    <w:rsid w:val="00867A5F"/>
    <w:rsid w:val="00867BD2"/>
    <w:rsid w:val="00867D61"/>
    <w:rsid w:val="00870096"/>
    <w:rsid w:val="00870856"/>
    <w:rsid w:val="00870BE6"/>
    <w:rsid w:val="00870EF4"/>
    <w:rsid w:val="00871645"/>
    <w:rsid w:val="008716F7"/>
    <w:rsid w:val="00871811"/>
    <w:rsid w:val="00871E15"/>
    <w:rsid w:val="00871E5F"/>
    <w:rsid w:val="0087212D"/>
    <w:rsid w:val="008722C9"/>
    <w:rsid w:val="0087267B"/>
    <w:rsid w:val="00872837"/>
    <w:rsid w:val="00872F3D"/>
    <w:rsid w:val="00872F88"/>
    <w:rsid w:val="008731A3"/>
    <w:rsid w:val="00873471"/>
    <w:rsid w:val="008734BB"/>
    <w:rsid w:val="008736BE"/>
    <w:rsid w:val="00873724"/>
    <w:rsid w:val="00873CB3"/>
    <w:rsid w:val="00873DBC"/>
    <w:rsid w:val="0087439F"/>
    <w:rsid w:val="008747D4"/>
    <w:rsid w:val="00874CD4"/>
    <w:rsid w:val="00874D40"/>
    <w:rsid w:val="00874E42"/>
    <w:rsid w:val="00874E94"/>
    <w:rsid w:val="008750B5"/>
    <w:rsid w:val="008756E9"/>
    <w:rsid w:val="00875757"/>
    <w:rsid w:val="008759FC"/>
    <w:rsid w:val="00875F99"/>
    <w:rsid w:val="00876342"/>
    <w:rsid w:val="00876667"/>
    <w:rsid w:val="00876725"/>
    <w:rsid w:val="008769DB"/>
    <w:rsid w:val="00876BF7"/>
    <w:rsid w:val="00876C48"/>
    <w:rsid w:val="00876D09"/>
    <w:rsid w:val="00877020"/>
    <w:rsid w:val="00877169"/>
    <w:rsid w:val="008774DA"/>
    <w:rsid w:val="008775FA"/>
    <w:rsid w:val="00877841"/>
    <w:rsid w:val="0087797D"/>
    <w:rsid w:val="00877A60"/>
    <w:rsid w:val="00877B61"/>
    <w:rsid w:val="00877BFA"/>
    <w:rsid w:val="00877F69"/>
    <w:rsid w:val="00880445"/>
    <w:rsid w:val="008805E5"/>
    <w:rsid w:val="00880799"/>
    <w:rsid w:val="008808AE"/>
    <w:rsid w:val="00880A89"/>
    <w:rsid w:val="00880B9E"/>
    <w:rsid w:val="00880C6E"/>
    <w:rsid w:val="008814DB"/>
    <w:rsid w:val="008814F6"/>
    <w:rsid w:val="0088154B"/>
    <w:rsid w:val="0088155E"/>
    <w:rsid w:val="0088167B"/>
    <w:rsid w:val="00881B12"/>
    <w:rsid w:val="00881BEF"/>
    <w:rsid w:val="00881D0B"/>
    <w:rsid w:val="00881D7A"/>
    <w:rsid w:val="00881F65"/>
    <w:rsid w:val="008821FE"/>
    <w:rsid w:val="008822D2"/>
    <w:rsid w:val="008824FC"/>
    <w:rsid w:val="00882500"/>
    <w:rsid w:val="00882858"/>
    <w:rsid w:val="0088293D"/>
    <w:rsid w:val="00883314"/>
    <w:rsid w:val="008837A6"/>
    <w:rsid w:val="008838E3"/>
    <w:rsid w:val="00883B5C"/>
    <w:rsid w:val="00883D35"/>
    <w:rsid w:val="00884368"/>
    <w:rsid w:val="0088461F"/>
    <w:rsid w:val="0088463C"/>
    <w:rsid w:val="00884756"/>
    <w:rsid w:val="00884877"/>
    <w:rsid w:val="00884AEF"/>
    <w:rsid w:val="00884EA9"/>
    <w:rsid w:val="0088501F"/>
    <w:rsid w:val="0088531A"/>
    <w:rsid w:val="00885334"/>
    <w:rsid w:val="00885368"/>
    <w:rsid w:val="00885507"/>
    <w:rsid w:val="00885547"/>
    <w:rsid w:val="008856C7"/>
    <w:rsid w:val="00885BE7"/>
    <w:rsid w:val="00885E18"/>
    <w:rsid w:val="00885F1E"/>
    <w:rsid w:val="008863D6"/>
    <w:rsid w:val="0088671E"/>
    <w:rsid w:val="00886833"/>
    <w:rsid w:val="00886854"/>
    <w:rsid w:val="00886935"/>
    <w:rsid w:val="0088727F"/>
    <w:rsid w:val="008875FD"/>
    <w:rsid w:val="008876E6"/>
    <w:rsid w:val="00887736"/>
    <w:rsid w:val="00887C7D"/>
    <w:rsid w:val="008900BC"/>
    <w:rsid w:val="00890226"/>
    <w:rsid w:val="00890690"/>
    <w:rsid w:val="00890978"/>
    <w:rsid w:val="00890AB8"/>
    <w:rsid w:val="00890C20"/>
    <w:rsid w:val="00890C63"/>
    <w:rsid w:val="00890D07"/>
    <w:rsid w:val="00890F1A"/>
    <w:rsid w:val="00891751"/>
    <w:rsid w:val="00891AD7"/>
    <w:rsid w:val="00891CEA"/>
    <w:rsid w:val="00891D9F"/>
    <w:rsid w:val="00891FC2"/>
    <w:rsid w:val="00891FC6"/>
    <w:rsid w:val="00892673"/>
    <w:rsid w:val="00892A4C"/>
    <w:rsid w:val="00892E1F"/>
    <w:rsid w:val="008930D6"/>
    <w:rsid w:val="00893338"/>
    <w:rsid w:val="008936E5"/>
    <w:rsid w:val="00893AB0"/>
    <w:rsid w:val="00894136"/>
    <w:rsid w:val="008941A1"/>
    <w:rsid w:val="008942CA"/>
    <w:rsid w:val="00894DBE"/>
    <w:rsid w:val="00894FDD"/>
    <w:rsid w:val="00895059"/>
    <w:rsid w:val="00895088"/>
    <w:rsid w:val="00895122"/>
    <w:rsid w:val="008951BF"/>
    <w:rsid w:val="00895273"/>
    <w:rsid w:val="008956EF"/>
    <w:rsid w:val="0089575A"/>
    <w:rsid w:val="0089575C"/>
    <w:rsid w:val="00895892"/>
    <w:rsid w:val="00895928"/>
    <w:rsid w:val="00895FC4"/>
    <w:rsid w:val="008965FD"/>
    <w:rsid w:val="00896A1D"/>
    <w:rsid w:val="00896AD0"/>
    <w:rsid w:val="00896F31"/>
    <w:rsid w:val="00897163"/>
    <w:rsid w:val="008973C6"/>
    <w:rsid w:val="008974E0"/>
    <w:rsid w:val="00897575"/>
    <w:rsid w:val="00897640"/>
    <w:rsid w:val="008976E0"/>
    <w:rsid w:val="00897775"/>
    <w:rsid w:val="00897881"/>
    <w:rsid w:val="00897A2B"/>
    <w:rsid w:val="00897A3D"/>
    <w:rsid w:val="00897D99"/>
    <w:rsid w:val="00897D9D"/>
    <w:rsid w:val="008A0136"/>
    <w:rsid w:val="008A0360"/>
    <w:rsid w:val="008A039B"/>
    <w:rsid w:val="008A03C4"/>
    <w:rsid w:val="008A045B"/>
    <w:rsid w:val="008A04DA"/>
    <w:rsid w:val="008A0527"/>
    <w:rsid w:val="008A052D"/>
    <w:rsid w:val="008A0A3F"/>
    <w:rsid w:val="008A10FC"/>
    <w:rsid w:val="008A1340"/>
    <w:rsid w:val="008A1846"/>
    <w:rsid w:val="008A1BA4"/>
    <w:rsid w:val="008A2034"/>
    <w:rsid w:val="008A20AB"/>
    <w:rsid w:val="008A21FF"/>
    <w:rsid w:val="008A29A2"/>
    <w:rsid w:val="008A2EDF"/>
    <w:rsid w:val="008A3049"/>
    <w:rsid w:val="008A36ED"/>
    <w:rsid w:val="008A3F41"/>
    <w:rsid w:val="008A444D"/>
    <w:rsid w:val="008A47F0"/>
    <w:rsid w:val="008A4CEE"/>
    <w:rsid w:val="008A4D5B"/>
    <w:rsid w:val="008A4F08"/>
    <w:rsid w:val="008A4FBB"/>
    <w:rsid w:val="008A5111"/>
    <w:rsid w:val="008A51A8"/>
    <w:rsid w:val="008A531D"/>
    <w:rsid w:val="008A532E"/>
    <w:rsid w:val="008A5620"/>
    <w:rsid w:val="008A5A89"/>
    <w:rsid w:val="008A5D00"/>
    <w:rsid w:val="008A5DBB"/>
    <w:rsid w:val="008A5F0B"/>
    <w:rsid w:val="008A62E5"/>
    <w:rsid w:val="008A6594"/>
    <w:rsid w:val="008A65C9"/>
    <w:rsid w:val="008A6622"/>
    <w:rsid w:val="008A6629"/>
    <w:rsid w:val="008A6AD3"/>
    <w:rsid w:val="008A6E44"/>
    <w:rsid w:val="008A6E7F"/>
    <w:rsid w:val="008A70B5"/>
    <w:rsid w:val="008A713F"/>
    <w:rsid w:val="008A774A"/>
    <w:rsid w:val="008A784E"/>
    <w:rsid w:val="008A7D3D"/>
    <w:rsid w:val="008A7EE4"/>
    <w:rsid w:val="008B010A"/>
    <w:rsid w:val="008B029A"/>
    <w:rsid w:val="008B02DB"/>
    <w:rsid w:val="008B03F9"/>
    <w:rsid w:val="008B04CA"/>
    <w:rsid w:val="008B071F"/>
    <w:rsid w:val="008B083B"/>
    <w:rsid w:val="008B1581"/>
    <w:rsid w:val="008B16C5"/>
    <w:rsid w:val="008B19DC"/>
    <w:rsid w:val="008B1B0F"/>
    <w:rsid w:val="008B2032"/>
    <w:rsid w:val="008B203A"/>
    <w:rsid w:val="008B21A3"/>
    <w:rsid w:val="008B26FD"/>
    <w:rsid w:val="008B2A35"/>
    <w:rsid w:val="008B3356"/>
    <w:rsid w:val="008B3508"/>
    <w:rsid w:val="008B3592"/>
    <w:rsid w:val="008B3A9D"/>
    <w:rsid w:val="008B3B8B"/>
    <w:rsid w:val="008B3C53"/>
    <w:rsid w:val="008B413A"/>
    <w:rsid w:val="008B41EB"/>
    <w:rsid w:val="008B424F"/>
    <w:rsid w:val="008B44ED"/>
    <w:rsid w:val="008B474B"/>
    <w:rsid w:val="008B4963"/>
    <w:rsid w:val="008B4A0C"/>
    <w:rsid w:val="008B4C24"/>
    <w:rsid w:val="008B4C99"/>
    <w:rsid w:val="008B4D16"/>
    <w:rsid w:val="008B5036"/>
    <w:rsid w:val="008B5744"/>
    <w:rsid w:val="008B5826"/>
    <w:rsid w:val="008B5C60"/>
    <w:rsid w:val="008B60B1"/>
    <w:rsid w:val="008B62F3"/>
    <w:rsid w:val="008B6671"/>
    <w:rsid w:val="008B67C0"/>
    <w:rsid w:val="008B692C"/>
    <w:rsid w:val="008B6DB5"/>
    <w:rsid w:val="008B71B8"/>
    <w:rsid w:val="008B728D"/>
    <w:rsid w:val="008B73B3"/>
    <w:rsid w:val="008B7558"/>
    <w:rsid w:val="008B77F1"/>
    <w:rsid w:val="008B7820"/>
    <w:rsid w:val="008B7D0E"/>
    <w:rsid w:val="008B7D47"/>
    <w:rsid w:val="008B7FF2"/>
    <w:rsid w:val="008C002C"/>
    <w:rsid w:val="008C01CB"/>
    <w:rsid w:val="008C01E4"/>
    <w:rsid w:val="008C03C9"/>
    <w:rsid w:val="008C0659"/>
    <w:rsid w:val="008C0977"/>
    <w:rsid w:val="008C0AE9"/>
    <w:rsid w:val="008C0C1F"/>
    <w:rsid w:val="008C1A39"/>
    <w:rsid w:val="008C1BF7"/>
    <w:rsid w:val="008C26D4"/>
    <w:rsid w:val="008C2950"/>
    <w:rsid w:val="008C29EA"/>
    <w:rsid w:val="008C2D4A"/>
    <w:rsid w:val="008C2E1B"/>
    <w:rsid w:val="008C2E51"/>
    <w:rsid w:val="008C2F0C"/>
    <w:rsid w:val="008C30B0"/>
    <w:rsid w:val="008C3164"/>
    <w:rsid w:val="008C3A50"/>
    <w:rsid w:val="008C3C0D"/>
    <w:rsid w:val="008C3DED"/>
    <w:rsid w:val="008C4059"/>
    <w:rsid w:val="008C42E4"/>
    <w:rsid w:val="008C4427"/>
    <w:rsid w:val="008C4B86"/>
    <w:rsid w:val="008C4E8F"/>
    <w:rsid w:val="008C5373"/>
    <w:rsid w:val="008C540D"/>
    <w:rsid w:val="008C5A68"/>
    <w:rsid w:val="008C5B6F"/>
    <w:rsid w:val="008C5EED"/>
    <w:rsid w:val="008C5FBB"/>
    <w:rsid w:val="008C6201"/>
    <w:rsid w:val="008C6848"/>
    <w:rsid w:val="008C6873"/>
    <w:rsid w:val="008C6B1C"/>
    <w:rsid w:val="008C6B2B"/>
    <w:rsid w:val="008C6B9F"/>
    <w:rsid w:val="008C6C0E"/>
    <w:rsid w:val="008C6D61"/>
    <w:rsid w:val="008C73F6"/>
    <w:rsid w:val="008C74AA"/>
    <w:rsid w:val="008C760A"/>
    <w:rsid w:val="008C7DE4"/>
    <w:rsid w:val="008D0452"/>
    <w:rsid w:val="008D0734"/>
    <w:rsid w:val="008D085A"/>
    <w:rsid w:val="008D0ED3"/>
    <w:rsid w:val="008D108A"/>
    <w:rsid w:val="008D1285"/>
    <w:rsid w:val="008D16E8"/>
    <w:rsid w:val="008D17E9"/>
    <w:rsid w:val="008D192E"/>
    <w:rsid w:val="008D1F47"/>
    <w:rsid w:val="008D2B10"/>
    <w:rsid w:val="008D2C28"/>
    <w:rsid w:val="008D2CB5"/>
    <w:rsid w:val="008D3150"/>
    <w:rsid w:val="008D35A2"/>
    <w:rsid w:val="008D35CD"/>
    <w:rsid w:val="008D3684"/>
    <w:rsid w:val="008D37D6"/>
    <w:rsid w:val="008D3973"/>
    <w:rsid w:val="008D3BE9"/>
    <w:rsid w:val="008D3C62"/>
    <w:rsid w:val="008D3D00"/>
    <w:rsid w:val="008D4322"/>
    <w:rsid w:val="008D44E0"/>
    <w:rsid w:val="008D4518"/>
    <w:rsid w:val="008D4578"/>
    <w:rsid w:val="008D4594"/>
    <w:rsid w:val="008D4AE1"/>
    <w:rsid w:val="008D4B55"/>
    <w:rsid w:val="008D5069"/>
    <w:rsid w:val="008D513B"/>
    <w:rsid w:val="008D5368"/>
    <w:rsid w:val="008D567A"/>
    <w:rsid w:val="008D582B"/>
    <w:rsid w:val="008D58BC"/>
    <w:rsid w:val="008D5A54"/>
    <w:rsid w:val="008D5A73"/>
    <w:rsid w:val="008D5DF4"/>
    <w:rsid w:val="008D6165"/>
    <w:rsid w:val="008D6388"/>
    <w:rsid w:val="008D67B6"/>
    <w:rsid w:val="008D6C85"/>
    <w:rsid w:val="008D715B"/>
    <w:rsid w:val="008D7554"/>
    <w:rsid w:val="008D7758"/>
    <w:rsid w:val="008D7883"/>
    <w:rsid w:val="008D7938"/>
    <w:rsid w:val="008D7A67"/>
    <w:rsid w:val="008D7A9D"/>
    <w:rsid w:val="008D7D12"/>
    <w:rsid w:val="008D7D44"/>
    <w:rsid w:val="008D7D55"/>
    <w:rsid w:val="008D7DD0"/>
    <w:rsid w:val="008D7E45"/>
    <w:rsid w:val="008D7E99"/>
    <w:rsid w:val="008E0170"/>
    <w:rsid w:val="008E017B"/>
    <w:rsid w:val="008E0CD3"/>
    <w:rsid w:val="008E0FA7"/>
    <w:rsid w:val="008E109F"/>
    <w:rsid w:val="008E1212"/>
    <w:rsid w:val="008E1370"/>
    <w:rsid w:val="008E1560"/>
    <w:rsid w:val="008E158C"/>
    <w:rsid w:val="008E1AF0"/>
    <w:rsid w:val="008E1E25"/>
    <w:rsid w:val="008E1EC3"/>
    <w:rsid w:val="008E232B"/>
    <w:rsid w:val="008E23AF"/>
    <w:rsid w:val="008E25D2"/>
    <w:rsid w:val="008E2651"/>
    <w:rsid w:val="008E2807"/>
    <w:rsid w:val="008E2A00"/>
    <w:rsid w:val="008E2C7F"/>
    <w:rsid w:val="008E3343"/>
    <w:rsid w:val="008E34C6"/>
    <w:rsid w:val="008E3850"/>
    <w:rsid w:val="008E3B3B"/>
    <w:rsid w:val="008E3F75"/>
    <w:rsid w:val="008E4010"/>
    <w:rsid w:val="008E434E"/>
    <w:rsid w:val="008E45D7"/>
    <w:rsid w:val="008E461D"/>
    <w:rsid w:val="008E48E6"/>
    <w:rsid w:val="008E492A"/>
    <w:rsid w:val="008E4990"/>
    <w:rsid w:val="008E4AF6"/>
    <w:rsid w:val="008E4B1F"/>
    <w:rsid w:val="008E4D72"/>
    <w:rsid w:val="008E510D"/>
    <w:rsid w:val="008E5402"/>
    <w:rsid w:val="008E543B"/>
    <w:rsid w:val="008E56C5"/>
    <w:rsid w:val="008E57AE"/>
    <w:rsid w:val="008E58F4"/>
    <w:rsid w:val="008E597F"/>
    <w:rsid w:val="008E5BB5"/>
    <w:rsid w:val="008E60A7"/>
    <w:rsid w:val="008E63CC"/>
    <w:rsid w:val="008E655B"/>
    <w:rsid w:val="008E6588"/>
    <w:rsid w:val="008E6CD1"/>
    <w:rsid w:val="008E6E45"/>
    <w:rsid w:val="008E7126"/>
    <w:rsid w:val="008E7448"/>
    <w:rsid w:val="008E7842"/>
    <w:rsid w:val="008E78CE"/>
    <w:rsid w:val="008E7B6A"/>
    <w:rsid w:val="008E7C34"/>
    <w:rsid w:val="008E7D7A"/>
    <w:rsid w:val="008E7E03"/>
    <w:rsid w:val="008E7E6D"/>
    <w:rsid w:val="008E7F0D"/>
    <w:rsid w:val="008E7FB7"/>
    <w:rsid w:val="008F0150"/>
    <w:rsid w:val="008F022B"/>
    <w:rsid w:val="008F02CA"/>
    <w:rsid w:val="008F0DE8"/>
    <w:rsid w:val="008F0F2B"/>
    <w:rsid w:val="008F143F"/>
    <w:rsid w:val="008F1915"/>
    <w:rsid w:val="008F1971"/>
    <w:rsid w:val="008F1DD7"/>
    <w:rsid w:val="008F1E4D"/>
    <w:rsid w:val="008F238D"/>
    <w:rsid w:val="008F246E"/>
    <w:rsid w:val="008F26BC"/>
    <w:rsid w:val="008F2746"/>
    <w:rsid w:val="008F2801"/>
    <w:rsid w:val="008F291D"/>
    <w:rsid w:val="008F2EB3"/>
    <w:rsid w:val="008F3117"/>
    <w:rsid w:val="008F3621"/>
    <w:rsid w:val="008F3945"/>
    <w:rsid w:val="008F4D25"/>
    <w:rsid w:val="008F4DE2"/>
    <w:rsid w:val="008F4E39"/>
    <w:rsid w:val="008F5040"/>
    <w:rsid w:val="008F51A7"/>
    <w:rsid w:val="008F5257"/>
    <w:rsid w:val="008F5405"/>
    <w:rsid w:val="008F55E5"/>
    <w:rsid w:val="008F579E"/>
    <w:rsid w:val="008F57C9"/>
    <w:rsid w:val="008F5CF3"/>
    <w:rsid w:val="008F5EDE"/>
    <w:rsid w:val="008F5FA2"/>
    <w:rsid w:val="008F6007"/>
    <w:rsid w:val="008F6465"/>
    <w:rsid w:val="008F653D"/>
    <w:rsid w:val="008F67AB"/>
    <w:rsid w:val="008F6809"/>
    <w:rsid w:val="008F6A04"/>
    <w:rsid w:val="008F6F15"/>
    <w:rsid w:val="008F77C0"/>
    <w:rsid w:val="008F7CFA"/>
    <w:rsid w:val="009005A6"/>
    <w:rsid w:val="00900649"/>
    <w:rsid w:val="009007E5"/>
    <w:rsid w:val="00900EBE"/>
    <w:rsid w:val="0090136A"/>
    <w:rsid w:val="009013AC"/>
    <w:rsid w:val="009014CE"/>
    <w:rsid w:val="00901926"/>
    <w:rsid w:val="00901BB0"/>
    <w:rsid w:val="00901E21"/>
    <w:rsid w:val="00902162"/>
    <w:rsid w:val="00902361"/>
    <w:rsid w:val="009023E5"/>
    <w:rsid w:val="00902576"/>
    <w:rsid w:val="009025AE"/>
    <w:rsid w:val="00902615"/>
    <w:rsid w:val="0090284D"/>
    <w:rsid w:val="0090286C"/>
    <w:rsid w:val="00902881"/>
    <w:rsid w:val="00902A2C"/>
    <w:rsid w:val="00902DD2"/>
    <w:rsid w:val="00903164"/>
    <w:rsid w:val="00903217"/>
    <w:rsid w:val="00903908"/>
    <w:rsid w:val="0090397F"/>
    <w:rsid w:val="00903EE1"/>
    <w:rsid w:val="00904034"/>
    <w:rsid w:val="0090489B"/>
    <w:rsid w:val="00904921"/>
    <w:rsid w:val="00904D43"/>
    <w:rsid w:val="00904E88"/>
    <w:rsid w:val="0090504D"/>
    <w:rsid w:val="009054A7"/>
    <w:rsid w:val="009055AC"/>
    <w:rsid w:val="0090560E"/>
    <w:rsid w:val="009057BA"/>
    <w:rsid w:val="00905824"/>
    <w:rsid w:val="00905BB3"/>
    <w:rsid w:val="00905C4F"/>
    <w:rsid w:val="00905DFA"/>
    <w:rsid w:val="00905F40"/>
    <w:rsid w:val="00906186"/>
    <w:rsid w:val="009063ED"/>
    <w:rsid w:val="00906636"/>
    <w:rsid w:val="00906EE8"/>
    <w:rsid w:val="00906F1A"/>
    <w:rsid w:val="00907045"/>
    <w:rsid w:val="009070FD"/>
    <w:rsid w:val="00907103"/>
    <w:rsid w:val="00907745"/>
    <w:rsid w:val="00907A70"/>
    <w:rsid w:val="00907C38"/>
    <w:rsid w:val="00907F07"/>
    <w:rsid w:val="0091001F"/>
    <w:rsid w:val="00910152"/>
    <w:rsid w:val="009106D9"/>
    <w:rsid w:val="00910803"/>
    <w:rsid w:val="00910811"/>
    <w:rsid w:val="00910A93"/>
    <w:rsid w:val="00910EA2"/>
    <w:rsid w:val="00910ED2"/>
    <w:rsid w:val="00911558"/>
    <w:rsid w:val="0091156F"/>
    <w:rsid w:val="009115E6"/>
    <w:rsid w:val="009118BC"/>
    <w:rsid w:val="0091198A"/>
    <w:rsid w:val="00911A58"/>
    <w:rsid w:val="00911AA8"/>
    <w:rsid w:val="0091232D"/>
    <w:rsid w:val="00912580"/>
    <w:rsid w:val="00912707"/>
    <w:rsid w:val="00912AA8"/>
    <w:rsid w:val="009134E1"/>
    <w:rsid w:val="009135D7"/>
    <w:rsid w:val="00913671"/>
    <w:rsid w:val="00913B08"/>
    <w:rsid w:val="00913CC6"/>
    <w:rsid w:val="00913FA1"/>
    <w:rsid w:val="009140E4"/>
    <w:rsid w:val="009141E8"/>
    <w:rsid w:val="009142C1"/>
    <w:rsid w:val="00914415"/>
    <w:rsid w:val="0091482C"/>
    <w:rsid w:val="009149CC"/>
    <w:rsid w:val="00914A41"/>
    <w:rsid w:val="00914B43"/>
    <w:rsid w:val="00914C58"/>
    <w:rsid w:val="00914FF3"/>
    <w:rsid w:val="00915337"/>
    <w:rsid w:val="009153F3"/>
    <w:rsid w:val="009155F2"/>
    <w:rsid w:val="00915691"/>
    <w:rsid w:val="009156E8"/>
    <w:rsid w:val="009159D7"/>
    <w:rsid w:val="00915C41"/>
    <w:rsid w:val="00915CF2"/>
    <w:rsid w:val="00915D0C"/>
    <w:rsid w:val="00915E9E"/>
    <w:rsid w:val="00916228"/>
    <w:rsid w:val="0091633B"/>
    <w:rsid w:val="009167DF"/>
    <w:rsid w:val="00916839"/>
    <w:rsid w:val="00916933"/>
    <w:rsid w:val="009169BD"/>
    <w:rsid w:val="00916C3A"/>
    <w:rsid w:val="00916C66"/>
    <w:rsid w:val="009171CF"/>
    <w:rsid w:val="00917811"/>
    <w:rsid w:val="00917C96"/>
    <w:rsid w:val="00917F03"/>
    <w:rsid w:val="00920568"/>
    <w:rsid w:val="00920D18"/>
    <w:rsid w:val="009210BD"/>
    <w:rsid w:val="009210C4"/>
    <w:rsid w:val="00921106"/>
    <w:rsid w:val="009211C3"/>
    <w:rsid w:val="0092129D"/>
    <w:rsid w:val="00921CED"/>
    <w:rsid w:val="00922238"/>
    <w:rsid w:val="009223DF"/>
    <w:rsid w:val="009225E6"/>
    <w:rsid w:val="009226DF"/>
    <w:rsid w:val="00922879"/>
    <w:rsid w:val="009229DE"/>
    <w:rsid w:val="00922AAE"/>
    <w:rsid w:val="00923262"/>
    <w:rsid w:val="00923BCB"/>
    <w:rsid w:val="00924850"/>
    <w:rsid w:val="00924890"/>
    <w:rsid w:val="00924E4C"/>
    <w:rsid w:val="009257A2"/>
    <w:rsid w:val="009259B6"/>
    <w:rsid w:val="00925F60"/>
    <w:rsid w:val="00925FEB"/>
    <w:rsid w:val="0092630C"/>
    <w:rsid w:val="00926788"/>
    <w:rsid w:val="00926A06"/>
    <w:rsid w:val="00926A9C"/>
    <w:rsid w:val="00926D41"/>
    <w:rsid w:val="00927080"/>
    <w:rsid w:val="009270DF"/>
    <w:rsid w:val="009274A8"/>
    <w:rsid w:val="0092755C"/>
    <w:rsid w:val="00927596"/>
    <w:rsid w:val="0092772C"/>
    <w:rsid w:val="00927F00"/>
    <w:rsid w:val="009300DB"/>
    <w:rsid w:val="00930B40"/>
    <w:rsid w:val="00930C6D"/>
    <w:rsid w:val="0093107F"/>
    <w:rsid w:val="00931175"/>
    <w:rsid w:val="009311CF"/>
    <w:rsid w:val="009311F0"/>
    <w:rsid w:val="0093148C"/>
    <w:rsid w:val="009315D6"/>
    <w:rsid w:val="00931653"/>
    <w:rsid w:val="0093175C"/>
    <w:rsid w:val="00931A37"/>
    <w:rsid w:val="00931D12"/>
    <w:rsid w:val="00931E91"/>
    <w:rsid w:val="009320E0"/>
    <w:rsid w:val="0093241F"/>
    <w:rsid w:val="0093249A"/>
    <w:rsid w:val="00932931"/>
    <w:rsid w:val="00932BE1"/>
    <w:rsid w:val="00933652"/>
    <w:rsid w:val="0093369D"/>
    <w:rsid w:val="00933834"/>
    <w:rsid w:val="00933C2E"/>
    <w:rsid w:val="00933CFB"/>
    <w:rsid w:val="009343AD"/>
    <w:rsid w:val="00934427"/>
    <w:rsid w:val="0093445D"/>
    <w:rsid w:val="009348B9"/>
    <w:rsid w:val="00934A60"/>
    <w:rsid w:val="00934A90"/>
    <w:rsid w:val="00934AB7"/>
    <w:rsid w:val="00935505"/>
    <w:rsid w:val="00935C18"/>
    <w:rsid w:val="00935C1D"/>
    <w:rsid w:val="00935C3C"/>
    <w:rsid w:val="00935C3E"/>
    <w:rsid w:val="00935C8A"/>
    <w:rsid w:val="00935CC2"/>
    <w:rsid w:val="009364E6"/>
    <w:rsid w:val="009365B9"/>
    <w:rsid w:val="00936804"/>
    <w:rsid w:val="0093690E"/>
    <w:rsid w:val="00936B3C"/>
    <w:rsid w:val="00936D4F"/>
    <w:rsid w:val="0093766D"/>
    <w:rsid w:val="0093770C"/>
    <w:rsid w:val="00937C06"/>
    <w:rsid w:val="0094012C"/>
    <w:rsid w:val="00940410"/>
    <w:rsid w:val="00940629"/>
    <w:rsid w:val="0094081D"/>
    <w:rsid w:val="009408AC"/>
    <w:rsid w:val="00940B60"/>
    <w:rsid w:val="00940F0A"/>
    <w:rsid w:val="0094107A"/>
    <w:rsid w:val="009413DC"/>
    <w:rsid w:val="0094160E"/>
    <w:rsid w:val="0094181E"/>
    <w:rsid w:val="00941937"/>
    <w:rsid w:val="00941AB2"/>
    <w:rsid w:val="00941AE0"/>
    <w:rsid w:val="00941CC2"/>
    <w:rsid w:val="00941D1B"/>
    <w:rsid w:val="00941E78"/>
    <w:rsid w:val="00942143"/>
    <w:rsid w:val="0094254E"/>
    <w:rsid w:val="009426AD"/>
    <w:rsid w:val="00942B95"/>
    <w:rsid w:val="00942C8B"/>
    <w:rsid w:val="00942EF0"/>
    <w:rsid w:val="00942FFC"/>
    <w:rsid w:val="00943804"/>
    <w:rsid w:val="00943E8F"/>
    <w:rsid w:val="0094415F"/>
    <w:rsid w:val="00944187"/>
    <w:rsid w:val="009444AF"/>
    <w:rsid w:val="00944728"/>
    <w:rsid w:val="009448E6"/>
    <w:rsid w:val="00944EDF"/>
    <w:rsid w:val="00945232"/>
    <w:rsid w:val="00945431"/>
    <w:rsid w:val="00945676"/>
    <w:rsid w:val="00945980"/>
    <w:rsid w:val="00945B6E"/>
    <w:rsid w:val="00945CC2"/>
    <w:rsid w:val="00945F7D"/>
    <w:rsid w:val="00946509"/>
    <w:rsid w:val="00946692"/>
    <w:rsid w:val="009468B4"/>
    <w:rsid w:val="009468B5"/>
    <w:rsid w:val="009469C2"/>
    <w:rsid w:val="00946A4E"/>
    <w:rsid w:val="00946AE1"/>
    <w:rsid w:val="00946D33"/>
    <w:rsid w:val="00946EBD"/>
    <w:rsid w:val="00946ED2"/>
    <w:rsid w:val="0094706E"/>
    <w:rsid w:val="009476B7"/>
    <w:rsid w:val="00947C00"/>
    <w:rsid w:val="00947CE3"/>
    <w:rsid w:val="009505EE"/>
    <w:rsid w:val="009509FD"/>
    <w:rsid w:val="00950ABB"/>
    <w:rsid w:val="00950BED"/>
    <w:rsid w:val="00950D3C"/>
    <w:rsid w:val="00950DD3"/>
    <w:rsid w:val="00950FB6"/>
    <w:rsid w:val="00951071"/>
    <w:rsid w:val="0095175A"/>
    <w:rsid w:val="009518CB"/>
    <w:rsid w:val="00951DE0"/>
    <w:rsid w:val="00951DE9"/>
    <w:rsid w:val="0095264E"/>
    <w:rsid w:val="00952718"/>
    <w:rsid w:val="00952924"/>
    <w:rsid w:val="00952BA4"/>
    <w:rsid w:val="00952DCF"/>
    <w:rsid w:val="00952E6E"/>
    <w:rsid w:val="009532DE"/>
    <w:rsid w:val="00953301"/>
    <w:rsid w:val="009536B9"/>
    <w:rsid w:val="00953A7E"/>
    <w:rsid w:val="00953AE4"/>
    <w:rsid w:val="00953AEF"/>
    <w:rsid w:val="00953AF9"/>
    <w:rsid w:val="00953E47"/>
    <w:rsid w:val="00954157"/>
    <w:rsid w:val="009544DF"/>
    <w:rsid w:val="00954600"/>
    <w:rsid w:val="00954A92"/>
    <w:rsid w:val="00955240"/>
    <w:rsid w:val="00955428"/>
    <w:rsid w:val="009557E0"/>
    <w:rsid w:val="0095590C"/>
    <w:rsid w:val="00955EC1"/>
    <w:rsid w:val="00956258"/>
    <w:rsid w:val="00956383"/>
    <w:rsid w:val="0095650B"/>
    <w:rsid w:val="0095680D"/>
    <w:rsid w:val="00956CF1"/>
    <w:rsid w:val="00956E12"/>
    <w:rsid w:val="0095701B"/>
    <w:rsid w:val="009571D8"/>
    <w:rsid w:val="00957324"/>
    <w:rsid w:val="009577B5"/>
    <w:rsid w:val="009577E6"/>
    <w:rsid w:val="00957C6D"/>
    <w:rsid w:val="00957DF3"/>
    <w:rsid w:val="009600AD"/>
    <w:rsid w:val="0096018A"/>
    <w:rsid w:val="009601DF"/>
    <w:rsid w:val="00960719"/>
    <w:rsid w:val="0096093A"/>
    <w:rsid w:val="00960B8B"/>
    <w:rsid w:val="00960E94"/>
    <w:rsid w:val="00960ECF"/>
    <w:rsid w:val="00960F98"/>
    <w:rsid w:val="00961046"/>
    <w:rsid w:val="009612F0"/>
    <w:rsid w:val="00961481"/>
    <w:rsid w:val="0096179D"/>
    <w:rsid w:val="00961CF4"/>
    <w:rsid w:val="00961D19"/>
    <w:rsid w:val="00962286"/>
    <w:rsid w:val="00963577"/>
    <w:rsid w:val="0096388E"/>
    <w:rsid w:val="00963A48"/>
    <w:rsid w:val="00963CB6"/>
    <w:rsid w:val="00963FA3"/>
    <w:rsid w:val="00964B04"/>
    <w:rsid w:val="00964C42"/>
    <w:rsid w:val="00964D8D"/>
    <w:rsid w:val="00964F60"/>
    <w:rsid w:val="0096584C"/>
    <w:rsid w:val="00965A49"/>
    <w:rsid w:val="00965E12"/>
    <w:rsid w:val="00966132"/>
    <w:rsid w:val="009661DD"/>
    <w:rsid w:val="00966320"/>
    <w:rsid w:val="00966379"/>
    <w:rsid w:val="009663B5"/>
    <w:rsid w:val="00966489"/>
    <w:rsid w:val="00966798"/>
    <w:rsid w:val="0096690A"/>
    <w:rsid w:val="009669C6"/>
    <w:rsid w:val="00966B4D"/>
    <w:rsid w:val="00966EBE"/>
    <w:rsid w:val="00966FF3"/>
    <w:rsid w:val="0096733A"/>
    <w:rsid w:val="0096740B"/>
    <w:rsid w:val="00967B1B"/>
    <w:rsid w:val="00967C1B"/>
    <w:rsid w:val="00967C5E"/>
    <w:rsid w:val="00967D00"/>
    <w:rsid w:val="0097010A"/>
    <w:rsid w:val="009702BB"/>
    <w:rsid w:val="00970309"/>
    <w:rsid w:val="00970685"/>
    <w:rsid w:val="009708C2"/>
    <w:rsid w:val="009708E6"/>
    <w:rsid w:val="0097094A"/>
    <w:rsid w:val="00970D2C"/>
    <w:rsid w:val="00971311"/>
    <w:rsid w:val="009716F8"/>
    <w:rsid w:val="00971705"/>
    <w:rsid w:val="00971976"/>
    <w:rsid w:val="00972153"/>
    <w:rsid w:val="00972309"/>
    <w:rsid w:val="0097258C"/>
    <w:rsid w:val="009725F1"/>
    <w:rsid w:val="00972A5D"/>
    <w:rsid w:val="00972CA3"/>
    <w:rsid w:val="009731D1"/>
    <w:rsid w:val="00973950"/>
    <w:rsid w:val="00974354"/>
    <w:rsid w:val="00974436"/>
    <w:rsid w:val="0097445D"/>
    <w:rsid w:val="009745B4"/>
    <w:rsid w:val="009745C1"/>
    <w:rsid w:val="0097468E"/>
    <w:rsid w:val="00974A0E"/>
    <w:rsid w:val="00974AF2"/>
    <w:rsid w:val="00974B4B"/>
    <w:rsid w:val="00974CAC"/>
    <w:rsid w:val="00975430"/>
    <w:rsid w:val="00975734"/>
    <w:rsid w:val="0097589D"/>
    <w:rsid w:val="00975D80"/>
    <w:rsid w:val="00975D8E"/>
    <w:rsid w:val="00975EBE"/>
    <w:rsid w:val="00975F34"/>
    <w:rsid w:val="00976058"/>
    <w:rsid w:val="0097615A"/>
    <w:rsid w:val="0097621B"/>
    <w:rsid w:val="0097632A"/>
    <w:rsid w:val="00976466"/>
    <w:rsid w:val="009765F0"/>
    <w:rsid w:val="00976DB6"/>
    <w:rsid w:val="00976DE5"/>
    <w:rsid w:val="009771AC"/>
    <w:rsid w:val="00977376"/>
    <w:rsid w:val="009773B4"/>
    <w:rsid w:val="0097750C"/>
    <w:rsid w:val="0097799B"/>
    <w:rsid w:val="00977AE0"/>
    <w:rsid w:val="00977AF0"/>
    <w:rsid w:val="00977B9A"/>
    <w:rsid w:val="00977FB0"/>
    <w:rsid w:val="009802D0"/>
    <w:rsid w:val="009803F6"/>
    <w:rsid w:val="0098056F"/>
    <w:rsid w:val="00980633"/>
    <w:rsid w:val="00980701"/>
    <w:rsid w:val="009807F4"/>
    <w:rsid w:val="00980D25"/>
    <w:rsid w:val="00980D4C"/>
    <w:rsid w:val="00980D5C"/>
    <w:rsid w:val="00981687"/>
    <w:rsid w:val="00981690"/>
    <w:rsid w:val="0098189A"/>
    <w:rsid w:val="009820D3"/>
    <w:rsid w:val="009822A8"/>
    <w:rsid w:val="009830D3"/>
    <w:rsid w:val="00983381"/>
    <w:rsid w:val="0098356E"/>
    <w:rsid w:val="00983716"/>
    <w:rsid w:val="00983A45"/>
    <w:rsid w:val="00983CDA"/>
    <w:rsid w:val="00983E70"/>
    <w:rsid w:val="0098426B"/>
    <w:rsid w:val="00984426"/>
    <w:rsid w:val="0098462C"/>
    <w:rsid w:val="009848A9"/>
    <w:rsid w:val="00984A27"/>
    <w:rsid w:val="00984CBB"/>
    <w:rsid w:val="0098534F"/>
    <w:rsid w:val="0098541D"/>
    <w:rsid w:val="00985556"/>
    <w:rsid w:val="0098556E"/>
    <w:rsid w:val="00985E17"/>
    <w:rsid w:val="009864BF"/>
    <w:rsid w:val="00986525"/>
    <w:rsid w:val="00986D72"/>
    <w:rsid w:val="00986EA8"/>
    <w:rsid w:val="00986EC1"/>
    <w:rsid w:val="009872AD"/>
    <w:rsid w:val="009872E5"/>
    <w:rsid w:val="00987358"/>
    <w:rsid w:val="009876CA"/>
    <w:rsid w:val="009877F0"/>
    <w:rsid w:val="00987ADD"/>
    <w:rsid w:val="00987E21"/>
    <w:rsid w:val="00987E55"/>
    <w:rsid w:val="00987FB0"/>
    <w:rsid w:val="00990049"/>
    <w:rsid w:val="009900CD"/>
    <w:rsid w:val="009901EA"/>
    <w:rsid w:val="00990398"/>
    <w:rsid w:val="00990580"/>
    <w:rsid w:val="009908C2"/>
    <w:rsid w:val="009908D7"/>
    <w:rsid w:val="00991230"/>
    <w:rsid w:val="0099139C"/>
    <w:rsid w:val="0099148C"/>
    <w:rsid w:val="0099197C"/>
    <w:rsid w:val="0099218F"/>
    <w:rsid w:val="009926EF"/>
    <w:rsid w:val="00992728"/>
    <w:rsid w:val="009929A1"/>
    <w:rsid w:val="00992D95"/>
    <w:rsid w:val="00993190"/>
    <w:rsid w:val="00993297"/>
    <w:rsid w:val="00993437"/>
    <w:rsid w:val="00993454"/>
    <w:rsid w:val="00993C04"/>
    <w:rsid w:val="00993D0D"/>
    <w:rsid w:val="00994045"/>
    <w:rsid w:val="00994316"/>
    <w:rsid w:val="009943AA"/>
    <w:rsid w:val="009945F5"/>
    <w:rsid w:val="00994AF1"/>
    <w:rsid w:val="00994D18"/>
    <w:rsid w:val="00994D1E"/>
    <w:rsid w:val="00994E2E"/>
    <w:rsid w:val="00995295"/>
    <w:rsid w:val="00995903"/>
    <w:rsid w:val="00995929"/>
    <w:rsid w:val="00995CC7"/>
    <w:rsid w:val="00995EB3"/>
    <w:rsid w:val="0099634C"/>
    <w:rsid w:val="009965A5"/>
    <w:rsid w:val="00996A43"/>
    <w:rsid w:val="00996DDE"/>
    <w:rsid w:val="00997021"/>
    <w:rsid w:val="00997458"/>
    <w:rsid w:val="00997487"/>
    <w:rsid w:val="00997BF7"/>
    <w:rsid w:val="009A0703"/>
    <w:rsid w:val="009A0729"/>
    <w:rsid w:val="009A07A7"/>
    <w:rsid w:val="009A0D91"/>
    <w:rsid w:val="009A0E97"/>
    <w:rsid w:val="009A12FA"/>
    <w:rsid w:val="009A148C"/>
    <w:rsid w:val="009A15D4"/>
    <w:rsid w:val="009A164F"/>
    <w:rsid w:val="009A16FD"/>
    <w:rsid w:val="009A1AAB"/>
    <w:rsid w:val="009A1DC0"/>
    <w:rsid w:val="009A2035"/>
    <w:rsid w:val="009A2418"/>
    <w:rsid w:val="009A24F5"/>
    <w:rsid w:val="009A2662"/>
    <w:rsid w:val="009A284C"/>
    <w:rsid w:val="009A2912"/>
    <w:rsid w:val="009A2FF2"/>
    <w:rsid w:val="009A3002"/>
    <w:rsid w:val="009A3077"/>
    <w:rsid w:val="009A319B"/>
    <w:rsid w:val="009A3200"/>
    <w:rsid w:val="009A320A"/>
    <w:rsid w:val="009A32C6"/>
    <w:rsid w:val="009A3691"/>
    <w:rsid w:val="009A395C"/>
    <w:rsid w:val="009A3B5C"/>
    <w:rsid w:val="009A3BD5"/>
    <w:rsid w:val="009A3C52"/>
    <w:rsid w:val="009A3DD4"/>
    <w:rsid w:val="009A3EC8"/>
    <w:rsid w:val="009A44D5"/>
    <w:rsid w:val="009A471D"/>
    <w:rsid w:val="009A4948"/>
    <w:rsid w:val="009A49B1"/>
    <w:rsid w:val="009A4DC5"/>
    <w:rsid w:val="009A4E67"/>
    <w:rsid w:val="009A4FA1"/>
    <w:rsid w:val="009A5528"/>
    <w:rsid w:val="009A5B6C"/>
    <w:rsid w:val="009A5DC9"/>
    <w:rsid w:val="009A5E72"/>
    <w:rsid w:val="009A614E"/>
    <w:rsid w:val="009A6832"/>
    <w:rsid w:val="009A6DBE"/>
    <w:rsid w:val="009A7145"/>
    <w:rsid w:val="009A72AC"/>
    <w:rsid w:val="009A748F"/>
    <w:rsid w:val="009A74D4"/>
    <w:rsid w:val="009A773E"/>
    <w:rsid w:val="009A7B03"/>
    <w:rsid w:val="009B00DC"/>
    <w:rsid w:val="009B0339"/>
    <w:rsid w:val="009B056B"/>
    <w:rsid w:val="009B0A8E"/>
    <w:rsid w:val="009B0E44"/>
    <w:rsid w:val="009B1625"/>
    <w:rsid w:val="009B165B"/>
    <w:rsid w:val="009B19E1"/>
    <w:rsid w:val="009B2156"/>
    <w:rsid w:val="009B2218"/>
    <w:rsid w:val="009B2618"/>
    <w:rsid w:val="009B2759"/>
    <w:rsid w:val="009B27A9"/>
    <w:rsid w:val="009B29F1"/>
    <w:rsid w:val="009B2C40"/>
    <w:rsid w:val="009B3281"/>
    <w:rsid w:val="009B329D"/>
    <w:rsid w:val="009B3704"/>
    <w:rsid w:val="009B378E"/>
    <w:rsid w:val="009B38DD"/>
    <w:rsid w:val="009B3933"/>
    <w:rsid w:val="009B3ACC"/>
    <w:rsid w:val="009B3B2E"/>
    <w:rsid w:val="009B3BDE"/>
    <w:rsid w:val="009B3C40"/>
    <w:rsid w:val="009B3C8D"/>
    <w:rsid w:val="009B3E6C"/>
    <w:rsid w:val="009B4176"/>
    <w:rsid w:val="009B41F8"/>
    <w:rsid w:val="009B4409"/>
    <w:rsid w:val="009B45A1"/>
    <w:rsid w:val="009B4638"/>
    <w:rsid w:val="009B4959"/>
    <w:rsid w:val="009B4BD1"/>
    <w:rsid w:val="009B4C7E"/>
    <w:rsid w:val="009B4F81"/>
    <w:rsid w:val="009B52EA"/>
    <w:rsid w:val="009B5726"/>
    <w:rsid w:val="009B5A47"/>
    <w:rsid w:val="009B5E62"/>
    <w:rsid w:val="009B604C"/>
    <w:rsid w:val="009B614B"/>
    <w:rsid w:val="009B6388"/>
    <w:rsid w:val="009B648B"/>
    <w:rsid w:val="009B6691"/>
    <w:rsid w:val="009B6B31"/>
    <w:rsid w:val="009B6E84"/>
    <w:rsid w:val="009B72C5"/>
    <w:rsid w:val="009C00A3"/>
    <w:rsid w:val="009C0423"/>
    <w:rsid w:val="009C08C0"/>
    <w:rsid w:val="009C0A36"/>
    <w:rsid w:val="009C0A3C"/>
    <w:rsid w:val="009C0E23"/>
    <w:rsid w:val="009C0F61"/>
    <w:rsid w:val="009C13B5"/>
    <w:rsid w:val="009C1827"/>
    <w:rsid w:val="009C1990"/>
    <w:rsid w:val="009C1A13"/>
    <w:rsid w:val="009C246F"/>
    <w:rsid w:val="009C2683"/>
    <w:rsid w:val="009C2C39"/>
    <w:rsid w:val="009C2EE3"/>
    <w:rsid w:val="009C35BD"/>
    <w:rsid w:val="009C35DB"/>
    <w:rsid w:val="009C35ED"/>
    <w:rsid w:val="009C38D6"/>
    <w:rsid w:val="009C39F3"/>
    <w:rsid w:val="009C3A7A"/>
    <w:rsid w:val="009C3F07"/>
    <w:rsid w:val="009C419C"/>
    <w:rsid w:val="009C4A93"/>
    <w:rsid w:val="009C4D50"/>
    <w:rsid w:val="009C4EA0"/>
    <w:rsid w:val="009C4EA1"/>
    <w:rsid w:val="009C4ED4"/>
    <w:rsid w:val="009C5116"/>
    <w:rsid w:val="009C5495"/>
    <w:rsid w:val="009C552E"/>
    <w:rsid w:val="009C5578"/>
    <w:rsid w:val="009C55F8"/>
    <w:rsid w:val="009C563E"/>
    <w:rsid w:val="009C5758"/>
    <w:rsid w:val="009C5872"/>
    <w:rsid w:val="009C59FF"/>
    <w:rsid w:val="009C5B38"/>
    <w:rsid w:val="009C5EA4"/>
    <w:rsid w:val="009C670F"/>
    <w:rsid w:val="009C6A75"/>
    <w:rsid w:val="009C6B1D"/>
    <w:rsid w:val="009C6E9D"/>
    <w:rsid w:val="009C70E9"/>
    <w:rsid w:val="009C72B2"/>
    <w:rsid w:val="009C7881"/>
    <w:rsid w:val="009C7A8E"/>
    <w:rsid w:val="009C7FC3"/>
    <w:rsid w:val="009C7FC7"/>
    <w:rsid w:val="009D0130"/>
    <w:rsid w:val="009D01A5"/>
    <w:rsid w:val="009D0567"/>
    <w:rsid w:val="009D0654"/>
    <w:rsid w:val="009D076C"/>
    <w:rsid w:val="009D0C4E"/>
    <w:rsid w:val="009D0EC5"/>
    <w:rsid w:val="009D0F22"/>
    <w:rsid w:val="009D103B"/>
    <w:rsid w:val="009D11FC"/>
    <w:rsid w:val="009D1234"/>
    <w:rsid w:val="009D12A1"/>
    <w:rsid w:val="009D1A5C"/>
    <w:rsid w:val="009D1C38"/>
    <w:rsid w:val="009D1CF7"/>
    <w:rsid w:val="009D1D1D"/>
    <w:rsid w:val="009D2133"/>
    <w:rsid w:val="009D24EE"/>
    <w:rsid w:val="009D2521"/>
    <w:rsid w:val="009D2534"/>
    <w:rsid w:val="009D259B"/>
    <w:rsid w:val="009D262C"/>
    <w:rsid w:val="009D2B5B"/>
    <w:rsid w:val="009D2C85"/>
    <w:rsid w:val="009D2EB6"/>
    <w:rsid w:val="009D2EC0"/>
    <w:rsid w:val="009D3094"/>
    <w:rsid w:val="009D3108"/>
    <w:rsid w:val="009D326E"/>
    <w:rsid w:val="009D3B04"/>
    <w:rsid w:val="009D3B30"/>
    <w:rsid w:val="009D418B"/>
    <w:rsid w:val="009D44FB"/>
    <w:rsid w:val="009D4537"/>
    <w:rsid w:val="009D484F"/>
    <w:rsid w:val="009D4A9C"/>
    <w:rsid w:val="009D4D40"/>
    <w:rsid w:val="009D4DA3"/>
    <w:rsid w:val="009D4EB1"/>
    <w:rsid w:val="009D4FA4"/>
    <w:rsid w:val="009D5196"/>
    <w:rsid w:val="009D51D1"/>
    <w:rsid w:val="009D542A"/>
    <w:rsid w:val="009D54D1"/>
    <w:rsid w:val="009D5554"/>
    <w:rsid w:val="009D5742"/>
    <w:rsid w:val="009D577C"/>
    <w:rsid w:val="009D58F6"/>
    <w:rsid w:val="009D5D9C"/>
    <w:rsid w:val="009D62DA"/>
    <w:rsid w:val="009D6481"/>
    <w:rsid w:val="009D672D"/>
    <w:rsid w:val="009D6834"/>
    <w:rsid w:val="009D6FA9"/>
    <w:rsid w:val="009D7056"/>
    <w:rsid w:val="009D7068"/>
    <w:rsid w:val="009D73D6"/>
    <w:rsid w:val="009D749F"/>
    <w:rsid w:val="009D76E6"/>
    <w:rsid w:val="009D7755"/>
    <w:rsid w:val="009D7F90"/>
    <w:rsid w:val="009D7FDB"/>
    <w:rsid w:val="009E0033"/>
    <w:rsid w:val="009E00C1"/>
    <w:rsid w:val="009E0365"/>
    <w:rsid w:val="009E03EB"/>
    <w:rsid w:val="009E045B"/>
    <w:rsid w:val="009E07B4"/>
    <w:rsid w:val="009E08C4"/>
    <w:rsid w:val="009E08D8"/>
    <w:rsid w:val="009E0F39"/>
    <w:rsid w:val="009E1173"/>
    <w:rsid w:val="009E1301"/>
    <w:rsid w:val="009E131D"/>
    <w:rsid w:val="009E15FC"/>
    <w:rsid w:val="009E1857"/>
    <w:rsid w:val="009E1B86"/>
    <w:rsid w:val="009E1C93"/>
    <w:rsid w:val="009E1D2A"/>
    <w:rsid w:val="009E2137"/>
    <w:rsid w:val="009E2161"/>
    <w:rsid w:val="009E22C7"/>
    <w:rsid w:val="009E2A4F"/>
    <w:rsid w:val="009E3594"/>
    <w:rsid w:val="009E395D"/>
    <w:rsid w:val="009E433A"/>
    <w:rsid w:val="009E4811"/>
    <w:rsid w:val="009E49A0"/>
    <w:rsid w:val="009E49EF"/>
    <w:rsid w:val="009E4AD4"/>
    <w:rsid w:val="009E4CEE"/>
    <w:rsid w:val="009E4F9C"/>
    <w:rsid w:val="009E5B9C"/>
    <w:rsid w:val="009E623F"/>
    <w:rsid w:val="009E677C"/>
    <w:rsid w:val="009E6DF5"/>
    <w:rsid w:val="009E7006"/>
    <w:rsid w:val="009E70DA"/>
    <w:rsid w:val="009E7228"/>
    <w:rsid w:val="009F017C"/>
    <w:rsid w:val="009F01F5"/>
    <w:rsid w:val="009F0501"/>
    <w:rsid w:val="009F0A84"/>
    <w:rsid w:val="009F0EEC"/>
    <w:rsid w:val="009F1474"/>
    <w:rsid w:val="009F157E"/>
    <w:rsid w:val="009F26BF"/>
    <w:rsid w:val="009F279D"/>
    <w:rsid w:val="009F27F7"/>
    <w:rsid w:val="009F2B6F"/>
    <w:rsid w:val="009F2C10"/>
    <w:rsid w:val="009F3035"/>
    <w:rsid w:val="009F33C0"/>
    <w:rsid w:val="009F34A2"/>
    <w:rsid w:val="009F34C7"/>
    <w:rsid w:val="009F3536"/>
    <w:rsid w:val="009F360A"/>
    <w:rsid w:val="009F3855"/>
    <w:rsid w:val="009F38BD"/>
    <w:rsid w:val="009F3A49"/>
    <w:rsid w:val="009F3B21"/>
    <w:rsid w:val="009F4216"/>
    <w:rsid w:val="009F4872"/>
    <w:rsid w:val="009F49E6"/>
    <w:rsid w:val="009F4C73"/>
    <w:rsid w:val="009F4CFC"/>
    <w:rsid w:val="009F4DA7"/>
    <w:rsid w:val="009F4F7F"/>
    <w:rsid w:val="009F51FF"/>
    <w:rsid w:val="009F56D2"/>
    <w:rsid w:val="009F58C1"/>
    <w:rsid w:val="009F59B6"/>
    <w:rsid w:val="009F5FD9"/>
    <w:rsid w:val="009F60AE"/>
    <w:rsid w:val="009F614A"/>
    <w:rsid w:val="009F6389"/>
    <w:rsid w:val="009F63ED"/>
    <w:rsid w:val="009F6946"/>
    <w:rsid w:val="009F6BA4"/>
    <w:rsid w:val="009F6F0C"/>
    <w:rsid w:val="009F6FA4"/>
    <w:rsid w:val="009F709E"/>
    <w:rsid w:val="009F71AB"/>
    <w:rsid w:val="009F71F6"/>
    <w:rsid w:val="009F7206"/>
    <w:rsid w:val="009F7BFB"/>
    <w:rsid w:val="009F7C75"/>
    <w:rsid w:val="009F7DA5"/>
    <w:rsid w:val="009F7E01"/>
    <w:rsid w:val="00A00008"/>
    <w:rsid w:val="00A00055"/>
    <w:rsid w:val="00A00997"/>
    <w:rsid w:val="00A009F9"/>
    <w:rsid w:val="00A00E93"/>
    <w:rsid w:val="00A0116C"/>
    <w:rsid w:val="00A0152B"/>
    <w:rsid w:val="00A0174B"/>
    <w:rsid w:val="00A017AD"/>
    <w:rsid w:val="00A01AA9"/>
    <w:rsid w:val="00A01E6B"/>
    <w:rsid w:val="00A02034"/>
    <w:rsid w:val="00A021EF"/>
    <w:rsid w:val="00A0276F"/>
    <w:rsid w:val="00A02779"/>
    <w:rsid w:val="00A02B23"/>
    <w:rsid w:val="00A02F67"/>
    <w:rsid w:val="00A036C4"/>
    <w:rsid w:val="00A038B7"/>
    <w:rsid w:val="00A03A50"/>
    <w:rsid w:val="00A04152"/>
    <w:rsid w:val="00A04305"/>
    <w:rsid w:val="00A0430F"/>
    <w:rsid w:val="00A043B7"/>
    <w:rsid w:val="00A0452F"/>
    <w:rsid w:val="00A04AA0"/>
    <w:rsid w:val="00A04E23"/>
    <w:rsid w:val="00A04E24"/>
    <w:rsid w:val="00A04E65"/>
    <w:rsid w:val="00A04E6B"/>
    <w:rsid w:val="00A04EDB"/>
    <w:rsid w:val="00A04F28"/>
    <w:rsid w:val="00A053CB"/>
    <w:rsid w:val="00A055AA"/>
    <w:rsid w:val="00A059DA"/>
    <w:rsid w:val="00A06791"/>
    <w:rsid w:val="00A07052"/>
    <w:rsid w:val="00A07158"/>
    <w:rsid w:val="00A072FC"/>
    <w:rsid w:val="00A07855"/>
    <w:rsid w:val="00A1002A"/>
    <w:rsid w:val="00A10186"/>
    <w:rsid w:val="00A1031E"/>
    <w:rsid w:val="00A1035C"/>
    <w:rsid w:val="00A107C2"/>
    <w:rsid w:val="00A108A8"/>
    <w:rsid w:val="00A109BB"/>
    <w:rsid w:val="00A10EF0"/>
    <w:rsid w:val="00A10F6D"/>
    <w:rsid w:val="00A10F82"/>
    <w:rsid w:val="00A1118C"/>
    <w:rsid w:val="00A11369"/>
    <w:rsid w:val="00A113F2"/>
    <w:rsid w:val="00A11581"/>
    <w:rsid w:val="00A11703"/>
    <w:rsid w:val="00A11BE0"/>
    <w:rsid w:val="00A11E5C"/>
    <w:rsid w:val="00A11E8D"/>
    <w:rsid w:val="00A11ECF"/>
    <w:rsid w:val="00A123D2"/>
    <w:rsid w:val="00A12422"/>
    <w:rsid w:val="00A12468"/>
    <w:rsid w:val="00A12878"/>
    <w:rsid w:val="00A129DF"/>
    <w:rsid w:val="00A12BC2"/>
    <w:rsid w:val="00A12DE2"/>
    <w:rsid w:val="00A12E80"/>
    <w:rsid w:val="00A12EB8"/>
    <w:rsid w:val="00A12F14"/>
    <w:rsid w:val="00A13040"/>
    <w:rsid w:val="00A13607"/>
    <w:rsid w:val="00A1371B"/>
    <w:rsid w:val="00A13A62"/>
    <w:rsid w:val="00A13AD3"/>
    <w:rsid w:val="00A13C2E"/>
    <w:rsid w:val="00A14557"/>
    <w:rsid w:val="00A145A7"/>
    <w:rsid w:val="00A14F6E"/>
    <w:rsid w:val="00A1581C"/>
    <w:rsid w:val="00A15859"/>
    <w:rsid w:val="00A15C91"/>
    <w:rsid w:val="00A15DDB"/>
    <w:rsid w:val="00A16139"/>
    <w:rsid w:val="00A16184"/>
    <w:rsid w:val="00A1622B"/>
    <w:rsid w:val="00A16247"/>
    <w:rsid w:val="00A163FB"/>
    <w:rsid w:val="00A16456"/>
    <w:rsid w:val="00A164FF"/>
    <w:rsid w:val="00A16DAE"/>
    <w:rsid w:val="00A16DEE"/>
    <w:rsid w:val="00A1702A"/>
    <w:rsid w:val="00A17030"/>
    <w:rsid w:val="00A17161"/>
    <w:rsid w:val="00A17378"/>
    <w:rsid w:val="00A17412"/>
    <w:rsid w:val="00A175E4"/>
    <w:rsid w:val="00A17674"/>
    <w:rsid w:val="00A1782D"/>
    <w:rsid w:val="00A17CF6"/>
    <w:rsid w:val="00A17D09"/>
    <w:rsid w:val="00A2045D"/>
    <w:rsid w:val="00A204C1"/>
    <w:rsid w:val="00A208ED"/>
    <w:rsid w:val="00A20951"/>
    <w:rsid w:val="00A20A2B"/>
    <w:rsid w:val="00A20BBD"/>
    <w:rsid w:val="00A20D6F"/>
    <w:rsid w:val="00A20E1D"/>
    <w:rsid w:val="00A20E41"/>
    <w:rsid w:val="00A20ECE"/>
    <w:rsid w:val="00A21098"/>
    <w:rsid w:val="00A21108"/>
    <w:rsid w:val="00A21129"/>
    <w:rsid w:val="00A21442"/>
    <w:rsid w:val="00A21B4D"/>
    <w:rsid w:val="00A21CCA"/>
    <w:rsid w:val="00A21CD0"/>
    <w:rsid w:val="00A21DDA"/>
    <w:rsid w:val="00A2211C"/>
    <w:rsid w:val="00A22CC7"/>
    <w:rsid w:val="00A23030"/>
    <w:rsid w:val="00A2324B"/>
    <w:rsid w:val="00A232E3"/>
    <w:rsid w:val="00A234DA"/>
    <w:rsid w:val="00A2367F"/>
    <w:rsid w:val="00A23DE8"/>
    <w:rsid w:val="00A23E5B"/>
    <w:rsid w:val="00A2426A"/>
    <w:rsid w:val="00A245D3"/>
    <w:rsid w:val="00A24C66"/>
    <w:rsid w:val="00A24E9D"/>
    <w:rsid w:val="00A24F72"/>
    <w:rsid w:val="00A25416"/>
    <w:rsid w:val="00A26046"/>
    <w:rsid w:val="00A2607E"/>
    <w:rsid w:val="00A2668F"/>
    <w:rsid w:val="00A267BE"/>
    <w:rsid w:val="00A26AD8"/>
    <w:rsid w:val="00A26B21"/>
    <w:rsid w:val="00A26B7C"/>
    <w:rsid w:val="00A26CAF"/>
    <w:rsid w:val="00A26D5B"/>
    <w:rsid w:val="00A26FC4"/>
    <w:rsid w:val="00A2722B"/>
    <w:rsid w:val="00A2764C"/>
    <w:rsid w:val="00A27C0A"/>
    <w:rsid w:val="00A27DBD"/>
    <w:rsid w:val="00A30995"/>
    <w:rsid w:val="00A30C09"/>
    <w:rsid w:val="00A30D09"/>
    <w:rsid w:val="00A30E83"/>
    <w:rsid w:val="00A30F98"/>
    <w:rsid w:val="00A313FF"/>
    <w:rsid w:val="00A314D0"/>
    <w:rsid w:val="00A31646"/>
    <w:rsid w:val="00A31EC0"/>
    <w:rsid w:val="00A31ED3"/>
    <w:rsid w:val="00A322D0"/>
    <w:rsid w:val="00A32605"/>
    <w:rsid w:val="00A33309"/>
    <w:rsid w:val="00A334F0"/>
    <w:rsid w:val="00A335DA"/>
    <w:rsid w:val="00A33CA3"/>
    <w:rsid w:val="00A3418D"/>
    <w:rsid w:val="00A34547"/>
    <w:rsid w:val="00A345FE"/>
    <w:rsid w:val="00A348D6"/>
    <w:rsid w:val="00A35761"/>
    <w:rsid w:val="00A35885"/>
    <w:rsid w:val="00A358EA"/>
    <w:rsid w:val="00A358FC"/>
    <w:rsid w:val="00A35B47"/>
    <w:rsid w:val="00A35DE7"/>
    <w:rsid w:val="00A360CD"/>
    <w:rsid w:val="00A36145"/>
    <w:rsid w:val="00A3657D"/>
    <w:rsid w:val="00A3681C"/>
    <w:rsid w:val="00A36843"/>
    <w:rsid w:val="00A36A5E"/>
    <w:rsid w:val="00A36B1B"/>
    <w:rsid w:val="00A3709E"/>
    <w:rsid w:val="00A371CC"/>
    <w:rsid w:val="00A3727C"/>
    <w:rsid w:val="00A37638"/>
    <w:rsid w:val="00A37832"/>
    <w:rsid w:val="00A378BF"/>
    <w:rsid w:val="00A37ADC"/>
    <w:rsid w:val="00A37BF9"/>
    <w:rsid w:val="00A37F87"/>
    <w:rsid w:val="00A37FA5"/>
    <w:rsid w:val="00A400F9"/>
    <w:rsid w:val="00A40102"/>
    <w:rsid w:val="00A405D1"/>
    <w:rsid w:val="00A4061C"/>
    <w:rsid w:val="00A408BF"/>
    <w:rsid w:val="00A40966"/>
    <w:rsid w:val="00A40AE9"/>
    <w:rsid w:val="00A411D9"/>
    <w:rsid w:val="00A41593"/>
    <w:rsid w:val="00A41EE9"/>
    <w:rsid w:val="00A422DD"/>
    <w:rsid w:val="00A42326"/>
    <w:rsid w:val="00A424FA"/>
    <w:rsid w:val="00A4260C"/>
    <w:rsid w:val="00A428D2"/>
    <w:rsid w:val="00A428D7"/>
    <w:rsid w:val="00A42A35"/>
    <w:rsid w:val="00A42CEE"/>
    <w:rsid w:val="00A42D0E"/>
    <w:rsid w:val="00A42F11"/>
    <w:rsid w:val="00A4314B"/>
    <w:rsid w:val="00A43326"/>
    <w:rsid w:val="00A4336C"/>
    <w:rsid w:val="00A43950"/>
    <w:rsid w:val="00A43B32"/>
    <w:rsid w:val="00A43C82"/>
    <w:rsid w:val="00A441CF"/>
    <w:rsid w:val="00A44366"/>
    <w:rsid w:val="00A44458"/>
    <w:rsid w:val="00A444FE"/>
    <w:rsid w:val="00A445DD"/>
    <w:rsid w:val="00A44C86"/>
    <w:rsid w:val="00A45010"/>
    <w:rsid w:val="00A455E3"/>
    <w:rsid w:val="00A456FC"/>
    <w:rsid w:val="00A45747"/>
    <w:rsid w:val="00A459E0"/>
    <w:rsid w:val="00A45A9B"/>
    <w:rsid w:val="00A45ADB"/>
    <w:rsid w:val="00A45B8D"/>
    <w:rsid w:val="00A45FFD"/>
    <w:rsid w:val="00A4621A"/>
    <w:rsid w:val="00A463C8"/>
    <w:rsid w:val="00A46463"/>
    <w:rsid w:val="00A464C5"/>
    <w:rsid w:val="00A46AB1"/>
    <w:rsid w:val="00A46D00"/>
    <w:rsid w:val="00A473CF"/>
    <w:rsid w:val="00A47566"/>
    <w:rsid w:val="00A47DD0"/>
    <w:rsid w:val="00A47F57"/>
    <w:rsid w:val="00A47FF0"/>
    <w:rsid w:val="00A50098"/>
    <w:rsid w:val="00A503FC"/>
    <w:rsid w:val="00A50634"/>
    <w:rsid w:val="00A50AAC"/>
    <w:rsid w:val="00A50ADA"/>
    <w:rsid w:val="00A50BF9"/>
    <w:rsid w:val="00A50D94"/>
    <w:rsid w:val="00A50DBA"/>
    <w:rsid w:val="00A50FC5"/>
    <w:rsid w:val="00A51852"/>
    <w:rsid w:val="00A51C5F"/>
    <w:rsid w:val="00A51E62"/>
    <w:rsid w:val="00A5240B"/>
    <w:rsid w:val="00A52435"/>
    <w:rsid w:val="00A52485"/>
    <w:rsid w:val="00A52593"/>
    <w:rsid w:val="00A529E4"/>
    <w:rsid w:val="00A52C9B"/>
    <w:rsid w:val="00A52E01"/>
    <w:rsid w:val="00A53071"/>
    <w:rsid w:val="00A53409"/>
    <w:rsid w:val="00A53451"/>
    <w:rsid w:val="00A53AA6"/>
    <w:rsid w:val="00A53CFB"/>
    <w:rsid w:val="00A53EF8"/>
    <w:rsid w:val="00A541A1"/>
    <w:rsid w:val="00A54426"/>
    <w:rsid w:val="00A54806"/>
    <w:rsid w:val="00A54B36"/>
    <w:rsid w:val="00A553E5"/>
    <w:rsid w:val="00A5561B"/>
    <w:rsid w:val="00A556DF"/>
    <w:rsid w:val="00A55F8C"/>
    <w:rsid w:val="00A5628F"/>
    <w:rsid w:val="00A562C5"/>
    <w:rsid w:val="00A5654B"/>
    <w:rsid w:val="00A566F8"/>
    <w:rsid w:val="00A568BF"/>
    <w:rsid w:val="00A56923"/>
    <w:rsid w:val="00A56ABA"/>
    <w:rsid w:val="00A56D92"/>
    <w:rsid w:val="00A56E8A"/>
    <w:rsid w:val="00A57046"/>
    <w:rsid w:val="00A579A6"/>
    <w:rsid w:val="00A57C88"/>
    <w:rsid w:val="00A57CCE"/>
    <w:rsid w:val="00A57FF2"/>
    <w:rsid w:val="00A6038F"/>
    <w:rsid w:val="00A604AB"/>
    <w:rsid w:val="00A605FE"/>
    <w:rsid w:val="00A60C3F"/>
    <w:rsid w:val="00A60E78"/>
    <w:rsid w:val="00A610E1"/>
    <w:rsid w:val="00A6130C"/>
    <w:rsid w:val="00A6138E"/>
    <w:rsid w:val="00A6157F"/>
    <w:rsid w:val="00A615A6"/>
    <w:rsid w:val="00A6171C"/>
    <w:rsid w:val="00A61AF7"/>
    <w:rsid w:val="00A61B70"/>
    <w:rsid w:val="00A61E9D"/>
    <w:rsid w:val="00A621CD"/>
    <w:rsid w:val="00A62224"/>
    <w:rsid w:val="00A623D8"/>
    <w:rsid w:val="00A624A3"/>
    <w:rsid w:val="00A626A7"/>
    <w:rsid w:val="00A62975"/>
    <w:rsid w:val="00A62988"/>
    <w:rsid w:val="00A62B13"/>
    <w:rsid w:val="00A62CFD"/>
    <w:rsid w:val="00A62E09"/>
    <w:rsid w:val="00A62E7A"/>
    <w:rsid w:val="00A62F8E"/>
    <w:rsid w:val="00A63091"/>
    <w:rsid w:val="00A63CE9"/>
    <w:rsid w:val="00A63E9E"/>
    <w:rsid w:val="00A643EC"/>
    <w:rsid w:val="00A64546"/>
    <w:rsid w:val="00A64874"/>
    <w:rsid w:val="00A64B2C"/>
    <w:rsid w:val="00A64B5E"/>
    <w:rsid w:val="00A64D01"/>
    <w:rsid w:val="00A64DD0"/>
    <w:rsid w:val="00A653EC"/>
    <w:rsid w:val="00A65538"/>
    <w:rsid w:val="00A6558E"/>
    <w:rsid w:val="00A657AE"/>
    <w:rsid w:val="00A65AD5"/>
    <w:rsid w:val="00A65BEA"/>
    <w:rsid w:val="00A65BF5"/>
    <w:rsid w:val="00A65C5C"/>
    <w:rsid w:val="00A65F3A"/>
    <w:rsid w:val="00A6606F"/>
    <w:rsid w:val="00A66169"/>
    <w:rsid w:val="00A662A0"/>
    <w:rsid w:val="00A6648D"/>
    <w:rsid w:val="00A667BD"/>
    <w:rsid w:val="00A66914"/>
    <w:rsid w:val="00A66AA3"/>
    <w:rsid w:val="00A66ACE"/>
    <w:rsid w:val="00A66B00"/>
    <w:rsid w:val="00A66B4A"/>
    <w:rsid w:val="00A670F4"/>
    <w:rsid w:val="00A672D2"/>
    <w:rsid w:val="00A6730B"/>
    <w:rsid w:val="00A67AF4"/>
    <w:rsid w:val="00A67E3F"/>
    <w:rsid w:val="00A67F9E"/>
    <w:rsid w:val="00A7022A"/>
    <w:rsid w:val="00A70753"/>
    <w:rsid w:val="00A708E9"/>
    <w:rsid w:val="00A70ABF"/>
    <w:rsid w:val="00A70DBC"/>
    <w:rsid w:val="00A70DD0"/>
    <w:rsid w:val="00A7100B"/>
    <w:rsid w:val="00A711F5"/>
    <w:rsid w:val="00A7121B"/>
    <w:rsid w:val="00A7121C"/>
    <w:rsid w:val="00A71481"/>
    <w:rsid w:val="00A715F7"/>
    <w:rsid w:val="00A71943"/>
    <w:rsid w:val="00A71AB8"/>
    <w:rsid w:val="00A71C31"/>
    <w:rsid w:val="00A71CD6"/>
    <w:rsid w:val="00A71D61"/>
    <w:rsid w:val="00A71DE6"/>
    <w:rsid w:val="00A72536"/>
    <w:rsid w:val="00A72801"/>
    <w:rsid w:val="00A728A0"/>
    <w:rsid w:val="00A72A64"/>
    <w:rsid w:val="00A72DE9"/>
    <w:rsid w:val="00A73B72"/>
    <w:rsid w:val="00A73C1F"/>
    <w:rsid w:val="00A73EEA"/>
    <w:rsid w:val="00A7412A"/>
    <w:rsid w:val="00A741A6"/>
    <w:rsid w:val="00A744A9"/>
    <w:rsid w:val="00A748D5"/>
    <w:rsid w:val="00A74A80"/>
    <w:rsid w:val="00A74AE8"/>
    <w:rsid w:val="00A74B2C"/>
    <w:rsid w:val="00A74C1F"/>
    <w:rsid w:val="00A74FEF"/>
    <w:rsid w:val="00A75285"/>
    <w:rsid w:val="00A752F9"/>
    <w:rsid w:val="00A75B21"/>
    <w:rsid w:val="00A75B41"/>
    <w:rsid w:val="00A75C79"/>
    <w:rsid w:val="00A76155"/>
    <w:rsid w:val="00A761A5"/>
    <w:rsid w:val="00A76223"/>
    <w:rsid w:val="00A764B3"/>
    <w:rsid w:val="00A7693D"/>
    <w:rsid w:val="00A77259"/>
    <w:rsid w:val="00A80113"/>
    <w:rsid w:val="00A8062F"/>
    <w:rsid w:val="00A8099D"/>
    <w:rsid w:val="00A809C2"/>
    <w:rsid w:val="00A80BFB"/>
    <w:rsid w:val="00A8103A"/>
    <w:rsid w:val="00A811CA"/>
    <w:rsid w:val="00A81830"/>
    <w:rsid w:val="00A81D38"/>
    <w:rsid w:val="00A81D3A"/>
    <w:rsid w:val="00A8208D"/>
    <w:rsid w:val="00A822BB"/>
    <w:rsid w:val="00A823E8"/>
    <w:rsid w:val="00A8257B"/>
    <w:rsid w:val="00A82A8A"/>
    <w:rsid w:val="00A82B79"/>
    <w:rsid w:val="00A82C42"/>
    <w:rsid w:val="00A83477"/>
    <w:rsid w:val="00A83511"/>
    <w:rsid w:val="00A836A4"/>
    <w:rsid w:val="00A836D6"/>
    <w:rsid w:val="00A839C1"/>
    <w:rsid w:val="00A83BEA"/>
    <w:rsid w:val="00A83D75"/>
    <w:rsid w:val="00A83E91"/>
    <w:rsid w:val="00A83F54"/>
    <w:rsid w:val="00A8416E"/>
    <w:rsid w:val="00A8487C"/>
    <w:rsid w:val="00A84CFA"/>
    <w:rsid w:val="00A855FA"/>
    <w:rsid w:val="00A8561B"/>
    <w:rsid w:val="00A856CD"/>
    <w:rsid w:val="00A85770"/>
    <w:rsid w:val="00A857CF"/>
    <w:rsid w:val="00A857E2"/>
    <w:rsid w:val="00A85841"/>
    <w:rsid w:val="00A858C2"/>
    <w:rsid w:val="00A85FF5"/>
    <w:rsid w:val="00A862CA"/>
    <w:rsid w:val="00A8632E"/>
    <w:rsid w:val="00A86381"/>
    <w:rsid w:val="00A86526"/>
    <w:rsid w:val="00A86613"/>
    <w:rsid w:val="00A86882"/>
    <w:rsid w:val="00A86956"/>
    <w:rsid w:val="00A869F8"/>
    <w:rsid w:val="00A86B15"/>
    <w:rsid w:val="00A86B1F"/>
    <w:rsid w:val="00A86C0D"/>
    <w:rsid w:val="00A870EB"/>
    <w:rsid w:val="00A8793B"/>
    <w:rsid w:val="00A87A3B"/>
    <w:rsid w:val="00A87D4D"/>
    <w:rsid w:val="00A87E0E"/>
    <w:rsid w:val="00A90183"/>
    <w:rsid w:val="00A902C5"/>
    <w:rsid w:val="00A906DF"/>
    <w:rsid w:val="00A908F2"/>
    <w:rsid w:val="00A90E85"/>
    <w:rsid w:val="00A90EF8"/>
    <w:rsid w:val="00A911C6"/>
    <w:rsid w:val="00A912C3"/>
    <w:rsid w:val="00A91541"/>
    <w:rsid w:val="00A922BA"/>
    <w:rsid w:val="00A923DD"/>
    <w:rsid w:val="00A924E7"/>
    <w:rsid w:val="00A92586"/>
    <w:rsid w:val="00A92588"/>
    <w:rsid w:val="00A92905"/>
    <w:rsid w:val="00A929A6"/>
    <w:rsid w:val="00A92A0D"/>
    <w:rsid w:val="00A92CF5"/>
    <w:rsid w:val="00A930DD"/>
    <w:rsid w:val="00A93126"/>
    <w:rsid w:val="00A938B0"/>
    <w:rsid w:val="00A9396C"/>
    <w:rsid w:val="00A93B9B"/>
    <w:rsid w:val="00A93C87"/>
    <w:rsid w:val="00A94173"/>
    <w:rsid w:val="00A941B4"/>
    <w:rsid w:val="00A9427F"/>
    <w:rsid w:val="00A94B30"/>
    <w:rsid w:val="00A94D7D"/>
    <w:rsid w:val="00A95053"/>
    <w:rsid w:val="00A952AF"/>
    <w:rsid w:val="00A95333"/>
    <w:rsid w:val="00A9583F"/>
    <w:rsid w:val="00A95892"/>
    <w:rsid w:val="00A95EBD"/>
    <w:rsid w:val="00A95F71"/>
    <w:rsid w:val="00A96043"/>
    <w:rsid w:val="00A963AF"/>
    <w:rsid w:val="00A96869"/>
    <w:rsid w:val="00A96A1B"/>
    <w:rsid w:val="00A96A70"/>
    <w:rsid w:val="00A96B67"/>
    <w:rsid w:val="00A96B92"/>
    <w:rsid w:val="00A96C47"/>
    <w:rsid w:val="00A974F7"/>
    <w:rsid w:val="00A97AC3"/>
    <w:rsid w:val="00A97B83"/>
    <w:rsid w:val="00AA0735"/>
    <w:rsid w:val="00AA0B76"/>
    <w:rsid w:val="00AA0CD7"/>
    <w:rsid w:val="00AA0FD7"/>
    <w:rsid w:val="00AA106D"/>
    <w:rsid w:val="00AA14E6"/>
    <w:rsid w:val="00AA1555"/>
    <w:rsid w:val="00AA159D"/>
    <w:rsid w:val="00AA1ECA"/>
    <w:rsid w:val="00AA2028"/>
    <w:rsid w:val="00AA219D"/>
    <w:rsid w:val="00AA21DB"/>
    <w:rsid w:val="00AA3069"/>
    <w:rsid w:val="00AA3250"/>
    <w:rsid w:val="00AA339D"/>
    <w:rsid w:val="00AA38A4"/>
    <w:rsid w:val="00AA397E"/>
    <w:rsid w:val="00AA3DAD"/>
    <w:rsid w:val="00AA3F64"/>
    <w:rsid w:val="00AA4083"/>
    <w:rsid w:val="00AA41DE"/>
    <w:rsid w:val="00AA425A"/>
    <w:rsid w:val="00AA437C"/>
    <w:rsid w:val="00AA47DC"/>
    <w:rsid w:val="00AA4876"/>
    <w:rsid w:val="00AA49FC"/>
    <w:rsid w:val="00AA5102"/>
    <w:rsid w:val="00AA519D"/>
    <w:rsid w:val="00AA5BFC"/>
    <w:rsid w:val="00AA5C37"/>
    <w:rsid w:val="00AA5D1F"/>
    <w:rsid w:val="00AA5EF0"/>
    <w:rsid w:val="00AA6096"/>
    <w:rsid w:val="00AA60DB"/>
    <w:rsid w:val="00AA60FB"/>
    <w:rsid w:val="00AA6148"/>
    <w:rsid w:val="00AA63B0"/>
    <w:rsid w:val="00AA669D"/>
    <w:rsid w:val="00AA66F9"/>
    <w:rsid w:val="00AA67B0"/>
    <w:rsid w:val="00AA68C9"/>
    <w:rsid w:val="00AA690C"/>
    <w:rsid w:val="00AA69B6"/>
    <w:rsid w:val="00AA6BD6"/>
    <w:rsid w:val="00AA7140"/>
    <w:rsid w:val="00AA7875"/>
    <w:rsid w:val="00AA7E13"/>
    <w:rsid w:val="00AA7EAC"/>
    <w:rsid w:val="00AB00D6"/>
    <w:rsid w:val="00AB034B"/>
    <w:rsid w:val="00AB05F4"/>
    <w:rsid w:val="00AB06D2"/>
    <w:rsid w:val="00AB0748"/>
    <w:rsid w:val="00AB080B"/>
    <w:rsid w:val="00AB0887"/>
    <w:rsid w:val="00AB093F"/>
    <w:rsid w:val="00AB0A35"/>
    <w:rsid w:val="00AB0C39"/>
    <w:rsid w:val="00AB0F3C"/>
    <w:rsid w:val="00AB1209"/>
    <w:rsid w:val="00AB19F3"/>
    <w:rsid w:val="00AB1AB0"/>
    <w:rsid w:val="00AB1C5D"/>
    <w:rsid w:val="00AB1E3F"/>
    <w:rsid w:val="00AB1F40"/>
    <w:rsid w:val="00AB1F95"/>
    <w:rsid w:val="00AB20F1"/>
    <w:rsid w:val="00AB21B1"/>
    <w:rsid w:val="00AB242D"/>
    <w:rsid w:val="00AB2750"/>
    <w:rsid w:val="00AB2A67"/>
    <w:rsid w:val="00AB2BD8"/>
    <w:rsid w:val="00AB2DBE"/>
    <w:rsid w:val="00AB2EB5"/>
    <w:rsid w:val="00AB3FDD"/>
    <w:rsid w:val="00AB42CF"/>
    <w:rsid w:val="00AB45DA"/>
    <w:rsid w:val="00AB467E"/>
    <w:rsid w:val="00AB48BE"/>
    <w:rsid w:val="00AB4F6B"/>
    <w:rsid w:val="00AB4FB4"/>
    <w:rsid w:val="00AB4FD1"/>
    <w:rsid w:val="00AB532D"/>
    <w:rsid w:val="00AB5890"/>
    <w:rsid w:val="00AB5965"/>
    <w:rsid w:val="00AB5CF9"/>
    <w:rsid w:val="00AB5D45"/>
    <w:rsid w:val="00AB5EDE"/>
    <w:rsid w:val="00AB63B7"/>
    <w:rsid w:val="00AB6699"/>
    <w:rsid w:val="00AB6887"/>
    <w:rsid w:val="00AB6A23"/>
    <w:rsid w:val="00AB6B23"/>
    <w:rsid w:val="00AB6C19"/>
    <w:rsid w:val="00AB7195"/>
    <w:rsid w:val="00AB71BE"/>
    <w:rsid w:val="00AB768F"/>
    <w:rsid w:val="00AB79A5"/>
    <w:rsid w:val="00AB7D56"/>
    <w:rsid w:val="00AC0202"/>
    <w:rsid w:val="00AC0774"/>
    <w:rsid w:val="00AC0A62"/>
    <w:rsid w:val="00AC0DE5"/>
    <w:rsid w:val="00AC0E03"/>
    <w:rsid w:val="00AC0F48"/>
    <w:rsid w:val="00AC1259"/>
    <w:rsid w:val="00AC1393"/>
    <w:rsid w:val="00AC14B3"/>
    <w:rsid w:val="00AC155F"/>
    <w:rsid w:val="00AC249D"/>
    <w:rsid w:val="00AC28E4"/>
    <w:rsid w:val="00AC2B31"/>
    <w:rsid w:val="00AC2B8C"/>
    <w:rsid w:val="00AC2D25"/>
    <w:rsid w:val="00AC2DCB"/>
    <w:rsid w:val="00AC3072"/>
    <w:rsid w:val="00AC3675"/>
    <w:rsid w:val="00AC3CCA"/>
    <w:rsid w:val="00AC3D1E"/>
    <w:rsid w:val="00AC3ED0"/>
    <w:rsid w:val="00AC41F3"/>
    <w:rsid w:val="00AC44E7"/>
    <w:rsid w:val="00AC4566"/>
    <w:rsid w:val="00AC457B"/>
    <w:rsid w:val="00AC457D"/>
    <w:rsid w:val="00AC48D6"/>
    <w:rsid w:val="00AC4CB2"/>
    <w:rsid w:val="00AC4CD5"/>
    <w:rsid w:val="00AC4F31"/>
    <w:rsid w:val="00AC51F7"/>
    <w:rsid w:val="00AC5534"/>
    <w:rsid w:val="00AC55DE"/>
    <w:rsid w:val="00AC5946"/>
    <w:rsid w:val="00AC59BC"/>
    <w:rsid w:val="00AC5BFC"/>
    <w:rsid w:val="00AC5F0F"/>
    <w:rsid w:val="00AC6229"/>
    <w:rsid w:val="00AC6572"/>
    <w:rsid w:val="00AC65A2"/>
    <w:rsid w:val="00AC65F1"/>
    <w:rsid w:val="00AC6744"/>
    <w:rsid w:val="00AC67AC"/>
    <w:rsid w:val="00AC6846"/>
    <w:rsid w:val="00AC6BFB"/>
    <w:rsid w:val="00AC6D46"/>
    <w:rsid w:val="00AC6DAF"/>
    <w:rsid w:val="00AC6E56"/>
    <w:rsid w:val="00AC700F"/>
    <w:rsid w:val="00AC7102"/>
    <w:rsid w:val="00AC7431"/>
    <w:rsid w:val="00AC7684"/>
    <w:rsid w:val="00AC77DD"/>
    <w:rsid w:val="00AC7919"/>
    <w:rsid w:val="00AD000C"/>
    <w:rsid w:val="00AD004E"/>
    <w:rsid w:val="00AD0136"/>
    <w:rsid w:val="00AD0842"/>
    <w:rsid w:val="00AD08E9"/>
    <w:rsid w:val="00AD0BB4"/>
    <w:rsid w:val="00AD0C90"/>
    <w:rsid w:val="00AD0CC0"/>
    <w:rsid w:val="00AD0F73"/>
    <w:rsid w:val="00AD109E"/>
    <w:rsid w:val="00AD13D2"/>
    <w:rsid w:val="00AD13DD"/>
    <w:rsid w:val="00AD141A"/>
    <w:rsid w:val="00AD1432"/>
    <w:rsid w:val="00AD17B4"/>
    <w:rsid w:val="00AD1B29"/>
    <w:rsid w:val="00AD1F1E"/>
    <w:rsid w:val="00AD1F48"/>
    <w:rsid w:val="00AD2428"/>
    <w:rsid w:val="00AD24B8"/>
    <w:rsid w:val="00AD24C8"/>
    <w:rsid w:val="00AD2CBB"/>
    <w:rsid w:val="00AD2F2E"/>
    <w:rsid w:val="00AD319D"/>
    <w:rsid w:val="00AD3278"/>
    <w:rsid w:val="00AD3797"/>
    <w:rsid w:val="00AD3835"/>
    <w:rsid w:val="00AD3949"/>
    <w:rsid w:val="00AD3A1D"/>
    <w:rsid w:val="00AD3C38"/>
    <w:rsid w:val="00AD3FEF"/>
    <w:rsid w:val="00AD4154"/>
    <w:rsid w:val="00AD449E"/>
    <w:rsid w:val="00AD44FC"/>
    <w:rsid w:val="00AD4646"/>
    <w:rsid w:val="00AD464C"/>
    <w:rsid w:val="00AD4664"/>
    <w:rsid w:val="00AD46E3"/>
    <w:rsid w:val="00AD4B2B"/>
    <w:rsid w:val="00AD4B95"/>
    <w:rsid w:val="00AD4C4D"/>
    <w:rsid w:val="00AD4E6B"/>
    <w:rsid w:val="00AD5036"/>
    <w:rsid w:val="00AD533F"/>
    <w:rsid w:val="00AD5474"/>
    <w:rsid w:val="00AD5AB5"/>
    <w:rsid w:val="00AD5FC0"/>
    <w:rsid w:val="00AD5FEF"/>
    <w:rsid w:val="00AD6177"/>
    <w:rsid w:val="00AD63C2"/>
    <w:rsid w:val="00AD6409"/>
    <w:rsid w:val="00AD6878"/>
    <w:rsid w:val="00AD6A18"/>
    <w:rsid w:val="00AD6A7A"/>
    <w:rsid w:val="00AD6CBC"/>
    <w:rsid w:val="00AD6E09"/>
    <w:rsid w:val="00AD71AD"/>
    <w:rsid w:val="00AD73F7"/>
    <w:rsid w:val="00AD7424"/>
    <w:rsid w:val="00AD74E4"/>
    <w:rsid w:val="00AD7C30"/>
    <w:rsid w:val="00AD7D39"/>
    <w:rsid w:val="00AD7F48"/>
    <w:rsid w:val="00AE027B"/>
    <w:rsid w:val="00AE036A"/>
    <w:rsid w:val="00AE03FC"/>
    <w:rsid w:val="00AE0483"/>
    <w:rsid w:val="00AE076D"/>
    <w:rsid w:val="00AE0EBE"/>
    <w:rsid w:val="00AE0F8A"/>
    <w:rsid w:val="00AE10EA"/>
    <w:rsid w:val="00AE1114"/>
    <w:rsid w:val="00AE18B7"/>
    <w:rsid w:val="00AE1C2B"/>
    <w:rsid w:val="00AE2232"/>
    <w:rsid w:val="00AE27C1"/>
    <w:rsid w:val="00AE2B1B"/>
    <w:rsid w:val="00AE2C5B"/>
    <w:rsid w:val="00AE3573"/>
    <w:rsid w:val="00AE3D1B"/>
    <w:rsid w:val="00AE3D4F"/>
    <w:rsid w:val="00AE471D"/>
    <w:rsid w:val="00AE4A00"/>
    <w:rsid w:val="00AE4B00"/>
    <w:rsid w:val="00AE4EAE"/>
    <w:rsid w:val="00AE4F51"/>
    <w:rsid w:val="00AE5029"/>
    <w:rsid w:val="00AE5286"/>
    <w:rsid w:val="00AE58C5"/>
    <w:rsid w:val="00AE59A3"/>
    <w:rsid w:val="00AE5D0A"/>
    <w:rsid w:val="00AE5D41"/>
    <w:rsid w:val="00AE5FF9"/>
    <w:rsid w:val="00AE60FA"/>
    <w:rsid w:val="00AE61F9"/>
    <w:rsid w:val="00AE621D"/>
    <w:rsid w:val="00AE62F0"/>
    <w:rsid w:val="00AE6497"/>
    <w:rsid w:val="00AE69D6"/>
    <w:rsid w:val="00AE7059"/>
    <w:rsid w:val="00AE7157"/>
    <w:rsid w:val="00AE7254"/>
    <w:rsid w:val="00AE731A"/>
    <w:rsid w:val="00AE7471"/>
    <w:rsid w:val="00AE76D4"/>
    <w:rsid w:val="00AE7811"/>
    <w:rsid w:val="00AE78F1"/>
    <w:rsid w:val="00AE7CF6"/>
    <w:rsid w:val="00AF02F7"/>
    <w:rsid w:val="00AF0398"/>
    <w:rsid w:val="00AF062A"/>
    <w:rsid w:val="00AF06A5"/>
    <w:rsid w:val="00AF0901"/>
    <w:rsid w:val="00AF094E"/>
    <w:rsid w:val="00AF0C1F"/>
    <w:rsid w:val="00AF0C68"/>
    <w:rsid w:val="00AF0CC3"/>
    <w:rsid w:val="00AF1688"/>
    <w:rsid w:val="00AF1809"/>
    <w:rsid w:val="00AF1B43"/>
    <w:rsid w:val="00AF1D60"/>
    <w:rsid w:val="00AF207C"/>
    <w:rsid w:val="00AF228B"/>
    <w:rsid w:val="00AF22C8"/>
    <w:rsid w:val="00AF23BD"/>
    <w:rsid w:val="00AF2589"/>
    <w:rsid w:val="00AF267F"/>
    <w:rsid w:val="00AF283D"/>
    <w:rsid w:val="00AF285F"/>
    <w:rsid w:val="00AF2C05"/>
    <w:rsid w:val="00AF2EA3"/>
    <w:rsid w:val="00AF311A"/>
    <w:rsid w:val="00AF31A9"/>
    <w:rsid w:val="00AF35F3"/>
    <w:rsid w:val="00AF37AF"/>
    <w:rsid w:val="00AF3B0E"/>
    <w:rsid w:val="00AF3B66"/>
    <w:rsid w:val="00AF3DBC"/>
    <w:rsid w:val="00AF3F5B"/>
    <w:rsid w:val="00AF406F"/>
    <w:rsid w:val="00AF4246"/>
    <w:rsid w:val="00AF456F"/>
    <w:rsid w:val="00AF48FC"/>
    <w:rsid w:val="00AF4A2D"/>
    <w:rsid w:val="00AF4CA1"/>
    <w:rsid w:val="00AF4DA6"/>
    <w:rsid w:val="00AF52A2"/>
    <w:rsid w:val="00AF52C1"/>
    <w:rsid w:val="00AF5A43"/>
    <w:rsid w:val="00AF5B80"/>
    <w:rsid w:val="00AF5D13"/>
    <w:rsid w:val="00AF64DF"/>
    <w:rsid w:val="00AF6523"/>
    <w:rsid w:val="00AF6B63"/>
    <w:rsid w:val="00AF6D45"/>
    <w:rsid w:val="00AF6F32"/>
    <w:rsid w:val="00AF6F4C"/>
    <w:rsid w:val="00AF6FC7"/>
    <w:rsid w:val="00AF711C"/>
    <w:rsid w:val="00AF7317"/>
    <w:rsid w:val="00AF7396"/>
    <w:rsid w:val="00AF73B9"/>
    <w:rsid w:val="00AF760F"/>
    <w:rsid w:val="00AF770A"/>
    <w:rsid w:val="00AF770D"/>
    <w:rsid w:val="00AF7C6A"/>
    <w:rsid w:val="00AF7CAA"/>
    <w:rsid w:val="00AF7DB2"/>
    <w:rsid w:val="00B0012B"/>
    <w:rsid w:val="00B00225"/>
    <w:rsid w:val="00B0032F"/>
    <w:rsid w:val="00B00744"/>
    <w:rsid w:val="00B00A65"/>
    <w:rsid w:val="00B00A82"/>
    <w:rsid w:val="00B00B43"/>
    <w:rsid w:val="00B00B61"/>
    <w:rsid w:val="00B00C53"/>
    <w:rsid w:val="00B00CF3"/>
    <w:rsid w:val="00B00D43"/>
    <w:rsid w:val="00B00D78"/>
    <w:rsid w:val="00B00F0D"/>
    <w:rsid w:val="00B00FF7"/>
    <w:rsid w:val="00B01258"/>
    <w:rsid w:val="00B012A0"/>
    <w:rsid w:val="00B01510"/>
    <w:rsid w:val="00B01B43"/>
    <w:rsid w:val="00B01CC8"/>
    <w:rsid w:val="00B02063"/>
    <w:rsid w:val="00B0230A"/>
    <w:rsid w:val="00B0246D"/>
    <w:rsid w:val="00B02623"/>
    <w:rsid w:val="00B0267A"/>
    <w:rsid w:val="00B0299D"/>
    <w:rsid w:val="00B02C13"/>
    <w:rsid w:val="00B02C22"/>
    <w:rsid w:val="00B02F21"/>
    <w:rsid w:val="00B03076"/>
    <w:rsid w:val="00B032EB"/>
    <w:rsid w:val="00B0347D"/>
    <w:rsid w:val="00B037E0"/>
    <w:rsid w:val="00B0397E"/>
    <w:rsid w:val="00B03D1D"/>
    <w:rsid w:val="00B03DAE"/>
    <w:rsid w:val="00B046F3"/>
    <w:rsid w:val="00B047BC"/>
    <w:rsid w:val="00B05018"/>
    <w:rsid w:val="00B05217"/>
    <w:rsid w:val="00B05374"/>
    <w:rsid w:val="00B053E9"/>
    <w:rsid w:val="00B05432"/>
    <w:rsid w:val="00B05479"/>
    <w:rsid w:val="00B0589E"/>
    <w:rsid w:val="00B058D6"/>
    <w:rsid w:val="00B05A43"/>
    <w:rsid w:val="00B05B1F"/>
    <w:rsid w:val="00B0621E"/>
    <w:rsid w:val="00B063BB"/>
    <w:rsid w:val="00B06A52"/>
    <w:rsid w:val="00B06AF2"/>
    <w:rsid w:val="00B06EBD"/>
    <w:rsid w:val="00B07F3F"/>
    <w:rsid w:val="00B10D19"/>
    <w:rsid w:val="00B10E8C"/>
    <w:rsid w:val="00B10F30"/>
    <w:rsid w:val="00B10F51"/>
    <w:rsid w:val="00B1103C"/>
    <w:rsid w:val="00B118FB"/>
    <w:rsid w:val="00B11A88"/>
    <w:rsid w:val="00B11A94"/>
    <w:rsid w:val="00B12408"/>
    <w:rsid w:val="00B12422"/>
    <w:rsid w:val="00B127C4"/>
    <w:rsid w:val="00B129E3"/>
    <w:rsid w:val="00B129F7"/>
    <w:rsid w:val="00B12D99"/>
    <w:rsid w:val="00B13072"/>
    <w:rsid w:val="00B13104"/>
    <w:rsid w:val="00B135A4"/>
    <w:rsid w:val="00B136A3"/>
    <w:rsid w:val="00B13A29"/>
    <w:rsid w:val="00B13C8A"/>
    <w:rsid w:val="00B14412"/>
    <w:rsid w:val="00B144B7"/>
    <w:rsid w:val="00B14741"/>
    <w:rsid w:val="00B14781"/>
    <w:rsid w:val="00B14DF9"/>
    <w:rsid w:val="00B15336"/>
    <w:rsid w:val="00B158F9"/>
    <w:rsid w:val="00B15928"/>
    <w:rsid w:val="00B15C42"/>
    <w:rsid w:val="00B15C56"/>
    <w:rsid w:val="00B161F4"/>
    <w:rsid w:val="00B162E9"/>
    <w:rsid w:val="00B16332"/>
    <w:rsid w:val="00B16661"/>
    <w:rsid w:val="00B1673F"/>
    <w:rsid w:val="00B1674F"/>
    <w:rsid w:val="00B16926"/>
    <w:rsid w:val="00B16C7E"/>
    <w:rsid w:val="00B173A2"/>
    <w:rsid w:val="00B17420"/>
    <w:rsid w:val="00B176FF"/>
    <w:rsid w:val="00B17875"/>
    <w:rsid w:val="00B17953"/>
    <w:rsid w:val="00B17DFB"/>
    <w:rsid w:val="00B17F7D"/>
    <w:rsid w:val="00B20019"/>
    <w:rsid w:val="00B20115"/>
    <w:rsid w:val="00B201D8"/>
    <w:rsid w:val="00B2052A"/>
    <w:rsid w:val="00B208D6"/>
    <w:rsid w:val="00B20B1B"/>
    <w:rsid w:val="00B20B20"/>
    <w:rsid w:val="00B20DB9"/>
    <w:rsid w:val="00B21328"/>
    <w:rsid w:val="00B217D7"/>
    <w:rsid w:val="00B21979"/>
    <w:rsid w:val="00B219B8"/>
    <w:rsid w:val="00B21C22"/>
    <w:rsid w:val="00B221F5"/>
    <w:rsid w:val="00B22408"/>
    <w:rsid w:val="00B224B1"/>
    <w:rsid w:val="00B22524"/>
    <w:rsid w:val="00B22616"/>
    <w:rsid w:val="00B226D7"/>
    <w:rsid w:val="00B2285D"/>
    <w:rsid w:val="00B22B4C"/>
    <w:rsid w:val="00B22C4E"/>
    <w:rsid w:val="00B22DB2"/>
    <w:rsid w:val="00B22FFC"/>
    <w:rsid w:val="00B233D1"/>
    <w:rsid w:val="00B23461"/>
    <w:rsid w:val="00B238C2"/>
    <w:rsid w:val="00B239E0"/>
    <w:rsid w:val="00B23DAF"/>
    <w:rsid w:val="00B23FB3"/>
    <w:rsid w:val="00B24189"/>
    <w:rsid w:val="00B24517"/>
    <w:rsid w:val="00B24523"/>
    <w:rsid w:val="00B247A0"/>
    <w:rsid w:val="00B24803"/>
    <w:rsid w:val="00B24915"/>
    <w:rsid w:val="00B24E28"/>
    <w:rsid w:val="00B251D3"/>
    <w:rsid w:val="00B25613"/>
    <w:rsid w:val="00B25719"/>
    <w:rsid w:val="00B25748"/>
    <w:rsid w:val="00B25BF0"/>
    <w:rsid w:val="00B25E50"/>
    <w:rsid w:val="00B25EB9"/>
    <w:rsid w:val="00B25EC9"/>
    <w:rsid w:val="00B25FFA"/>
    <w:rsid w:val="00B26632"/>
    <w:rsid w:val="00B26670"/>
    <w:rsid w:val="00B26871"/>
    <w:rsid w:val="00B26AF0"/>
    <w:rsid w:val="00B26D63"/>
    <w:rsid w:val="00B26EBA"/>
    <w:rsid w:val="00B2710B"/>
    <w:rsid w:val="00B2712C"/>
    <w:rsid w:val="00B27139"/>
    <w:rsid w:val="00B2732A"/>
    <w:rsid w:val="00B2752F"/>
    <w:rsid w:val="00B27573"/>
    <w:rsid w:val="00B27C4E"/>
    <w:rsid w:val="00B27D55"/>
    <w:rsid w:val="00B27E54"/>
    <w:rsid w:val="00B27F4C"/>
    <w:rsid w:val="00B30109"/>
    <w:rsid w:val="00B30132"/>
    <w:rsid w:val="00B30413"/>
    <w:rsid w:val="00B3072F"/>
    <w:rsid w:val="00B3119B"/>
    <w:rsid w:val="00B31223"/>
    <w:rsid w:val="00B31617"/>
    <w:rsid w:val="00B3199D"/>
    <w:rsid w:val="00B31E9A"/>
    <w:rsid w:val="00B31FD0"/>
    <w:rsid w:val="00B3201A"/>
    <w:rsid w:val="00B320F0"/>
    <w:rsid w:val="00B3274A"/>
    <w:rsid w:val="00B3296D"/>
    <w:rsid w:val="00B32C2E"/>
    <w:rsid w:val="00B32D4F"/>
    <w:rsid w:val="00B331CE"/>
    <w:rsid w:val="00B334D0"/>
    <w:rsid w:val="00B33583"/>
    <w:rsid w:val="00B33782"/>
    <w:rsid w:val="00B33DD6"/>
    <w:rsid w:val="00B340A7"/>
    <w:rsid w:val="00B341C2"/>
    <w:rsid w:val="00B34438"/>
    <w:rsid w:val="00B3451E"/>
    <w:rsid w:val="00B345F9"/>
    <w:rsid w:val="00B348E2"/>
    <w:rsid w:val="00B34E1C"/>
    <w:rsid w:val="00B35306"/>
    <w:rsid w:val="00B3559B"/>
    <w:rsid w:val="00B355D6"/>
    <w:rsid w:val="00B355F9"/>
    <w:rsid w:val="00B35986"/>
    <w:rsid w:val="00B35EF4"/>
    <w:rsid w:val="00B3639A"/>
    <w:rsid w:val="00B36670"/>
    <w:rsid w:val="00B36697"/>
    <w:rsid w:val="00B3674D"/>
    <w:rsid w:val="00B36A28"/>
    <w:rsid w:val="00B36A60"/>
    <w:rsid w:val="00B36C89"/>
    <w:rsid w:val="00B36EF3"/>
    <w:rsid w:val="00B36F72"/>
    <w:rsid w:val="00B37176"/>
    <w:rsid w:val="00B37422"/>
    <w:rsid w:val="00B37768"/>
    <w:rsid w:val="00B378B6"/>
    <w:rsid w:val="00B3792B"/>
    <w:rsid w:val="00B3793F"/>
    <w:rsid w:val="00B37C39"/>
    <w:rsid w:val="00B37D53"/>
    <w:rsid w:val="00B40214"/>
    <w:rsid w:val="00B40269"/>
    <w:rsid w:val="00B403DD"/>
    <w:rsid w:val="00B40A7C"/>
    <w:rsid w:val="00B40BFF"/>
    <w:rsid w:val="00B40D80"/>
    <w:rsid w:val="00B41358"/>
    <w:rsid w:val="00B413FA"/>
    <w:rsid w:val="00B41444"/>
    <w:rsid w:val="00B41477"/>
    <w:rsid w:val="00B41705"/>
    <w:rsid w:val="00B41885"/>
    <w:rsid w:val="00B4188A"/>
    <w:rsid w:val="00B41A73"/>
    <w:rsid w:val="00B41C88"/>
    <w:rsid w:val="00B42025"/>
    <w:rsid w:val="00B423D1"/>
    <w:rsid w:val="00B424ED"/>
    <w:rsid w:val="00B425F3"/>
    <w:rsid w:val="00B428CF"/>
    <w:rsid w:val="00B429E0"/>
    <w:rsid w:val="00B42B70"/>
    <w:rsid w:val="00B42BA9"/>
    <w:rsid w:val="00B430EE"/>
    <w:rsid w:val="00B4332C"/>
    <w:rsid w:val="00B433BE"/>
    <w:rsid w:val="00B43D6D"/>
    <w:rsid w:val="00B443A2"/>
    <w:rsid w:val="00B44A62"/>
    <w:rsid w:val="00B44AA6"/>
    <w:rsid w:val="00B45012"/>
    <w:rsid w:val="00B450D6"/>
    <w:rsid w:val="00B459C7"/>
    <w:rsid w:val="00B45A4D"/>
    <w:rsid w:val="00B45CD3"/>
    <w:rsid w:val="00B46574"/>
    <w:rsid w:val="00B46812"/>
    <w:rsid w:val="00B46842"/>
    <w:rsid w:val="00B46965"/>
    <w:rsid w:val="00B469C4"/>
    <w:rsid w:val="00B46BC5"/>
    <w:rsid w:val="00B46E64"/>
    <w:rsid w:val="00B471F3"/>
    <w:rsid w:val="00B47430"/>
    <w:rsid w:val="00B4747F"/>
    <w:rsid w:val="00B47530"/>
    <w:rsid w:val="00B4758E"/>
    <w:rsid w:val="00B479BF"/>
    <w:rsid w:val="00B50128"/>
    <w:rsid w:val="00B5056E"/>
    <w:rsid w:val="00B50948"/>
    <w:rsid w:val="00B50D13"/>
    <w:rsid w:val="00B517A3"/>
    <w:rsid w:val="00B51BFF"/>
    <w:rsid w:val="00B51E0D"/>
    <w:rsid w:val="00B51EFF"/>
    <w:rsid w:val="00B51F42"/>
    <w:rsid w:val="00B523EB"/>
    <w:rsid w:val="00B5287E"/>
    <w:rsid w:val="00B529AE"/>
    <w:rsid w:val="00B52AED"/>
    <w:rsid w:val="00B52DE5"/>
    <w:rsid w:val="00B53117"/>
    <w:rsid w:val="00B534FF"/>
    <w:rsid w:val="00B5357F"/>
    <w:rsid w:val="00B53B55"/>
    <w:rsid w:val="00B53C25"/>
    <w:rsid w:val="00B53C68"/>
    <w:rsid w:val="00B54312"/>
    <w:rsid w:val="00B54324"/>
    <w:rsid w:val="00B54330"/>
    <w:rsid w:val="00B544FE"/>
    <w:rsid w:val="00B54A49"/>
    <w:rsid w:val="00B54B8D"/>
    <w:rsid w:val="00B55165"/>
    <w:rsid w:val="00B55304"/>
    <w:rsid w:val="00B556AE"/>
    <w:rsid w:val="00B558C6"/>
    <w:rsid w:val="00B558D1"/>
    <w:rsid w:val="00B558FA"/>
    <w:rsid w:val="00B5590A"/>
    <w:rsid w:val="00B55E3E"/>
    <w:rsid w:val="00B55F4A"/>
    <w:rsid w:val="00B56146"/>
    <w:rsid w:val="00B5619E"/>
    <w:rsid w:val="00B56247"/>
    <w:rsid w:val="00B567F8"/>
    <w:rsid w:val="00B5682D"/>
    <w:rsid w:val="00B56DF1"/>
    <w:rsid w:val="00B573B2"/>
    <w:rsid w:val="00B576A6"/>
    <w:rsid w:val="00B577FE"/>
    <w:rsid w:val="00B5787A"/>
    <w:rsid w:val="00B57C75"/>
    <w:rsid w:val="00B57E11"/>
    <w:rsid w:val="00B600A1"/>
    <w:rsid w:val="00B600FE"/>
    <w:rsid w:val="00B60218"/>
    <w:rsid w:val="00B60232"/>
    <w:rsid w:val="00B6032D"/>
    <w:rsid w:val="00B6041D"/>
    <w:rsid w:val="00B604AB"/>
    <w:rsid w:val="00B60907"/>
    <w:rsid w:val="00B609AC"/>
    <w:rsid w:val="00B60B88"/>
    <w:rsid w:val="00B60BF4"/>
    <w:rsid w:val="00B612FF"/>
    <w:rsid w:val="00B6195D"/>
    <w:rsid w:val="00B6236A"/>
    <w:rsid w:val="00B624E1"/>
    <w:rsid w:val="00B62B12"/>
    <w:rsid w:val="00B62B76"/>
    <w:rsid w:val="00B62FC5"/>
    <w:rsid w:val="00B6301B"/>
    <w:rsid w:val="00B6343C"/>
    <w:rsid w:val="00B63976"/>
    <w:rsid w:val="00B63D0A"/>
    <w:rsid w:val="00B63FF9"/>
    <w:rsid w:val="00B6418D"/>
    <w:rsid w:val="00B642C8"/>
    <w:rsid w:val="00B64306"/>
    <w:rsid w:val="00B6431D"/>
    <w:rsid w:val="00B643DC"/>
    <w:rsid w:val="00B644FB"/>
    <w:rsid w:val="00B645D2"/>
    <w:rsid w:val="00B649D2"/>
    <w:rsid w:val="00B64ABD"/>
    <w:rsid w:val="00B64BBA"/>
    <w:rsid w:val="00B6515B"/>
    <w:rsid w:val="00B6537B"/>
    <w:rsid w:val="00B65493"/>
    <w:rsid w:val="00B657DA"/>
    <w:rsid w:val="00B65834"/>
    <w:rsid w:val="00B659CA"/>
    <w:rsid w:val="00B65AFB"/>
    <w:rsid w:val="00B65F96"/>
    <w:rsid w:val="00B65FE4"/>
    <w:rsid w:val="00B6636C"/>
    <w:rsid w:val="00B664A1"/>
    <w:rsid w:val="00B665C5"/>
    <w:rsid w:val="00B66665"/>
    <w:rsid w:val="00B6678C"/>
    <w:rsid w:val="00B66883"/>
    <w:rsid w:val="00B669C7"/>
    <w:rsid w:val="00B669D7"/>
    <w:rsid w:val="00B669DE"/>
    <w:rsid w:val="00B66ADA"/>
    <w:rsid w:val="00B66B7C"/>
    <w:rsid w:val="00B66EFE"/>
    <w:rsid w:val="00B66FBF"/>
    <w:rsid w:val="00B66FEC"/>
    <w:rsid w:val="00B6725A"/>
    <w:rsid w:val="00B672DF"/>
    <w:rsid w:val="00B672F2"/>
    <w:rsid w:val="00B67496"/>
    <w:rsid w:val="00B67511"/>
    <w:rsid w:val="00B675C6"/>
    <w:rsid w:val="00B67A1C"/>
    <w:rsid w:val="00B67C28"/>
    <w:rsid w:val="00B67C9F"/>
    <w:rsid w:val="00B700F7"/>
    <w:rsid w:val="00B70194"/>
    <w:rsid w:val="00B70BF9"/>
    <w:rsid w:val="00B7120D"/>
    <w:rsid w:val="00B7123D"/>
    <w:rsid w:val="00B7139E"/>
    <w:rsid w:val="00B717E0"/>
    <w:rsid w:val="00B71876"/>
    <w:rsid w:val="00B718B5"/>
    <w:rsid w:val="00B71D92"/>
    <w:rsid w:val="00B7266D"/>
    <w:rsid w:val="00B7294A"/>
    <w:rsid w:val="00B729EE"/>
    <w:rsid w:val="00B72BCE"/>
    <w:rsid w:val="00B72BDD"/>
    <w:rsid w:val="00B72D71"/>
    <w:rsid w:val="00B72F2A"/>
    <w:rsid w:val="00B7310A"/>
    <w:rsid w:val="00B735FB"/>
    <w:rsid w:val="00B739C1"/>
    <w:rsid w:val="00B73D1D"/>
    <w:rsid w:val="00B73E6A"/>
    <w:rsid w:val="00B740D0"/>
    <w:rsid w:val="00B74A01"/>
    <w:rsid w:val="00B74D44"/>
    <w:rsid w:val="00B74E89"/>
    <w:rsid w:val="00B7506A"/>
    <w:rsid w:val="00B75145"/>
    <w:rsid w:val="00B752FC"/>
    <w:rsid w:val="00B75FBF"/>
    <w:rsid w:val="00B76991"/>
    <w:rsid w:val="00B77107"/>
    <w:rsid w:val="00B77449"/>
    <w:rsid w:val="00B775F7"/>
    <w:rsid w:val="00B77962"/>
    <w:rsid w:val="00B77BF3"/>
    <w:rsid w:val="00B77F16"/>
    <w:rsid w:val="00B8005C"/>
    <w:rsid w:val="00B801B3"/>
    <w:rsid w:val="00B80200"/>
    <w:rsid w:val="00B806BB"/>
    <w:rsid w:val="00B80A35"/>
    <w:rsid w:val="00B80B96"/>
    <w:rsid w:val="00B80CA5"/>
    <w:rsid w:val="00B81772"/>
    <w:rsid w:val="00B8206C"/>
    <w:rsid w:val="00B82968"/>
    <w:rsid w:val="00B82AC2"/>
    <w:rsid w:val="00B82E43"/>
    <w:rsid w:val="00B831DD"/>
    <w:rsid w:val="00B83221"/>
    <w:rsid w:val="00B8344E"/>
    <w:rsid w:val="00B83612"/>
    <w:rsid w:val="00B837D9"/>
    <w:rsid w:val="00B83BB2"/>
    <w:rsid w:val="00B83F58"/>
    <w:rsid w:val="00B84524"/>
    <w:rsid w:val="00B84C0B"/>
    <w:rsid w:val="00B84EB3"/>
    <w:rsid w:val="00B84EE9"/>
    <w:rsid w:val="00B85205"/>
    <w:rsid w:val="00B856D8"/>
    <w:rsid w:val="00B85900"/>
    <w:rsid w:val="00B85D99"/>
    <w:rsid w:val="00B85E61"/>
    <w:rsid w:val="00B8635D"/>
    <w:rsid w:val="00B865E8"/>
    <w:rsid w:val="00B8669C"/>
    <w:rsid w:val="00B86729"/>
    <w:rsid w:val="00B86733"/>
    <w:rsid w:val="00B86886"/>
    <w:rsid w:val="00B86889"/>
    <w:rsid w:val="00B87049"/>
    <w:rsid w:val="00B876FE"/>
    <w:rsid w:val="00B8770D"/>
    <w:rsid w:val="00B87AB8"/>
    <w:rsid w:val="00B87B92"/>
    <w:rsid w:val="00B87E08"/>
    <w:rsid w:val="00B87EC1"/>
    <w:rsid w:val="00B87EC8"/>
    <w:rsid w:val="00B9029C"/>
    <w:rsid w:val="00B90426"/>
    <w:rsid w:val="00B905F1"/>
    <w:rsid w:val="00B90610"/>
    <w:rsid w:val="00B90679"/>
    <w:rsid w:val="00B90947"/>
    <w:rsid w:val="00B90A2E"/>
    <w:rsid w:val="00B90D68"/>
    <w:rsid w:val="00B9116B"/>
    <w:rsid w:val="00B9139E"/>
    <w:rsid w:val="00B9169C"/>
    <w:rsid w:val="00B916F5"/>
    <w:rsid w:val="00B9170A"/>
    <w:rsid w:val="00B91782"/>
    <w:rsid w:val="00B919EB"/>
    <w:rsid w:val="00B91F76"/>
    <w:rsid w:val="00B9275E"/>
    <w:rsid w:val="00B9286D"/>
    <w:rsid w:val="00B92B02"/>
    <w:rsid w:val="00B92F68"/>
    <w:rsid w:val="00B9308D"/>
    <w:rsid w:val="00B9314D"/>
    <w:rsid w:val="00B9321D"/>
    <w:rsid w:val="00B9342D"/>
    <w:rsid w:val="00B93587"/>
    <w:rsid w:val="00B9359B"/>
    <w:rsid w:val="00B93681"/>
    <w:rsid w:val="00B93B54"/>
    <w:rsid w:val="00B93C9B"/>
    <w:rsid w:val="00B93F73"/>
    <w:rsid w:val="00B94888"/>
    <w:rsid w:val="00B94909"/>
    <w:rsid w:val="00B94B57"/>
    <w:rsid w:val="00B94BFE"/>
    <w:rsid w:val="00B94D08"/>
    <w:rsid w:val="00B952E6"/>
    <w:rsid w:val="00B952F5"/>
    <w:rsid w:val="00B95990"/>
    <w:rsid w:val="00B95B73"/>
    <w:rsid w:val="00B95C8C"/>
    <w:rsid w:val="00B95E3D"/>
    <w:rsid w:val="00B962C4"/>
    <w:rsid w:val="00B9643D"/>
    <w:rsid w:val="00B96702"/>
    <w:rsid w:val="00B968B9"/>
    <w:rsid w:val="00B96E3F"/>
    <w:rsid w:val="00B96FC5"/>
    <w:rsid w:val="00B97413"/>
    <w:rsid w:val="00B974C5"/>
    <w:rsid w:val="00B9759A"/>
    <w:rsid w:val="00B97645"/>
    <w:rsid w:val="00B97790"/>
    <w:rsid w:val="00B97A5A"/>
    <w:rsid w:val="00B97BD4"/>
    <w:rsid w:val="00B97C50"/>
    <w:rsid w:val="00B97E2D"/>
    <w:rsid w:val="00B97E4F"/>
    <w:rsid w:val="00BA051A"/>
    <w:rsid w:val="00BA06D6"/>
    <w:rsid w:val="00BA074D"/>
    <w:rsid w:val="00BA0762"/>
    <w:rsid w:val="00BA0AB0"/>
    <w:rsid w:val="00BA0AFE"/>
    <w:rsid w:val="00BA0C92"/>
    <w:rsid w:val="00BA0E67"/>
    <w:rsid w:val="00BA0F8E"/>
    <w:rsid w:val="00BA104A"/>
    <w:rsid w:val="00BA1461"/>
    <w:rsid w:val="00BA1A47"/>
    <w:rsid w:val="00BA1ADE"/>
    <w:rsid w:val="00BA1B61"/>
    <w:rsid w:val="00BA1B86"/>
    <w:rsid w:val="00BA1C9A"/>
    <w:rsid w:val="00BA1E7B"/>
    <w:rsid w:val="00BA205D"/>
    <w:rsid w:val="00BA253D"/>
    <w:rsid w:val="00BA2843"/>
    <w:rsid w:val="00BA36BF"/>
    <w:rsid w:val="00BA3902"/>
    <w:rsid w:val="00BA3985"/>
    <w:rsid w:val="00BA399C"/>
    <w:rsid w:val="00BA3A5B"/>
    <w:rsid w:val="00BA3ABE"/>
    <w:rsid w:val="00BA3CF9"/>
    <w:rsid w:val="00BA4139"/>
    <w:rsid w:val="00BA42DD"/>
    <w:rsid w:val="00BA42FD"/>
    <w:rsid w:val="00BA47D1"/>
    <w:rsid w:val="00BA4B5C"/>
    <w:rsid w:val="00BA4C68"/>
    <w:rsid w:val="00BA4C6D"/>
    <w:rsid w:val="00BA4E37"/>
    <w:rsid w:val="00BA5119"/>
    <w:rsid w:val="00BA51D5"/>
    <w:rsid w:val="00BA5258"/>
    <w:rsid w:val="00BA5887"/>
    <w:rsid w:val="00BA58AD"/>
    <w:rsid w:val="00BA5DC0"/>
    <w:rsid w:val="00BA5DEA"/>
    <w:rsid w:val="00BA6157"/>
    <w:rsid w:val="00BA616F"/>
    <w:rsid w:val="00BA6A28"/>
    <w:rsid w:val="00BA6AB5"/>
    <w:rsid w:val="00BA6CCB"/>
    <w:rsid w:val="00BA74C0"/>
    <w:rsid w:val="00BA75CA"/>
    <w:rsid w:val="00BA768D"/>
    <w:rsid w:val="00BA770A"/>
    <w:rsid w:val="00BA7946"/>
    <w:rsid w:val="00BA7B38"/>
    <w:rsid w:val="00BA7F50"/>
    <w:rsid w:val="00BB0531"/>
    <w:rsid w:val="00BB06E3"/>
    <w:rsid w:val="00BB08C0"/>
    <w:rsid w:val="00BB092A"/>
    <w:rsid w:val="00BB0B39"/>
    <w:rsid w:val="00BB0EE6"/>
    <w:rsid w:val="00BB1144"/>
    <w:rsid w:val="00BB11DB"/>
    <w:rsid w:val="00BB14AA"/>
    <w:rsid w:val="00BB16BB"/>
    <w:rsid w:val="00BB174D"/>
    <w:rsid w:val="00BB180A"/>
    <w:rsid w:val="00BB1883"/>
    <w:rsid w:val="00BB1975"/>
    <w:rsid w:val="00BB1EF8"/>
    <w:rsid w:val="00BB1FDA"/>
    <w:rsid w:val="00BB204C"/>
    <w:rsid w:val="00BB20C5"/>
    <w:rsid w:val="00BB2354"/>
    <w:rsid w:val="00BB269E"/>
    <w:rsid w:val="00BB2CC1"/>
    <w:rsid w:val="00BB2D78"/>
    <w:rsid w:val="00BB2DCA"/>
    <w:rsid w:val="00BB2DFF"/>
    <w:rsid w:val="00BB2ED7"/>
    <w:rsid w:val="00BB339B"/>
    <w:rsid w:val="00BB3504"/>
    <w:rsid w:val="00BB35BB"/>
    <w:rsid w:val="00BB3841"/>
    <w:rsid w:val="00BB3FE6"/>
    <w:rsid w:val="00BB4161"/>
    <w:rsid w:val="00BB4296"/>
    <w:rsid w:val="00BB42F1"/>
    <w:rsid w:val="00BB48FE"/>
    <w:rsid w:val="00BB49B4"/>
    <w:rsid w:val="00BB4A77"/>
    <w:rsid w:val="00BB4F4C"/>
    <w:rsid w:val="00BB521A"/>
    <w:rsid w:val="00BB529D"/>
    <w:rsid w:val="00BB549B"/>
    <w:rsid w:val="00BB54A3"/>
    <w:rsid w:val="00BB56C2"/>
    <w:rsid w:val="00BB58DA"/>
    <w:rsid w:val="00BB58F9"/>
    <w:rsid w:val="00BB5B1D"/>
    <w:rsid w:val="00BB5D79"/>
    <w:rsid w:val="00BB5D8D"/>
    <w:rsid w:val="00BB605C"/>
    <w:rsid w:val="00BB63CF"/>
    <w:rsid w:val="00BB63DA"/>
    <w:rsid w:val="00BB670D"/>
    <w:rsid w:val="00BB6821"/>
    <w:rsid w:val="00BB6881"/>
    <w:rsid w:val="00BB68EB"/>
    <w:rsid w:val="00BB6908"/>
    <w:rsid w:val="00BB6AE8"/>
    <w:rsid w:val="00BB6D48"/>
    <w:rsid w:val="00BB6F81"/>
    <w:rsid w:val="00BB7296"/>
    <w:rsid w:val="00BB72C5"/>
    <w:rsid w:val="00BB7329"/>
    <w:rsid w:val="00BB767B"/>
    <w:rsid w:val="00BB76E1"/>
    <w:rsid w:val="00BB782C"/>
    <w:rsid w:val="00BB799F"/>
    <w:rsid w:val="00BB7A00"/>
    <w:rsid w:val="00BB7CB5"/>
    <w:rsid w:val="00BB7D2A"/>
    <w:rsid w:val="00BC0085"/>
    <w:rsid w:val="00BC0194"/>
    <w:rsid w:val="00BC0257"/>
    <w:rsid w:val="00BC07BA"/>
    <w:rsid w:val="00BC08C4"/>
    <w:rsid w:val="00BC09CC"/>
    <w:rsid w:val="00BC0EE5"/>
    <w:rsid w:val="00BC0FE2"/>
    <w:rsid w:val="00BC11B8"/>
    <w:rsid w:val="00BC1279"/>
    <w:rsid w:val="00BC138D"/>
    <w:rsid w:val="00BC13BD"/>
    <w:rsid w:val="00BC18F8"/>
    <w:rsid w:val="00BC1AB2"/>
    <w:rsid w:val="00BC1ACF"/>
    <w:rsid w:val="00BC1B9F"/>
    <w:rsid w:val="00BC1BF0"/>
    <w:rsid w:val="00BC1E23"/>
    <w:rsid w:val="00BC1E8E"/>
    <w:rsid w:val="00BC1EC3"/>
    <w:rsid w:val="00BC20BE"/>
    <w:rsid w:val="00BC21AB"/>
    <w:rsid w:val="00BC22F8"/>
    <w:rsid w:val="00BC254E"/>
    <w:rsid w:val="00BC26D0"/>
    <w:rsid w:val="00BC2D55"/>
    <w:rsid w:val="00BC3773"/>
    <w:rsid w:val="00BC3830"/>
    <w:rsid w:val="00BC3844"/>
    <w:rsid w:val="00BC4319"/>
    <w:rsid w:val="00BC48B3"/>
    <w:rsid w:val="00BC4958"/>
    <w:rsid w:val="00BC4DD8"/>
    <w:rsid w:val="00BC5627"/>
    <w:rsid w:val="00BC56BB"/>
    <w:rsid w:val="00BC58DB"/>
    <w:rsid w:val="00BC648F"/>
    <w:rsid w:val="00BC6CB2"/>
    <w:rsid w:val="00BC6EE0"/>
    <w:rsid w:val="00BC6FF9"/>
    <w:rsid w:val="00BC7038"/>
    <w:rsid w:val="00BC71CF"/>
    <w:rsid w:val="00BC77F0"/>
    <w:rsid w:val="00BC7A05"/>
    <w:rsid w:val="00BC7C4E"/>
    <w:rsid w:val="00BC7C59"/>
    <w:rsid w:val="00BC7CE7"/>
    <w:rsid w:val="00BC7E14"/>
    <w:rsid w:val="00BC7EE2"/>
    <w:rsid w:val="00BD0116"/>
    <w:rsid w:val="00BD032E"/>
    <w:rsid w:val="00BD054F"/>
    <w:rsid w:val="00BD05D6"/>
    <w:rsid w:val="00BD0617"/>
    <w:rsid w:val="00BD0E0F"/>
    <w:rsid w:val="00BD1129"/>
    <w:rsid w:val="00BD146F"/>
    <w:rsid w:val="00BD1A4B"/>
    <w:rsid w:val="00BD1D53"/>
    <w:rsid w:val="00BD2062"/>
    <w:rsid w:val="00BD21E0"/>
    <w:rsid w:val="00BD23AD"/>
    <w:rsid w:val="00BD27D9"/>
    <w:rsid w:val="00BD285C"/>
    <w:rsid w:val="00BD29B8"/>
    <w:rsid w:val="00BD29DC"/>
    <w:rsid w:val="00BD2D18"/>
    <w:rsid w:val="00BD3290"/>
    <w:rsid w:val="00BD3340"/>
    <w:rsid w:val="00BD34A8"/>
    <w:rsid w:val="00BD3B7E"/>
    <w:rsid w:val="00BD3CEE"/>
    <w:rsid w:val="00BD3E47"/>
    <w:rsid w:val="00BD3EF9"/>
    <w:rsid w:val="00BD400D"/>
    <w:rsid w:val="00BD4522"/>
    <w:rsid w:val="00BD460E"/>
    <w:rsid w:val="00BD484D"/>
    <w:rsid w:val="00BD48A3"/>
    <w:rsid w:val="00BD4A51"/>
    <w:rsid w:val="00BD4B61"/>
    <w:rsid w:val="00BD4E80"/>
    <w:rsid w:val="00BD4EE1"/>
    <w:rsid w:val="00BD5064"/>
    <w:rsid w:val="00BD5146"/>
    <w:rsid w:val="00BD5316"/>
    <w:rsid w:val="00BD544D"/>
    <w:rsid w:val="00BD596D"/>
    <w:rsid w:val="00BD5ABA"/>
    <w:rsid w:val="00BD5B37"/>
    <w:rsid w:val="00BD5B53"/>
    <w:rsid w:val="00BD5B78"/>
    <w:rsid w:val="00BD5F2D"/>
    <w:rsid w:val="00BD61A1"/>
    <w:rsid w:val="00BD6230"/>
    <w:rsid w:val="00BD6CED"/>
    <w:rsid w:val="00BD6FB0"/>
    <w:rsid w:val="00BD7234"/>
    <w:rsid w:val="00BD7703"/>
    <w:rsid w:val="00BD78D9"/>
    <w:rsid w:val="00BD7A62"/>
    <w:rsid w:val="00BD7B3F"/>
    <w:rsid w:val="00BE018A"/>
    <w:rsid w:val="00BE0331"/>
    <w:rsid w:val="00BE04D9"/>
    <w:rsid w:val="00BE0528"/>
    <w:rsid w:val="00BE068E"/>
    <w:rsid w:val="00BE0801"/>
    <w:rsid w:val="00BE0881"/>
    <w:rsid w:val="00BE09CF"/>
    <w:rsid w:val="00BE0C6F"/>
    <w:rsid w:val="00BE1085"/>
    <w:rsid w:val="00BE14F0"/>
    <w:rsid w:val="00BE1562"/>
    <w:rsid w:val="00BE1B96"/>
    <w:rsid w:val="00BE1BBC"/>
    <w:rsid w:val="00BE1EED"/>
    <w:rsid w:val="00BE1F08"/>
    <w:rsid w:val="00BE1F15"/>
    <w:rsid w:val="00BE1F7A"/>
    <w:rsid w:val="00BE1FB6"/>
    <w:rsid w:val="00BE2036"/>
    <w:rsid w:val="00BE2623"/>
    <w:rsid w:val="00BE2727"/>
    <w:rsid w:val="00BE2942"/>
    <w:rsid w:val="00BE2A88"/>
    <w:rsid w:val="00BE2A90"/>
    <w:rsid w:val="00BE2DBD"/>
    <w:rsid w:val="00BE2F4B"/>
    <w:rsid w:val="00BE2FA3"/>
    <w:rsid w:val="00BE2FF1"/>
    <w:rsid w:val="00BE3239"/>
    <w:rsid w:val="00BE32B4"/>
    <w:rsid w:val="00BE3852"/>
    <w:rsid w:val="00BE3A4A"/>
    <w:rsid w:val="00BE3B90"/>
    <w:rsid w:val="00BE3F6A"/>
    <w:rsid w:val="00BE3FF1"/>
    <w:rsid w:val="00BE4238"/>
    <w:rsid w:val="00BE4313"/>
    <w:rsid w:val="00BE47D7"/>
    <w:rsid w:val="00BE49C8"/>
    <w:rsid w:val="00BE4AF9"/>
    <w:rsid w:val="00BE4BBF"/>
    <w:rsid w:val="00BE4F60"/>
    <w:rsid w:val="00BE51C8"/>
    <w:rsid w:val="00BE51D8"/>
    <w:rsid w:val="00BE53A0"/>
    <w:rsid w:val="00BE545B"/>
    <w:rsid w:val="00BE547B"/>
    <w:rsid w:val="00BE57BB"/>
    <w:rsid w:val="00BE58AA"/>
    <w:rsid w:val="00BE5939"/>
    <w:rsid w:val="00BE5B1C"/>
    <w:rsid w:val="00BE5E25"/>
    <w:rsid w:val="00BE5EAF"/>
    <w:rsid w:val="00BE5EE7"/>
    <w:rsid w:val="00BE5F4E"/>
    <w:rsid w:val="00BE600A"/>
    <w:rsid w:val="00BE60CE"/>
    <w:rsid w:val="00BE6335"/>
    <w:rsid w:val="00BE6360"/>
    <w:rsid w:val="00BE6618"/>
    <w:rsid w:val="00BE66F9"/>
    <w:rsid w:val="00BE6A37"/>
    <w:rsid w:val="00BE6A6B"/>
    <w:rsid w:val="00BE7176"/>
    <w:rsid w:val="00BE7214"/>
    <w:rsid w:val="00BE7653"/>
    <w:rsid w:val="00BE775A"/>
    <w:rsid w:val="00BE7917"/>
    <w:rsid w:val="00BE7A4F"/>
    <w:rsid w:val="00BE7D18"/>
    <w:rsid w:val="00BF0432"/>
    <w:rsid w:val="00BF06EA"/>
    <w:rsid w:val="00BF0915"/>
    <w:rsid w:val="00BF0D9B"/>
    <w:rsid w:val="00BF16D4"/>
    <w:rsid w:val="00BF1833"/>
    <w:rsid w:val="00BF1930"/>
    <w:rsid w:val="00BF2474"/>
    <w:rsid w:val="00BF2550"/>
    <w:rsid w:val="00BF2569"/>
    <w:rsid w:val="00BF2C64"/>
    <w:rsid w:val="00BF3300"/>
    <w:rsid w:val="00BF361B"/>
    <w:rsid w:val="00BF3817"/>
    <w:rsid w:val="00BF3A6F"/>
    <w:rsid w:val="00BF3EA4"/>
    <w:rsid w:val="00BF4135"/>
    <w:rsid w:val="00BF414A"/>
    <w:rsid w:val="00BF45A9"/>
    <w:rsid w:val="00BF47CD"/>
    <w:rsid w:val="00BF4A89"/>
    <w:rsid w:val="00BF4C28"/>
    <w:rsid w:val="00BF4D3F"/>
    <w:rsid w:val="00BF4F03"/>
    <w:rsid w:val="00BF5730"/>
    <w:rsid w:val="00BF57A2"/>
    <w:rsid w:val="00BF5FB2"/>
    <w:rsid w:val="00BF6074"/>
    <w:rsid w:val="00BF6362"/>
    <w:rsid w:val="00BF6404"/>
    <w:rsid w:val="00BF64F9"/>
    <w:rsid w:val="00BF673D"/>
    <w:rsid w:val="00BF677E"/>
    <w:rsid w:val="00BF67A3"/>
    <w:rsid w:val="00BF6EB9"/>
    <w:rsid w:val="00BF713F"/>
    <w:rsid w:val="00BF727D"/>
    <w:rsid w:val="00BF737B"/>
    <w:rsid w:val="00BF73FE"/>
    <w:rsid w:val="00BF74AC"/>
    <w:rsid w:val="00BF7625"/>
    <w:rsid w:val="00BF7695"/>
    <w:rsid w:val="00BF77CC"/>
    <w:rsid w:val="00BF78CB"/>
    <w:rsid w:val="00BF7A22"/>
    <w:rsid w:val="00BF7D36"/>
    <w:rsid w:val="00C00006"/>
    <w:rsid w:val="00C00448"/>
    <w:rsid w:val="00C00562"/>
    <w:rsid w:val="00C00C05"/>
    <w:rsid w:val="00C01095"/>
    <w:rsid w:val="00C010B7"/>
    <w:rsid w:val="00C0178C"/>
    <w:rsid w:val="00C01C79"/>
    <w:rsid w:val="00C01ECA"/>
    <w:rsid w:val="00C021E4"/>
    <w:rsid w:val="00C02235"/>
    <w:rsid w:val="00C023A6"/>
    <w:rsid w:val="00C023C2"/>
    <w:rsid w:val="00C028B4"/>
    <w:rsid w:val="00C03162"/>
    <w:rsid w:val="00C032CC"/>
    <w:rsid w:val="00C03866"/>
    <w:rsid w:val="00C03F71"/>
    <w:rsid w:val="00C03FCE"/>
    <w:rsid w:val="00C04249"/>
    <w:rsid w:val="00C04472"/>
    <w:rsid w:val="00C04C2B"/>
    <w:rsid w:val="00C04CD2"/>
    <w:rsid w:val="00C05037"/>
    <w:rsid w:val="00C0514C"/>
    <w:rsid w:val="00C05303"/>
    <w:rsid w:val="00C05331"/>
    <w:rsid w:val="00C05383"/>
    <w:rsid w:val="00C05C19"/>
    <w:rsid w:val="00C05F2A"/>
    <w:rsid w:val="00C06040"/>
    <w:rsid w:val="00C06277"/>
    <w:rsid w:val="00C06966"/>
    <w:rsid w:val="00C069E3"/>
    <w:rsid w:val="00C06D07"/>
    <w:rsid w:val="00C06D89"/>
    <w:rsid w:val="00C06FEC"/>
    <w:rsid w:val="00C07070"/>
    <w:rsid w:val="00C073F2"/>
    <w:rsid w:val="00C07576"/>
    <w:rsid w:val="00C07D5D"/>
    <w:rsid w:val="00C07DBD"/>
    <w:rsid w:val="00C07FB1"/>
    <w:rsid w:val="00C10656"/>
    <w:rsid w:val="00C1076D"/>
    <w:rsid w:val="00C108A1"/>
    <w:rsid w:val="00C10DC4"/>
    <w:rsid w:val="00C11077"/>
    <w:rsid w:val="00C11540"/>
    <w:rsid w:val="00C116DA"/>
    <w:rsid w:val="00C117E1"/>
    <w:rsid w:val="00C11825"/>
    <w:rsid w:val="00C11983"/>
    <w:rsid w:val="00C11ACB"/>
    <w:rsid w:val="00C11E62"/>
    <w:rsid w:val="00C1215E"/>
    <w:rsid w:val="00C12453"/>
    <w:rsid w:val="00C12712"/>
    <w:rsid w:val="00C128B0"/>
    <w:rsid w:val="00C128D7"/>
    <w:rsid w:val="00C1293C"/>
    <w:rsid w:val="00C129A6"/>
    <w:rsid w:val="00C12D10"/>
    <w:rsid w:val="00C130DC"/>
    <w:rsid w:val="00C133D2"/>
    <w:rsid w:val="00C13963"/>
    <w:rsid w:val="00C13BE3"/>
    <w:rsid w:val="00C13F5B"/>
    <w:rsid w:val="00C143E0"/>
    <w:rsid w:val="00C1447C"/>
    <w:rsid w:val="00C14543"/>
    <w:rsid w:val="00C14606"/>
    <w:rsid w:val="00C147CA"/>
    <w:rsid w:val="00C148DF"/>
    <w:rsid w:val="00C14B20"/>
    <w:rsid w:val="00C14B9E"/>
    <w:rsid w:val="00C15449"/>
    <w:rsid w:val="00C15678"/>
    <w:rsid w:val="00C158FC"/>
    <w:rsid w:val="00C15CE0"/>
    <w:rsid w:val="00C16319"/>
    <w:rsid w:val="00C166C7"/>
    <w:rsid w:val="00C16881"/>
    <w:rsid w:val="00C16CF2"/>
    <w:rsid w:val="00C17098"/>
    <w:rsid w:val="00C170B7"/>
    <w:rsid w:val="00C17C3E"/>
    <w:rsid w:val="00C17E22"/>
    <w:rsid w:val="00C20135"/>
    <w:rsid w:val="00C20156"/>
    <w:rsid w:val="00C20520"/>
    <w:rsid w:val="00C20674"/>
    <w:rsid w:val="00C207EA"/>
    <w:rsid w:val="00C20D62"/>
    <w:rsid w:val="00C2108A"/>
    <w:rsid w:val="00C213D5"/>
    <w:rsid w:val="00C2155C"/>
    <w:rsid w:val="00C21781"/>
    <w:rsid w:val="00C21950"/>
    <w:rsid w:val="00C21A1C"/>
    <w:rsid w:val="00C21E40"/>
    <w:rsid w:val="00C22112"/>
    <w:rsid w:val="00C221C2"/>
    <w:rsid w:val="00C222B4"/>
    <w:rsid w:val="00C2243A"/>
    <w:rsid w:val="00C2247B"/>
    <w:rsid w:val="00C22E80"/>
    <w:rsid w:val="00C2318A"/>
    <w:rsid w:val="00C231EB"/>
    <w:rsid w:val="00C236AF"/>
    <w:rsid w:val="00C23B43"/>
    <w:rsid w:val="00C23F8B"/>
    <w:rsid w:val="00C24284"/>
    <w:rsid w:val="00C2443F"/>
    <w:rsid w:val="00C248CF"/>
    <w:rsid w:val="00C24A56"/>
    <w:rsid w:val="00C24AF5"/>
    <w:rsid w:val="00C24B76"/>
    <w:rsid w:val="00C24BED"/>
    <w:rsid w:val="00C24E79"/>
    <w:rsid w:val="00C24FD3"/>
    <w:rsid w:val="00C25772"/>
    <w:rsid w:val="00C25A10"/>
    <w:rsid w:val="00C25B17"/>
    <w:rsid w:val="00C25DD0"/>
    <w:rsid w:val="00C262A9"/>
    <w:rsid w:val="00C2636C"/>
    <w:rsid w:val="00C263A8"/>
    <w:rsid w:val="00C26436"/>
    <w:rsid w:val="00C2680A"/>
    <w:rsid w:val="00C269F3"/>
    <w:rsid w:val="00C26C93"/>
    <w:rsid w:val="00C26CE0"/>
    <w:rsid w:val="00C2717B"/>
    <w:rsid w:val="00C27B9F"/>
    <w:rsid w:val="00C27C4D"/>
    <w:rsid w:val="00C30185"/>
    <w:rsid w:val="00C3055E"/>
    <w:rsid w:val="00C30679"/>
    <w:rsid w:val="00C30A6A"/>
    <w:rsid w:val="00C30C9D"/>
    <w:rsid w:val="00C30D6C"/>
    <w:rsid w:val="00C3104C"/>
    <w:rsid w:val="00C3113D"/>
    <w:rsid w:val="00C314AB"/>
    <w:rsid w:val="00C314D9"/>
    <w:rsid w:val="00C31835"/>
    <w:rsid w:val="00C31909"/>
    <w:rsid w:val="00C32040"/>
    <w:rsid w:val="00C32056"/>
    <w:rsid w:val="00C322DC"/>
    <w:rsid w:val="00C32338"/>
    <w:rsid w:val="00C32533"/>
    <w:rsid w:val="00C3258E"/>
    <w:rsid w:val="00C32AA2"/>
    <w:rsid w:val="00C33148"/>
    <w:rsid w:val="00C332FD"/>
    <w:rsid w:val="00C33658"/>
    <w:rsid w:val="00C338C8"/>
    <w:rsid w:val="00C339FA"/>
    <w:rsid w:val="00C33AFE"/>
    <w:rsid w:val="00C33ECB"/>
    <w:rsid w:val="00C33F72"/>
    <w:rsid w:val="00C33F84"/>
    <w:rsid w:val="00C33FD6"/>
    <w:rsid w:val="00C34414"/>
    <w:rsid w:val="00C3449D"/>
    <w:rsid w:val="00C3457D"/>
    <w:rsid w:val="00C34694"/>
    <w:rsid w:val="00C34775"/>
    <w:rsid w:val="00C34B45"/>
    <w:rsid w:val="00C34DA1"/>
    <w:rsid w:val="00C34E0B"/>
    <w:rsid w:val="00C351FC"/>
    <w:rsid w:val="00C35298"/>
    <w:rsid w:val="00C3538B"/>
    <w:rsid w:val="00C35442"/>
    <w:rsid w:val="00C35698"/>
    <w:rsid w:val="00C358CB"/>
    <w:rsid w:val="00C358E5"/>
    <w:rsid w:val="00C359D9"/>
    <w:rsid w:val="00C35D93"/>
    <w:rsid w:val="00C3634E"/>
    <w:rsid w:val="00C364E6"/>
    <w:rsid w:val="00C36570"/>
    <w:rsid w:val="00C3687D"/>
    <w:rsid w:val="00C36E4D"/>
    <w:rsid w:val="00C37211"/>
    <w:rsid w:val="00C37226"/>
    <w:rsid w:val="00C37417"/>
    <w:rsid w:val="00C37562"/>
    <w:rsid w:val="00C3759D"/>
    <w:rsid w:val="00C3790E"/>
    <w:rsid w:val="00C37F7C"/>
    <w:rsid w:val="00C400E6"/>
    <w:rsid w:val="00C40166"/>
    <w:rsid w:val="00C40B23"/>
    <w:rsid w:val="00C40CFA"/>
    <w:rsid w:val="00C40D04"/>
    <w:rsid w:val="00C40D69"/>
    <w:rsid w:val="00C40E3D"/>
    <w:rsid w:val="00C40F35"/>
    <w:rsid w:val="00C41237"/>
    <w:rsid w:val="00C413CC"/>
    <w:rsid w:val="00C41938"/>
    <w:rsid w:val="00C41CA3"/>
    <w:rsid w:val="00C41DBD"/>
    <w:rsid w:val="00C4218E"/>
    <w:rsid w:val="00C42650"/>
    <w:rsid w:val="00C426FA"/>
    <w:rsid w:val="00C4283A"/>
    <w:rsid w:val="00C4289E"/>
    <w:rsid w:val="00C42A11"/>
    <w:rsid w:val="00C43243"/>
    <w:rsid w:val="00C43D9C"/>
    <w:rsid w:val="00C44351"/>
    <w:rsid w:val="00C445F2"/>
    <w:rsid w:val="00C446AE"/>
    <w:rsid w:val="00C44890"/>
    <w:rsid w:val="00C44A93"/>
    <w:rsid w:val="00C44D18"/>
    <w:rsid w:val="00C44FA5"/>
    <w:rsid w:val="00C44FC5"/>
    <w:rsid w:val="00C45003"/>
    <w:rsid w:val="00C450EC"/>
    <w:rsid w:val="00C4534D"/>
    <w:rsid w:val="00C4573D"/>
    <w:rsid w:val="00C459A0"/>
    <w:rsid w:val="00C459A8"/>
    <w:rsid w:val="00C459E1"/>
    <w:rsid w:val="00C45C59"/>
    <w:rsid w:val="00C45EB9"/>
    <w:rsid w:val="00C4602E"/>
    <w:rsid w:val="00C4646A"/>
    <w:rsid w:val="00C4716D"/>
    <w:rsid w:val="00C4719B"/>
    <w:rsid w:val="00C472F6"/>
    <w:rsid w:val="00C47A6E"/>
    <w:rsid w:val="00C47EEB"/>
    <w:rsid w:val="00C47F67"/>
    <w:rsid w:val="00C50734"/>
    <w:rsid w:val="00C50935"/>
    <w:rsid w:val="00C50CC5"/>
    <w:rsid w:val="00C50D9D"/>
    <w:rsid w:val="00C516DA"/>
    <w:rsid w:val="00C5182F"/>
    <w:rsid w:val="00C518DC"/>
    <w:rsid w:val="00C518E6"/>
    <w:rsid w:val="00C51954"/>
    <w:rsid w:val="00C51D36"/>
    <w:rsid w:val="00C52375"/>
    <w:rsid w:val="00C52630"/>
    <w:rsid w:val="00C52C1C"/>
    <w:rsid w:val="00C52D4D"/>
    <w:rsid w:val="00C530D9"/>
    <w:rsid w:val="00C530F7"/>
    <w:rsid w:val="00C531E8"/>
    <w:rsid w:val="00C53C05"/>
    <w:rsid w:val="00C541FA"/>
    <w:rsid w:val="00C54526"/>
    <w:rsid w:val="00C54EDA"/>
    <w:rsid w:val="00C55227"/>
    <w:rsid w:val="00C55FCD"/>
    <w:rsid w:val="00C56031"/>
    <w:rsid w:val="00C563A1"/>
    <w:rsid w:val="00C56D5B"/>
    <w:rsid w:val="00C56D7B"/>
    <w:rsid w:val="00C56DB3"/>
    <w:rsid w:val="00C56F04"/>
    <w:rsid w:val="00C56F97"/>
    <w:rsid w:val="00C56FEC"/>
    <w:rsid w:val="00C57829"/>
    <w:rsid w:val="00C5796D"/>
    <w:rsid w:val="00C57AC8"/>
    <w:rsid w:val="00C60068"/>
    <w:rsid w:val="00C60438"/>
    <w:rsid w:val="00C605C1"/>
    <w:rsid w:val="00C6067C"/>
    <w:rsid w:val="00C60DFF"/>
    <w:rsid w:val="00C60F89"/>
    <w:rsid w:val="00C610B3"/>
    <w:rsid w:val="00C61271"/>
    <w:rsid w:val="00C614A0"/>
    <w:rsid w:val="00C618D2"/>
    <w:rsid w:val="00C61D70"/>
    <w:rsid w:val="00C61EA3"/>
    <w:rsid w:val="00C61F95"/>
    <w:rsid w:val="00C61FD9"/>
    <w:rsid w:val="00C621C0"/>
    <w:rsid w:val="00C62259"/>
    <w:rsid w:val="00C6227F"/>
    <w:rsid w:val="00C62328"/>
    <w:rsid w:val="00C62413"/>
    <w:rsid w:val="00C6243E"/>
    <w:rsid w:val="00C625A1"/>
    <w:rsid w:val="00C62831"/>
    <w:rsid w:val="00C62AFB"/>
    <w:rsid w:val="00C62BC8"/>
    <w:rsid w:val="00C62E91"/>
    <w:rsid w:val="00C62FE0"/>
    <w:rsid w:val="00C63014"/>
    <w:rsid w:val="00C63103"/>
    <w:rsid w:val="00C63170"/>
    <w:rsid w:val="00C63231"/>
    <w:rsid w:val="00C63293"/>
    <w:rsid w:val="00C63725"/>
    <w:rsid w:val="00C63AAA"/>
    <w:rsid w:val="00C63AD5"/>
    <w:rsid w:val="00C63C67"/>
    <w:rsid w:val="00C63DB4"/>
    <w:rsid w:val="00C63E0F"/>
    <w:rsid w:val="00C64186"/>
    <w:rsid w:val="00C64758"/>
    <w:rsid w:val="00C648B7"/>
    <w:rsid w:val="00C649CF"/>
    <w:rsid w:val="00C64AD6"/>
    <w:rsid w:val="00C64BF2"/>
    <w:rsid w:val="00C64D1D"/>
    <w:rsid w:val="00C64EFF"/>
    <w:rsid w:val="00C652F4"/>
    <w:rsid w:val="00C65BBA"/>
    <w:rsid w:val="00C65DB6"/>
    <w:rsid w:val="00C65F8B"/>
    <w:rsid w:val="00C66046"/>
    <w:rsid w:val="00C6637B"/>
    <w:rsid w:val="00C663DB"/>
    <w:rsid w:val="00C6669F"/>
    <w:rsid w:val="00C66764"/>
    <w:rsid w:val="00C668B3"/>
    <w:rsid w:val="00C66AE4"/>
    <w:rsid w:val="00C670AA"/>
    <w:rsid w:val="00C671B8"/>
    <w:rsid w:val="00C67AE5"/>
    <w:rsid w:val="00C67DCB"/>
    <w:rsid w:val="00C702D7"/>
    <w:rsid w:val="00C7059B"/>
    <w:rsid w:val="00C705CF"/>
    <w:rsid w:val="00C70A4E"/>
    <w:rsid w:val="00C70D4E"/>
    <w:rsid w:val="00C70E9A"/>
    <w:rsid w:val="00C7190B"/>
    <w:rsid w:val="00C71996"/>
    <w:rsid w:val="00C71B30"/>
    <w:rsid w:val="00C71E25"/>
    <w:rsid w:val="00C71EBA"/>
    <w:rsid w:val="00C71F42"/>
    <w:rsid w:val="00C71F88"/>
    <w:rsid w:val="00C725AC"/>
    <w:rsid w:val="00C730CC"/>
    <w:rsid w:val="00C7355F"/>
    <w:rsid w:val="00C73851"/>
    <w:rsid w:val="00C73ACB"/>
    <w:rsid w:val="00C73AFA"/>
    <w:rsid w:val="00C73D63"/>
    <w:rsid w:val="00C73DDA"/>
    <w:rsid w:val="00C73E82"/>
    <w:rsid w:val="00C73F27"/>
    <w:rsid w:val="00C7406A"/>
    <w:rsid w:val="00C7431A"/>
    <w:rsid w:val="00C7452F"/>
    <w:rsid w:val="00C7473E"/>
    <w:rsid w:val="00C7479B"/>
    <w:rsid w:val="00C74B55"/>
    <w:rsid w:val="00C74F8D"/>
    <w:rsid w:val="00C7542F"/>
    <w:rsid w:val="00C759B3"/>
    <w:rsid w:val="00C75F34"/>
    <w:rsid w:val="00C760A4"/>
    <w:rsid w:val="00C760D5"/>
    <w:rsid w:val="00C760F8"/>
    <w:rsid w:val="00C76153"/>
    <w:rsid w:val="00C76279"/>
    <w:rsid w:val="00C762F4"/>
    <w:rsid w:val="00C7682E"/>
    <w:rsid w:val="00C769A4"/>
    <w:rsid w:val="00C76BF2"/>
    <w:rsid w:val="00C76C60"/>
    <w:rsid w:val="00C77199"/>
    <w:rsid w:val="00C776E5"/>
    <w:rsid w:val="00C77F47"/>
    <w:rsid w:val="00C77FC2"/>
    <w:rsid w:val="00C80022"/>
    <w:rsid w:val="00C80045"/>
    <w:rsid w:val="00C8012A"/>
    <w:rsid w:val="00C806B4"/>
    <w:rsid w:val="00C80749"/>
    <w:rsid w:val="00C80CBF"/>
    <w:rsid w:val="00C80E32"/>
    <w:rsid w:val="00C80F2B"/>
    <w:rsid w:val="00C810F7"/>
    <w:rsid w:val="00C813C3"/>
    <w:rsid w:val="00C813C7"/>
    <w:rsid w:val="00C813F2"/>
    <w:rsid w:val="00C81402"/>
    <w:rsid w:val="00C814DD"/>
    <w:rsid w:val="00C818E1"/>
    <w:rsid w:val="00C818EF"/>
    <w:rsid w:val="00C81D80"/>
    <w:rsid w:val="00C81FFE"/>
    <w:rsid w:val="00C82789"/>
    <w:rsid w:val="00C82966"/>
    <w:rsid w:val="00C82B5C"/>
    <w:rsid w:val="00C82BF9"/>
    <w:rsid w:val="00C82CD0"/>
    <w:rsid w:val="00C82D93"/>
    <w:rsid w:val="00C82EFD"/>
    <w:rsid w:val="00C83081"/>
    <w:rsid w:val="00C83576"/>
    <w:rsid w:val="00C83CC8"/>
    <w:rsid w:val="00C846A1"/>
    <w:rsid w:val="00C84873"/>
    <w:rsid w:val="00C84995"/>
    <w:rsid w:val="00C84C79"/>
    <w:rsid w:val="00C84D4B"/>
    <w:rsid w:val="00C84ED3"/>
    <w:rsid w:val="00C85192"/>
    <w:rsid w:val="00C85371"/>
    <w:rsid w:val="00C859B9"/>
    <w:rsid w:val="00C85A6E"/>
    <w:rsid w:val="00C864E5"/>
    <w:rsid w:val="00C8659C"/>
    <w:rsid w:val="00C865AE"/>
    <w:rsid w:val="00C865D5"/>
    <w:rsid w:val="00C866EA"/>
    <w:rsid w:val="00C867E7"/>
    <w:rsid w:val="00C871AE"/>
    <w:rsid w:val="00C8727F"/>
    <w:rsid w:val="00C87A8A"/>
    <w:rsid w:val="00C87B5E"/>
    <w:rsid w:val="00C87EDD"/>
    <w:rsid w:val="00C90950"/>
    <w:rsid w:val="00C90A5D"/>
    <w:rsid w:val="00C90B7E"/>
    <w:rsid w:val="00C90BAE"/>
    <w:rsid w:val="00C90CC2"/>
    <w:rsid w:val="00C9169D"/>
    <w:rsid w:val="00C9180C"/>
    <w:rsid w:val="00C9195E"/>
    <w:rsid w:val="00C91A03"/>
    <w:rsid w:val="00C91AD8"/>
    <w:rsid w:val="00C91B00"/>
    <w:rsid w:val="00C91BA1"/>
    <w:rsid w:val="00C91D5F"/>
    <w:rsid w:val="00C92790"/>
    <w:rsid w:val="00C92A53"/>
    <w:rsid w:val="00C9303C"/>
    <w:rsid w:val="00C93296"/>
    <w:rsid w:val="00C93AF9"/>
    <w:rsid w:val="00C940EE"/>
    <w:rsid w:val="00C94343"/>
    <w:rsid w:val="00C9455A"/>
    <w:rsid w:val="00C94818"/>
    <w:rsid w:val="00C949B0"/>
    <w:rsid w:val="00C94E14"/>
    <w:rsid w:val="00C954B4"/>
    <w:rsid w:val="00C9592A"/>
    <w:rsid w:val="00C95B4B"/>
    <w:rsid w:val="00C95D76"/>
    <w:rsid w:val="00C95F31"/>
    <w:rsid w:val="00C96269"/>
    <w:rsid w:val="00C96436"/>
    <w:rsid w:val="00C9680A"/>
    <w:rsid w:val="00C96815"/>
    <w:rsid w:val="00C96840"/>
    <w:rsid w:val="00C96F31"/>
    <w:rsid w:val="00C971C0"/>
    <w:rsid w:val="00C97355"/>
    <w:rsid w:val="00C973BE"/>
    <w:rsid w:val="00C97557"/>
    <w:rsid w:val="00C975F4"/>
    <w:rsid w:val="00C97BFF"/>
    <w:rsid w:val="00C97D2B"/>
    <w:rsid w:val="00C97D7C"/>
    <w:rsid w:val="00C97E80"/>
    <w:rsid w:val="00CA01E7"/>
    <w:rsid w:val="00CA05D6"/>
    <w:rsid w:val="00CA07B0"/>
    <w:rsid w:val="00CA0B3F"/>
    <w:rsid w:val="00CA0C58"/>
    <w:rsid w:val="00CA0CFE"/>
    <w:rsid w:val="00CA0D85"/>
    <w:rsid w:val="00CA126C"/>
    <w:rsid w:val="00CA14FA"/>
    <w:rsid w:val="00CA1628"/>
    <w:rsid w:val="00CA1877"/>
    <w:rsid w:val="00CA18E3"/>
    <w:rsid w:val="00CA1974"/>
    <w:rsid w:val="00CA1C13"/>
    <w:rsid w:val="00CA1E0A"/>
    <w:rsid w:val="00CA2067"/>
    <w:rsid w:val="00CA216F"/>
    <w:rsid w:val="00CA2B47"/>
    <w:rsid w:val="00CA2C3B"/>
    <w:rsid w:val="00CA2C5E"/>
    <w:rsid w:val="00CA2D18"/>
    <w:rsid w:val="00CA2EFC"/>
    <w:rsid w:val="00CA317F"/>
    <w:rsid w:val="00CA3286"/>
    <w:rsid w:val="00CA34E6"/>
    <w:rsid w:val="00CA3840"/>
    <w:rsid w:val="00CA3A17"/>
    <w:rsid w:val="00CA3D95"/>
    <w:rsid w:val="00CA40A8"/>
    <w:rsid w:val="00CA44BB"/>
    <w:rsid w:val="00CA4539"/>
    <w:rsid w:val="00CA4753"/>
    <w:rsid w:val="00CA4774"/>
    <w:rsid w:val="00CA491C"/>
    <w:rsid w:val="00CA5015"/>
    <w:rsid w:val="00CA510B"/>
    <w:rsid w:val="00CA538C"/>
    <w:rsid w:val="00CA548A"/>
    <w:rsid w:val="00CA5522"/>
    <w:rsid w:val="00CA5581"/>
    <w:rsid w:val="00CA5669"/>
    <w:rsid w:val="00CA586C"/>
    <w:rsid w:val="00CA61DD"/>
    <w:rsid w:val="00CA65F3"/>
    <w:rsid w:val="00CA683A"/>
    <w:rsid w:val="00CA6ADF"/>
    <w:rsid w:val="00CA6C36"/>
    <w:rsid w:val="00CA79B2"/>
    <w:rsid w:val="00CA7CB9"/>
    <w:rsid w:val="00CB024A"/>
    <w:rsid w:val="00CB0616"/>
    <w:rsid w:val="00CB06F4"/>
    <w:rsid w:val="00CB0A8F"/>
    <w:rsid w:val="00CB0F45"/>
    <w:rsid w:val="00CB154E"/>
    <w:rsid w:val="00CB1658"/>
    <w:rsid w:val="00CB1DA0"/>
    <w:rsid w:val="00CB21C8"/>
    <w:rsid w:val="00CB2A7A"/>
    <w:rsid w:val="00CB32B3"/>
    <w:rsid w:val="00CB338F"/>
    <w:rsid w:val="00CB3653"/>
    <w:rsid w:val="00CB388F"/>
    <w:rsid w:val="00CB38C6"/>
    <w:rsid w:val="00CB38F1"/>
    <w:rsid w:val="00CB3C63"/>
    <w:rsid w:val="00CB42CE"/>
    <w:rsid w:val="00CB4B9D"/>
    <w:rsid w:val="00CB4C4C"/>
    <w:rsid w:val="00CB4C56"/>
    <w:rsid w:val="00CB4E8B"/>
    <w:rsid w:val="00CB508E"/>
    <w:rsid w:val="00CB5126"/>
    <w:rsid w:val="00CB51AC"/>
    <w:rsid w:val="00CB5262"/>
    <w:rsid w:val="00CB5474"/>
    <w:rsid w:val="00CB5484"/>
    <w:rsid w:val="00CB54FF"/>
    <w:rsid w:val="00CB562E"/>
    <w:rsid w:val="00CB583D"/>
    <w:rsid w:val="00CB5DD7"/>
    <w:rsid w:val="00CB6043"/>
    <w:rsid w:val="00CB60C9"/>
    <w:rsid w:val="00CB6435"/>
    <w:rsid w:val="00CB67EA"/>
    <w:rsid w:val="00CB693C"/>
    <w:rsid w:val="00CB6B1F"/>
    <w:rsid w:val="00CB6F7E"/>
    <w:rsid w:val="00CB737A"/>
    <w:rsid w:val="00CB73E1"/>
    <w:rsid w:val="00CB7459"/>
    <w:rsid w:val="00CB7650"/>
    <w:rsid w:val="00CB7652"/>
    <w:rsid w:val="00CB768D"/>
    <w:rsid w:val="00CB7938"/>
    <w:rsid w:val="00CB7D5F"/>
    <w:rsid w:val="00CC0300"/>
    <w:rsid w:val="00CC0570"/>
    <w:rsid w:val="00CC05BD"/>
    <w:rsid w:val="00CC07DB"/>
    <w:rsid w:val="00CC0BA4"/>
    <w:rsid w:val="00CC0C67"/>
    <w:rsid w:val="00CC0E02"/>
    <w:rsid w:val="00CC11CC"/>
    <w:rsid w:val="00CC1258"/>
    <w:rsid w:val="00CC1385"/>
    <w:rsid w:val="00CC14BC"/>
    <w:rsid w:val="00CC1527"/>
    <w:rsid w:val="00CC1672"/>
    <w:rsid w:val="00CC1A21"/>
    <w:rsid w:val="00CC1A5C"/>
    <w:rsid w:val="00CC1CE7"/>
    <w:rsid w:val="00CC1D8E"/>
    <w:rsid w:val="00CC1F8B"/>
    <w:rsid w:val="00CC2338"/>
    <w:rsid w:val="00CC23D7"/>
    <w:rsid w:val="00CC2462"/>
    <w:rsid w:val="00CC2499"/>
    <w:rsid w:val="00CC2991"/>
    <w:rsid w:val="00CC2FE9"/>
    <w:rsid w:val="00CC30D6"/>
    <w:rsid w:val="00CC3201"/>
    <w:rsid w:val="00CC3709"/>
    <w:rsid w:val="00CC399D"/>
    <w:rsid w:val="00CC3A3D"/>
    <w:rsid w:val="00CC3E0A"/>
    <w:rsid w:val="00CC3F35"/>
    <w:rsid w:val="00CC3FC5"/>
    <w:rsid w:val="00CC4126"/>
    <w:rsid w:val="00CC43CC"/>
    <w:rsid w:val="00CC43F3"/>
    <w:rsid w:val="00CC5090"/>
    <w:rsid w:val="00CC51D9"/>
    <w:rsid w:val="00CC5388"/>
    <w:rsid w:val="00CC54C4"/>
    <w:rsid w:val="00CC55B7"/>
    <w:rsid w:val="00CC6086"/>
    <w:rsid w:val="00CC6275"/>
    <w:rsid w:val="00CC6437"/>
    <w:rsid w:val="00CC64DC"/>
    <w:rsid w:val="00CC6788"/>
    <w:rsid w:val="00CC6A3F"/>
    <w:rsid w:val="00CC6CA6"/>
    <w:rsid w:val="00CC6DB8"/>
    <w:rsid w:val="00CC6EE8"/>
    <w:rsid w:val="00CC6FB5"/>
    <w:rsid w:val="00CC7231"/>
    <w:rsid w:val="00CC73ED"/>
    <w:rsid w:val="00CC75E4"/>
    <w:rsid w:val="00CC785A"/>
    <w:rsid w:val="00CC7FDF"/>
    <w:rsid w:val="00CD05D0"/>
    <w:rsid w:val="00CD07CF"/>
    <w:rsid w:val="00CD0896"/>
    <w:rsid w:val="00CD0E9D"/>
    <w:rsid w:val="00CD1306"/>
    <w:rsid w:val="00CD1334"/>
    <w:rsid w:val="00CD139F"/>
    <w:rsid w:val="00CD165B"/>
    <w:rsid w:val="00CD17D9"/>
    <w:rsid w:val="00CD19DB"/>
    <w:rsid w:val="00CD19E2"/>
    <w:rsid w:val="00CD1A1F"/>
    <w:rsid w:val="00CD1ECC"/>
    <w:rsid w:val="00CD20E6"/>
    <w:rsid w:val="00CD22CB"/>
    <w:rsid w:val="00CD2474"/>
    <w:rsid w:val="00CD260C"/>
    <w:rsid w:val="00CD26C6"/>
    <w:rsid w:val="00CD27BB"/>
    <w:rsid w:val="00CD2DB7"/>
    <w:rsid w:val="00CD32D7"/>
    <w:rsid w:val="00CD32F0"/>
    <w:rsid w:val="00CD351F"/>
    <w:rsid w:val="00CD3609"/>
    <w:rsid w:val="00CD372E"/>
    <w:rsid w:val="00CD3737"/>
    <w:rsid w:val="00CD395D"/>
    <w:rsid w:val="00CD39F3"/>
    <w:rsid w:val="00CD3A64"/>
    <w:rsid w:val="00CD3C9E"/>
    <w:rsid w:val="00CD4088"/>
    <w:rsid w:val="00CD46F1"/>
    <w:rsid w:val="00CD4EA3"/>
    <w:rsid w:val="00CD4EB4"/>
    <w:rsid w:val="00CD51D7"/>
    <w:rsid w:val="00CD58E6"/>
    <w:rsid w:val="00CD5ACD"/>
    <w:rsid w:val="00CD5B97"/>
    <w:rsid w:val="00CD5CB3"/>
    <w:rsid w:val="00CD5E7B"/>
    <w:rsid w:val="00CD5F87"/>
    <w:rsid w:val="00CD606D"/>
    <w:rsid w:val="00CD61D6"/>
    <w:rsid w:val="00CD6355"/>
    <w:rsid w:val="00CD64BC"/>
    <w:rsid w:val="00CD6A0D"/>
    <w:rsid w:val="00CD6A2A"/>
    <w:rsid w:val="00CD6A6F"/>
    <w:rsid w:val="00CD6B1A"/>
    <w:rsid w:val="00CD6BBC"/>
    <w:rsid w:val="00CD7067"/>
    <w:rsid w:val="00CD71A1"/>
    <w:rsid w:val="00CD7287"/>
    <w:rsid w:val="00CD7433"/>
    <w:rsid w:val="00CD74E4"/>
    <w:rsid w:val="00CD74EC"/>
    <w:rsid w:val="00CD76E5"/>
    <w:rsid w:val="00CD779C"/>
    <w:rsid w:val="00CD77F5"/>
    <w:rsid w:val="00CD7AA4"/>
    <w:rsid w:val="00CD7FBC"/>
    <w:rsid w:val="00CE0330"/>
    <w:rsid w:val="00CE03AA"/>
    <w:rsid w:val="00CE03D8"/>
    <w:rsid w:val="00CE0465"/>
    <w:rsid w:val="00CE0853"/>
    <w:rsid w:val="00CE1251"/>
    <w:rsid w:val="00CE14A8"/>
    <w:rsid w:val="00CE1A43"/>
    <w:rsid w:val="00CE1F30"/>
    <w:rsid w:val="00CE2195"/>
    <w:rsid w:val="00CE25BC"/>
    <w:rsid w:val="00CE26F7"/>
    <w:rsid w:val="00CE2D0D"/>
    <w:rsid w:val="00CE2FBC"/>
    <w:rsid w:val="00CE301C"/>
    <w:rsid w:val="00CE31AB"/>
    <w:rsid w:val="00CE32DA"/>
    <w:rsid w:val="00CE398F"/>
    <w:rsid w:val="00CE39CE"/>
    <w:rsid w:val="00CE41C0"/>
    <w:rsid w:val="00CE43BD"/>
    <w:rsid w:val="00CE447E"/>
    <w:rsid w:val="00CE458C"/>
    <w:rsid w:val="00CE4749"/>
    <w:rsid w:val="00CE4896"/>
    <w:rsid w:val="00CE4983"/>
    <w:rsid w:val="00CE4B89"/>
    <w:rsid w:val="00CE4D4C"/>
    <w:rsid w:val="00CE4D8A"/>
    <w:rsid w:val="00CE4F43"/>
    <w:rsid w:val="00CE50D2"/>
    <w:rsid w:val="00CE53C1"/>
    <w:rsid w:val="00CE5572"/>
    <w:rsid w:val="00CE5611"/>
    <w:rsid w:val="00CE57BC"/>
    <w:rsid w:val="00CE5818"/>
    <w:rsid w:val="00CE59BA"/>
    <w:rsid w:val="00CE5B16"/>
    <w:rsid w:val="00CE5E23"/>
    <w:rsid w:val="00CE63C6"/>
    <w:rsid w:val="00CE66FF"/>
    <w:rsid w:val="00CE6814"/>
    <w:rsid w:val="00CE6958"/>
    <w:rsid w:val="00CE6B68"/>
    <w:rsid w:val="00CE7DEA"/>
    <w:rsid w:val="00CE7EFD"/>
    <w:rsid w:val="00CE7FDD"/>
    <w:rsid w:val="00CF06C7"/>
    <w:rsid w:val="00CF0732"/>
    <w:rsid w:val="00CF08A7"/>
    <w:rsid w:val="00CF0D51"/>
    <w:rsid w:val="00CF0E1A"/>
    <w:rsid w:val="00CF0E7F"/>
    <w:rsid w:val="00CF1268"/>
    <w:rsid w:val="00CF138A"/>
    <w:rsid w:val="00CF16CA"/>
    <w:rsid w:val="00CF19BD"/>
    <w:rsid w:val="00CF1B71"/>
    <w:rsid w:val="00CF200E"/>
    <w:rsid w:val="00CF2158"/>
    <w:rsid w:val="00CF21AD"/>
    <w:rsid w:val="00CF2A4D"/>
    <w:rsid w:val="00CF2B56"/>
    <w:rsid w:val="00CF2C05"/>
    <w:rsid w:val="00CF2D08"/>
    <w:rsid w:val="00CF2DDD"/>
    <w:rsid w:val="00CF2F4B"/>
    <w:rsid w:val="00CF327C"/>
    <w:rsid w:val="00CF3873"/>
    <w:rsid w:val="00CF3D3F"/>
    <w:rsid w:val="00CF3F6F"/>
    <w:rsid w:val="00CF40ED"/>
    <w:rsid w:val="00CF4232"/>
    <w:rsid w:val="00CF4888"/>
    <w:rsid w:val="00CF48F3"/>
    <w:rsid w:val="00CF4D5D"/>
    <w:rsid w:val="00CF4EB3"/>
    <w:rsid w:val="00CF50C1"/>
    <w:rsid w:val="00CF5181"/>
    <w:rsid w:val="00CF56F9"/>
    <w:rsid w:val="00CF576B"/>
    <w:rsid w:val="00CF599D"/>
    <w:rsid w:val="00CF617B"/>
    <w:rsid w:val="00CF6566"/>
    <w:rsid w:val="00CF6B3B"/>
    <w:rsid w:val="00CF6C2D"/>
    <w:rsid w:val="00CF6F43"/>
    <w:rsid w:val="00CF70A3"/>
    <w:rsid w:val="00CF7165"/>
    <w:rsid w:val="00CF739C"/>
    <w:rsid w:val="00CF7785"/>
    <w:rsid w:val="00CF7C42"/>
    <w:rsid w:val="00CF7DD5"/>
    <w:rsid w:val="00D003B1"/>
    <w:rsid w:val="00D00571"/>
    <w:rsid w:val="00D005BD"/>
    <w:rsid w:val="00D00900"/>
    <w:rsid w:val="00D0098F"/>
    <w:rsid w:val="00D0126D"/>
    <w:rsid w:val="00D01682"/>
    <w:rsid w:val="00D016E9"/>
    <w:rsid w:val="00D01A98"/>
    <w:rsid w:val="00D01D3F"/>
    <w:rsid w:val="00D01DB7"/>
    <w:rsid w:val="00D01FA8"/>
    <w:rsid w:val="00D02112"/>
    <w:rsid w:val="00D0230D"/>
    <w:rsid w:val="00D02329"/>
    <w:rsid w:val="00D02B82"/>
    <w:rsid w:val="00D02C2A"/>
    <w:rsid w:val="00D02C5B"/>
    <w:rsid w:val="00D02FA8"/>
    <w:rsid w:val="00D03170"/>
    <w:rsid w:val="00D031FF"/>
    <w:rsid w:val="00D0347E"/>
    <w:rsid w:val="00D0371F"/>
    <w:rsid w:val="00D03B61"/>
    <w:rsid w:val="00D03C8E"/>
    <w:rsid w:val="00D03D5F"/>
    <w:rsid w:val="00D04032"/>
    <w:rsid w:val="00D04054"/>
    <w:rsid w:val="00D04205"/>
    <w:rsid w:val="00D0444A"/>
    <w:rsid w:val="00D0468C"/>
    <w:rsid w:val="00D04B1F"/>
    <w:rsid w:val="00D04C28"/>
    <w:rsid w:val="00D05063"/>
    <w:rsid w:val="00D051B5"/>
    <w:rsid w:val="00D054B6"/>
    <w:rsid w:val="00D05B99"/>
    <w:rsid w:val="00D0665B"/>
    <w:rsid w:val="00D0684A"/>
    <w:rsid w:val="00D06E87"/>
    <w:rsid w:val="00D06F39"/>
    <w:rsid w:val="00D073F4"/>
    <w:rsid w:val="00D07A17"/>
    <w:rsid w:val="00D07A21"/>
    <w:rsid w:val="00D1031F"/>
    <w:rsid w:val="00D10411"/>
    <w:rsid w:val="00D105D0"/>
    <w:rsid w:val="00D107A0"/>
    <w:rsid w:val="00D10E15"/>
    <w:rsid w:val="00D10ECE"/>
    <w:rsid w:val="00D11551"/>
    <w:rsid w:val="00D11CEE"/>
    <w:rsid w:val="00D11DD1"/>
    <w:rsid w:val="00D11E31"/>
    <w:rsid w:val="00D121BD"/>
    <w:rsid w:val="00D123EB"/>
    <w:rsid w:val="00D12563"/>
    <w:rsid w:val="00D1273C"/>
    <w:rsid w:val="00D128F0"/>
    <w:rsid w:val="00D12AB0"/>
    <w:rsid w:val="00D12DCE"/>
    <w:rsid w:val="00D12ECA"/>
    <w:rsid w:val="00D12F55"/>
    <w:rsid w:val="00D13262"/>
    <w:rsid w:val="00D13446"/>
    <w:rsid w:val="00D135A4"/>
    <w:rsid w:val="00D13B08"/>
    <w:rsid w:val="00D13CB4"/>
    <w:rsid w:val="00D13EFC"/>
    <w:rsid w:val="00D1413B"/>
    <w:rsid w:val="00D1444C"/>
    <w:rsid w:val="00D144AD"/>
    <w:rsid w:val="00D14CE0"/>
    <w:rsid w:val="00D14F2C"/>
    <w:rsid w:val="00D15008"/>
    <w:rsid w:val="00D15085"/>
    <w:rsid w:val="00D151E1"/>
    <w:rsid w:val="00D15DCD"/>
    <w:rsid w:val="00D165E8"/>
    <w:rsid w:val="00D166C1"/>
    <w:rsid w:val="00D16707"/>
    <w:rsid w:val="00D1679D"/>
    <w:rsid w:val="00D16B0D"/>
    <w:rsid w:val="00D16BE1"/>
    <w:rsid w:val="00D17118"/>
    <w:rsid w:val="00D17490"/>
    <w:rsid w:val="00D17536"/>
    <w:rsid w:val="00D17781"/>
    <w:rsid w:val="00D1792A"/>
    <w:rsid w:val="00D17AE8"/>
    <w:rsid w:val="00D17C03"/>
    <w:rsid w:val="00D17D83"/>
    <w:rsid w:val="00D200AC"/>
    <w:rsid w:val="00D200F0"/>
    <w:rsid w:val="00D202AF"/>
    <w:rsid w:val="00D20BDB"/>
    <w:rsid w:val="00D20F2F"/>
    <w:rsid w:val="00D212EF"/>
    <w:rsid w:val="00D2144E"/>
    <w:rsid w:val="00D2151E"/>
    <w:rsid w:val="00D2187B"/>
    <w:rsid w:val="00D21D03"/>
    <w:rsid w:val="00D21F2A"/>
    <w:rsid w:val="00D21FE2"/>
    <w:rsid w:val="00D222AC"/>
    <w:rsid w:val="00D22653"/>
    <w:rsid w:val="00D226BD"/>
    <w:rsid w:val="00D227CF"/>
    <w:rsid w:val="00D22AD6"/>
    <w:rsid w:val="00D2344D"/>
    <w:rsid w:val="00D23719"/>
    <w:rsid w:val="00D23DC4"/>
    <w:rsid w:val="00D23F00"/>
    <w:rsid w:val="00D24B42"/>
    <w:rsid w:val="00D24DB7"/>
    <w:rsid w:val="00D24E2C"/>
    <w:rsid w:val="00D25587"/>
    <w:rsid w:val="00D2564C"/>
    <w:rsid w:val="00D2595B"/>
    <w:rsid w:val="00D25C71"/>
    <w:rsid w:val="00D25CCE"/>
    <w:rsid w:val="00D26246"/>
    <w:rsid w:val="00D26334"/>
    <w:rsid w:val="00D2645E"/>
    <w:rsid w:val="00D266EA"/>
    <w:rsid w:val="00D267BF"/>
    <w:rsid w:val="00D267C9"/>
    <w:rsid w:val="00D268C6"/>
    <w:rsid w:val="00D26B97"/>
    <w:rsid w:val="00D26CEE"/>
    <w:rsid w:val="00D26D7D"/>
    <w:rsid w:val="00D26E87"/>
    <w:rsid w:val="00D270BD"/>
    <w:rsid w:val="00D2735A"/>
    <w:rsid w:val="00D275F8"/>
    <w:rsid w:val="00D279AA"/>
    <w:rsid w:val="00D279B5"/>
    <w:rsid w:val="00D27AA2"/>
    <w:rsid w:val="00D27C64"/>
    <w:rsid w:val="00D27F79"/>
    <w:rsid w:val="00D27FBD"/>
    <w:rsid w:val="00D27FDB"/>
    <w:rsid w:val="00D30227"/>
    <w:rsid w:val="00D30A26"/>
    <w:rsid w:val="00D30CEF"/>
    <w:rsid w:val="00D31324"/>
    <w:rsid w:val="00D314BA"/>
    <w:rsid w:val="00D3171C"/>
    <w:rsid w:val="00D31BEB"/>
    <w:rsid w:val="00D32030"/>
    <w:rsid w:val="00D32539"/>
    <w:rsid w:val="00D326B9"/>
    <w:rsid w:val="00D32842"/>
    <w:rsid w:val="00D32C1E"/>
    <w:rsid w:val="00D32FBE"/>
    <w:rsid w:val="00D33421"/>
    <w:rsid w:val="00D338F9"/>
    <w:rsid w:val="00D33993"/>
    <w:rsid w:val="00D33D3A"/>
    <w:rsid w:val="00D33F49"/>
    <w:rsid w:val="00D34389"/>
    <w:rsid w:val="00D34C4B"/>
    <w:rsid w:val="00D34EB7"/>
    <w:rsid w:val="00D3533C"/>
    <w:rsid w:val="00D35413"/>
    <w:rsid w:val="00D35605"/>
    <w:rsid w:val="00D35917"/>
    <w:rsid w:val="00D3598E"/>
    <w:rsid w:val="00D35999"/>
    <w:rsid w:val="00D35E8F"/>
    <w:rsid w:val="00D35FFB"/>
    <w:rsid w:val="00D36069"/>
    <w:rsid w:val="00D3619B"/>
    <w:rsid w:val="00D36358"/>
    <w:rsid w:val="00D3636E"/>
    <w:rsid w:val="00D36676"/>
    <w:rsid w:val="00D36685"/>
    <w:rsid w:val="00D3680E"/>
    <w:rsid w:val="00D368A5"/>
    <w:rsid w:val="00D36F98"/>
    <w:rsid w:val="00D371D0"/>
    <w:rsid w:val="00D37D2B"/>
    <w:rsid w:val="00D40690"/>
    <w:rsid w:val="00D406B1"/>
    <w:rsid w:val="00D40EE0"/>
    <w:rsid w:val="00D40EEA"/>
    <w:rsid w:val="00D40FD3"/>
    <w:rsid w:val="00D415A1"/>
    <w:rsid w:val="00D41784"/>
    <w:rsid w:val="00D41BBF"/>
    <w:rsid w:val="00D41E68"/>
    <w:rsid w:val="00D421AF"/>
    <w:rsid w:val="00D423DC"/>
    <w:rsid w:val="00D423FF"/>
    <w:rsid w:val="00D4242D"/>
    <w:rsid w:val="00D42AD4"/>
    <w:rsid w:val="00D43464"/>
    <w:rsid w:val="00D434C7"/>
    <w:rsid w:val="00D439E4"/>
    <w:rsid w:val="00D43D74"/>
    <w:rsid w:val="00D4400A"/>
    <w:rsid w:val="00D4418E"/>
    <w:rsid w:val="00D44342"/>
    <w:rsid w:val="00D44430"/>
    <w:rsid w:val="00D44671"/>
    <w:rsid w:val="00D448B8"/>
    <w:rsid w:val="00D44AF7"/>
    <w:rsid w:val="00D44D23"/>
    <w:rsid w:val="00D44DAF"/>
    <w:rsid w:val="00D44DB9"/>
    <w:rsid w:val="00D44ED3"/>
    <w:rsid w:val="00D45023"/>
    <w:rsid w:val="00D45381"/>
    <w:rsid w:val="00D4538E"/>
    <w:rsid w:val="00D4540D"/>
    <w:rsid w:val="00D4550B"/>
    <w:rsid w:val="00D4553B"/>
    <w:rsid w:val="00D45702"/>
    <w:rsid w:val="00D45861"/>
    <w:rsid w:val="00D45D94"/>
    <w:rsid w:val="00D45D99"/>
    <w:rsid w:val="00D4603F"/>
    <w:rsid w:val="00D4627E"/>
    <w:rsid w:val="00D465C1"/>
    <w:rsid w:val="00D465FC"/>
    <w:rsid w:val="00D467C5"/>
    <w:rsid w:val="00D46895"/>
    <w:rsid w:val="00D472F8"/>
    <w:rsid w:val="00D475A6"/>
    <w:rsid w:val="00D47DD6"/>
    <w:rsid w:val="00D50042"/>
    <w:rsid w:val="00D50064"/>
    <w:rsid w:val="00D50164"/>
    <w:rsid w:val="00D50D0F"/>
    <w:rsid w:val="00D513CD"/>
    <w:rsid w:val="00D5186A"/>
    <w:rsid w:val="00D519A3"/>
    <w:rsid w:val="00D51A13"/>
    <w:rsid w:val="00D51BD6"/>
    <w:rsid w:val="00D51DC3"/>
    <w:rsid w:val="00D51DDF"/>
    <w:rsid w:val="00D5212E"/>
    <w:rsid w:val="00D52150"/>
    <w:rsid w:val="00D526AC"/>
    <w:rsid w:val="00D5290E"/>
    <w:rsid w:val="00D52C96"/>
    <w:rsid w:val="00D538E8"/>
    <w:rsid w:val="00D53ABC"/>
    <w:rsid w:val="00D53D2B"/>
    <w:rsid w:val="00D53DEE"/>
    <w:rsid w:val="00D53FCC"/>
    <w:rsid w:val="00D54940"/>
    <w:rsid w:val="00D54CA7"/>
    <w:rsid w:val="00D54E18"/>
    <w:rsid w:val="00D54FB9"/>
    <w:rsid w:val="00D55347"/>
    <w:rsid w:val="00D5594A"/>
    <w:rsid w:val="00D55A40"/>
    <w:rsid w:val="00D561B8"/>
    <w:rsid w:val="00D564EE"/>
    <w:rsid w:val="00D56C1E"/>
    <w:rsid w:val="00D56C25"/>
    <w:rsid w:val="00D56FA1"/>
    <w:rsid w:val="00D573B4"/>
    <w:rsid w:val="00D574FF"/>
    <w:rsid w:val="00D57BCA"/>
    <w:rsid w:val="00D57C01"/>
    <w:rsid w:val="00D57EE2"/>
    <w:rsid w:val="00D6008D"/>
    <w:rsid w:val="00D600C0"/>
    <w:rsid w:val="00D60250"/>
    <w:rsid w:val="00D60D82"/>
    <w:rsid w:val="00D615D4"/>
    <w:rsid w:val="00D616A8"/>
    <w:rsid w:val="00D61726"/>
    <w:rsid w:val="00D6172D"/>
    <w:rsid w:val="00D617ED"/>
    <w:rsid w:val="00D61E55"/>
    <w:rsid w:val="00D620CA"/>
    <w:rsid w:val="00D62231"/>
    <w:rsid w:val="00D625B6"/>
    <w:rsid w:val="00D6277F"/>
    <w:rsid w:val="00D6282C"/>
    <w:rsid w:val="00D62931"/>
    <w:rsid w:val="00D62B5A"/>
    <w:rsid w:val="00D62E5A"/>
    <w:rsid w:val="00D62FC4"/>
    <w:rsid w:val="00D631D7"/>
    <w:rsid w:val="00D631F5"/>
    <w:rsid w:val="00D63DDB"/>
    <w:rsid w:val="00D63FB4"/>
    <w:rsid w:val="00D64091"/>
    <w:rsid w:val="00D64406"/>
    <w:rsid w:val="00D645DC"/>
    <w:rsid w:val="00D6474B"/>
    <w:rsid w:val="00D64887"/>
    <w:rsid w:val="00D65292"/>
    <w:rsid w:val="00D65370"/>
    <w:rsid w:val="00D6538B"/>
    <w:rsid w:val="00D65448"/>
    <w:rsid w:val="00D65558"/>
    <w:rsid w:val="00D65B15"/>
    <w:rsid w:val="00D65EA4"/>
    <w:rsid w:val="00D6612A"/>
    <w:rsid w:val="00D6620E"/>
    <w:rsid w:val="00D663BF"/>
    <w:rsid w:val="00D66457"/>
    <w:rsid w:val="00D664CD"/>
    <w:rsid w:val="00D66905"/>
    <w:rsid w:val="00D66BCF"/>
    <w:rsid w:val="00D66CAA"/>
    <w:rsid w:val="00D66CD9"/>
    <w:rsid w:val="00D6709A"/>
    <w:rsid w:val="00D67710"/>
    <w:rsid w:val="00D67883"/>
    <w:rsid w:val="00D679A9"/>
    <w:rsid w:val="00D679EA"/>
    <w:rsid w:val="00D67DF6"/>
    <w:rsid w:val="00D67EAC"/>
    <w:rsid w:val="00D67FBB"/>
    <w:rsid w:val="00D701B9"/>
    <w:rsid w:val="00D701DF"/>
    <w:rsid w:val="00D70910"/>
    <w:rsid w:val="00D70ADB"/>
    <w:rsid w:val="00D70B86"/>
    <w:rsid w:val="00D70C4E"/>
    <w:rsid w:val="00D71382"/>
    <w:rsid w:val="00D71410"/>
    <w:rsid w:val="00D717E0"/>
    <w:rsid w:val="00D71C0F"/>
    <w:rsid w:val="00D71DD4"/>
    <w:rsid w:val="00D71E9F"/>
    <w:rsid w:val="00D72835"/>
    <w:rsid w:val="00D72847"/>
    <w:rsid w:val="00D729E1"/>
    <w:rsid w:val="00D72BC0"/>
    <w:rsid w:val="00D72E88"/>
    <w:rsid w:val="00D72F53"/>
    <w:rsid w:val="00D735FD"/>
    <w:rsid w:val="00D7363D"/>
    <w:rsid w:val="00D73B31"/>
    <w:rsid w:val="00D73D8E"/>
    <w:rsid w:val="00D73DAC"/>
    <w:rsid w:val="00D74492"/>
    <w:rsid w:val="00D7473A"/>
    <w:rsid w:val="00D74797"/>
    <w:rsid w:val="00D74D08"/>
    <w:rsid w:val="00D74D41"/>
    <w:rsid w:val="00D74EEB"/>
    <w:rsid w:val="00D75041"/>
    <w:rsid w:val="00D752B1"/>
    <w:rsid w:val="00D75306"/>
    <w:rsid w:val="00D756AD"/>
    <w:rsid w:val="00D75ACA"/>
    <w:rsid w:val="00D75EC8"/>
    <w:rsid w:val="00D75F53"/>
    <w:rsid w:val="00D762E7"/>
    <w:rsid w:val="00D76682"/>
    <w:rsid w:val="00D766C0"/>
    <w:rsid w:val="00D76A5A"/>
    <w:rsid w:val="00D76C5B"/>
    <w:rsid w:val="00D77183"/>
    <w:rsid w:val="00D773AC"/>
    <w:rsid w:val="00D774E7"/>
    <w:rsid w:val="00D77612"/>
    <w:rsid w:val="00D778A7"/>
    <w:rsid w:val="00D77CFB"/>
    <w:rsid w:val="00D77D80"/>
    <w:rsid w:val="00D77E0E"/>
    <w:rsid w:val="00D800A3"/>
    <w:rsid w:val="00D80CCA"/>
    <w:rsid w:val="00D81059"/>
    <w:rsid w:val="00D81430"/>
    <w:rsid w:val="00D816B1"/>
    <w:rsid w:val="00D817BE"/>
    <w:rsid w:val="00D819A9"/>
    <w:rsid w:val="00D81D73"/>
    <w:rsid w:val="00D81EFF"/>
    <w:rsid w:val="00D82019"/>
    <w:rsid w:val="00D8238D"/>
    <w:rsid w:val="00D827A4"/>
    <w:rsid w:val="00D82E1F"/>
    <w:rsid w:val="00D82E89"/>
    <w:rsid w:val="00D83013"/>
    <w:rsid w:val="00D83629"/>
    <w:rsid w:val="00D83E61"/>
    <w:rsid w:val="00D83FE4"/>
    <w:rsid w:val="00D84594"/>
    <w:rsid w:val="00D84634"/>
    <w:rsid w:val="00D848F2"/>
    <w:rsid w:val="00D85032"/>
    <w:rsid w:val="00D8507A"/>
    <w:rsid w:val="00D850D4"/>
    <w:rsid w:val="00D85110"/>
    <w:rsid w:val="00D8537A"/>
    <w:rsid w:val="00D85576"/>
    <w:rsid w:val="00D85611"/>
    <w:rsid w:val="00D85CC5"/>
    <w:rsid w:val="00D85FF3"/>
    <w:rsid w:val="00D86615"/>
    <w:rsid w:val="00D86861"/>
    <w:rsid w:val="00D869D3"/>
    <w:rsid w:val="00D86A02"/>
    <w:rsid w:val="00D86B9A"/>
    <w:rsid w:val="00D86CC2"/>
    <w:rsid w:val="00D86EEF"/>
    <w:rsid w:val="00D870A6"/>
    <w:rsid w:val="00D87348"/>
    <w:rsid w:val="00D87387"/>
    <w:rsid w:val="00D87392"/>
    <w:rsid w:val="00D87B1D"/>
    <w:rsid w:val="00D87F29"/>
    <w:rsid w:val="00D90108"/>
    <w:rsid w:val="00D90222"/>
    <w:rsid w:val="00D906B5"/>
    <w:rsid w:val="00D9099E"/>
    <w:rsid w:val="00D90C9D"/>
    <w:rsid w:val="00D90EB7"/>
    <w:rsid w:val="00D913D5"/>
    <w:rsid w:val="00D91401"/>
    <w:rsid w:val="00D91553"/>
    <w:rsid w:val="00D915A7"/>
    <w:rsid w:val="00D91925"/>
    <w:rsid w:val="00D919A0"/>
    <w:rsid w:val="00D91A39"/>
    <w:rsid w:val="00D91B39"/>
    <w:rsid w:val="00D91C39"/>
    <w:rsid w:val="00D91D09"/>
    <w:rsid w:val="00D9204A"/>
    <w:rsid w:val="00D922AC"/>
    <w:rsid w:val="00D92646"/>
    <w:rsid w:val="00D9284C"/>
    <w:rsid w:val="00D92C76"/>
    <w:rsid w:val="00D93305"/>
    <w:rsid w:val="00D937A5"/>
    <w:rsid w:val="00D937A9"/>
    <w:rsid w:val="00D93BAD"/>
    <w:rsid w:val="00D93BDD"/>
    <w:rsid w:val="00D93D28"/>
    <w:rsid w:val="00D93DAF"/>
    <w:rsid w:val="00D94198"/>
    <w:rsid w:val="00D94841"/>
    <w:rsid w:val="00D948CC"/>
    <w:rsid w:val="00D9498E"/>
    <w:rsid w:val="00D94B9B"/>
    <w:rsid w:val="00D94EC4"/>
    <w:rsid w:val="00D9547D"/>
    <w:rsid w:val="00D958F9"/>
    <w:rsid w:val="00D95A56"/>
    <w:rsid w:val="00D95DAC"/>
    <w:rsid w:val="00D95FD9"/>
    <w:rsid w:val="00D96143"/>
    <w:rsid w:val="00D96482"/>
    <w:rsid w:val="00D965CA"/>
    <w:rsid w:val="00D96946"/>
    <w:rsid w:val="00D96A85"/>
    <w:rsid w:val="00D96AE9"/>
    <w:rsid w:val="00D96E7B"/>
    <w:rsid w:val="00D97266"/>
    <w:rsid w:val="00D972EB"/>
    <w:rsid w:val="00D97655"/>
    <w:rsid w:val="00D976C7"/>
    <w:rsid w:val="00D976E5"/>
    <w:rsid w:val="00D9788B"/>
    <w:rsid w:val="00D9789A"/>
    <w:rsid w:val="00D978AC"/>
    <w:rsid w:val="00D978DF"/>
    <w:rsid w:val="00D9798A"/>
    <w:rsid w:val="00D97C37"/>
    <w:rsid w:val="00DA00F6"/>
    <w:rsid w:val="00DA0219"/>
    <w:rsid w:val="00DA0568"/>
    <w:rsid w:val="00DA05FC"/>
    <w:rsid w:val="00DA0654"/>
    <w:rsid w:val="00DA0714"/>
    <w:rsid w:val="00DA091F"/>
    <w:rsid w:val="00DA0930"/>
    <w:rsid w:val="00DA0DCF"/>
    <w:rsid w:val="00DA1041"/>
    <w:rsid w:val="00DA133D"/>
    <w:rsid w:val="00DA1454"/>
    <w:rsid w:val="00DA16E1"/>
    <w:rsid w:val="00DA1995"/>
    <w:rsid w:val="00DA1B6C"/>
    <w:rsid w:val="00DA2386"/>
    <w:rsid w:val="00DA25AE"/>
    <w:rsid w:val="00DA25C2"/>
    <w:rsid w:val="00DA2643"/>
    <w:rsid w:val="00DA2935"/>
    <w:rsid w:val="00DA2A45"/>
    <w:rsid w:val="00DA2C20"/>
    <w:rsid w:val="00DA2C7A"/>
    <w:rsid w:val="00DA2CEE"/>
    <w:rsid w:val="00DA2EA5"/>
    <w:rsid w:val="00DA2F9D"/>
    <w:rsid w:val="00DA32C8"/>
    <w:rsid w:val="00DA35A6"/>
    <w:rsid w:val="00DA3D42"/>
    <w:rsid w:val="00DA3D6A"/>
    <w:rsid w:val="00DA3E76"/>
    <w:rsid w:val="00DA4239"/>
    <w:rsid w:val="00DA42AF"/>
    <w:rsid w:val="00DA47AB"/>
    <w:rsid w:val="00DA49AE"/>
    <w:rsid w:val="00DA4EC4"/>
    <w:rsid w:val="00DA4F3B"/>
    <w:rsid w:val="00DA50D6"/>
    <w:rsid w:val="00DA5A18"/>
    <w:rsid w:val="00DA5C50"/>
    <w:rsid w:val="00DA62A8"/>
    <w:rsid w:val="00DA6345"/>
    <w:rsid w:val="00DA6790"/>
    <w:rsid w:val="00DA6ADC"/>
    <w:rsid w:val="00DA6C68"/>
    <w:rsid w:val="00DA6CD0"/>
    <w:rsid w:val="00DA7107"/>
    <w:rsid w:val="00DA7336"/>
    <w:rsid w:val="00DA7471"/>
    <w:rsid w:val="00DA7639"/>
    <w:rsid w:val="00DA7A48"/>
    <w:rsid w:val="00DA7ACF"/>
    <w:rsid w:val="00DA7D5E"/>
    <w:rsid w:val="00DA7D91"/>
    <w:rsid w:val="00DA7E0F"/>
    <w:rsid w:val="00DB06B3"/>
    <w:rsid w:val="00DB0820"/>
    <w:rsid w:val="00DB0966"/>
    <w:rsid w:val="00DB0DDE"/>
    <w:rsid w:val="00DB151C"/>
    <w:rsid w:val="00DB1688"/>
    <w:rsid w:val="00DB16AD"/>
    <w:rsid w:val="00DB1AAF"/>
    <w:rsid w:val="00DB1DC6"/>
    <w:rsid w:val="00DB2020"/>
    <w:rsid w:val="00DB20D0"/>
    <w:rsid w:val="00DB20E1"/>
    <w:rsid w:val="00DB2616"/>
    <w:rsid w:val="00DB2638"/>
    <w:rsid w:val="00DB2BF7"/>
    <w:rsid w:val="00DB2FA8"/>
    <w:rsid w:val="00DB301F"/>
    <w:rsid w:val="00DB3172"/>
    <w:rsid w:val="00DB33E7"/>
    <w:rsid w:val="00DB34E4"/>
    <w:rsid w:val="00DB36A0"/>
    <w:rsid w:val="00DB36B1"/>
    <w:rsid w:val="00DB3962"/>
    <w:rsid w:val="00DB3A9B"/>
    <w:rsid w:val="00DB3D5C"/>
    <w:rsid w:val="00DB4369"/>
    <w:rsid w:val="00DB473A"/>
    <w:rsid w:val="00DB4A2D"/>
    <w:rsid w:val="00DB4ACF"/>
    <w:rsid w:val="00DB4BA0"/>
    <w:rsid w:val="00DB4C1F"/>
    <w:rsid w:val="00DB50CE"/>
    <w:rsid w:val="00DB50DE"/>
    <w:rsid w:val="00DB53CA"/>
    <w:rsid w:val="00DB5A1C"/>
    <w:rsid w:val="00DB5C29"/>
    <w:rsid w:val="00DB5C94"/>
    <w:rsid w:val="00DB606B"/>
    <w:rsid w:val="00DB6321"/>
    <w:rsid w:val="00DB635C"/>
    <w:rsid w:val="00DB66A5"/>
    <w:rsid w:val="00DB66B4"/>
    <w:rsid w:val="00DB6742"/>
    <w:rsid w:val="00DB6D39"/>
    <w:rsid w:val="00DB6E1B"/>
    <w:rsid w:val="00DB6F5D"/>
    <w:rsid w:val="00DB7041"/>
    <w:rsid w:val="00DB70EA"/>
    <w:rsid w:val="00DB723D"/>
    <w:rsid w:val="00DB726D"/>
    <w:rsid w:val="00DB72B8"/>
    <w:rsid w:val="00DB735E"/>
    <w:rsid w:val="00DB73ED"/>
    <w:rsid w:val="00DB7521"/>
    <w:rsid w:val="00DB77BB"/>
    <w:rsid w:val="00DB785B"/>
    <w:rsid w:val="00DB7898"/>
    <w:rsid w:val="00DB7917"/>
    <w:rsid w:val="00DB7C93"/>
    <w:rsid w:val="00DC0007"/>
    <w:rsid w:val="00DC00E8"/>
    <w:rsid w:val="00DC0345"/>
    <w:rsid w:val="00DC059E"/>
    <w:rsid w:val="00DC05C9"/>
    <w:rsid w:val="00DC0A3F"/>
    <w:rsid w:val="00DC0AE5"/>
    <w:rsid w:val="00DC0C1E"/>
    <w:rsid w:val="00DC11FF"/>
    <w:rsid w:val="00DC16B5"/>
    <w:rsid w:val="00DC1782"/>
    <w:rsid w:val="00DC17E1"/>
    <w:rsid w:val="00DC1A92"/>
    <w:rsid w:val="00DC1DA8"/>
    <w:rsid w:val="00DC1DD4"/>
    <w:rsid w:val="00DC1F34"/>
    <w:rsid w:val="00DC2327"/>
    <w:rsid w:val="00DC23EE"/>
    <w:rsid w:val="00DC24A2"/>
    <w:rsid w:val="00DC2512"/>
    <w:rsid w:val="00DC2892"/>
    <w:rsid w:val="00DC28BA"/>
    <w:rsid w:val="00DC28E3"/>
    <w:rsid w:val="00DC290E"/>
    <w:rsid w:val="00DC2EDD"/>
    <w:rsid w:val="00DC3363"/>
    <w:rsid w:val="00DC37FE"/>
    <w:rsid w:val="00DC3B92"/>
    <w:rsid w:val="00DC3B9F"/>
    <w:rsid w:val="00DC3CC4"/>
    <w:rsid w:val="00DC3F4A"/>
    <w:rsid w:val="00DC4219"/>
    <w:rsid w:val="00DC45AA"/>
    <w:rsid w:val="00DC4716"/>
    <w:rsid w:val="00DC473D"/>
    <w:rsid w:val="00DC4A11"/>
    <w:rsid w:val="00DC4A27"/>
    <w:rsid w:val="00DC513C"/>
    <w:rsid w:val="00DC517A"/>
    <w:rsid w:val="00DC53AD"/>
    <w:rsid w:val="00DC54E9"/>
    <w:rsid w:val="00DC6138"/>
    <w:rsid w:val="00DC642D"/>
    <w:rsid w:val="00DC64FE"/>
    <w:rsid w:val="00DC6C17"/>
    <w:rsid w:val="00DC6DD0"/>
    <w:rsid w:val="00DC6F1E"/>
    <w:rsid w:val="00DC743F"/>
    <w:rsid w:val="00DC752D"/>
    <w:rsid w:val="00DC7574"/>
    <w:rsid w:val="00DC75CB"/>
    <w:rsid w:val="00DC797F"/>
    <w:rsid w:val="00DC7AC3"/>
    <w:rsid w:val="00DC7B27"/>
    <w:rsid w:val="00DC7BAE"/>
    <w:rsid w:val="00DD010F"/>
    <w:rsid w:val="00DD035C"/>
    <w:rsid w:val="00DD0490"/>
    <w:rsid w:val="00DD0A08"/>
    <w:rsid w:val="00DD0D36"/>
    <w:rsid w:val="00DD0DAD"/>
    <w:rsid w:val="00DD0F1E"/>
    <w:rsid w:val="00DD12A0"/>
    <w:rsid w:val="00DD181B"/>
    <w:rsid w:val="00DD1A5A"/>
    <w:rsid w:val="00DD1DD3"/>
    <w:rsid w:val="00DD2122"/>
    <w:rsid w:val="00DD2A50"/>
    <w:rsid w:val="00DD2E17"/>
    <w:rsid w:val="00DD3215"/>
    <w:rsid w:val="00DD336B"/>
    <w:rsid w:val="00DD34C9"/>
    <w:rsid w:val="00DD36D2"/>
    <w:rsid w:val="00DD3A24"/>
    <w:rsid w:val="00DD3AEE"/>
    <w:rsid w:val="00DD412C"/>
    <w:rsid w:val="00DD41AA"/>
    <w:rsid w:val="00DD42C4"/>
    <w:rsid w:val="00DD43C0"/>
    <w:rsid w:val="00DD4623"/>
    <w:rsid w:val="00DD4693"/>
    <w:rsid w:val="00DD46AE"/>
    <w:rsid w:val="00DD4961"/>
    <w:rsid w:val="00DD4ABD"/>
    <w:rsid w:val="00DD4FDE"/>
    <w:rsid w:val="00DD5121"/>
    <w:rsid w:val="00DD5160"/>
    <w:rsid w:val="00DD55FA"/>
    <w:rsid w:val="00DD57DB"/>
    <w:rsid w:val="00DD5ADF"/>
    <w:rsid w:val="00DD6296"/>
    <w:rsid w:val="00DD6306"/>
    <w:rsid w:val="00DD699E"/>
    <w:rsid w:val="00DD6C8F"/>
    <w:rsid w:val="00DD7CBA"/>
    <w:rsid w:val="00DD7CBB"/>
    <w:rsid w:val="00DD7EFE"/>
    <w:rsid w:val="00DE00A4"/>
    <w:rsid w:val="00DE0110"/>
    <w:rsid w:val="00DE0134"/>
    <w:rsid w:val="00DE031B"/>
    <w:rsid w:val="00DE0EAD"/>
    <w:rsid w:val="00DE0ECA"/>
    <w:rsid w:val="00DE0F70"/>
    <w:rsid w:val="00DE0FEC"/>
    <w:rsid w:val="00DE142A"/>
    <w:rsid w:val="00DE1560"/>
    <w:rsid w:val="00DE16BF"/>
    <w:rsid w:val="00DE19D8"/>
    <w:rsid w:val="00DE1A29"/>
    <w:rsid w:val="00DE1B61"/>
    <w:rsid w:val="00DE1E76"/>
    <w:rsid w:val="00DE2123"/>
    <w:rsid w:val="00DE21C4"/>
    <w:rsid w:val="00DE222D"/>
    <w:rsid w:val="00DE224F"/>
    <w:rsid w:val="00DE26AD"/>
    <w:rsid w:val="00DE2A66"/>
    <w:rsid w:val="00DE2C9C"/>
    <w:rsid w:val="00DE33CB"/>
    <w:rsid w:val="00DE3415"/>
    <w:rsid w:val="00DE3487"/>
    <w:rsid w:val="00DE37BD"/>
    <w:rsid w:val="00DE3A9D"/>
    <w:rsid w:val="00DE3D0A"/>
    <w:rsid w:val="00DE3D55"/>
    <w:rsid w:val="00DE3E1E"/>
    <w:rsid w:val="00DE3E93"/>
    <w:rsid w:val="00DE4701"/>
    <w:rsid w:val="00DE4757"/>
    <w:rsid w:val="00DE47A4"/>
    <w:rsid w:val="00DE47E6"/>
    <w:rsid w:val="00DE4AED"/>
    <w:rsid w:val="00DE4E2E"/>
    <w:rsid w:val="00DE5E74"/>
    <w:rsid w:val="00DE60DC"/>
    <w:rsid w:val="00DE6156"/>
    <w:rsid w:val="00DE61C1"/>
    <w:rsid w:val="00DE6392"/>
    <w:rsid w:val="00DE6435"/>
    <w:rsid w:val="00DE6815"/>
    <w:rsid w:val="00DE6824"/>
    <w:rsid w:val="00DE6DCC"/>
    <w:rsid w:val="00DE7129"/>
    <w:rsid w:val="00DE7157"/>
    <w:rsid w:val="00DE78CE"/>
    <w:rsid w:val="00DE7D31"/>
    <w:rsid w:val="00DE7EF7"/>
    <w:rsid w:val="00DE7FDA"/>
    <w:rsid w:val="00DF0B5C"/>
    <w:rsid w:val="00DF0B86"/>
    <w:rsid w:val="00DF0DB3"/>
    <w:rsid w:val="00DF0E55"/>
    <w:rsid w:val="00DF0EC8"/>
    <w:rsid w:val="00DF1035"/>
    <w:rsid w:val="00DF1187"/>
    <w:rsid w:val="00DF11E4"/>
    <w:rsid w:val="00DF19EC"/>
    <w:rsid w:val="00DF1BAA"/>
    <w:rsid w:val="00DF1E16"/>
    <w:rsid w:val="00DF204F"/>
    <w:rsid w:val="00DF2243"/>
    <w:rsid w:val="00DF23A8"/>
    <w:rsid w:val="00DF27AD"/>
    <w:rsid w:val="00DF281E"/>
    <w:rsid w:val="00DF294F"/>
    <w:rsid w:val="00DF2CB2"/>
    <w:rsid w:val="00DF2DFF"/>
    <w:rsid w:val="00DF3143"/>
    <w:rsid w:val="00DF35CE"/>
    <w:rsid w:val="00DF375E"/>
    <w:rsid w:val="00DF37CA"/>
    <w:rsid w:val="00DF3B22"/>
    <w:rsid w:val="00DF3D58"/>
    <w:rsid w:val="00DF3E95"/>
    <w:rsid w:val="00DF416F"/>
    <w:rsid w:val="00DF4183"/>
    <w:rsid w:val="00DF4AE2"/>
    <w:rsid w:val="00DF528D"/>
    <w:rsid w:val="00DF53D0"/>
    <w:rsid w:val="00DF553F"/>
    <w:rsid w:val="00DF5740"/>
    <w:rsid w:val="00DF5A87"/>
    <w:rsid w:val="00DF5BBB"/>
    <w:rsid w:val="00DF5C60"/>
    <w:rsid w:val="00DF5F78"/>
    <w:rsid w:val="00DF604C"/>
    <w:rsid w:val="00DF6345"/>
    <w:rsid w:val="00DF6497"/>
    <w:rsid w:val="00DF661C"/>
    <w:rsid w:val="00DF6625"/>
    <w:rsid w:val="00DF6836"/>
    <w:rsid w:val="00DF7223"/>
    <w:rsid w:val="00DF738E"/>
    <w:rsid w:val="00DF73A7"/>
    <w:rsid w:val="00DF7526"/>
    <w:rsid w:val="00DF7543"/>
    <w:rsid w:val="00DF78DB"/>
    <w:rsid w:val="00DF7B3B"/>
    <w:rsid w:val="00DF7D7D"/>
    <w:rsid w:val="00DF7F76"/>
    <w:rsid w:val="00E00234"/>
    <w:rsid w:val="00E0047D"/>
    <w:rsid w:val="00E00837"/>
    <w:rsid w:val="00E0083E"/>
    <w:rsid w:val="00E009CC"/>
    <w:rsid w:val="00E009F5"/>
    <w:rsid w:val="00E00DDE"/>
    <w:rsid w:val="00E00DEF"/>
    <w:rsid w:val="00E00E75"/>
    <w:rsid w:val="00E00E7F"/>
    <w:rsid w:val="00E010E2"/>
    <w:rsid w:val="00E012F8"/>
    <w:rsid w:val="00E013CE"/>
    <w:rsid w:val="00E01482"/>
    <w:rsid w:val="00E015C5"/>
    <w:rsid w:val="00E018F9"/>
    <w:rsid w:val="00E01DF4"/>
    <w:rsid w:val="00E024DC"/>
    <w:rsid w:val="00E02595"/>
    <w:rsid w:val="00E02973"/>
    <w:rsid w:val="00E02CDA"/>
    <w:rsid w:val="00E02DE7"/>
    <w:rsid w:val="00E02FAA"/>
    <w:rsid w:val="00E032CC"/>
    <w:rsid w:val="00E03593"/>
    <w:rsid w:val="00E03674"/>
    <w:rsid w:val="00E0367E"/>
    <w:rsid w:val="00E03695"/>
    <w:rsid w:val="00E036A9"/>
    <w:rsid w:val="00E03792"/>
    <w:rsid w:val="00E03840"/>
    <w:rsid w:val="00E038B2"/>
    <w:rsid w:val="00E039A9"/>
    <w:rsid w:val="00E040AB"/>
    <w:rsid w:val="00E0425D"/>
    <w:rsid w:val="00E04C4E"/>
    <w:rsid w:val="00E04C52"/>
    <w:rsid w:val="00E04D80"/>
    <w:rsid w:val="00E05296"/>
    <w:rsid w:val="00E059A9"/>
    <w:rsid w:val="00E05A67"/>
    <w:rsid w:val="00E05AE2"/>
    <w:rsid w:val="00E05F0C"/>
    <w:rsid w:val="00E0605B"/>
    <w:rsid w:val="00E061C1"/>
    <w:rsid w:val="00E0635B"/>
    <w:rsid w:val="00E06648"/>
    <w:rsid w:val="00E06E85"/>
    <w:rsid w:val="00E0734C"/>
    <w:rsid w:val="00E07A83"/>
    <w:rsid w:val="00E10692"/>
    <w:rsid w:val="00E10814"/>
    <w:rsid w:val="00E10C62"/>
    <w:rsid w:val="00E11035"/>
    <w:rsid w:val="00E112E6"/>
    <w:rsid w:val="00E1187C"/>
    <w:rsid w:val="00E118D4"/>
    <w:rsid w:val="00E11982"/>
    <w:rsid w:val="00E1200D"/>
    <w:rsid w:val="00E12047"/>
    <w:rsid w:val="00E122F2"/>
    <w:rsid w:val="00E1270E"/>
    <w:rsid w:val="00E12766"/>
    <w:rsid w:val="00E1278F"/>
    <w:rsid w:val="00E12AF5"/>
    <w:rsid w:val="00E12B74"/>
    <w:rsid w:val="00E12EBE"/>
    <w:rsid w:val="00E12FA2"/>
    <w:rsid w:val="00E130F4"/>
    <w:rsid w:val="00E131EB"/>
    <w:rsid w:val="00E13C33"/>
    <w:rsid w:val="00E13F01"/>
    <w:rsid w:val="00E13FDF"/>
    <w:rsid w:val="00E141FF"/>
    <w:rsid w:val="00E14BC8"/>
    <w:rsid w:val="00E14D25"/>
    <w:rsid w:val="00E15092"/>
    <w:rsid w:val="00E15159"/>
    <w:rsid w:val="00E151A0"/>
    <w:rsid w:val="00E152C5"/>
    <w:rsid w:val="00E1577D"/>
    <w:rsid w:val="00E15B53"/>
    <w:rsid w:val="00E15D4A"/>
    <w:rsid w:val="00E15D78"/>
    <w:rsid w:val="00E15FDA"/>
    <w:rsid w:val="00E161A5"/>
    <w:rsid w:val="00E162B5"/>
    <w:rsid w:val="00E164DB"/>
    <w:rsid w:val="00E1654E"/>
    <w:rsid w:val="00E16661"/>
    <w:rsid w:val="00E168B9"/>
    <w:rsid w:val="00E172A6"/>
    <w:rsid w:val="00E17350"/>
    <w:rsid w:val="00E17540"/>
    <w:rsid w:val="00E17588"/>
    <w:rsid w:val="00E179D7"/>
    <w:rsid w:val="00E200D8"/>
    <w:rsid w:val="00E20372"/>
    <w:rsid w:val="00E206CB"/>
    <w:rsid w:val="00E20E85"/>
    <w:rsid w:val="00E20E9A"/>
    <w:rsid w:val="00E20F78"/>
    <w:rsid w:val="00E21189"/>
    <w:rsid w:val="00E2119A"/>
    <w:rsid w:val="00E211BB"/>
    <w:rsid w:val="00E211EB"/>
    <w:rsid w:val="00E217A8"/>
    <w:rsid w:val="00E21984"/>
    <w:rsid w:val="00E21B24"/>
    <w:rsid w:val="00E21C3B"/>
    <w:rsid w:val="00E21CA1"/>
    <w:rsid w:val="00E21E08"/>
    <w:rsid w:val="00E21E31"/>
    <w:rsid w:val="00E22323"/>
    <w:rsid w:val="00E22493"/>
    <w:rsid w:val="00E226F9"/>
    <w:rsid w:val="00E2271E"/>
    <w:rsid w:val="00E227C0"/>
    <w:rsid w:val="00E22873"/>
    <w:rsid w:val="00E22CE0"/>
    <w:rsid w:val="00E22E57"/>
    <w:rsid w:val="00E22E7E"/>
    <w:rsid w:val="00E23608"/>
    <w:rsid w:val="00E236A5"/>
    <w:rsid w:val="00E23855"/>
    <w:rsid w:val="00E23A20"/>
    <w:rsid w:val="00E23B2C"/>
    <w:rsid w:val="00E23B5F"/>
    <w:rsid w:val="00E23C83"/>
    <w:rsid w:val="00E2455F"/>
    <w:rsid w:val="00E24678"/>
    <w:rsid w:val="00E24CC5"/>
    <w:rsid w:val="00E24E7C"/>
    <w:rsid w:val="00E25032"/>
    <w:rsid w:val="00E25045"/>
    <w:rsid w:val="00E256E0"/>
    <w:rsid w:val="00E257A3"/>
    <w:rsid w:val="00E25802"/>
    <w:rsid w:val="00E2584E"/>
    <w:rsid w:val="00E25AFF"/>
    <w:rsid w:val="00E25B05"/>
    <w:rsid w:val="00E25D86"/>
    <w:rsid w:val="00E25DC8"/>
    <w:rsid w:val="00E260ED"/>
    <w:rsid w:val="00E262C3"/>
    <w:rsid w:val="00E2650C"/>
    <w:rsid w:val="00E268AC"/>
    <w:rsid w:val="00E26915"/>
    <w:rsid w:val="00E26AC6"/>
    <w:rsid w:val="00E26C73"/>
    <w:rsid w:val="00E26E5E"/>
    <w:rsid w:val="00E275B0"/>
    <w:rsid w:val="00E27872"/>
    <w:rsid w:val="00E3040B"/>
    <w:rsid w:val="00E30C9A"/>
    <w:rsid w:val="00E310C5"/>
    <w:rsid w:val="00E31247"/>
    <w:rsid w:val="00E312B1"/>
    <w:rsid w:val="00E315C0"/>
    <w:rsid w:val="00E31911"/>
    <w:rsid w:val="00E319DA"/>
    <w:rsid w:val="00E31B06"/>
    <w:rsid w:val="00E31DD9"/>
    <w:rsid w:val="00E31DF2"/>
    <w:rsid w:val="00E31EED"/>
    <w:rsid w:val="00E31FCC"/>
    <w:rsid w:val="00E31FF5"/>
    <w:rsid w:val="00E32153"/>
    <w:rsid w:val="00E325F7"/>
    <w:rsid w:val="00E32636"/>
    <w:rsid w:val="00E32C1F"/>
    <w:rsid w:val="00E32EF1"/>
    <w:rsid w:val="00E33637"/>
    <w:rsid w:val="00E33AF5"/>
    <w:rsid w:val="00E33F58"/>
    <w:rsid w:val="00E342F0"/>
    <w:rsid w:val="00E34616"/>
    <w:rsid w:val="00E34C83"/>
    <w:rsid w:val="00E34D90"/>
    <w:rsid w:val="00E34DEE"/>
    <w:rsid w:val="00E3503D"/>
    <w:rsid w:val="00E3583E"/>
    <w:rsid w:val="00E358D0"/>
    <w:rsid w:val="00E359DE"/>
    <w:rsid w:val="00E35AD3"/>
    <w:rsid w:val="00E35B8F"/>
    <w:rsid w:val="00E35BE6"/>
    <w:rsid w:val="00E35F41"/>
    <w:rsid w:val="00E3610E"/>
    <w:rsid w:val="00E36730"/>
    <w:rsid w:val="00E36839"/>
    <w:rsid w:val="00E36901"/>
    <w:rsid w:val="00E36A44"/>
    <w:rsid w:val="00E37136"/>
    <w:rsid w:val="00E371E1"/>
    <w:rsid w:val="00E37563"/>
    <w:rsid w:val="00E377C8"/>
    <w:rsid w:val="00E37819"/>
    <w:rsid w:val="00E378ED"/>
    <w:rsid w:val="00E402A6"/>
    <w:rsid w:val="00E405E7"/>
    <w:rsid w:val="00E4064D"/>
    <w:rsid w:val="00E407B7"/>
    <w:rsid w:val="00E40B03"/>
    <w:rsid w:val="00E40BBE"/>
    <w:rsid w:val="00E41327"/>
    <w:rsid w:val="00E417B0"/>
    <w:rsid w:val="00E41972"/>
    <w:rsid w:val="00E41A8E"/>
    <w:rsid w:val="00E41CE2"/>
    <w:rsid w:val="00E41E82"/>
    <w:rsid w:val="00E422E3"/>
    <w:rsid w:val="00E423C9"/>
    <w:rsid w:val="00E4279E"/>
    <w:rsid w:val="00E427EB"/>
    <w:rsid w:val="00E429E5"/>
    <w:rsid w:val="00E42A57"/>
    <w:rsid w:val="00E42B18"/>
    <w:rsid w:val="00E42C40"/>
    <w:rsid w:val="00E42E03"/>
    <w:rsid w:val="00E43198"/>
    <w:rsid w:val="00E43947"/>
    <w:rsid w:val="00E43A3B"/>
    <w:rsid w:val="00E43AFE"/>
    <w:rsid w:val="00E43C94"/>
    <w:rsid w:val="00E43DE4"/>
    <w:rsid w:val="00E441FD"/>
    <w:rsid w:val="00E44278"/>
    <w:rsid w:val="00E44350"/>
    <w:rsid w:val="00E443A8"/>
    <w:rsid w:val="00E44694"/>
    <w:rsid w:val="00E44A3C"/>
    <w:rsid w:val="00E44E4B"/>
    <w:rsid w:val="00E4535F"/>
    <w:rsid w:val="00E45548"/>
    <w:rsid w:val="00E4555B"/>
    <w:rsid w:val="00E45729"/>
    <w:rsid w:val="00E45A06"/>
    <w:rsid w:val="00E45B11"/>
    <w:rsid w:val="00E45D6C"/>
    <w:rsid w:val="00E4639F"/>
    <w:rsid w:val="00E46426"/>
    <w:rsid w:val="00E464F8"/>
    <w:rsid w:val="00E46771"/>
    <w:rsid w:val="00E46E8E"/>
    <w:rsid w:val="00E46E97"/>
    <w:rsid w:val="00E47107"/>
    <w:rsid w:val="00E47474"/>
    <w:rsid w:val="00E474AA"/>
    <w:rsid w:val="00E474D1"/>
    <w:rsid w:val="00E4757E"/>
    <w:rsid w:val="00E479A4"/>
    <w:rsid w:val="00E47DD8"/>
    <w:rsid w:val="00E47DDA"/>
    <w:rsid w:val="00E47E89"/>
    <w:rsid w:val="00E47F50"/>
    <w:rsid w:val="00E5020C"/>
    <w:rsid w:val="00E50396"/>
    <w:rsid w:val="00E50518"/>
    <w:rsid w:val="00E506C8"/>
    <w:rsid w:val="00E5076B"/>
    <w:rsid w:val="00E50C0A"/>
    <w:rsid w:val="00E50E98"/>
    <w:rsid w:val="00E50FFD"/>
    <w:rsid w:val="00E5109C"/>
    <w:rsid w:val="00E516AE"/>
    <w:rsid w:val="00E518A5"/>
    <w:rsid w:val="00E52421"/>
    <w:rsid w:val="00E52BFD"/>
    <w:rsid w:val="00E52EFA"/>
    <w:rsid w:val="00E5330E"/>
    <w:rsid w:val="00E53587"/>
    <w:rsid w:val="00E53BC3"/>
    <w:rsid w:val="00E53BF9"/>
    <w:rsid w:val="00E53CF9"/>
    <w:rsid w:val="00E53ED6"/>
    <w:rsid w:val="00E53FD5"/>
    <w:rsid w:val="00E54099"/>
    <w:rsid w:val="00E54140"/>
    <w:rsid w:val="00E541DA"/>
    <w:rsid w:val="00E5427F"/>
    <w:rsid w:val="00E54911"/>
    <w:rsid w:val="00E5491A"/>
    <w:rsid w:val="00E549BD"/>
    <w:rsid w:val="00E54C23"/>
    <w:rsid w:val="00E54D01"/>
    <w:rsid w:val="00E54E8B"/>
    <w:rsid w:val="00E54F71"/>
    <w:rsid w:val="00E55811"/>
    <w:rsid w:val="00E55C69"/>
    <w:rsid w:val="00E55D2C"/>
    <w:rsid w:val="00E563CA"/>
    <w:rsid w:val="00E565E9"/>
    <w:rsid w:val="00E57127"/>
    <w:rsid w:val="00E572EF"/>
    <w:rsid w:val="00E57333"/>
    <w:rsid w:val="00E57FD4"/>
    <w:rsid w:val="00E60073"/>
    <w:rsid w:val="00E603E4"/>
    <w:rsid w:val="00E603F1"/>
    <w:rsid w:val="00E6060D"/>
    <w:rsid w:val="00E60827"/>
    <w:rsid w:val="00E60A4A"/>
    <w:rsid w:val="00E60B9C"/>
    <w:rsid w:val="00E60C52"/>
    <w:rsid w:val="00E612D5"/>
    <w:rsid w:val="00E61392"/>
    <w:rsid w:val="00E613F5"/>
    <w:rsid w:val="00E6184F"/>
    <w:rsid w:val="00E619A3"/>
    <w:rsid w:val="00E61CB7"/>
    <w:rsid w:val="00E61F66"/>
    <w:rsid w:val="00E622B3"/>
    <w:rsid w:val="00E6244C"/>
    <w:rsid w:val="00E62A12"/>
    <w:rsid w:val="00E62AA3"/>
    <w:rsid w:val="00E62C0B"/>
    <w:rsid w:val="00E62D65"/>
    <w:rsid w:val="00E62E38"/>
    <w:rsid w:val="00E62FDA"/>
    <w:rsid w:val="00E631DB"/>
    <w:rsid w:val="00E6346B"/>
    <w:rsid w:val="00E63CE5"/>
    <w:rsid w:val="00E6442C"/>
    <w:rsid w:val="00E64927"/>
    <w:rsid w:val="00E64AD8"/>
    <w:rsid w:val="00E64CB1"/>
    <w:rsid w:val="00E64FE2"/>
    <w:rsid w:val="00E651F2"/>
    <w:rsid w:val="00E65410"/>
    <w:rsid w:val="00E6542B"/>
    <w:rsid w:val="00E65623"/>
    <w:rsid w:val="00E659FA"/>
    <w:rsid w:val="00E65A5C"/>
    <w:rsid w:val="00E6619E"/>
    <w:rsid w:val="00E66470"/>
    <w:rsid w:val="00E664BD"/>
    <w:rsid w:val="00E6668B"/>
    <w:rsid w:val="00E672F2"/>
    <w:rsid w:val="00E67488"/>
    <w:rsid w:val="00E674FC"/>
    <w:rsid w:val="00E67589"/>
    <w:rsid w:val="00E6777D"/>
    <w:rsid w:val="00E6782D"/>
    <w:rsid w:val="00E67EAD"/>
    <w:rsid w:val="00E67FEB"/>
    <w:rsid w:val="00E70224"/>
    <w:rsid w:val="00E70498"/>
    <w:rsid w:val="00E705EF"/>
    <w:rsid w:val="00E70800"/>
    <w:rsid w:val="00E7088A"/>
    <w:rsid w:val="00E708DA"/>
    <w:rsid w:val="00E7090F"/>
    <w:rsid w:val="00E70921"/>
    <w:rsid w:val="00E70A85"/>
    <w:rsid w:val="00E70FEF"/>
    <w:rsid w:val="00E710CF"/>
    <w:rsid w:val="00E7195C"/>
    <w:rsid w:val="00E71A24"/>
    <w:rsid w:val="00E722E5"/>
    <w:rsid w:val="00E72419"/>
    <w:rsid w:val="00E7248C"/>
    <w:rsid w:val="00E726F2"/>
    <w:rsid w:val="00E7303C"/>
    <w:rsid w:val="00E73190"/>
    <w:rsid w:val="00E732EB"/>
    <w:rsid w:val="00E7349D"/>
    <w:rsid w:val="00E734AE"/>
    <w:rsid w:val="00E734D0"/>
    <w:rsid w:val="00E7376A"/>
    <w:rsid w:val="00E739D1"/>
    <w:rsid w:val="00E73B25"/>
    <w:rsid w:val="00E73BA6"/>
    <w:rsid w:val="00E73C05"/>
    <w:rsid w:val="00E73D76"/>
    <w:rsid w:val="00E73F2E"/>
    <w:rsid w:val="00E73FCD"/>
    <w:rsid w:val="00E7460C"/>
    <w:rsid w:val="00E74843"/>
    <w:rsid w:val="00E74872"/>
    <w:rsid w:val="00E74934"/>
    <w:rsid w:val="00E74BEA"/>
    <w:rsid w:val="00E750FF"/>
    <w:rsid w:val="00E75429"/>
    <w:rsid w:val="00E75680"/>
    <w:rsid w:val="00E758D2"/>
    <w:rsid w:val="00E75A1A"/>
    <w:rsid w:val="00E75C83"/>
    <w:rsid w:val="00E75CE7"/>
    <w:rsid w:val="00E75CF0"/>
    <w:rsid w:val="00E75D62"/>
    <w:rsid w:val="00E75FCE"/>
    <w:rsid w:val="00E762DC"/>
    <w:rsid w:val="00E765F0"/>
    <w:rsid w:val="00E76668"/>
    <w:rsid w:val="00E767F8"/>
    <w:rsid w:val="00E76EBC"/>
    <w:rsid w:val="00E7709C"/>
    <w:rsid w:val="00E770F8"/>
    <w:rsid w:val="00E77265"/>
    <w:rsid w:val="00E7735F"/>
    <w:rsid w:val="00E77B9D"/>
    <w:rsid w:val="00E77CC0"/>
    <w:rsid w:val="00E77F46"/>
    <w:rsid w:val="00E80483"/>
    <w:rsid w:val="00E80838"/>
    <w:rsid w:val="00E80A12"/>
    <w:rsid w:val="00E80ECB"/>
    <w:rsid w:val="00E81314"/>
    <w:rsid w:val="00E815ED"/>
    <w:rsid w:val="00E815F4"/>
    <w:rsid w:val="00E81A59"/>
    <w:rsid w:val="00E81AE8"/>
    <w:rsid w:val="00E81BE8"/>
    <w:rsid w:val="00E81C13"/>
    <w:rsid w:val="00E82135"/>
    <w:rsid w:val="00E8218C"/>
    <w:rsid w:val="00E823B4"/>
    <w:rsid w:val="00E82623"/>
    <w:rsid w:val="00E826AE"/>
    <w:rsid w:val="00E82BBE"/>
    <w:rsid w:val="00E82F16"/>
    <w:rsid w:val="00E82FAE"/>
    <w:rsid w:val="00E82FB9"/>
    <w:rsid w:val="00E832C1"/>
    <w:rsid w:val="00E83311"/>
    <w:rsid w:val="00E8356E"/>
    <w:rsid w:val="00E83601"/>
    <w:rsid w:val="00E83625"/>
    <w:rsid w:val="00E836FE"/>
    <w:rsid w:val="00E838B8"/>
    <w:rsid w:val="00E83BA6"/>
    <w:rsid w:val="00E840D6"/>
    <w:rsid w:val="00E8424C"/>
    <w:rsid w:val="00E84277"/>
    <w:rsid w:val="00E848E6"/>
    <w:rsid w:val="00E84941"/>
    <w:rsid w:val="00E84C97"/>
    <w:rsid w:val="00E84E47"/>
    <w:rsid w:val="00E84E51"/>
    <w:rsid w:val="00E84F86"/>
    <w:rsid w:val="00E84FF7"/>
    <w:rsid w:val="00E8517B"/>
    <w:rsid w:val="00E85323"/>
    <w:rsid w:val="00E85443"/>
    <w:rsid w:val="00E85539"/>
    <w:rsid w:val="00E85755"/>
    <w:rsid w:val="00E857B8"/>
    <w:rsid w:val="00E85B77"/>
    <w:rsid w:val="00E85BF1"/>
    <w:rsid w:val="00E85CCA"/>
    <w:rsid w:val="00E863D7"/>
    <w:rsid w:val="00E863F8"/>
    <w:rsid w:val="00E86426"/>
    <w:rsid w:val="00E86429"/>
    <w:rsid w:val="00E86751"/>
    <w:rsid w:val="00E8679D"/>
    <w:rsid w:val="00E876D8"/>
    <w:rsid w:val="00E87918"/>
    <w:rsid w:val="00E87F20"/>
    <w:rsid w:val="00E90275"/>
    <w:rsid w:val="00E903BC"/>
    <w:rsid w:val="00E90A85"/>
    <w:rsid w:val="00E90C38"/>
    <w:rsid w:val="00E90D60"/>
    <w:rsid w:val="00E90D6B"/>
    <w:rsid w:val="00E9105C"/>
    <w:rsid w:val="00E910D5"/>
    <w:rsid w:val="00E9151F"/>
    <w:rsid w:val="00E91A7D"/>
    <w:rsid w:val="00E91B03"/>
    <w:rsid w:val="00E91B1C"/>
    <w:rsid w:val="00E91E33"/>
    <w:rsid w:val="00E91EDE"/>
    <w:rsid w:val="00E9200A"/>
    <w:rsid w:val="00E92292"/>
    <w:rsid w:val="00E924E6"/>
    <w:rsid w:val="00E92896"/>
    <w:rsid w:val="00E929F6"/>
    <w:rsid w:val="00E92C58"/>
    <w:rsid w:val="00E9345E"/>
    <w:rsid w:val="00E9352E"/>
    <w:rsid w:val="00E935AB"/>
    <w:rsid w:val="00E93722"/>
    <w:rsid w:val="00E93ABB"/>
    <w:rsid w:val="00E93C04"/>
    <w:rsid w:val="00E93C0C"/>
    <w:rsid w:val="00E93D1A"/>
    <w:rsid w:val="00E94207"/>
    <w:rsid w:val="00E9424F"/>
    <w:rsid w:val="00E94928"/>
    <w:rsid w:val="00E9495A"/>
    <w:rsid w:val="00E949C7"/>
    <w:rsid w:val="00E94D25"/>
    <w:rsid w:val="00E950B6"/>
    <w:rsid w:val="00E95580"/>
    <w:rsid w:val="00E955F4"/>
    <w:rsid w:val="00E956B1"/>
    <w:rsid w:val="00E9587C"/>
    <w:rsid w:val="00E95CC8"/>
    <w:rsid w:val="00E9601B"/>
    <w:rsid w:val="00E96268"/>
    <w:rsid w:val="00E96580"/>
    <w:rsid w:val="00E96722"/>
    <w:rsid w:val="00E9684C"/>
    <w:rsid w:val="00E96A8F"/>
    <w:rsid w:val="00E96ACD"/>
    <w:rsid w:val="00E96B10"/>
    <w:rsid w:val="00E96D9C"/>
    <w:rsid w:val="00E96EF3"/>
    <w:rsid w:val="00E97272"/>
    <w:rsid w:val="00E973D7"/>
    <w:rsid w:val="00E973EF"/>
    <w:rsid w:val="00E97D43"/>
    <w:rsid w:val="00E97F50"/>
    <w:rsid w:val="00EA0665"/>
    <w:rsid w:val="00EA0B13"/>
    <w:rsid w:val="00EA0C23"/>
    <w:rsid w:val="00EA1014"/>
    <w:rsid w:val="00EA143F"/>
    <w:rsid w:val="00EA1560"/>
    <w:rsid w:val="00EA16EA"/>
    <w:rsid w:val="00EA1910"/>
    <w:rsid w:val="00EA1917"/>
    <w:rsid w:val="00EA1B7E"/>
    <w:rsid w:val="00EA1E44"/>
    <w:rsid w:val="00EA213E"/>
    <w:rsid w:val="00EA2687"/>
    <w:rsid w:val="00EA2958"/>
    <w:rsid w:val="00EA2C5B"/>
    <w:rsid w:val="00EA315C"/>
    <w:rsid w:val="00EA318F"/>
    <w:rsid w:val="00EA3A8A"/>
    <w:rsid w:val="00EA3E3A"/>
    <w:rsid w:val="00EA4388"/>
    <w:rsid w:val="00EA4456"/>
    <w:rsid w:val="00EA44B6"/>
    <w:rsid w:val="00EA4727"/>
    <w:rsid w:val="00EA478D"/>
    <w:rsid w:val="00EA4F17"/>
    <w:rsid w:val="00EA4F43"/>
    <w:rsid w:val="00EA4FA3"/>
    <w:rsid w:val="00EA5321"/>
    <w:rsid w:val="00EA536A"/>
    <w:rsid w:val="00EA54BD"/>
    <w:rsid w:val="00EA5758"/>
    <w:rsid w:val="00EA5999"/>
    <w:rsid w:val="00EA5B87"/>
    <w:rsid w:val="00EA5CD0"/>
    <w:rsid w:val="00EA5D41"/>
    <w:rsid w:val="00EA5D9F"/>
    <w:rsid w:val="00EA5DCF"/>
    <w:rsid w:val="00EA61B9"/>
    <w:rsid w:val="00EA640B"/>
    <w:rsid w:val="00EA642F"/>
    <w:rsid w:val="00EA6BFF"/>
    <w:rsid w:val="00EA6E1F"/>
    <w:rsid w:val="00EA6E95"/>
    <w:rsid w:val="00EA7068"/>
    <w:rsid w:val="00EA75AD"/>
    <w:rsid w:val="00EA7E18"/>
    <w:rsid w:val="00EA7E7E"/>
    <w:rsid w:val="00EB0074"/>
    <w:rsid w:val="00EB020F"/>
    <w:rsid w:val="00EB033B"/>
    <w:rsid w:val="00EB04FB"/>
    <w:rsid w:val="00EB0E04"/>
    <w:rsid w:val="00EB107C"/>
    <w:rsid w:val="00EB11D6"/>
    <w:rsid w:val="00EB12D3"/>
    <w:rsid w:val="00EB13D3"/>
    <w:rsid w:val="00EB1A96"/>
    <w:rsid w:val="00EB1B35"/>
    <w:rsid w:val="00EB1C03"/>
    <w:rsid w:val="00EB1D2A"/>
    <w:rsid w:val="00EB2106"/>
    <w:rsid w:val="00EB2282"/>
    <w:rsid w:val="00EB22F0"/>
    <w:rsid w:val="00EB257B"/>
    <w:rsid w:val="00EB25FB"/>
    <w:rsid w:val="00EB298C"/>
    <w:rsid w:val="00EB2C70"/>
    <w:rsid w:val="00EB2D1B"/>
    <w:rsid w:val="00EB2DC6"/>
    <w:rsid w:val="00EB3073"/>
    <w:rsid w:val="00EB3086"/>
    <w:rsid w:val="00EB3A06"/>
    <w:rsid w:val="00EB3E6B"/>
    <w:rsid w:val="00EB409A"/>
    <w:rsid w:val="00EB42AE"/>
    <w:rsid w:val="00EB49A1"/>
    <w:rsid w:val="00EB4BEF"/>
    <w:rsid w:val="00EB4FD5"/>
    <w:rsid w:val="00EB526F"/>
    <w:rsid w:val="00EB53B9"/>
    <w:rsid w:val="00EB5AC6"/>
    <w:rsid w:val="00EB5E81"/>
    <w:rsid w:val="00EB5E99"/>
    <w:rsid w:val="00EB6C84"/>
    <w:rsid w:val="00EB6D73"/>
    <w:rsid w:val="00EB6E23"/>
    <w:rsid w:val="00EB6E6F"/>
    <w:rsid w:val="00EB6EED"/>
    <w:rsid w:val="00EB6F5B"/>
    <w:rsid w:val="00EB70CD"/>
    <w:rsid w:val="00EB70E0"/>
    <w:rsid w:val="00EB7816"/>
    <w:rsid w:val="00EB78E8"/>
    <w:rsid w:val="00EB794E"/>
    <w:rsid w:val="00EB7CBC"/>
    <w:rsid w:val="00EB7DFF"/>
    <w:rsid w:val="00EB7E2A"/>
    <w:rsid w:val="00EB7E55"/>
    <w:rsid w:val="00EB7E58"/>
    <w:rsid w:val="00EC0252"/>
    <w:rsid w:val="00EC0460"/>
    <w:rsid w:val="00EC072C"/>
    <w:rsid w:val="00EC0B79"/>
    <w:rsid w:val="00EC0C4F"/>
    <w:rsid w:val="00EC0CF8"/>
    <w:rsid w:val="00EC0E28"/>
    <w:rsid w:val="00EC0E68"/>
    <w:rsid w:val="00EC0E8E"/>
    <w:rsid w:val="00EC100B"/>
    <w:rsid w:val="00EC1020"/>
    <w:rsid w:val="00EC1508"/>
    <w:rsid w:val="00EC1C5D"/>
    <w:rsid w:val="00EC2018"/>
    <w:rsid w:val="00EC210A"/>
    <w:rsid w:val="00EC2184"/>
    <w:rsid w:val="00EC256C"/>
    <w:rsid w:val="00EC2916"/>
    <w:rsid w:val="00EC2D9E"/>
    <w:rsid w:val="00EC2E9E"/>
    <w:rsid w:val="00EC32A0"/>
    <w:rsid w:val="00EC35A1"/>
    <w:rsid w:val="00EC35F8"/>
    <w:rsid w:val="00EC3A99"/>
    <w:rsid w:val="00EC3DDB"/>
    <w:rsid w:val="00EC4573"/>
    <w:rsid w:val="00EC45E0"/>
    <w:rsid w:val="00EC4F86"/>
    <w:rsid w:val="00EC547F"/>
    <w:rsid w:val="00EC54BD"/>
    <w:rsid w:val="00EC5602"/>
    <w:rsid w:val="00EC59DF"/>
    <w:rsid w:val="00EC60BB"/>
    <w:rsid w:val="00EC6321"/>
    <w:rsid w:val="00EC64B6"/>
    <w:rsid w:val="00EC64EC"/>
    <w:rsid w:val="00EC674B"/>
    <w:rsid w:val="00EC674F"/>
    <w:rsid w:val="00EC6ABB"/>
    <w:rsid w:val="00EC6C2A"/>
    <w:rsid w:val="00EC6C92"/>
    <w:rsid w:val="00EC7332"/>
    <w:rsid w:val="00EC75FA"/>
    <w:rsid w:val="00EC78C9"/>
    <w:rsid w:val="00EC7D4A"/>
    <w:rsid w:val="00ED045F"/>
    <w:rsid w:val="00ED0498"/>
    <w:rsid w:val="00ED04EC"/>
    <w:rsid w:val="00ED05F2"/>
    <w:rsid w:val="00ED06C3"/>
    <w:rsid w:val="00ED07F1"/>
    <w:rsid w:val="00ED0848"/>
    <w:rsid w:val="00ED15DB"/>
    <w:rsid w:val="00ED170E"/>
    <w:rsid w:val="00ED1A12"/>
    <w:rsid w:val="00ED1BED"/>
    <w:rsid w:val="00ED1CC1"/>
    <w:rsid w:val="00ED1D6E"/>
    <w:rsid w:val="00ED1E72"/>
    <w:rsid w:val="00ED1F48"/>
    <w:rsid w:val="00ED1F9C"/>
    <w:rsid w:val="00ED240D"/>
    <w:rsid w:val="00ED250C"/>
    <w:rsid w:val="00ED277B"/>
    <w:rsid w:val="00ED32E4"/>
    <w:rsid w:val="00ED368D"/>
    <w:rsid w:val="00ED36E8"/>
    <w:rsid w:val="00ED3C42"/>
    <w:rsid w:val="00ED3CA9"/>
    <w:rsid w:val="00ED3F8E"/>
    <w:rsid w:val="00ED408C"/>
    <w:rsid w:val="00ED466F"/>
    <w:rsid w:val="00ED484F"/>
    <w:rsid w:val="00ED4D15"/>
    <w:rsid w:val="00ED4DBE"/>
    <w:rsid w:val="00ED5094"/>
    <w:rsid w:val="00ED5932"/>
    <w:rsid w:val="00ED5A7A"/>
    <w:rsid w:val="00ED6142"/>
    <w:rsid w:val="00ED65C5"/>
    <w:rsid w:val="00ED661D"/>
    <w:rsid w:val="00ED6D53"/>
    <w:rsid w:val="00ED6D75"/>
    <w:rsid w:val="00ED715C"/>
    <w:rsid w:val="00ED71A0"/>
    <w:rsid w:val="00ED7270"/>
    <w:rsid w:val="00ED7923"/>
    <w:rsid w:val="00ED7987"/>
    <w:rsid w:val="00ED7F02"/>
    <w:rsid w:val="00EE0153"/>
    <w:rsid w:val="00EE016A"/>
    <w:rsid w:val="00EE01D0"/>
    <w:rsid w:val="00EE0232"/>
    <w:rsid w:val="00EE025A"/>
    <w:rsid w:val="00EE0263"/>
    <w:rsid w:val="00EE026E"/>
    <w:rsid w:val="00EE0748"/>
    <w:rsid w:val="00EE0A1E"/>
    <w:rsid w:val="00EE0D04"/>
    <w:rsid w:val="00EE10C8"/>
    <w:rsid w:val="00EE1214"/>
    <w:rsid w:val="00EE1267"/>
    <w:rsid w:val="00EE1407"/>
    <w:rsid w:val="00EE14D0"/>
    <w:rsid w:val="00EE1522"/>
    <w:rsid w:val="00EE1A11"/>
    <w:rsid w:val="00EE1C83"/>
    <w:rsid w:val="00EE1DF4"/>
    <w:rsid w:val="00EE1FC0"/>
    <w:rsid w:val="00EE21B2"/>
    <w:rsid w:val="00EE2200"/>
    <w:rsid w:val="00EE2224"/>
    <w:rsid w:val="00EE2271"/>
    <w:rsid w:val="00EE22D6"/>
    <w:rsid w:val="00EE238C"/>
    <w:rsid w:val="00EE26F9"/>
    <w:rsid w:val="00EE2845"/>
    <w:rsid w:val="00EE2D1C"/>
    <w:rsid w:val="00EE2E67"/>
    <w:rsid w:val="00EE2ED0"/>
    <w:rsid w:val="00EE30E4"/>
    <w:rsid w:val="00EE31CC"/>
    <w:rsid w:val="00EE347B"/>
    <w:rsid w:val="00EE35B2"/>
    <w:rsid w:val="00EE3D0A"/>
    <w:rsid w:val="00EE3E44"/>
    <w:rsid w:val="00EE40B8"/>
    <w:rsid w:val="00EE4492"/>
    <w:rsid w:val="00EE487A"/>
    <w:rsid w:val="00EE4C2F"/>
    <w:rsid w:val="00EE5088"/>
    <w:rsid w:val="00EE50BF"/>
    <w:rsid w:val="00EE5608"/>
    <w:rsid w:val="00EE57DE"/>
    <w:rsid w:val="00EE5A03"/>
    <w:rsid w:val="00EE5CF3"/>
    <w:rsid w:val="00EE63CF"/>
    <w:rsid w:val="00EE660F"/>
    <w:rsid w:val="00EE6876"/>
    <w:rsid w:val="00EE691D"/>
    <w:rsid w:val="00EE6ABE"/>
    <w:rsid w:val="00EE6BC1"/>
    <w:rsid w:val="00EE6EB6"/>
    <w:rsid w:val="00EE70F1"/>
    <w:rsid w:val="00EE71A1"/>
    <w:rsid w:val="00EE7311"/>
    <w:rsid w:val="00EE78BB"/>
    <w:rsid w:val="00EE7915"/>
    <w:rsid w:val="00EE7993"/>
    <w:rsid w:val="00EE7D11"/>
    <w:rsid w:val="00EF0309"/>
    <w:rsid w:val="00EF0601"/>
    <w:rsid w:val="00EF072A"/>
    <w:rsid w:val="00EF0AA5"/>
    <w:rsid w:val="00EF1027"/>
    <w:rsid w:val="00EF17B8"/>
    <w:rsid w:val="00EF1BC2"/>
    <w:rsid w:val="00EF2229"/>
    <w:rsid w:val="00EF2898"/>
    <w:rsid w:val="00EF28C4"/>
    <w:rsid w:val="00EF29C7"/>
    <w:rsid w:val="00EF2A35"/>
    <w:rsid w:val="00EF2CEB"/>
    <w:rsid w:val="00EF307E"/>
    <w:rsid w:val="00EF32A6"/>
    <w:rsid w:val="00EF343A"/>
    <w:rsid w:val="00EF3A7D"/>
    <w:rsid w:val="00EF3B9E"/>
    <w:rsid w:val="00EF4025"/>
    <w:rsid w:val="00EF429E"/>
    <w:rsid w:val="00EF4528"/>
    <w:rsid w:val="00EF4775"/>
    <w:rsid w:val="00EF48AE"/>
    <w:rsid w:val="00EF4AAC"/>
    <w:rsid w:val="00EF4C3F"/>
    <w:rsid w:val="00EF4F05"/>
    <w:rsid w:val="00EF5080"/>
    <w:rsid w:val="00EF5395"/>
    <w:rsid w:val="00EF54F3"/>
    <w:rsid w:val="00EF584B"/>
    <w:rsid w:val="00EF596C"/>
    <w:rsid w:val="00EF5AFA"/>
    <w:rsid w:val="00EF5C88"/>
    <w:rsid w:val="00EF5F26"/>
    <w:rsid w:val="00EF643A"/>
    <w:rsid w:val="00EF6D24"/>
    <w:rsid w:val="00EF6D3E"/>
    <w:rsid w:val="00EF6F49"/>
    <w:rsid w:val="00EF71C5"/>
    <w:rsid w:val="00EF7252"/>
    <w:rsid w:val="00EF72A0"/>
    <w:rsid w:val="00EF76A7"/>
    <w:rsid w:val="00EF7A1F"/>
    <w:rsid w:val="00EF7A52"/>
    <w:rsid w:val="00EF7AAF"/>
    <w:rsid w:val="00EF7DA8"/>
    <w:rsid w:val="00F00171"/>
    <w:rsid w:val="00F0036E"/>
    <w:rsid w:val="00F00895"/>
    <w:rsid w:val="00F008B9"/>
    <w:rsid w:val="00F00AD4"/>
    <w:rsid w:val="00F00AF2"/>
    <w:rsid w:val="00F00CB7"/>
    <w:rsid w:val="00F0107C"/>
    <w:rsid w:val="00F011D6"/>
    <w:rsid w:val="00F0141D"/>
    <w:rsid w:val="00F0164E"/>
    <w:rsid w:val="00F01714"/>
    <w:rsid w:val="00F01882"/>
    <w:rsid w:val="00F01DD4"/>
    <w:rsid w:val="00F022ED"/>
    <w:rsid w:val="00F0237B"/>
    <w:rsid w:val="00F0239B"/>
    <w:rsid w:val="00F025B2"/>
    <w:rsid w:val="00F0284F"/>
    <w:rsid w:val="00F02CDF"/>
    <w:rsid w:val="00F02DF1"/>
    <w:rsid w:val="00F03103"/>
    <w:rsid w:val="00F03319"/>
    <w:rsid w:val="00F03723"/>
    <w:rsid w:val="00F0385F"/>
    <w:rsid w:val="00F03CB0"/>
    <w:rsid w:val="00F04215"/>
    <w:rsid w:val="00F0432E"/>
    <w:rsid w:val="00F04523"/>
    <w:rsid w:val="00F04854"/>
    <w:rsid w:val="00F04BDF"/>
    <w:rsid w:val="00F04ED5"/>
    <w:rsid w:val="00F0514E"/>
    <w:rsid w:val="00F051F7"/>
    <w:rsid w:val="00F0548D"/>
    <w:rsid w:val="00F05709"/>
    <w:rsid w:val="00F059D3"/>
    <w:rsid w:val="00F05B09"/>
    <w:rsid w:val="00F05B34"/>
    <w:rsid w:val="00F05F21"/>
    <w:rsid w:val="00F05F22"/>
    <w:rsid w:val="00F05F7C"/>
    <w:rsid w:val="00F0623B"/>
    <w:rsid w:val="00F06B33"/>
    <w:rsid w:val="00F0703E"/>
    <w:rsid w:val="00F070BD"/>
    <w:rsid w:val="00F0727B"/>
    <w:rsid w:val="00F075E3"/>
    <w:rsid w:val="00F076CE"/>
    <w:rsid w:val="00F07BFE"/>
    <w:rsid w:val="00F07E29"/>
    <w:rsid w:val="00F10303"/>
    <w:rsid w:val="00F10B68"/>
    <w:rsid w:val="00F1107F"/>
    <w:rsid w:val="00F11417"/>
    <w:rsid w:val="00F115E2"/>
    <w:rsid w:val="00F118B2"/>
    <w:rsid w:val="00F118DF"/>
    <w:rsid w:val="00F121F3"/>
    <w:rsid w:val="00F1239A"/>
    <w:rsid w:val="00F124EE"/>
    <w:rsid w:val="00F125FC"/>
    <w:rsid w:val="00F128E5"/>
    <w:rsid w:val="00F12917"/>
    <w:rsid w:val="00F12B27"/>
    <w:rsid w:val="00F12E2F"/>
    <w:rsid w:val="00F12EBF"/>
    <w:rsid w:val="00F13027"/>
    <w:rsid w:val="00F133BE"/>
    <w:rsid w:val="00F1368F"/>
    <w:rsid w:val="00F1396E"/>
    <w:rsid w:val="00F13A7C"/>
    <w:rsid w:val="00F13C3C"/>
    <w:rsid w:val="00F13D69"/>
    <w:rsid w:val="00F13DBA"/>
    <w:rsid w:val="00F140D9"/>
    <w:rsid w:val="00F14138"/>
    <w:rsid w:val="00F14434"/>
    <w:rsid w:val="00F146B6"/>
    <w:rsid w:val="00F151B3"/>
    <w:rsid w:val="00F1522E"/>
    <w:rsid w:val="00F15259"/>
    <w:rsid w:val="00F1526C"/>
    <w:rsid w:val="00F1527A"/>
    <w:rsid w:val="00F154B1"/>
    <w:rsid w:val="00F155B7"/>
    <w:rsid w:val="00F15A78"/>
    <w:rsid w:val="00F16081"/>
    <w:rsid w:val="00F16102"/>
    <w:rsid w:val="00F1622B"/>
    <w:rsid w:val="00F1654C"/>
    <w:rsid w:val="00F16A7A"/>
    <w:rsid w:val="00F16C87"/>
    <w:rsid w:val="00F16D4F"/>
    <w:rsid w:val="00F16D93"/>
    <w:rsid w:val="00F16FDF"/>
    <w:rsid w:val="00F178DA"/>
    <w:rsid w:val="00F17A26"/>
    <w:rsid w:val="00F17CFB"/>
    <w:rsid w:val="00F200F4"/>
    <w:rsid w:val="00F205A5"/>
    <w:rsid w:val="00F2091A"/>
    <w:rsid w:val="00F20EA0"/>
    <w:rsid w:val="00F20EE3"/>
    <w:rsid w:val="00F21036"/>
    <w:rsid w:val="00F2128E"/>
    <w:rsid w:val="00F213DE"/>
    <w:rsid w:val="00F214C8"/>
    <w:rsid w:val="00F21869"/>
    <w:rsid w:val="00F21A01"/>
    <w:rsid w:val="00F21AAE"/>
    <w:rsid w:val="00F21CD6"/>
    <w:rsid w:val="00F21D6D"/>
    <w:rsid w:val="00F21DA5"/>
    <w:rsid w:val="00F21E6E"/>
    <w:rsid w:val="00F222B2"/>
    <w:rsid w:val="00F223A1"/>
    <w:rsid w:val="00F2243E"/>
    <w:rsid w:val="00F22590"/>
    <w:rsid w:val="00F228FB"/>
    <w:rsid w:val="00F2291F"/>
    <w:rsid w:val="00F22AC7"/>
    <w:rsid w:val="00F22EFA"/>
    <w:rsid w:val="00F23032"/>
    <w:rsid w:val="00F231EA"/>
    <w:rsid w:val="00F235EE"/>
    <w:rsid w:val="00F23681"/>
    <w:rsid w:val="00F237BD"/>
    <w:rsid w:val="00F239D0"/>
    <w:rsid w:val="00F239E4"/>
    <w:rsid w:val="00F23EB5"/>
    <w:rsid w:val="00F23ECE"/>
    <w:rsid w:val="00F2445D"/>
    <w:rsid w:val="00F249B0"/>
    <w:rsid w:val="00F249C2"/>
    <w:rsid w:val="00F24AC3"/>
    <w:rsid w:val="00F250BE"/>
    <w:rsid w:val="00F2522B"/>
    <w:rsid w:val="00F25245"/>
    <w:rsid w:val="00F252F0"/>
    <w:rsid w:val="00F25308"/>
    <w:rsid w:val="00F25417"/>
    <w:rsid w:val="00F25BB8"/>
    <w:rsid w:val="00F26334"/>
    <w:rsid w:val="00F26661"/>
    <w:rsid w:val="00F2671C"/>
    <w:rsid w:val="00F268D0"/>
    <w:rsid w:val="00F26C3C"/>
    <w:rsid w:val="00F26C61"/>
    <w:rsid w:val="00F26C69"/>
    <w:rsid w:val="00F26C74"/>
    <w:rsid w:val="00F26D30"/>
    <w:rsid w:val="00F270A2"/>
    <w:rsid w:val="00F270AE"/>
    <w:rsid w:val="00F27320"/>
    <w:rsid w:val="00F2771E"/>
    <w:rsid w:val="00F27825"/>
    <w:rsid w:val="00F278B5"/>
    <w:rsid w:val="00F27B2B"/>
    <w:rsid w:val="00F27BA2"/>
    <w:rsid w:val="00F27FF2"/>
    <w:rsid w:val="00F3057D"/>
    <w:rsid w:val="00F30590"/>
    <w:rsid w:val="00F305B4"/>
    <w:rsid w:val="00F30698"/>
    <w:rsid w:val="00F3077A"/>
    <w:rsid w:val="00F31093"/>
    <w:rsid w:val="00F313AF"/>
    <w:rsid w:val="00F316E7"/>
    <w:rsid w:val="00F316F5"/>
    <w:rsid w:val="00F3195C"/>
    <w:rsid w:val="00F31F66"/>
    <w:rsid w:val="00F32228"/>
    <w:rsid w:val="00F326C6"/>
    <w:rsid w:val="00F32913"/>
    <w:rsid w:val="00F329FA"/>
    <w:rsid w:val="00F32A84"/>
    <w:rsid w:val="00F32AA0"/>
    <w:rsid w:val="00F32C08"/>
    <w:rsid w:val="00F330DA"/>
    <w:rsid w:val="00F33459"/>
    <w:rsid w:val="00F3369C"/>
    <w:rsid w:val="00F339A1"/>
    <w:rsid w:val="00F33D0B"/>
    <w:rsid w:val="00F33DA7"/>
    <w:rsid w:val="00F3465D"/>
    <w:rsid w:val="00F348EE"/>
    <w:rsid w:val="00F34979"/>
    <w:rsid w:val="00F34F8E"/>
    <w:rsid w:val="00F351C1"/>
    <w:rsid w:val="00F356EA"/>
    <w:rsid w:val="00F35ADF"/>
    <w:rsid w:val="00F35FCE"/>
    <w:rsid w:val="00F35FDB"/>
    <w:rsid w:val="00F36064"/>
    <w:rsid w:val="00F36114"/>
    <w:rsid w:val="00F36345"/>
    <w:rsid w:val="00F3638F"/>
    <w:rsid w:val="00F367BB"/>
    <w:rsid w:val="00F367BE"/>
    <w:rsid w:val="00F36963"/>
    <w:rsid w:val="00F36A3C"/>
    <w:rsid w:val="00F36AD2"/>
    <w:rsid w:val="00F36B94"/>
    <w:rsid w:val="00F36DBD"/>
    <w:rsid w:val="00F37066"/>
    <w:rsid w:val="00F3741C"/>
    <w:rsid w:val="00F37481"/>
    <w:rsid w:val="00F37575"/>
    <w:rsid w:val="00F3796C"/>
    <w:rsid w:val="00F3798E"/>
    <w:rsid w:val="00F379A5"/>
    <w:rsid w:val="00F37BEF"/>
    <w:rsid w:val="00F37D61"/>
    <w:rsid w:val="00F40434"/>
    <w:rsid w:val="00F408B9"/>
    <w:rsid w:val="00F408C5"/>
    <w:rsid w:val="00F408FD"/>
    <w:rsid w:val="00F40A46"/>
    <w:rsid w:val="00F414D1"/>
    <w:rsid w:val="00F41BC4"/>
    <w:rsid w:val="00F41D3B"/>
    <w:rsid w:val="00F421E3"/>
    <w:rsid w:val="00F42295"/>
    <w:rsid w:val="00F4256A"/>
    <w:rsid w:val="00F425E9"/>
    <w:rsid w:val="00F4264D"/>
    <w:rsid w:val="00F42902"/>
    <w:rsid w:val="00F42BC6"/>
    <w:rsid w:val="00F4345A"/>
    <w:rsid w:val="00F43644"/>
    <w:rsid w:val="00F43765"/>
    <w:rsid w:val="00F43799"/>
    <w:rsid w:val="00F437CD"/>
    <w:rsid w:val="00F43862"/>
    <w:rsid w:val="00F43864"/>
    <w:rsid w:val="00F44827"/>
    <w:rsid w:val="00F44886"/>
    <w:rsid w:val="00F448DD"/>
    <w:rsid w:val="00F453AD"/>
    <w:rsid w:val="00F45466"/>
    <w:rsid w:val="00F45C5E"/>
    <w:rsid w:val="00F45D37"/>
    <w:rsid w:val="00F45F4F"/>
    <w:rsid w:val="00F45FF5"/>
    <w:rsid w:val="00F46177"/>
    <w:rsid w:val="00F46B36"/>
    <w:rsid w:val="00F46BFA"/>
    <w:rsid w:val="00F47131"/>
    <w:rsid w:val="00F472AE"/>
    <w:rsid w:val="00F47451"/>
    <w:rsid w:val="00F475AF"/>
    <w:rsid w:val="00F47697"/>
    <w:rsid w:val="00F47764"/>
    <w:rsid w:val="00F477B5"/>
    <w:rsid w:val="00F477E9"/>
    <w:rsid w:val="00F477F2"/>
    <w:rsid w:val="00F478A3"/>
    <w:rsid w:val="00F47AA2"/>
    <w:rsid w:val="00F47BDF"/>
    <w:rsid w:val="00F47E1A"/>
    <w:rsid w:val="00F47EAE"/>
    <w:rsid w:val="00F50253"/>
    <w:rsid w:val="00F5051A"/>
    <w:rsid w:val="00F50563"/>
    <w:rsid w:val="00F50A9E"/>
    <w:rsid w:val="00F50B59"/>
    <w:rsid w:val="00F50CBA"/>
    <w:rsid w:val="00F50D1E"/>
    <w:rsid w:val="00F511A9"/>
    <w:rsid w:val="00F512E9"/>
    <w:rsid w:val="00F515FD"/>
    <w:rsid w:val="00F51EB8"/>
    <w:rsid w:val="00F523DD"/>
    <w:rsid w:val="00F5275E"/>
    <w:rsid w:val="00F52A50"/>
    <w:rsid w:val="00F52BFC"/>
    <w:rsid w:val="00F52C83"/>
    <w:rsid w:val="00F52DA7"/>
    <w:rsid w:val="00F52F8C"/>
    <w:rsid w:val="00F52FC6"/>
    <w:rsid w:val="00F531E6"/>
    <w:rsid w:val="00F534FD"/>
    <w:rsid w:val="00F53988"/>
    <w:rsid w:val="00F53AE0"/>
    <w:rsid w:val="00F53F6F"/>
    <w:rsid w:val="00F54179"/>
    <w:rsid w:val="00F543C1"/>
    <w:rsid w:val="00F54566"/>
    <w:rsid w:val="00F54C37"/>
    <w:rsid w:val="00F554E0"/>
    <w:rsid w:val="00F55923"/>
    <w:rsid w:val="00F55E43"/>
    <w:rsid w:val="00F560AC"/>
    <w:rsid w:val="00F56203"/>
    <w:rsid w:val="00F56358"/>
    <w:rsid w:val="00F56585"/>
    <w:rsid w:val="00F565F6"/>
    <w:rsid w:val="00F566C5"/>
    <w:rsid w:val="00F567A2"/>
    <w:rsid w:val="00F56EA1"/>
    <w:rsid w:val="00F56F18"/>
    <w:rsid w:val="00F56F2C"/>
    <w:rsid w:val="00F56F5F"/>
    <w:rsid w:val="00F56FA7"/>
    <w:rsid w:val="00F57044"/>
    <w:rsid w:val="00F57345"/>
    <w:rsid w:val="00F5790B"/>
    <w:rsid w:val="00F57A2F"/>
    <w:rsid w:val="00F57A8C"/>
    <w:rsid w:val="00F57CBA"/>
    <w:rsid w:val="00F57F5A"/>
    <w:rsid w:val="00F6007E"/>
    <w:rsid w:val="00F60106"/>
    <w:rsid w:val="00F60151"/>
    <w:rsid w:val="00F6089A"/>
    <w:rsid w:val="00F60950"/>
    <w:rsid w:val="00F609EE"/>
    <w:rsid w:val="00F60AF4"/>
    <w:rsid w:val="00F60AF5"/>
    <w:rsid w:val="00F60E5E"/>
    <w:rsid w:val="00F610AB"/>
    <w:rsid w:val="00F612D8"/>
    <w:rsid w:val="00F61566"/>
    <w:rsid w:val="00F61A4F"/>
    <w:rsid w:val="00F6269B"/>
    <w:rsid w:val="00F62798"/>
    <w:rsid w:val="00F62870"/>
    <w:rsid w:val="00F62A8D"/>
    <w:rsid w:val="00F62B44"/>
    <w:rsid w:val="00F62D1A"/>
    <w:rsid w:val="00F62FD6"/>
    <w:rsid w:val="00F63254"/>
    <w:rsid w:val="00F63259"/>
    <w:rsid w:val="00F635B5"/>
    <w:rsid w:val="00F63774"/>
    <w:rsid w:val="00F6377C"/>
    <w:rsid w:val="00F6385E"/>
    <w:rsid w:val="00F6389A"/>
    <w:rsid w:val="00F64108"/>
    <w:rsid w:val="00F644A7"/>
    <w:rsid w:val="00F645CD"/>
    <w:rsid w:val="00F6467A"/>
    <w:rsid w:val="00F6474A"/>
    <w:rsid w:val="00F64DC5"/>
    <w:rsid w:val="00F64F9B"/>
    <w:rsid w:val="00F6506C"/>
    <w:rsid w:val="00F6510F"/>
    <w:rsid w:val="00F6522D"/>
    <w:rsid w:val="00F65233"/>
    <w:rsid w:val="00F65BCB"/>
    <w:rsid w:val="00F65C10"/>
    <w:rsid w:val="00F65C26"/>
    <w:rsid w:val="00F65CB7"/>
    <w:rsid w:val="00F65CC6"/>
    <w:rsid w:val="00F65D3E"/>
    <w:rsid w:val="00F665B1"/>
    <w:rsid w:val="00F666C5"/>
    <w:rsid w:val="00F667B3"/>
    <w:rsid w:val="00F66D1E"/>
    <w:rsid w:val="00F66FB3"/>
    <w:rsid w:val="00F6730E"/>
    <w:rsid w:val="00F675C9"/>
    <w:rsid w:val="00F67BBC"/>
    <w:rsid w:val="00F67E44"/>
    <w:rsid w:val="00F67EB1"/>
    <w:rsid w:val="00F704C3"/>
    <w:rsid w:val="00F70AB5"/>
    <w:rsid w:val="00F70ACF"/>
    <w:rsid w:val="00F70D91"/>
    <w:rsid w:val="00F71091"/>
    <w:rsid w:val="00F710FF"/>
    <w:rsid w:val="00F71574"/>
    <w:rsid w:val="00F7188F"/>
    <w:rsid w:val="00F71995"/>
    <w:rsid w:val="00F71CB6"/>
    <w:rsid w:val="00F71CE6"/>
    <w:rsid w:val="00F71D0E"/>
    <w:rsid w:val="00F72058"/>
    <w:rsid w:val="00F720C0"/>
    <w:rsid w:val="00F72233"/>
    <w:rsid w:val="00F72A33"/>
    <w:rsid w:val="00F72C04"/>
    <w:rsid w:val="00F731ED"/>
    <w:rsid w:val="00F738A3"/>
    <w:rsid w:val="00F73DBA"/>
    <w:rsid w:val="00F7428C"/>
    <w:rsid w:val="00F7446A"/>
    <w:rsid w:val="00F7461C"/>
    <w:rsid w:val="00F746AE"/>
    <w:rsid w:val="00F74C2F"/>
    <w:rsid w:val="00F74E0A"/>
    <w:rsid w:val="00F74F98"/>
    <w:rsid w:val="00F752E1"/>
    <w:rsid w:val="00F753EA"/>
    <w:rsid w:val="00F75C1D"/>
    <w:rsid w:val="00F75C38"/>
    <w:rsid w:val="00F7610C"/>
    <w:rsid w:val="00F761A5"/>
    <w:rsid w:val="00F76425"/>
    <w:rsid w:val="00F76637"/>
    <w:rsid w:val="00F76C92"/>
    <w:rsid w:val="00F7715E"/>
    <w:rsid w:val="00F77162"/>
    <w:rsid w:val="00F772C6"/>
    <w:rsid w:val="00F7737F"/>
    <w:rsid w:val="00F7746A"/>
    <w:rsid w:val="00F77C8C"/>
    <w:rsid w:val="00F808F5"/>
    <w:rsid w:val="00F80C6E"/>
    <w:rsid w:val="00F80EFA"/>
    <w:rsid w:val="00F815C3"/>
    <w:rsid w:val="00F81AD4"/>
    <w:rsid w:val="00F81C1D"/>
    <w:rsid w:val="00F82366"/>
    <w:rsid w:val="00F8250F"/>
    <w:rsid w:val="00F826B1"/>
    <w:rsid w:val="00F8280C"/>
    <w:rsid w:val="00F82AC7"/>
    <w:rsid w:val="00F82B58"/>
    <w:rsid w:val="00F8371E"/>
    <w:rsid w:val="00F83A01"/>
    <w:rsid w:val="00F83BDD"/>
    <w:rsid w:val="00F84069"/>
    <w:rsid w:val="00F840AC"/>
    <w:rsid w:val="00F841D0"/>
    <w:rsid w:val="00F8424E"/>
    <w:rsid w:val="00F84480"/>
    <w:rsid w:val="00F846EC"/>
    <w:rsid w:val="00F84890"/>
    <w:rsid w:val="00F84A62"/>
    <w:rsid w:val="00F85003"/>
    <w:rsid w:val="00F8505C"/>
    <w:rsid w:val="00F85151"/>
    <w:rsid w:val="00F8539B"/>
    <w:rsid w:val="00F857B8"/>
    <w:rsid w:val="00F85858"/>
    <w:rsid w:val="00F85A7A"/>
    <w:rsid w:val="00F85B69"/>
    <w:rsid w:val="00F86013"/>
    <w:rsid w:val="00F86784"/>
    <w:rsid w:val="00F867B4"/>
    <w:rsid w:val="00F86979"/>
    <w:rsid w:val="00F86990"/>
    <w:rsid w:val="00F869D1"/>
    <w:rsid w:val="00F86B30"/>
    <w:rsid w:val="00F86F14"/>
    <w:rsid w:val="00F86F6A"/>
    <w:rsid w:val="00F86F76"/>
    <w:rsid w:val="00F87065"/>
    <w:rsid w:val="00F871F8"/>
    <w:rsid w:val="00F87877"/>
    <w:rsid w:val="00F878DF"/>
    <w:rsid w:val="00F878F0"/>
    <w:rsid w:val="00F87BEE"/>
    <w:rsid w:val="00F87CD5"/>
    <w:rsid w:val="00F87ED2"/>
    <w:rsid w:val="00F90617"/>
    <w:rsid w:val="00F90756"/>
    <w:rsid w:val="00F90A08"/>
    <w:rsid w:val="00F90EC5"/>
    <w:rsid w:val="00F9115F"/>
    <w:rsid w:val="00F91328"/>
    <w:rsid w:val="00F91674"/>
    <w:rsid w:val="00F916CB"/>
    <w:rsid w:val="00F91BFA"/>
    <w:rsid w:val="00F91C48"/>
    <w:rsid w:val="00F91D8F"/>
    <w:rsid w:val="00F91DD4"/>
    <w:rsid w:val="00F9235F"/>
    <w:rsid w:val="00F923F2"/>
    <w:rsid w:val="00F925A0"/>
    <w:rsid w:val="00F92D0A"/>
    <w:rsid w:val="00F92DE0"/>
    <w:rsid w:val="00F93118"/>
    <w:rsid w:val="00F932E8"/>
    <w:rsid w:val="00F9341E"/>
    <w:rsid w:val="00F935B3"/>
    <w:rsid w:val="00F93638"/>
    <w:rsid w:val="00F937A5"/>
    <w:rsid w:val="00F939A0"/>
    <w:rsid w:val="00F93C48"/>
    <w:rsid w:val="00F93D9F"/>
    <w:rsid w:val="00F93EC3"/>
    <w:rsid w:val="00F94179"/>
    <w:rsid w:val="00F94513"/>
    <w:rsid w:val="00F94F64"/>
    <w:rsid w:val="00F95161"/>
    <w:rsid w:val="00F95622"/>
    <w:rsid w:val="00F957D5"/>
    <w:rsid w:val="00F958E9"/>
    <w:rsid w:val="00F95AF7"/>
    <w:rsid w:val="00F95B55"/>
    <w:rsid w:val="00F961A6"/>
    <w:rsid w:val="00F9646B"/>
    <w:rsid w:val="00F96665"/>
    <w:rsid w:val="00F96729"/>
    <w:rsid w:val="00F969C3"/>
    <w:rsid w:val="00F96C35"/>
    <w:rsid w:val="00F96CF5"/>
    <w:rsid w:val="00F97144"/>
    <w:rsid w:val="00F97659"/>
    <w:rsid w:val="00F97A72"/>
    <w:rsid w:val="00F97E98"/>
    <w:rsid w:val="00FA0200"/>
    <w:rsid w:val="00FA067A"/>
    <w:rsid w:val="00FA09C1"/>
    <w:rsid w:val="00FA0A5E"/>
    <w:rsid w:val="00FA0D21"/>
    <w:rsid w:val="00FA0DCB"/>
    <w:rsid w:val="00FA0F1E"/>
    <w:rsid w:val="00FA1115"/>
    <w:rsid w:val="00FA16BF"/>
    <w:rsid w:val="00FA16F3"/>
    <w:rsid w:val="00FA1DCA"/>
    <w:rsid w:val="00FA1DDD"/>
    <w:rsid w:val="00FA1EC0"/>
    <w:rsid w:val="00FA20C5"/>
    <w:rsid w:val="00FA280E"/>
    <w:rsid w:val="00FA2C4C"/>
    <w:rsid w:val="00FA2E0A"/>
    <w:rsid w:val="00FA2F17"/>
    <w:rsid w:val="00FA300D"/>
    <w:rsid w:val="00FA366F"/>
    <w:rsid w:val="00FA37B1"/>
    <w:rsid w:val="00FA37B7"/>
    <w:rsid w:val="00FA38CF"/>
    <w:rsid w:val="00FA3958"/>
    <w:rsid w:val="00FA3971"/>
    <w:rsid w:val="00FA3BAE"/>
    <w:rsid w:val="00FA3BCF"/>
    <w:rsid w:val="00FA3BD8"/>
    <w:rsid w:val="00FA3E4A"/>
    <w:rsid w:val="00FA40DB"/>
    <w:rsid w:val="00FA427C"/>
    <w:rsid w:val="00FA4405"/>
    <w:rsid w:val="00FA4415"/>
    <w:rsid w:val="00FA4606"/>
    <w:rsid w:val="00FA4725"/>
    <w:rsid w:val="00FA4A3C"/>
    <w:rsid w:val="00FA4D8E"/>
    <w:rsid w:val="00FA5099"/>
    <w:rsid w:val="00FA513C"/>
    <w:rsid w:val="00FA51B8"/>
    <w:rsid w:val="00FA548C"/>
    <w:rsid w:val="00FA54C2"/>
    <w:rsid w:val="00FA550A"/>
    <w:rsid w:val="00FA5538"/>
    <w:rsid w:val="00FA583B"/>
    <w:rsid w:val="00FA5A1C"/>
    <w:rsid w:val="00FA60D8"/>
    <w:rsid w:val="00FA61FF"/>
    <w:rsid w:val="00FA63F7"/>
    <w:rsid w:val="00FA6508"/>
    <w:rsid w:val="00FA6A5E"/>
    <w:rsid w:val="00FA6AA1"/>
    <w:rsid w:val="00FA6EED"/>
    <w:rsid w:val="00FA742A"/>
    <w:rsid w:val="00FA7719"/>
    <w:rsid w:val="00FB0175"/>
    <w:rsid w:val="00FB08DB"/>
    <w:rsid w:val="00FB0997"/>
    <w:rsid w:val="00FB0A54"/>
    <w:rsid w:val="00FB0BA5"/>
    <w:rsid w:val="00FB0C6B"/>
    <w:rsid w:val="00FB1161"/>
    <w:rsid w:val="00FB11B4"/>
    <w:rsid w:val="00FB1354"/>
    <w:rsid w:val="00FB13EA"/>
    <w:rsid w:val="00FB165A"/>
    <w:rsid w:val="00FB1914"/>
    <w:rsid w:val="00FB1B30"/>
    <w:rsid w:val="00FB1BF4"/>
    <w:rsid w:val="00FB1D9F"/>
    <w:rsid w:val="00FB1DB1"/>
    <w:rsid w:val="00FB1E1D"/>
    <w:rsid w:val="00FB1E34"/>
    <w:rsid w:val="00FB2402"/>
    <w:rsid w:val="00FB26C2"/>
    <w:rsid w:val="00FB2EB2"/>
    <w:rsid w:val="00FB2F93"/>
    <w:rsid w:val="00FB3B32"/>
    <w:rsid w:val="00FB3C87"/>
    <w:rsid w:val="00FB3C91"/>
    <w:rsid w:val="00FB3F3C"/>
    <w:rsid w:val="00FB404A"/>
    <w:rsid w:val="00FB4137"/>
    <w:rsid w:val="00FB464E"/>
    <w:rsid w:val="00FB4876"/>
    <w:rsid w:val="00FB48AE"/>
    <w:rsid w:val="00FB4ABA"/>
    <w:rsid w:val="00FB4EB0"/>
    <w:rsid w:val="00FB4F5D"/>
    <w:rsid w:val="00FB554A"/>
    <w:rsid w:val="00FB554D"/>
    <w:rsid w:val="00FB59F0"/>
    <w:rsid w:val="00FB5CC5"/>
    <w:rsid w:val="00FB5D6C"/>
    <w:rsid w:val="00FB6089"/>
    <w:rsid w:val="00FB6133"/>
    <w:rsid w:val="00FB679E"/>
    <w:rsid w:val="00FB6EEC"/>
    <w:rsid w:val="00FB6F41"/>
    <w:rsid w:val="00FB7020"/>
    <w:rsid w:val="00FB7672"/>
    <w:rsid w:val="00FB7675"/>
    <w:rsid w:val="00FB76F4"/>
    <w:rsid w:val="00FB76F5"/>
    <w:rsid w:val="00FB77BD"/>
    <w:rsid w:val="00FB7BD7"/>
    <w:rsid w:val="00FB7CD9"/>
    <w:rsid w:val="00FB7D33"/>
    <w:rsid w:val="00FB7FB6"/>
    <w:rsid w:val="00FC028F"/>
    <w:rsid w:val="00FC03AB"/>
    <w:rsid w:val="00FC053B"/>
    <w:rsid w:val="00FC0984"/>
    <w:rsid w:val="00FC0A9C"/>
    <w:rsid w:val="00FC0CC3"/>
    <w:rsid w:val="00FC0D36"/>
    <w:rsid w:val="00FC10E3"/>
    <w:rsid w:val="00FC1163"/>
    <w:rsid w:val="00FC127B"/>
    <w:rsid w:val="00FC157E"/>
    <w:rsid w:val="00FC1657"/>
    <w:rsid w:val="00FC2086"/>
    <w:rsid w:val="00FC20C0"/>
    <w:rsid w:val="00FC2101"/>
    <w:rsid w:val="00FC2155"/>
    <w:rsid w:val="00FC2321"/>
    <w:rsid w:val="00FC25C6"/>
    <w:rsid w:val="00FC2BA5"/>
    <w:rsid w:val="00FC34F4"/>
    <w:rsid w:val="00FC358D"/>
    <w:rsid w:val="00FC365F"/>
    <w:rsid w:val="00FC368F"/>
    <w:rsid w:val="00FC37A0"/>
    <w:rsid w:val="00FC3D44"/>
    <w:rsid w:val="00FC3F32"/>
    <w:rsid w:val="00FC3F53"/>
    <w:rsid w:val="00FC4036"/>
    <w:rsid w:val="00FC43BC"/>
    <w:rsid w:val="00FC4417"/>
    <w:rsid w:val="00FC44D7"/>
    <w:rsid w:val="00FC45B8"/>
    <w:rsid w:val="00FC476F"/>
    <w:rsid w:val="00FC49B6"/>
    <w:rsid w:val="00FC4DB1"/>
    <w:rsid w:val="00FC4E2D"/>
    <w:rsid w:val="00FC5314"/>
    <w:rsid w:val="00FC5327"/>
    <w:rsid w:val="00FC5859"/>
    <w:rsid w:val="00FC5BEB"/>
    <w:rsid w:val="00FC5F4A"/>
    <w:rsid w:val="00FC62C8"/>
    <w:rsid w:val="00FC62D4"/>
    <w:rsid w:val="00FC6A45"/>
    <w:rsid w:val="00FC6F1D"/>
    <w:rsid w:val="00FC7102"/>
    <w:rsid w:val="00FC72AF"/>
    <w:rsid w:val="00FC732D"/>
    <w:rsid w:val="00FC7413"/>
    <w:rsid w:val="00FC771E"/>
    <w:rsid w:val="00FC79D7"/>
    <w:rsid w:val="00FD0316"/>
    <w:rsid w:val="00FD03A2"/>
    <w:rsid w:val="00FD03BA"/>
    <w:rsid w:val="00FD0554"/>
    <w:rsid w:val="00FD07BF"/>
    <w:rsid w:val="00FD08E3"/>
    <w:rsid w:val="00FD08EB"/>
    <w:rsid w:val="00FD0927"/>
    <w:rsid w:val="00FD0CF0"/>
    <w:rsid w:val="00FD131C"/>
    <w:rsid w:val="00FD153C"/>
    <w:rsid w:val="00FD1C1E"/>
    <w:rsid w:val="00FD1CBE"/>
    <w:rsid w:val="00FD1CE4"/>
    <w:rsid w:val="00FD1D8D"/>
    <w:rsid w:val="00FD23E6"/>
    <w:rsid w:val="00FD250C"/>
    <w:rsid w:val="00FD280A"/>
    <w:rsid w:val="00FD28C7"/>
    <w:rsid w:val="00FD29B6"/>
    <w:rsid w:val="00FD2B00"/>
    <w:rsid w:val="00FD2B3B"/>
    <w:rsid w:val="00FD2CAA"/>
    <w:rsid w:val="00FD2CFC"/>
    <w:rsid w:val="00FD32AB"/>
    <w:rsid w:val="00FD3319"/>
    <w:rsid w:val="00FD34AC"/>
    <w:rsid w:val="00FD469E"/>
    <w:rsid w:val="00FD4793"/>
    <w:rsid w:val="00FD48F0"/>
    <w:rsid w:val="00FD4916"/>
    <w:rsid w:val="00FD4A9B"/>
    <w:rsid w:val="00FD4BF0"/>
    <w:rsid w:val="00FD4DA1"/>
    <w:rsid w:val="00FD4DBE"/>
    <w:rsid w:val="00FD4F8B"/>
    <w:rsid w:val="00FD52A6"/>
    <w:rsid w:val="00FD57D2"/>
    <w:rsid w:val="00FD583A"/>
    <w:rsid w:val="00FD5A6F"/>
    <w:rsid w:val="00FD5AF1"/>
    <w:rsid w:val="00FD5D8C"/>
    <w:rsid w:val="00FD6096"/>
    <w:rsid w:val="00FD62A1"/>
    <w:rsid w:val="00FD635F"/>
    <w:rsid w:val="00FD66D2"/>
    <w:rsid w:val="00FD66FF"/>
    <w:rsid w:val="00FD6C2C"/>
    <w:rsid w:val="00FD74FF"/>
    <w:rsid w:val="00FD75FB"/>
    <w:rsid w:val="00FD766B"/>
    <w:rsid w:val="00FD77FA"/>
    <w:rsid w:val="00FD78F0"/>
    <w:rsid w:val="00FD7C36"/>
    <w:rsid w:val="00FD7C92"/>
    <w:rsid w:val="00FD7E7C"/>
    <w:rsid w:val="00FE0143"/>
    <w:rsid w:val="00FE01E3"/>
    <w:rsid w:val="00FE028C"/>
    <w:rsid w:val="00FE054C"/>
    <w:rsid w:val="00FE0644"/>
    <w:rsid w:val="00FE09E1"/>
    <w:rsid w:val="00FE0C26"/>
    <w:rsid w:val="00FE0D04"/>
    <w:rsid w:val="00FE0D39"/>
    <w:rsid w:val="00FE0E54"/>
    <w:rsid w:val="00FE11CA"/>
    <w:rsid w:val="00FE127F"/>
    <w:rsid w:val="00FE132D"/>
    <w:rsid w:val="00FE136E"/>
    <w:rsid w:val="00FE1610"/>
    <w:rsid w:val="00FE1749"/>
    <w:rsid w:val="00FE18BB"/>
    <w:rsid w:val="00FE1A1D"/>
    <w:rsid w:val="00FE1A45"/>
    <w:rsid w:val="00FE1CAA"/>
    <w:rsid w:val="00FE20D7"/>
    <w:rsid w:val="00FE2853"/>
    <w:rsid w:val="00FE2ACD"/>
    <w:rsid w:val="00FE35B4"/>
    <w:rsid w:val="00FE35CA"/>
    <w:rsid w:val="00FE39A9"/>
    <w:rsid w:val="00FE3C74"/>
    <w:rsid w:val="00FE3D63"/>
    <w:rsid w:val="00FE3E3E"/>
    <w:rsid w:val="00FE3FB0"/>
    <w:rsid w:val="00FE435D"/>
    <w:rsid w:val="00FE44DC"/>
    <w:rsid w:val="00FE4600"/>
    <w:rsid w:val="00FE4608"/>
    <w:rsid w:val="00FE48E5"/>
    <w:rsid w:val="00FE4A99"/>
    <w:rsid w:val="00FE4C39"/>
    <w:rsid w:val="00FE5427"/>
    <w:rsid w:val="00FE5486"/>
    <w:rsid w:val="00FE549F"/>
    <w:rsid w:val="00FE573E"/>
    <w:rsid w:val="00FE589A"/>
    <w:rsid w:val="00FE58DE"/>
    <w:rsid w:val="00FE5C29"/>
    <w:rsid w:val="00FE640D"/>
    <w:rsid w:val="00FE6461"/>
    <w:rsid w:val="00FE6643"/>
    <w:rsid w:val="00FE685B"/>
    <w:rsid w:val="00FE69CC"/>
    <w:rsid w:val="00FE6ACE"/>
    <w:rsid w:val="00FE6F2D"/>
    <w:rsid w:val="00FE6F7B"/>
    <w:rsid w:val="00FE7072"/>
    <w:rsid w:val="00FE720F"/>
    <w:rsid w:val="00FE72D2"/>
    <w:rsid w:val="00FE74BF"/>
    <w:rsid w:val="00FE75B9"/>
    <w:rsid w:val="00FF05F3"/>
    <w:rsid w:val="00FF0894"/>
    <w:rsid w:val="00FF094A"/>
    <w:rsid w:val="00FF10B5"/>
    <w:rsid w:val="00FF10DD"/>
    <w:rsid w:val="00FF1560"/>
    <w:rsid w:val="00FF199F"/>
    <w:rsid w:val="00FF19D5"/>
    <w:rsid w:val="00FF1BE2"/>
    <w:rsid w:val="00FF244B"/>
    <w:rsid w:val="00FF2585"/>
    <w:rsid w:val="00FF26C6"/>
    <w:rsid w:val="00FF26D7"/>
    <w:rsid w:val="00FF2B59"/>
    <w:rsid w:val="00FF2BBF"/>
    <w:rsid w:val="00FF2C74"/>
    <w:rsid w:val="00FF2C87"/>
    <w:rsid w:val="00FF31D5"/>
    <w:rsid w:val="00FF3593"/>
    <w:rsid w:val="00FF3630"/>
    <w:rsid w:val="00FF368C"/>
    <w:rsid w:val="00FF39B9"/>
    <w:rsid w:val="00FF3CB8"/>
    <w:rsid w:val="00FF3FAD"/>
    <w:rsid w:val="00FF4090"/>
    <w:rsid w:val="00FF4258"/>
    <w:rsid w:val="00FF4645"/>
    <w:rsid w:val="00FF4C21"/>
    <w:rsid w:val="00FF4C71"/>
    <w:rsid w:val="00FF503A"/>
    <w:rsid w:val="00FF5142"/>
    <w:rsid w:val="00FF524D"/>
    <w:rsid w:val="00FF52C1"/>
    <w:rsid w:val="00FF5362"/>
    <w:rsid w:val="00FF55BD"/>
    <w:rsid w:val="00FF57DB"/>
    <w:rsid w:val="00FF57E0"/>
    <w:rsid w:val="00FF58C9"/>
    <w:rsid w:val="00FF5A43"/>
    <w:rsid w:val="00FF5BA0"/>
    <w:rsid w:val="00FF6848"/>
    <w:rsid w:val="00FF6B11"/>
    <w:rsid w:val="00FF6C6D"/>
    <w:rsid w:val="00FF6E67"/>
    <w:rsid w:val="00FF6EA6"/>
    <w:rsid w:val="00FF6ECA"/>
    <w:rsid w:val="00FF7155"/>
    <w:rsid w:val="00FF71ED"/>
    <w:rsid w:val="00FF7217"/>
    <w:rsid w:val="00FF75AF"/>
    <w:rsid w:val="00FF7BB3"/>
    <w:rsid w:val="00FF7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2474"/>
    <w:rPr>
      <w:rFonts w:cs="Arial"/>
      <w:color w:val="000000"/>
      <w:sz w:val="24"/>
      <w:szCs w:val="24"/>
      <w:lang w:eastAsia="en-US"/>
    </w:rPr>
  </w:style>
  <w:style w:type="paragraph" w:styleId="Heading3">
    <w:name w:val="heading 3"/>
    <w:basedOn w:val="Normal"/>
    <w:link w:val="Heading3Char"/>
    <w:qFormat/>
    <w:rsid w:val="00836BC4"/>
    <w:pPr>
      <w:spacing w:before="100" w:beforeAutospacing="1" w:after="100" w:afterAutospacing="1"/>
      <w:outlineLvl w:val="2"/>
    </w:pPr>
    <w:rPr>
      <w:rFonts w:cs="Times New Roman"/>
      <w:b/>
      <w:bCs/>
      <w:color w:val="auto"/>
      <w:sz w:val="27"/>
      <w:szCs w:val="27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3E59E7"/>
    <w:pPr>
      <w:spacing w:after="120"/>
      <w:ind w:left="283"/>
    </w:pPr>
    <w:rPr>
      <w:rFonts w:cs="Times New Roman"/>
      <w:color w:val="auto"/>
      <w:sz w:val="20"/>
      <w:szCs w:val="20"/>
    </w:rPr>
  </w:style>
  <w:style w:type="paragraph" w:styleId="Footer">
    <w:name w:val="footer"/>
    <w:basedOn w:val="Normal"/>
    <w:rsid w:val="00FE5C29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E5C29"/>
  </w:style>
  <w:style w:type="paragraph" w:styleId="DocumentMap">
    <w:name w:val="Document Map"/>
    <w:basedOn w:val="Normal"/>
    <w:semiHidden/>
    <w:rsid w:val="00096289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BalloonText">
    <w:name w:val="Balloon Text"/>
    <w:basedOn w:val="Normal"/>
    <w:semiHidden/>
    <w:rsid w:val="00096289"/>
    <w:rPr>
      <w:rFonts w:ascii="Tahoma" w:hAnsi="Tahoma" w:cs="Tahoma"/>
      <w:sz w:val="16"/>
      <w:szCs w:val="16"/>
    </w:rPr>
  </w:style>
  <w:style w:type="paragraph" w:customStyle="1" w:styleId="1Char">
    <w:name w:val="1 Char"/>
    <w:basedOn w:val="Normal"/>
    <w:rsid w:val="009A284C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character" w:styleId="Hyperlink">
    <w:name w:val="Hyperlink"/>
    <w:rsid w:val="00D96AE9"/>
    <w:rPr>
      <w:color w:val="0000FF"/>
      <w:u w:val="single"/>
    </w:rPr>
  </w:style>
  <w:style w:type="paragraph" w:customStyle="1" w:styleId="Char">
    <w:name w:val="Char"/>
    <w:basedOn w:val="Normal"/>
    <w:rsid w:val="00D24B42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1CharCharCharChar">
    <w:name w:val="1 Char Char Char Char"/>
    <w:basedOn w:val="Normal"/>
    <w:rsid w:val="005B745E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firstline">
    <w:name w:val="firstline"/>
    <w:basedOn w:val="Normal"/>
    <w:rsid w:val="00562CE7"/>
    <w:pPr>
      <w:spacing w:line="240" w:lineRule="atLeast"/>
      <w:ind w:firstLine="640"/>
      <w:jc w:val="both"/>
    </w:pPr>
    <w:rPr>
      <w:rFonts w:cs="Times New Roman"/>
      <w:lang w:eastAsia="bg-BG"/>
    </w:rPr>
  </w:style>
  <w:style w:type="paragraph" w:styleId="Header">
    <w:name w:val="header"/>
    <w:basedOn w:val="Normal"/>
    <w:rsid w:val="0043355C"/>
    <w:pPr>
      <w:tabs>
        <w:tab w:val="center" w:pos="4536"/>
        <w:tab w:val="right" w:pos="9072"/>
      </w:tabs>
    </w:pPr>
  </w:style>
  <w:style w:type="paragraph" w:styleId="BodyText">
    <w:name w:val="Body Text"/>
    <w:basedOn w:val="Normal"/>
    <w:link w:val="BodyTextChar"/>
    <w:rsid w:val="00FB1B30"/>
    <w:pPr>
      <w:spacing w:after="120"/>
    </w:pPr>
  </w:style>
  <w:style w:type="paragraph" w:customStyle="1" w:styleId="CharCharCharChar">
    <w:name w:val="Char Char Char Char"/>
    <w:basedOn w:val="Normal"/>
    <w:rsid w:val="00FB1B30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Char1CharChar1CharChar1CharChar">
    <w:name w:val="Char1 Char Char1 Знак Char Char1 Знак Char Char Знак"/>
    <w:basedOn w:val="Normal"/>
    <w:rsid w:val="005B5488"/>
    <w:pPr>
      <w:spacing w:after="160" w:line="240" w:lineRule="exact"/>
    </w:pPr>
    <w:rPr>
      <w:rFonts w:ascii="Tahoma" w:hAnsi="Tahoma" w:cs="Times New Roman"/>
      <w:color w:val="auto"/>
      <w:sz w:val="20"/>
      <w:szCs w:val="20"/>
    </w:rPr>
  </w:style>
  <w:style w:type="character" w:styleId="Emphasis">
    <w:name w:val="Emphasis"/>
    <w:qFormat/>
    <w:rsid w:val="0091633B"/>
    <w:rPr>
      <w:i/>
      <w:iCs/>
    </w:rPr>
  </w:style>
  <w:style w:type="paragraph" w:customStyle="1" w:styleId="Char0">
    <w:name w:val="Знак Char Знак"/>
    <w:basedOn w:val="Normal"/>
    <w:rsid w:val="000A016C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CharCharCharChar0">
    <w:name w:val="Знак Char Char Знак Char Char Знак"/>
    <w:basedOn w:val="Normal"/>
    <w:rsid w:val="009149CC"/>
    <w:pPr>
      <w:tabs>
        <w:tab w:val="left" w:pos="709"/>
      </w:tabs>
    </w:pPr>
    <w:rPr>
      <w:rFonts w:ascii="Tahoma" w:hAnsi="Tahoma"/>
      <w:color w:val="auto"/>
      <w:lang w:val="pl-PL" w:eastAsia="pl-PL"/>
    </w:rPr>
  </w:style>
  <w:style w:type="paragraph" w:customStyle="1" w:styleId="CharChar">
    <w:name w:val="Знак Char Char"/>
    <w:basedOn w:val="Normal"/>
    <w:rsid w:val="00D26B97"/>
    <w:pPr>
      <w:tabs>
        <w:tab w:val="left" w:pos="709"/>
      </w:tabs>
    </w:pPr>
    <w:rPr>
      <w:rFonts w:ascii="Tahoma" w:hAnsi="Tahoma" w:cs="Times New Roman"/>
      <w:color w:val="auto"/>
      <w:sz w:val="20"/>
      <w:szCs w:val="20"/>
      <w:lang w:val="pl-PL" w:eastAsia="pl-PL"/>
    </w:rPr>
  </w:style>
  <w:style w:type="paragraph" w:styleId="ListParagraph">
    <w:name w:val="List Paragraph"/>
    <w:basedOn w:val="Normal"/>
    <w:uiPriority w:val="34"/>
    <w:qFormat/>
    <w:rsid w:val="00B517A3"/>
    <w:pPr>
      <w:ind w:left="720"/>
    </w:pPr>
    <w:rPr>
      <w:rFonts w:eastAsia="Calibri" w:cs="Times New Roman"/>
      <w:color w:val="auto"/>
      <w:lang w:eastAsia="bg-BG"/>
    </w:rPr>
  </w:style>
  <w:style w:type="paragraph" w:styleId="BodyText3">
    <w:name w:val="Body Text 3"/>
    <w:basedOn w:val="Normal"/>
    <w:link w:val="BodyText3Char"/>
    <w:rsid w:val="00AC55DE"/>
    <w:pPr>
      <w:spacing w:after="120" w:line="276" w:lineRule="auto"/>
    </w:pPr>
    <w:rPr>
      <w:rFonts w:ascii="Calibri" w:eastAsia="Calibri" w:hAnsi="Calibri" w:cs="Times New Roman"/>
      <w:color w:val="auto"/>
      <w:sz w:val="16"/>
      <w:szCs w:val="16"/>
      <w:lang w:val="x-none"/>
    </w:rPr>
  </w:style>
  <w:style w:type="character" w:customStyle="1" w:styleId="BodyText3Char">
    <w:name w:val="Body Text 3 Char"/>
    <w:link w:val="BodyText3"/>
    <w:rsid w:val="00AC55DE"/>
    <w:rPr>
      <w:rFonts w:ascii="Calibri" w:eastAsia="Calibri" w:hAnsi="Calibri"/>
      <w:sz w:val="16"/>
      <w:szCs w:val="16"/>
      <w:lang w:eastAsia="en-US"/>
    </w:rPr>
  </w:style>
  <w:style w:type="character" w:customStyle="1" w:styleId="postbody">
    <w:name w:val="postbody"/>
    <w:basedOn w:val="DefaultParagraphFont"/>
    <w:rsid w:val="002D5AB0"/>
  </w:style>
  <w:style w:type="paragraph" w:styleId="NormalWeb">
    <w:name w:val="Normal (Web)"/>
    <w:basedOn w:val="Normal"/>
    <w:uiPriority w:val="99"/>
    <w:unhideWhenUsed/>
    <w:rsid w:val="003B72FD"/>
    <w:pPr>
      <w:spacing w:before="100" w:beforeAutospacing="1" w:after="100" w:afterAutospacing="1"/>
    </w:pPr>
    <w:rPr>
      <w:rFonts w:ascii="Arial" w:hAnsi="Arial"/>
      <w:sz w:val="20"/>
      <w:szCs w:val="20"/>
      <w:lang w:eastAsia="bg-BG"/>
    </w:rPr>
  </w:style>
  <w:style w:type="paragraph" w:customStyle="1" w:styleId="CharCharCharCharCharCharCharCharCharCharCharCharCharCharChar">
    <w:name w:val="Char Char Char Char Char Char Char Char Char Char Char Char Char Char Char"/>
    <w:basedOn w:val="Normal"/>
    <w:rsid w:val="00DB0966"/>
    <w:pPr>
      <w:tabs>
        <w:tab w:val="left" w:pos="709"/>
      </w:tabs>
    </w:pPr>
    <w:rPr>
      <w:rFonts w:ascii="Tahoma" w:hAnsi="Tahoma"/>
      <w:color w:val="auto"/>
      <w:lang w:val="pl-PL" w:eastAsia="pl-PL"/>
    </w:rPr>
  </w:style>
  <w:style w:type="character" w:customStyle="1" w:styleId="Heading3Char">
    <w:name w:val="Heading 3 Char"/>
    <w:link w:val="Heading3"/>
    <w:rsid w:val="00836BC4"/>
    <w:rPr>
      <w:b/>
      <w:bCs/>
      <w:sz w:val="27"/>
      <w:szCs w:val="27"/>
    </w:rPr>
  </w:style>
  <w:style w:type="paragraph" w:customStyle="1" w:styleId="1CharCharCharCharCharCharCharCharCharChar">
    <w:name w:val="1 Char Char Char Char Char Char Char Char Char Char Знак"/>
    <w:basedOn w:val="Normal"/>
    <w:rsid w:val="00836BC4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Style">
    <w:name w:val="Style"/>
    <w:rsid w:val="00312329"/>
    <w:pPr>
      <w:widowControl w:val="0"/>
      <w:autoSpaceDE w:val="0"/>
      <w:autoSpaceDN w:val="0"/>
      <w:adjustRightInd w:val="0"/>
      <w:ind w:left="140" w:right="140" w:firstLine="840"/>
      <w:jc w:val="both"/>
    </w:pPr>
    <w:rPr>
      <w:sz w:val="24"/>
      <w:szCs w:val="24"/>
    </w:rPr>
  </w:style>
  <w:style w:type="paragraph" w:customStyle="1" w:styleId="CharChar0">
    <w:name w:val="Знак Char Знак Char Знак"/>
    <w:basedOn w:val="Normal"/>
    <w:rsid w:val="00F64F9B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CharCharCharCharCharChar">
    <w:name w:val="Char Знак Char Знак Char Знак Char Знак Char Знак Знак Знак Знак Char Знак Знак Знак Знак Знак Знак"/>
    <w:basedOn w:val="Normal"/>
    <w:rsid w:val="006F763B"/>
    <w:pPr>
      <w:tabs>
        <w:tab w:val="left" w:pos="709"/>
      </w:tabs>
    </w:pPr>
    <w:rPr>
      <w:rFonts w:ascii="Tahoma" w:hAnsi="Tahoma" w:cs="Times New Roman"/>
      <w:color w:val="auto"/>
      <w:sz w:val="20"/>
      <w:szCs w:val="20"/>
      <w:lang w:val="pl-PL" w:eastAsia="pl-PL"/>
    </w:rPr>
  </w:style>
  <w:style w:type="paragraph" w:customStyle="1" w:styleId="ww-normalweb">
    <w:name w:val="ww-normalweb"/>
    <w:basedOn w:val="Normal"/>
    <w:rsid w:val="002654F5"/>
    <w:pPr>
      <w:spacing w:before="280" w:after="280"/>
    </w:pPr>
    <w:rPr>
      <w:rFonts w:cs="Times New Roman"/>
      <w:color w:val="auto"/>
      <w:lang w:eastAsia="bg-BG"/>
    </w:rPr>
  </w:style>
  <w:style w:type="character" w:customStyle="1" w:styleId="ww-htmltypewriter">
    <w:name w:val="ww-htmltypewriter"/>
    <w:rsid w:val="002654F5"/>
    <w:rPr>
      <w:rFonts w:ascii="Courier New" w:hAnsi="Courier New" w:cs="Courier New" w:hint="default"/>
    </w:rPr>
  </w:style>
  <w:style w:type="character" w:customStyle="1" w:styleId="apple-style-span">
    <w:name w:val="apple-style-span"/>
    <w:basedOn w:val="DefaultParagraphFont"/>
    <w:rsid w:val="00450B44"/>
  </w:style>
  <w:style w:type="paragraph" w:styleId="BodyTextIndent2">
    <w:name w:val="Body Text Indent 2"/>
    <w:basedOn w:val="Normal"/>
    <w:link w:val="BodyTextIndent2Char"/>
    <w:rsid w:val="00294601"/>
    <w:pPr>
      <w:spacing w:after="120" w:line="480" w:lineRule="auto"/>
      <w:ind w:left="283"/>
    </w:pPr>
    <w:rPr>
      <w:rFonts w:ascii="Hebar" w:hAnsi="Hebar" w:cs="Times New Roman"/>
      <w:color w:val="auto"/>
      <w:sz w:val="20"/>
      <w:szCs w:val="20"/>
      <w:lang w:val="en-GB"/>
    </w:rPr>
  </w:style>
  <w:style w:type="character" w:customStyle="1" w:styleId="BodyTextIndent2Char">
    <w:name w:val="Body Text Indent 2 Char"/>
    <w:link w:val="BodyTextIndent2"/>
    <w:rsid w:val="00294601"/>
    <w:rPr>
      <w:rFonts w:ascii="Hebar" w:hAnsi="Hebar"/>
      <w:lang w:val="en-GB" w:eastAsia="en-US"/>
    </w:rPr>
  </w:style>
  <w:style w:type="paragraph" w:customStyle="1" w:styleId="CharCharCharCharCharCharCharCharCharCharCharCharCharCharChar0">
    <w:name w:val="Char Char Char Char Char Char Char Char Char Char Char Char Char Char Char"/>
    <w:basedOn w:val="Normal"/>
    <w:rsid w:val="00557A00"/>
    <w:pPr>
      <w:tabs>
        <w:tab w:val="left" w:pos="709"/>
      </w:tabs>
    </w:pPr>
    <w:rPr>
      <w:rFonts w:ascii="Tahoma" w:hAnsi="Tahoma"/>
      <w:color w:val="auto"/>
      <w:lang w:val="pl-PL" w:eastAsia="pl-PL"/>
    </w:rPr>
  </w:style>
  <w:style w:type="character" w:customStyle="1" w:styleId="newdocreference">
    <w:name w:val="newdocreference"/>
    <w:basedOn w:val="DefaultParagraphFont"/>
    <w:rsid w:val="00151A17"/>
  </w:style>
  <w:style w:type="paragraph" w:customStyle="1" w:styleId="m">
    <w:name w:val="m"/>
    <w:basedOn w:val="Normal"/>
    <w:rsid w:val="00A62E7A"/>
    <w:pPr>
      <w:ind w:firstLine="990"/>
      <w:jc w:val="both"/>
    </w:pPr>
    <w:rPr>
      <w:rFonts w:cs="Times New Roman"/>
      <w:lang w:eastAsia="bg-BG"/>
    </w:rPr>
  </w:style>
  <w:style w:type="character" w:styleId="CommentReference">
    <w:name w:val="annotation reference"/>
    <w:rsid w:val="00390136"/>
    <w:rPr>
      <w:sz w:val="16"/>
      <w:szCs w:val="16"/>
    </w:rPr>
  </w:style>
  <w:style w:type="paragraph" w:styleId="CommentText">
    <w:name w:val="annotation text"/>
    <w:basedOn w:val="Normal"/>
    <w:link w:val="CommentTextChar"/>
    <w:rsid w:val="00390136"/>
    <w:rPr>
      <w:rFonts w:cs="Times New Roman"/>
      <w:sz w:val="20"/>
      <w:szCs w:val="20"/>
      <w:lang w:val="x-none"/>
    </w:rPr>
  </w:style>
  <w:style w:type="character" w:customStyle="1" w:styleId="CommentTextChar">
    <w:name w:val="Comment Text Char"/>
    <w:link w:val="CommentText"/>
    <w:rsid w:val="00390136"/>
    <w:rPr>
      <w:rFonts w:cs="Arial"/>
      <w:color w:val="00000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90136"/>
    <w:rPr>
      <w:b/>
      <w:bCs/>
    </w:rPr>
  </w:style>
  <w:style w:type="character" w:customStyle="1" w:styleId="CommentSubjectChar">
    <w:name w:val="Comment Subject Char"/>
    <w:link w:val="CommentSubject"/>
    <w:rsid w:val="00390136"/>
    <w:rPr>
      <w:rFonts w:cs="Arial"/>
      <w:b/>
      <w:bCs/>
      <w:color w:val="000000"/>
      <w:lang w:eastAsia="en-US"/>
    </w:rPr>
  </w:style>
  <w:style w:type="character" w:styleId="Strong">
    <w:name w:val="Strong"/>
    <w:uiPriority w:val="22"/>
    <w:qFormat/>
    <w:rsid w:val="00133511"/>
    <w:rPr>
      <w:b/>
      <w:bCs/>
    </w:rPr>
  </w:style>
  <w:style w:type="paragraph" w:styleId="BodyTextFirstIndent">
    <w:name w:val="Body Text First Indent"/>
    <w:basedOn w:val="BodyText"/>
    <w:link w:val="BodyTextFirstIndentChar"/>
    <w:rsid w:val="001A0106"/>
    <w:pPr>
      <w:ind w:firstLine="210"/>
    </w:pPr>
  </w:style>
  <w:style w:type="character" w:customStyle="1" w:styleId="BodyTextChar">
    <w:name w:val="Body Text Char"/>
    <w:link w:val="BodyText"/>
    <w:rsid w:val="001A0106"/>
    <w:rPr>
      <w:rFonts w:cs="Arial"/>
      <w:color w:val="000000"/>
      <w:sz w:val="24"/>
      <w:szCs w:val="24"/>
      <w:lang w:eastAsia="en-US"/>
    </w:rPr>
  </w:style>
  <w:style w:type="character" w:customStyle="1" w:styleId="BodyTextFirstIndentChar">
    <w:name w:val="Body Text First Indent Char"/>
    <w:basedOn w:val="BodyTextChar"/>
    <w:link w:val="BodyTextFirstIndent"/>
    <w:rsid w:val="001A0106"/>
    <w:rPr>
      <w:rFonts w:cs="Arial"/>
      <w:color w:val="000000"/>
      <w:sz w:val="24"/>
      <w:szCs w:val="24"/>
      <w:lang w:eastAsia="en-US"/>
    </w:rPr>
  </w:style>
  <w:style w:type="paragraph" w:styleId="BodyText2">
    <w:name w:val="Body Text 2"/>
    <w:basedOn w:val="Normal"/>
    <w:link w:val="BodyText2Char"/>
    <w:rsid w:val="00032C03"/>
    <w:pPr>
      <w:spacing w:after="120" w:line="480" w:lineRule="auto"/>
    </w:pPr>
  </w:style>
  <w:style w:type="character" w:customStyle="1" w:styleId="BodyText2Char">
    <w:name w:val="Body Text 2 Char"/>
    <w:link w:val="BodyText2"/>
    <w:rsid w:val="00032C03"/>
    <w:rPr>
      <w:rFonts w:cs="Arial"/>
      <w:color w:val="000000"/>
      <w:sz w:val="24"/>
      <w:szCs w:val="24"/>
      <w:lang w:eastAsia="en-US"/>
    </w:rPr>
  </w:style>
  <w:style w:type="paragraph" w:customStyle="1" w:styleId="Default">
    <w:name w:val="Default"/>
    <w:rsid w:val="00CD27BB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794B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7417B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18">
    <w:name w:val="title18"/>
    <w:basedOn w:val="Normal"/>
    <w:rsid w:val="00966798"/>
    <w:pPr>
      <w:spacing w:before="100" w:beforeAutospacing="1" w:after="100" w:afterAutospacing="1"/>
      <w:ind w:firstLine="1155"/>
      <w:jc w:val="both"/>
    </w:pPr>
    <w:rPr>
      <w:rFonts w:cs="Times New Roman"/>
      <w:i/>
      <w:iCs/>
      <w:color w:val="auto"/>
      <w:lang w:eastAsia="bg-BG"/>
    </w:rPr>
  </w:style>
  <w:style w:type="character" w:customStyle="1" w:styleId="historyitemselected1">
    <w:name w:val="historyitemselected1"/>
    <w:rsid w:val="00966798"/>
    <w:rPr>
      <w:b/>
      <w:bCs/>
      <w:color w:val="0086C6"/>
    </w:rPr>
  </w:style>
  <w:style w:type="character" w:styleId="FollowedHyperlink">
    <w:name w:val="FollowedHyperlink"/>
    <w:basedOn w:val="DefaultParagraphFont"/>
    <w:semiHidden/>
    <w:unhideWhenUsed/>
    <w:rsid w:val="009054A7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2474"/>
    <w:rPr>
      <w:rFonts w:cs="Arial"/>
      <w:color w:val="000000"/>
      <w:sz w:val="24"/>
      <w:szCs w:val="24"/>
      <w:lang w:eastAsia="en-US"/>
    </w:rPr>
  </w:style>
  <w:style w:type="paragraph" w:styleId="Heading3">
    <w:name w:val="heading 3"/>
    <w:basedOn w:val="Normal"/>
    <w:link w:val="Heading3Char"/>
    <w:qFormat/>
    <w:rsid w:val="00836BC4"/>
    <w:pPr>
      <w:spacing w:before="100" w:beforeAutospacing="1" w:after="100" w:afterAutospacing="1"/>
      <w:outlineLvl w:val="2"/>
    </w:pPr>
    <w:rPr>
      <w:rFonts w:cs="Times New Roman"/>
      <w:b/>
      <w:bCs/>
      <w:color w:val="auto"/>
      <w:sz w:val="27"/>
      <w:szCs w:val="27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3E59E7"/>
    <w:pPr>
      <w:spacing w:after="120"/>
      <w:ind w:left="283"/>
    </w:pPr>
    <w:rPr>
      <w:rFonts w:cs="Times New Roman"/>
      <w:color w:val="auto"/>
      <w:sz w:val="20"/>
      <w:szCs w:val="20"/>
    </w:rPr>
  </w:style>
  <w:style w:type="paragraph" w:styleId="Footer">
    <w:name w:val="footer"/>
    <w:basedOn w:val="Normal"/>
    <w:rsid w:val="00FE5C29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E5C29"/>
  </w:style>
  <w:style w:type="paragraph" w:styleId="DocumentMap">
    <w:name w:val="Document Map"/>
    <w:basedOn w:val="Normal"/>
    <w:semiHidden/>
    <w:rsid w:val="00096289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BalloonText">
    <w:name w:val="Balloon Text"/>
    <w:basedOn w:val="Normal"/>
    <w:semiHidden/>
    <w:rsid w:val="00096289"/>
    <w:rPr>
      <w:rFonts w:ascii="Tahoma" w:hAnsi="Tahoma" w:cs="Tahoma"/>
      <w:sz w:val="16"/>
      <w:szCs w:val="16"/>
    </w:rPr>
  </w:style>
  <w:style w:type="paragraph" w:customStyle="1" w:styleId="1Char">
    <w:name w:val="1 Char"/>
    <w:basedOn w:val="Normal"/>
    <w:rsid w:val="009A284C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character" w:styleId="Hyperlink">
    <w:name w:val="Hyperlink"/>
    <w:rsid w:val="00D96AE9"/>
    <w:rPr>
      <w:color w:val="0000FF"/>
      <w:u w:val="single"/>
    </w:rPr>
  </w:style>
  <w:style w:type="paragraph" w:customStyle="1" w:styleId="Char">
    <w:name w:val="Char"/>
    <w:basedOn w:val="Normal"/>
    <w:rsid w:val="00D24B42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1CharCharCharChar">
    <w:name w:val="1 Char Char Char Char"/>
    <w:basedOn w:val="Normal"/>
    <w:rsid w:val="005B745E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firstline">
    <w:name w:val="firstline"/>
    <w:basedOn w:val="Normal"/>
    <w:rsid w:val="00562CE7"/>
    <w:pPr>
      <w:spacing w:line="240" w:lineRule="atLeast"/>
      <w:ind w:firstLine="640"/>
      <w:jc w:val="both"/>
    </w:pPr>
    <w:rPr>
      <w:rFonts w:cs="Times New Roman"/>
      <w:lang w:eastAsia="bg-BG"/>
    </w:rPr>
  </w:style>
  <w:style w:type="paragraph" w:styleId="Header">
    <w:name w:val="header"/>
    <w:basedOn w:val="Normal"/>
    <w:rsid w:val="0043355C"/>
    <w:pPr>
      <w:tabs>
        <w:tab w:val="center" w:pos="4536"/>
        <w:tab w:val="right" w:pos="9072"/>
      </w:tabs>
    </w:pPr>
  </w:style>
  <w:style w:type="paragraph" w:styleId="BodyText">
    <w:name w:val="Body Text"/>
    <w:basedOn w:val="Normal"/>
    <w:link w:val="BodyTextChar"/>
    <w:rsid w:val="00FB1B30"/>
    <w:pPr>
      <w:spacing w:after="120"/>
    </w:pPr>
  </w:style>
  <w:style w:type="paragraph" w:customStyle="1" w:styleId="CharCharCharChar">
    <w:name w:val="Char Char Char Char"/>
    <w:basedOn w:val="Normal"/>
    <w:rsid w:val="00FB1B30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Char1CharChar1CharChar1CharChar">
    <w:name w:val="Char1 Char Char1 Знак Char Char1 Знак Char Char Знак"/>
    <w:basedOn w:val="Normal"/>
    <w:rsid w:val="005B5488"/>
    <w:pPr>
      <w:spacing w:after="160" w:line="240" w:lineRule="exact"/>
    </w:pPr>
    <w:rPr>
      <w:rFonts w:ascii="Tahoma" w:hAnsi="Tahoma" w:cs="Times New Roman"/>
      <w:color w:val="auto"/>
      <w:sz w:val="20"/>
      <w:szCs w:val="20"/>
    </w:rPr>
  </w:style>
  <w:style w:type="character" w:styleId="Emphasis">
    <w:name w:val="Emphasis"/>
    <w:qFormat/>
    <w:rsid w:val="0091633B"/>
    <w:rPr>
      <w:i/>
      <w:iCs/>
    </w:rPr>
  </w:style>
  <w:style w:type="paragraph" w:customStyle="1" w:styleId="Char0">
    <w:name w:val="Знак Char Знак"/>
    <w:basedOn w:val="Normal"/>
    <w:rsid w:val="000A016C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CharCharCharChar0">
    <w:name w:val="Знак Char Char Знак Char Char Знак"/>
    <w:basedOn w:val="Normal"/>
    <w:rsid w:val="009149CC"/>
    <w:pPr>
      <w:tabs>
        <w:tab w:val="left" w:pos="709"/>
      </w:tabs>
    </w:pPr>
    <w:rPr>
      <w:rFonts w:ascii="Tahoma" w:hAnsi="Tahoma"/>
      <w:color w:val="auto"/>
      <w:lang w:val="pl-PL" w:eastAsia="pl-PL"/>
    </w:rPr>
  </w:style>
  <w:style w:type="paragraph" w:customStyle="1" w:styleId="CharChar">
    <w:name w:val="Знак Char Char"/>
    <w:basedOn w:val="Normal"/>
    <w:rsid w:val="00D26B97"/>
    <w:pPr>
      <w:tabs>
        <w:tab w:val="left" w:pos="709"/>
      </w:tabs>
    </w:pPr>
    <w:rPr>
      <w:rFonts w:ascii="Tahoma" w:hAnsi="Tahoma" w:cs="Times New Roman"/>
      <w:color w:val="auto"/>
      <w:sz w:val="20"/>
      <w:szCs w:val="20"/>
      <w:lang w:val="pl-PL" w:eastAsia="pl-PL"/>
    </w:rPr>
  </w:style>
  <w:style w:type="paragraph" w:styleId="ListParagraph">
    <w:name w:val="List Paragraph"/>
    <w:basedOn w:val="Normal"/>
    <w:uiPriority w:val="34"/>
    <w:qFormat/>
    <w:rsid w:val="00B517A3"/>
    <w:pPr>
      <w:ind w:left="720"/>
    </w:pPr>
    <w:rPr>
      <w:rFonts w:eastAsia="Calibri" w:cs="Times New Roman"/>
      <w:color w:val="auto"/>
      <w:lang w:eastAsia="bg-BG"/>
    </w:rPr>
  </w:style>
  <w:style w:type="paragraph" w:styleId="BodyText3">
    <w:name w:val="Body Text 3"/>
    <w:basedOn w:val="Normal"/>
    <w:link w:val="BodyText3Char"/>
    <w:rsid w:val="00AC55DE"/>
    <w:pPr>
      <w:spacing w:after="120" w:line="276" w:lineRule="auto"/>
    </w:pPr>
    <w:rPr>
      <w:rFonts w:ascii="Calibri" w:eastAsia="Calibri" w:hAnsi="Calibri" w:cs="Times New Roman"/>
      <w:color w:val="auto"/>
      <w:sz w:val="16"/>
      <w:szCs w:val="16"/>
      <w:lang w:val="x-none"/>
    </w:rPr>
  </w:style>
  <w:style w:type="character" w:customStyle="1" w:styleId="BodyText3Char">
    <w:name w:val="Body Text 3 Char"/>
    <w:link w:val="BodyText3"/>
    <w:rsid w:val="00AC55DE"/>
    <w:rPr>
      <w:rFonts w:ascii="Calibri" w:eastAsia="Calibri" w:hAnsi="Calibri"/>
      <w:sz w:val="16"/>
      <w:szCs w:val="16"/>
      <w:lang w:eastAsia="en-US"/>
    </w:rPr>
  </w:style>
  <w:style w:type="character" w:customStyle="1" w:styleId="postbody">
    <w:name w:val="postbody"/>
    <w:basedOn w:val="DefaultParagraphFont"/>
    <w:rsid w:val="002D5AB0"/>
  </w:style>
  <w:style w:type="paragraph" w:styleId="NormalWeb">
    <w:name w:val="Normal (Web)"/>
    <w:basedOn w:val="Normal"/>
    <w:uiPriority w:val="99"/>
    <w:unhideWhenUsed/>
    <w:rsid w:val="003B72FD"/>
    <w:pPr>
      <w:spacing w:before="100" w:beforeAutospacing="1" w:after="100" w:afterAutospacing="1"/>
    </w:pPr>
    <w:rPr>
      <w:rFonts w:ascii="Arial" w:hAnsi="Arial"/>
      <w:sz w:val="20"/>
      <w:szCs w:val="20"/>
      <w:lang w:eastAsia="bg-BG"/>
    </w:rPr>
  </w:style>
  <w:style w:type="paragraph" w:customStyle="1" w:styleId="CharCharCharCharCharCharCharCharCharCharCharCharCharCharChar">
    <w:name w:val="Char Char Char Char Char Char Char Char Char Char Char Char Char Char Char"/>
    <w:basedOn w:val="Normal"/>
    <w:rsid w:val="00DB0966"/>
    <w:pPr>
      <w:tabs>
        <w:tab w:val="left" w:pos="709"/>
      </w:tabs>
    </w:pPr>
    <w:rPr>
      <w:rFonts w:ascii="Tahoma" w:hAnsi="Tahoma"/>
      <w:color w:val="auto"/>
      <w:lang w:val="pl-PL" w:eastAsia="pl-PL"/>
    </w:rPr>
  </w:style>
  <w:style w:type="character" w:customStyle="1" w:styleId="Heading3Char">
    <w:name w:val="Heading 3 Char"/>
    <w:link w:val="Heading3"/>
    <w:rsid w:val="00836BC4"/>
    <w:rPr>
      <w:b/>
      <w:bCs/>
      <w:sz w:val="27"/>
      <w:szCs w:val="27"/>
    </w:rPr>
  </w:style>
  <w:style w:type="paragraph" w:customStyle="1" w:styleId="1CharCharCharCharCharCharCharCharCharChar">
    <w:name w:val="1 Char Char Char Char Char Char Char Char Char Char Знак"/>
    <w:basedOn w:val="Normal"/>
    <w:rsid w:val="00836BC4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Style">
    <w:name w:val="Style"/>
    <w:rsid w:val="00312329"/>
    <w:pPr>
      <w:widowControl w:val="0"/>
      <w:autoSpaceDE w:val="0"/>
      <w:autoSpaceDN w:val="0"/>
      <w:adjustRightInd w:val="0"/>
      <w:ind w:left="140" w:right="140" w:firstLine="840"/>
      <w:jc w:val="both"/>
    </w:pPr>
    <w:rPr>
      <w:sz w:val="24"/>
      <w:szCs w:val="24"/>
    </w:rPr>
  </w:style>
  <w:style w:type="paragraph" w:customStyle="1" w:styleId="CharChar0">
    <w:name w:val="Знак Char Знак Char Знак"/>
    <w:basedOn w:val="Normal"/>
    <w:rsid w:val="00F64F9B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CharCharCharCharCharChar">
    <w:name w:val="Char Знак Char Знак Char Знак Char Знак Char Знак Знак Знак Знак Char Знак Знак Знак Знак Знак Знак"/>
    <w:basedOn w:val="Normal"/>
    <w:rsid w:val="006F763B"/>
    <w:pPr>
      <w:tabs>
        <w:tab w:val="left" w:pos="709"/>
      </w:tabs>
    </w:pPr>
    <w:rPr>
      <w:rFonts w:ascii="Tahoma" w:hAnsi="Tahoma" w:cs="Times New Roman"/>
      <w:color w:val="auto"/>
      <w:sz w:val="20"/>
      <w:szCs w:val="20"/>
      <w:lang w:val="pl-PL" w:eastAsia="pl-PL"/>
    </w:rPr>
  </w:style>
  <w:style w:type="paragraph" w:customStyle="1" w:styleId="ww-normalweb">
    <w:name w:val="ww-normalweb"/>
    <w:basedOn w:val="Normal"/>
    <w:rsid w:val="002654F5"/>
    <w:pPr>
      <w:spacing w:before="280" w:after="280"/>
    </w:pPr>
    <w:rPr>
      <w:rFonts w:cs="Times New Roman"/>
      <w:color w:val="auto"/>
      <w:lang w:eastAsia="bg-BG"/>
    </w:rPr>
  </w:style>
  <w:style w:type="character" w:customStyle="1" w:styleId="ww-htmltypewriter">
    <w:name w:val="ww-htmltypewriter"/>
    <w:rsid w:val="002654F5"/>
    <w:rPr>
      <w:rFonts w:ascii="Courier New" w:hAnsi="Courier New" w:cs="Courier New" w:hint="default"/>
    </w:rPr>
  </w:style>
  <w:style w:type="character" w:customStyle="1" w:styleId="apple-style-span">
    <w:name w:val="apple-style-span"/>
    <w:basedOn w:val="DefaultParagraphFont"/>
    <w:rsid w:val="00450B44"/>
  </w:style>
  <w:style w:type="paragraph" w:styleId="BodyTextIndent2">
    <w:name w:val="Body Text Indent 2"/>
    <w:basedOn w:val="Normal"/>
    <w:link w:val="BodyTextIndent2Char"/>
    <w:rsid w:val="00294601"/>
    <w:pPr>
      <w:spacing w:after="120" w:line="480" w:lineRule="auto"/>
      <w:ind w:left="283"/>
    </w:pPr>
    <w:rPr>
      <w:rFonts w:ascii="Hebar" w:hAnsi="Hebar" w:cs="Times New Roman"/>
      <w:color w:val="auto"/>
      <w:sz w:val="20"/>
      <w:szCs w:val="20"/>
      <w:lang w:val="en-GB"/>
    </w:rPr>
  </w:style>
  <w:style w:type="character" w:customStyle="1" w:styleId="BodyTextIndent2Char">
    <w:name w:val="Body Text Indent 2 Char"/>
    <w:link w:val="BodyTextIndent2"/>
    <w:rsid w:val="00294601"/>
    <w:rPr>
      <w:rFonts w:ascii="Hebar" w:hAnsi="Hebar"/>
      <w:lang w:val="en-GB" w:eastAsia="en-US"/>
    </w:rPr>
  </w:style>
  <w:style w:type="paragraph" w:customStyle="1" w:styleId="CharCharCharCharCharCharCharCharCharCharCharCharCharCharChar0">
    <w:name w:val="Char Char Char Char Char Char Char Char Char Char Char Char Char Char Char"/>
    <w:basedOn w:val="Normal"/>
    <w:rsid w:val="00557A00"/>
    <w:pPr>
      <w:tabs>
        <w:tab w:val="left" w:pos="709"/>
      </w:tabs>
    </w:pPr>
    <w:rPr>
      <w:rFonts w:ascii="Tahoma" w:hAnsi="Tahoma"/>
      <w:color w:val="auto"/>
      <w:lang w:val="pl-PL" w:eastAsia="pl-PL"/>
    </w:rPr>
  </w:style>
  <w:style w:type="character" w:customStyle="1" w:styleId="newdocreference">
    <w:name w:val="newdocreference"/>
    <w:basedOn w:val="DefaultParagraphFont"/>
    <w:rsid w:val="00151A17"/>
  </w:style>
  <w:style w:type="paragraph" w:customStyle="1" w:styleId="m">
    <w:name w:val="m"/>
    <w:basedOn w:val="Normal"/>
    <w:rsid w:val="00A62E7A"/>
    <w:pPr>
      <w:ind w:firstLine="990"/>
      <w:jc w:val="both"/>
    </w:pPr>
    <w:rPr>
      <w:rFonts w:cs="Times New Roman"/>
      <w:lang w:eastAsia="bg-BG"/>
    </w:rPr>
  </w:style>
  <w:style w:type="character" w:styleId="CommentReference">
    <w:name w:val="annotation reference"/>
    <w:rsid w:val="00390136"/>
    <w:rPr>
      <w:sz w:val="16"/>
      <w:szCs w:val="16"/>
    </w:rPr>
  </w:style>
  <w:style w:type="paragraph" w:styleId="CommentText">
    <w:name w:val="annotation text"/>
    <w:basedOn w:val="Normal"/>
    <w:link w:val="CommentTextChar"/>
    <w:rsid w:val="00390136"/>
    <w:rPr>
      <w:rFonts w:cs="Times New Roman"/>
      <w:sz w:val="20"/>
      <w:szCs w:val="20"/>
      <w:lang w:val="x-none"/>
    </w:rPr>
  </w:style>
  <w:style w:type="character" w:customStyle="1" w:styleId="CommentTextChar">
    <w:name w:val="Comment Text Char"/>
    <w:link w:val="CommentText"/>
    <w:rsid w:val="00390136"/>
    <w:rPr>
      <w:rFonts w:cs="Arial"/>
      <w:color w:val="00000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90136"/>
    <w:rPr>
      <w:b/>
      <w:bCs/>
    </w:rPr>
  </w:style>
  <w:style w:type="character" w:customStyle="1" w:styleId="CommentSubjectChar">
    <w:name w:val="Comment Subject Char"/>
    <w:link w:val="CommentSubject"/>
    <w:rsid w:val="00390136"/>
    <w:rPr>
      <w:rFonts w:cs="Arial"/>
      <w:b/>
      <w:bCs/>
      <w:color w:val="000000"/>
      <w:lang w:eastAsia="en-US"/>
    </w:rPr>
  </w:style>
  <w:style w:type="character" w:styleId="Strong">
    <w:name w:val="Strong"/>
    <w:uiPriority w:val="22"/>
    <w:qFormat/>
    <w:rsid w:val="00133511"/>
    <w:rPr>
      <w:b/>
      <w:bCs/>
    </w:rPr>
  </w:style>
  <w:style w:type="paragraph" w:styleId="BodyTextFirstIndent">
    <w:name w:val="Body Text First Indent"/>
    <w:basedOn w:val="BodyText"/>
    <w:link w:val="BodyTextFirstIndentChar"/>
    <w:rsid w:val="001A0106"/>
    <w:pPr>
      <w:ind w:firstLine="210"/>
    </w:pPr>
  </w:style>
  <w:style w:type="character" w:customStyle="1" w:styleId="BodyTextChar">
    <w:name w:val="Body Text Char"/>
    <w:link w:val="BodyText"/>
    <w:rsid w:val="001A0106"/>
    <w:rPr>
      <w:rFonts w:cs="Arial"/>
      <w:color w:val="000000"/>
      <w:sz w:val="24"/>
      <w:szCs w:val="24"/>
      <w:lang w:eastAsia="en-US"/>
    </w:rPr>
  </w:style>
  <w:style w:type="character" w:customStyle="1" w:styleId="BodyTextFirstIndentChar">
    <w:name w:val="Body Text First Indent Char"/>
    <w:basedOn w:val="BodyTextChar"/>
    <w:link w:val="BodyTextFirstIndent"/>
    <w:rsid w:val="001A0106"/>
    <w:rPr>
      <w:rFonts w:cs="Arial"/>
      <w:color w:val="000000"/>
      <w:sz w:val="24"/>
      <w:szCs w:val="24"/>
      <w:lang w:eastAsia="en-US"/>
    </w:rPr>
  </w:style>
  <w:style w:type="paragraph" w:styleId="BodyText2">
    <w:name w:val="Body Text 2"/>
    <w:basedOn w:val="Normal"/>
    <w:link w:val="BodyText2Char"/>
    <w:rsid w:val="00032C03"/>
    <w:pPr>
      <w:spacing w:after="120" w:line="480" w:lineRule="auto"/>
    </w:pPr>
  </w:style>
  <w:style w:type="character" w:customStyle="1" w:styleId="BodyText2Char">
    <w:name w:val="Body Text 2 Char"/>
    <w:link w:val="BodyText2"/>
    <w:rsid w:val="00032C03"/>
    <w:rPr>
      <w:rFonts w:cs="Arial"/>
      <w:color w:val="000000"/>
      <w:sz w:val="24"/>
      <w:szCs w:val="24"/>
      <w:lang w:eastAsia="en-US"/>
    </w:rPr>
  </w:style>
  <w:style w:type="paragraph" w:customStyle="1" w:styleId="Default">
    <w:name w:val="Default"/>
    <w:rsid w:val="00CD27BB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794B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7417B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18">
    <w:name w:val="title18"/>
    <w:basedOn w:val="Normal"/>
    <w:rsid w:val="00966798"/>
    <w:pPr>
      <w:spacing w:before="100" w:beforeAutospacing="1" w:after="100" w:afterAutospacing="1"/>
      <w:ind w:firstLine="1155"/>
      <w:jc w:val="both"/>
    </w:pPr>
    <w:rPr>
      <w:rFonts w:cs="Times New Roman"/>
      <w:i/>
      <w:iCs/>
      <w:color w:val="auto"/>
      <w:lang w:eastAsia="bg-BG"/>
    </w:rPr>
  </w:style>
  <w:style w:type="character" w:customStyle="1" w:styleId="historyitemselected1">
    <w:name w:val="historyitemselected1"/>
    <w:rsid w:val="00966798"/>
    <w:rPr>
      <w:b/>
      <w:bCs/>
      <w:color w:val="0086C6"/>
    </w:rPr>
  </w:style>
  <w:style w:type="character" w:styleId="FollowedHyperlink">
    <w:name w:val="FollowedHyperlink"/>
    <w:basedOn w:val="DefaultParagraphFont"/>
    <w:semiHidden/>
    <w:unhideWhenUsed/>
    <w:rsid w:val="009054A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90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0015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74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820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33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05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4904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4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27576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08222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4679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9771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25792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838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2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8253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067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912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16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25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2901834">
                  <w:marLeft w:val="-150"/>
                  <w:marRight w:val="-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208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5926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3091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794455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4437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59462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40685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64800423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8765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2994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9547658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90247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88325590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61236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74237498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6047278">
                                          <w:marLeft w:val="0"/>
                                          <w:marRight w:val="0"/>
                                          <w:marTop w:val="15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01480853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317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8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5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3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6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4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7112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03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925240">
          <w:marLeft w:val="0"/>
          <w:marRight w:val="0"/>
          <w:marTop w:val="150"/>
          <w:marBottom w:val="0"/>
          <w:divBdr>
            <w:top w:val="single" w:sz="6" w:space="0" w:color="FFFFFF"/>
            <w:left w:val="single" w:sz="6" w:space="0" w:color="FFFFFF"/>
            <w:bottom w:val="single" w:sz="6" w:space="0" w:color="FFFFFF"/>
            <w:right w:val="single" w:sz="6" w:space="0" w:color="FFFFFF"/>
          </w:divBdr>
          <w:divsChild>
            <w:div w:id="604966617">
              <w:marLeft w:val="0"/>
              <w:marRight w:val="6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3717">
              <w:marLeft w:val="0"/>
              <w:marRight w:val="6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47500">
              <w:marLeft w:val="0"/>
              <w:marRight w:val="6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77858">
              <w:marLeft w:val="0"/>
              <w:marRight w:val="6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841475">
          <w:marLeft w:val="0"/>
          <w:marRight w:val="0"/>
          <w:marTop w:val="150"/>
          <w:marBottom w:val="0"/>
          <w:divBdr>
            <w:top w:val="single" w:sz="6" w:space="0" w:color="FFFFFF"/>
            <w:left w:val="single" w:sz="6" w:space="0" w:color="FFFFFF"/>
            <w:bottom w:val="single" w:sz="6" w:space="0" w:color="FFFFFF"/>
            <w:right w:val="single" w:sz="6" w:space="0" w:color="FFFFFF"/>
          </w:divBdr>
        </w:div>
      </w:divsChild>
    </w:div>
    <w:div w:id="71712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2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3648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277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728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126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14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09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8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22058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390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5054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59711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190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52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68096">
          <w:marLeft w:val="27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6258">
          <w:marLeft w:val="27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76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7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8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7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76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6391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3912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55014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6753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499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9663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1508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26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9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88342">
          <w:marLeft w:val="907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122437">
          <w:marLeft w:val="907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96107">
          <w:marLeft w:val="907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40251">
          <w:marLeft w:val="907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430">
          <w:marLeft w:val="907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02146">
          <w:marLeft w:val="907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09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08213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16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90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035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39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8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5451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478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27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9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14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7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7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99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3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338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94398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89501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4941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14974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88593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57375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824755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355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1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04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2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4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2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0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0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05ECEB0-8054-4BFC-A549-2FFA823404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1</Words>
  <Characters>154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Г-н Симеонов откри заседеанието и помоли за станавища по първа точка от дневния ред – Проект на Национален план за действие по заетостта през 2005 г</vt:lpstr>
    </vt:vector>
  </TitlesOfParts>
  <Company>PPK</Company>
  <LinksUpToDate>false</LinksUpToDate>
  <CharactersWithSpaces>18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Г-н Симеонов откри заседеанието и помоли за станавища по първа точка от дневния ред – Проект на Национален план за действие по заетостта през 2005 г</dc:title>
  <dc:creator>WALTER</dc:creator>
  <cp:lastModifiedBy>Vilislava Stancheva</cp:lastModifiedBy>
  <cp:revision>3</cp:revision>
  <cp:lastPrinted>2019-01-03T07:53:00Z</cp:lastPrinted>
  <dcterms:created xsi:type="dcterms:W3CDTF">2019-02-05T14:51:00Z</dcterms:created>
  <dcterms:modified xsi:type="dcterms:W3CDTF">2019-02-05T14:52:00Z</dcterms:modified>
</cp:coreProperties>
</file>